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937C8D" w:rsidRPr="00F77D27" w:rsidRDefault="00CA2A67">
      <w:pPr>
        <w:pStyle w:val="Titre"/>
        <w:contextualSpacing w:val="0"/>
        <w:jc w:val="center"/>
      </w:pPr>
      <w:bookmarkStart w:id="0" w:name="_GoBack"/>
      <w:r>
        <w:t>BrailleNote Touch Plus</w:t>
      </w:r>
      <w:r w:rsidR="00C67F63" w:rsidRPr="00F77D27">
        <w:t xml:space="preserve"> </w:t>
      </w:r>
      <w:r w:rsidR="00333EE7" w:rsidRPr="00F77D27">
        <w:t>Frequently Asked Questions</w:t>
      </w:r>
      <w:r w:rsidR="008B4D0B" w:rsidRPr="00F77D27">
        <w:t xml:space="preserve"> </w:t>
      </w:r>
    </w:p>
    <w:bookmarkEnd w:id="0"/>
    <w:p w:rsidR="00937C8D" w:rsidRPr="00F77D27" w:rsidRDefault="00937C8D"/>
    <w:p w:rsidR="00937C8D" w:rsidRPr="00F77D27" w:rsidRDefault="008B4D0B">
      <w:r w:rsidRPr="00F77D27">
        <w:t xml:space="preserve">This document outlines some of the most frequently asked questions that you </w:t>
      </w:r>
      <w:r w:rsidR="009A7DBC" w:rsidRPr="00F77D27">
        <w:t>might</w:t>
      </w:r>
      <w:r w:rsidRPr="00F77D27">
        <w:t xml:space="preserve"> have when getting to know </w:t>
      </w:r>
      <w:r w:rsidR="00C67F63" w:rsidRPr="00F77D27">
        <w:t xml:space="preserve">your </w:t>
      </w:r>
      <w:r w:rsidR="00222E62" w:rsidRPr="00F77D27">
        <w:t>Braille</w:t>
      </w:r>
      <w:r w:rsidRPr="00F77D27">
        <w:t>Note Touch</w:t>
      </w:r>
      <w:r w:rsidR="00C67F63" w:rsidRPr="00F77D27">
        <w:t xml:space="preserve"> </w:t>
      </w:r>
      <w:r w:rsidR="00F77D27">
        <w:t>P</w:t>
      </w:r>
      <w:r w:rsidR="00C67F63" w:rsidRPr="00F77D27">
        <w:t>lus</w:t>
      </w:r>
      <w:r w:rsidRPr="00F77D27">
        <w:t xml:space="preserve">. </w:t>
      </w:r>
    </w:p>
    <w:p w:rsidR="00937C8D" w:rsidRPr="00F77D27" w:rsidRDefault="00937C8D"/>
    <w:p w:rsidR="00937C8D" w:rsidRPr="00F77D27" w:rsidRDefault="008B4D0B">
      <w:pPr>
        <w:pStyle w:val="Titre2"/>
      </w:pPr>
      <w:bookmarkStart w:id="1" w:name="h.41futg3092ln" w:colFirst="0" w:colLast="0"/>
      <w:bookmarkEnd w:id="1"/>
      <w:r w:rsidRPr="00F77D27">
        <w:t>Q:</w:t>
      </w:r>
      <w:r w:rsidR="00F1351D" w:rsidRPr="00F77D27">
        <w:t xml:space="preserve"> </w:t>
      </w:r>
      <w:r w:rsidRPr="00F77D27">
        <w:t xml:space="preserve">What is </w:t>
      </w:r>
      <w:proofErr w:type="spellStart"/>
      <w:r w:rsidRPr="00F77D27">
        <w:t>KeySoft</w:t>
      </w:r>
      <w:proofErr w:type="spellEnd"/>
      <w:r w:rsidRPr="00F77D27">
        <w:t>?</w:t>
      </w:r>
    </w:p>
    <w:p w:rsidR="00FB2DC5" w:rsidRPr="00F77D27" w:rsidRDefault="00FB2DC5" w:rsidP="00FB2DC5"/>
    <w:p w:rsidR="00937C8D" w:rsidRPr="00F77D27" w:rsidRDefault="008B4D0B">
      <w:pPr>
        <w:ind w:left="720"/>
      </w:pPr>
      <w:r w:rsidRPr="00F77D27">
        <w:t>A:</w:t>
      </w:r>
      <w:r w:rsidR="00F1351D" w:rsidRPr="00F77D27">
        <w:t xml:space="preserve"> </w:t>
      </w:r>
      <w:proofErr w:type="spellStart"/>
      <w:r w:rsidRPr="00F77D27">
        <w:t>KeySoft</w:t>
      </w:r>
      <w:proofErr w:type="spellEnd"/>
      <w:r w:rsidRPr="00F77D27">
        <w:t xml:space="preserve"> is </w:t>
      </w:r>
      <w:r w:rsidRPr="00F77D27">
        <w:rPr>
          <w:noProof/>
        </w:rPr>
        <w:t>in general</w:t>
      </w:r>
      <w:r w:rsidRPr="00F77D27">
        <w:t xml:space="preserve"> the way you experience the </w:t>
      </w:r>
      <w:r w:rsidR="00CA2A67">
        <w:t>BrailleNote Touch Plus</w:t>
      </w:r>
      <w:r w:rsidRPr="00F77D27">
        <w:t xml:space="preserve">. It is both the environment you see when you start your Touch, such as the main </w:t>
      </w:r>
      <w:r w:rsidRPr="00F77D27">
        <w:rPr>
          <w:noProof/>
        </w:rPr>
        <w:t>menu,</w:t>
      </w:r>
      <w:r w:rsidR="00053A42" w:rsidRPr="00F77D27">
        <w:t xml:space="preserve"> and</w:t>
      </w:r>
      <w:r w:rsidRPr="00F77D27">
        <w:t xml:space="preserve"> various </w:t>
      </w:r>
      <w:proofErr w:type="spellStart"/>
      <w:r w:rsidRPr="00F77D27">
        <w:t>KeySoft</w:t>
      </w:r>
      <w:proofErr w:type="spellEnd"/>
      <w:r w:rsidRPr="00F77D27">
        <w:t xml:space="preserve"> apps like </w:t>
      </w:r>
      <w:proofErr w:type="spellStart"/>
      <w:r w:rsidRPr="00F77D27">
        <w:t>KeyWord</w:t>
      </w:r>
      <w:proofErr w:type="spellEnd"/>
      <w:r w:rsidRPr="00F77D27">
        <w:t xml:space="preserve">, </w:t>
      </w:r>
      <w:r w:rsidRPr="00F77D27">
        <w:rPr>
          <w:noProof/>
        </w:rPr>
        <w:t>etc</w:t>
      </w:r>
      <w:r w:rsidRPr="00F77D27">
        <w:t xml:space="preserve">. </w:t>
      </w:r>
      <w:r w:rsidR="009A7DBC" w:rsidRPr="00F77D27">
        <w:t>However,</w:t>
      </w:r>
      <w:r w:rsidRPr="00F77D27">
        <w:t xml:space="preserve"> it is also the primary accessibility </w:t>
      </w:r>
      <w:r w:rsidR="009A7DBC" w:rsidRPr="00F77D27">
        <w:t>service which</w:t>
      </w:r>
      <w:r w:rsidRPr="00F77D27">
        <w:t xml:space="preserve"> makes apps and your experience with the Touch accessible.</w:t>
      </w:r>
    </w:p>
    <w:p w:rsidR="00937C8D" w:rsidRPr="00F77D27" w:rsidRDefault="00937C8D"/>
    <w:p w:rsidR="00937C8D" w:rsidRPr="00F77D27" w:rsidRDefault="008B4D0B">
      <w:pPr>
        <w:ind w:left="720"/>
      </w:pPr>
      <w:r w:rsidRPr="00F77D27">
        <w:t xml:space="preserve">For </w:t>
      </w:r>
      <w:r w:rsidR="009A7DBC" w:rsidRPr="00F77D27">
        <w:t>example,</w:t>
      </w:r>
      <w:r w:rsidRPr="00F77D27">
        <w:t xml:space="preserve"> </w:t>
      </w:r>
      <w:proofErr w:type="spellStart"/>
      <w:r w:rsidRPr="00F77D27">
        <w:t>KeySoft</w:t>
      </w:r>
      <w:proofErr w:type="spellEnd"/>
      <w:r w:rsidRPr="00F77D27">
        <w:t xml:space="preserve"> handles all the speech and </w:t>
      </w:r>
      <w:r w:rsidR="00222E62" w:rsidRPr="00F77D27">
        <w:t>Braille</w:t>
      </w:r>
      <w:r w:rsidRPr="00F77D27">
        <w:t xml:space="preserve"> output you receive.</w:t>
      </w:r>
      <w:r w:rsidR="00F1351D" w:rsidRPr="00F77D27">
        <w:t xml:space="preserve"> </w:t>
      </w:r>
      <w:r w:rsidRPr="00F77D27">
        <w:t xml:space="preserve">It also controls </w:t>
      </w:r>
      <w:proofErr w:type="spellStart"/>
      <w:r w:rsidRPr="00F77D27">
        <w:t>Touch</w:t>
      </w:r>
      <w:r w:rsidR="00222E62" w:rsidRPr="00F77D27">
        <w:t>Braille</w:t>
      </w:r>
      <w:proofErr w:type="spellEnd"/>
      <w:r w:rsidRPr="00F77D27">
        <w:t xml:space="preserve"> or keyboard entry when you edit in various apps.</w:t>
      </w:r>
      <w:r w:rsidR="00F1351D" w:rsidRPr="00F77D27">
        <w:t xml:space="preserve"> </w:t>
      </w:r>
      <w:r w:rsidRPr="00F77D27">
        <w:t>In short</w:t>
      </w:r>
      <w:r w:rsidR="0099547B" w:rsidRPr="00F77D27">
        <w:t>,</w:t>
      </w:r>
      <w:r w:rsidRPr="00F77D27">
        <w:t xml:space="preserve"> </w:t>
      </w:r>
      <w:proofErr w:type="spellStart"/>
      <w:r w:rsidRPr="00F77D27">
        <w:t>KeySoft</w:t>
      </w:r>
      <w:proofErr w:type="spellEnd"/>
      <w:r w:rsidRPr="00F77D27">
        <w:t xml:space="preserve"> is the interface you experience when using your Touch, ensuring everything is both accessible and efficient when using the device.</w:t>
      </w:r>
      <w:r w:rsidR="00F1351D" w:rsidRPr="00F77D27">
        <w:t xml:space="preserve"> </w:t>
      </w:r>
    </w:p>
    <w:p w:rsidR="00937C8D" w:rsidRPr="00F77D27" w:rsidRDefault="00937C8D">
      <w:pPr>
        <w:ind w:left="720"/>
      </w:pPr>
    </w:p>
    <w:p w:rsidR="00937C8D" w:rsidRPr="00F77D27" w:rsidRDefault="008B4D0B">
      <w:pPr>
        <w:ind w:left="720"/>
      </w:pPr>
      <w:r w:rsidRPr="00F77D27">
        <w:t xml:space="preserve">Speaking of efficient and </w:t>
      </w:r>
      <w:r w:rsidRPr="00F77D27">
        <w:rPr>
          <w:noProof/>
        </w:rPr>
        <w:t>simple</w:t>
      </w:r>
      <w:r w:rsidRPr="00F77D27">
        <w:t xml:space="preserve">, </w:t>
      </w:r>
      <w:proofErr w:type="spellStart"/>
      <w:r w:rsidRPr="00F77D27">
        <w:t>KeySoft</w:t>
      </w:r>
      <w:proofErr w:type="spellEnd"/>
      <w:r w:rsidRPr="00F77D27">
        <w:t xml:space="preserve"> includes such features as first letter navigation, allowing you to reach various items on the screen more efficiently, just by typing their first letter.</w:t>
      </w:r>
      <w:r w:rsidR="00F1351D" w:rsidRPr="00F77D27">
        <w:t xml:space="preserve"> </w:t>
      </w:r>
      <w:r w:rsidRPr="00F77D27">
        <w:rPr>
          <w:noProof/>
        </w:rPr>
        <w:t>This</w:t>
      </w:r>
      <w:r w:rsidRPr="00F77D27">
        <w:t xml:space="preserve"> is especially useful if you do not know exactly where a “Next” button </w:t>
      </w:r>
      <w:r w:rsidRPr="00F77D27">
        <w:rPr>
          <w:noProof/>
        </w:rPr>
        <w:t>is located</w:t>
      </w:r>
      <w:r w:rsidRPr="00F77D27">
        <w:t>,</w:t>
      </w:r>
      <w:r w:rsidR="00F1351D" w:rsidRPr="00F77D27">
        <w:t xml:space="preserve"> </w:t>
      </w:r>
      <w:r w:rsidRPr="00F77D27">
        <w:rPr>
          <w:noProof/>
        </w:rPr>
        <w:t>just</w:t>
      </w:r>
      <w:r w:rsidRPr="00F77D27">
        <w:t xml:space="preserve"> type an N and </w:t>
      </w:r>
      <w:proofErr w:type="spellStart"/>
      <w:r w:rsidRPr="00F77D27">
        <w:t>KeySoft</w:t>
      </w:r>
      <w:proofErr w:type="spellEnd"/>
      <w:r w:rsidRPr="00F77D27">
        <w:t xml:space="preserve"> </w:t>
      </w:r>
      <w:r w:rsidRPr="00F77D27">
        <w:rPr>
          <w:noProof/>
        </w:rPr>
        <w:t>will jump</w:t>
      </w:r>
      <w:r w:rsidRPr="00F77D27">
        <w:t xml:space="preserve"> to the first item that starts with N.</w:t>
      </w:r>
      <w:r w:rsidR="00F1351D" w:rsidRPr="00F77D27">
        <w:t xml:space="preserve"> </w:t>
      </w:r>
    </w:p>
    <w:p w:rsidR="00FB2DC5" w:rsidRPr="00F77D27" w:rsidRDefault="00FB2DC5">
      <w:pPr>
        <w:ind w:left="720"/>
      </w:pPr>
    </w:p>
    <w:p w:rsidR="00C67F63" w:rsidRPr="00F77D27" w:rsidRDefault="00C67F63" w:rsidP="008134D2">
      <w:pPr>
        <w:pStyle w:val="Titre2"/>
      </w:pPr>
      <w:r w:rsidRPr="00F77D27">
        <w:t xml:space="preserve">Q: What are the </w:t>
      </w:r>
      <w:r w:rsidR="001C56B3" w:rsidRPr="00F77D27">
        <w:rPr>
          <w:noProof/>
        </w:rPr>
        <w:t>significant</w:t>
      </w:r>
      <w:r w:rsidRPr="00F77D27">
        <w:t xml:space="preserve"> differences between the BrailleNote Touch and the new </w:t>
      </w:r>
      <w:r w:rsidR="00CA2A67">
        <w:t>BrailleNote Touch Plus</w:t>
      </w:r>
      <w:r w:rsidRPr="00F77D27">
        <w:t>?</w:t>
      </w:r>
    </w:p>
    <w:p w:rsidR="001C56B3" w:rsidRPr="00F77D27" w:rsidRDefault="001C56B3" w:rsidP="001C56B3"/>
    <w:p w:rsidR="00F56D49" w:rsidRPr="00F77D27" w:rsidRDefault="001C56B3" w:rsidP="00F77D27">
      <w:pPr>
        <w:ind w:left="720"/>
        <w:rPr>
          <w:noProof/>
        </w:rPr>
      </w:pPr>
      <w:r w:rsidRPr="00F77D27">
        <w:t xml:space="preserve">A: </w:t>
      </w:r>
      <w:bookmarkStart w:id="2" w:name="_Hlk531034020"/>
      <w:r w:rsidRPr="00F77D27">
        <w:t xml:space="preserve">Physically, the size, weight and layout of the Touch plus has no </w:t>
      </w:r>
      <w:r w:rsidRPr="00F77D27">
        <w:rPr>
          <w:noProof/>
        </w:rPr>
        <w:t>significant</w:t>
      </w:r>
      <w:r w:rsidRPr="00F77D27">
        <w:t xml:space="preserve"> differences other </w:t>
      </w:r>
      <w:r w:rsidRPr="00F77D27">
        <w:rPr>
          <w:noProof/>
        </w:rPr>
        <w:t>than some functionality differences.</w:t>
      </w:r>
      <w:r w:rsidR="00051B95" w:rsidRPr="00F77D27">
        <w:rPr>
          <w:noProof/>
        </w:rPr>
        <w:t xml:space="preserve"> However, the major difference is enclosed with both software platform and the hardware being used inside.</w:t>
      </w:r>
      <w:r w:rsidR="00BA6350">
        <w:rPr>
          <w:noProof/>
        </w:rPr>
        <w:t xml:space="preserve"> </w:t>
      </w:r>
      <w:r w:rsidR="00051B95" w:rsidRPr="00F77D27">
        <w:rPr>
          <w:noProof/>
        </w:rPr>
        <w:t xml:space="preserve">The </w:t>
      </w:r>
      <w:r w:rsidR="00CA2A67">
        <w:rPr>
          <w:noProof/>
        </w:rPr>
        <w:t>BrailleNote Touch Plus</w:t>
      </w:r>
      <w:r w:rsidR="00051B95" w:rsidRPr="00F77D27">
        <w:rPr>
          <w:noProof/>
        </w:rPr>
        <w:t xml:space="preserve"> now benefit</w:t>
      </w:r>
      <w:r w:rsidR="000F39C1" w:rsidRPr="00F77D27">
        <w:rPr>
          <w:noProof/>
        </w:rPr>
        <w:t>s</w:t>
      </w:r>
      <w:r w:rsidR="00051B95" w:rsidRPr="00F77D27">
        <w:rPr>
          <w:noProof/>
        </w:rPr>
        <w:t xml:space="preserve"> from an even faster processor</w:t>
      </w:r>
      <w:r w:rsidR="000F39C1" w:rsidRPr="00F77D27">
        <w:rPr>
          <w:noProof/>
        </w:rPr>
        <w:t>; users will notice</w:t>
      </w:r>
      <w:r w:rsidR="00EE00DE" w:rsidRPr="00F77D27">
        <w:rPr>
          <w:noProof/>
        </w:rPr>
        <w:t>ably experience</w:t>
      </w:r>
      <w:r w:rsidR="000F39C1" w:rsidRPr="00F77D27">
        <w:rPr>
          <w:noProof/>
        </w:rPr>
        <w:t xml:space="preserve"> </w:t>
      </w:r>
      <w:r w:rsidR="00EE00DE" w:rsidRPr="00F77D27">
        <w:rPr>
          <w:noProof/>
        </w:rPr>
        <w:t xml:space="preserve">the Touch Plus </w:t>
      </w:r>
      <w:r w:rsidR="00EA4764">
        <w:rPr>
          <w:noProof/>
        </w:rPr>
        <w:t xml:space="preserve">to </w:t>
      </w:r>
      <w:r w:rsidR="00EE00DE" w:rsidRPr="00F77D27">
        <w:rPr>
          <w:noProof/>
        </w:rPr>
        <w:t>be</w:t>
      </w:r>
      <w:r w:rsidR="00051B95" w:rsidRPr="00F77D27">
        <w:rPr>
          <w:noProof/>
        </w:rPr>
        <w:t xml:space="preserve"> </w:t>
      </w:r>
      <w:r w:rsidR="000F39C1" w:rsidRPr="00F71958">
        <w:rPr>
          <w:noProof/>
        </w:rPr>
        <w:t xml:space="preserve">exponentially </w:t>
      </w:r>
      <w:r w:rsidR="000F39C1" w:rsidRPr="00D33F79">
        <w:rPr>
          <w:noProof/>
        </w:rPr>
        <w:t>faster</w:t>
      </w:r>
      <w:r w:rsidR="000F39C1" w:rsidRPr="00F71958">
        <w:rPr>
          <w:noProof/>
        </w:rPr>
        <w:t xml:space="preserve"> and more responsive</w:t>
      </w:r>
      <w:r w:rsidR="00EE00DE" w:rsidRPr="00F71958">
        <w:rPr>
          <w:noProof/>
        </w:rPr>
        <w:t>, even the startup time has significantly been reduced.</w:t>
      </w:r>
      <w:r w:rsidR="000F39C1" w:rsidRPr="00F71958">
        <w:rPr>
          <w:noProof/>
        </w:rPr>
        <w:t xml:space="preserve"> It has also</w:t>
      </w:r>
      <w:r w:rsidR="00051B95" w:rsidRPr="00F77D27">
        <w:rPr>
          <w:noProof/>
        </w:rPr>
        <w:t xml:space="preserve"> allowed </w:t>
      </w:r>
      <w:r w:rsidR="00F56D49" w:rsidRPr="00F77D27">
        <w:rPr>
          <w:noProof/>
        </w:rPr>
        <w:t>the Touch plus to be released on one of the latest</w:t>
      </w:r>
      <w:r w:rsidR="00051B95" w:rsidRPr="00F77D27">
        <w:rPr>
          <w:noProof/>
        </w:rPr>
        <w:t xml:space="preserve"> Android platform Oreo 8.1</w:t>
      </w:r>
      <w:r w:rsidR="000F39C1" w:rsidRPr="00F77D27">
        <w:rPr>
          <w:noProof/>
        </w:rPr>
        <w:t xml:space="preserve">, making the </w:t>
      </w:r>
      <w:r w:rsidR="00CA2A67">
        <w:rPr>
          <w:noProof/>
        </w:rPr>
        <w:t>BrailleNote Touch Plus</w:t>
      </w:r>
      <w:r w:rsidR="000F39C1" w:rsidRPr="00F77D27">
        <w:rPr>
          <w:noProof/>
        </w:rPr>
        <w:t xml:space="preserve"> the most powerful note taker that is not left behind</w:t>
      </w:r>
      <w:r w:rsidR="00EE00DE" w:rsidRPr="00F77D27">
        <w:rPr>
          <w:noProof/>
        </w:rPr>
        <w:t xml:space="preserve"> to date</w:t>
      </w:r>
      <w:r w:rsidR="000F39C1" w:rsidRPr="00F77D27">
        <w:rPr>
          <w:noProof/>
        </w:rPr>
        <w:t>.</w:t>
      </w:r>
      <w:r w:rsidR="00AA7F9B" w:rsidRPr="00F77D27">
        <w:rPr>
          <w:noProof/>
        </w:rPr>
        <w:t xml:space="preserve"> This puts it at a great advantage, allowing to get even closer to the mainstream release cycle</w:t>
      </w:r>
      <w:r w:rsidR="000F39C1" w:rsidRPr="00F77D27">
        <w:rPr>
          <w:noProof/>
        </w:rPr>
        <w:t xml:space="preserve"> </w:t>
      </w:r>
      <w:r w:rsidR="000F39C1" w:rsidRPr="00F77D27">
        <w:rPr>
          <w:noProof/>
        </w:rPr>
        <w:lastRenderedPageBreak/>
        <w:t xml:space="preserve">with the potential of updating to a newer Android Platform </w:t>
      </w:r>
      <w:r w:rsidR="00EE00DE" w:rsidRPr="00F77D27">
        <w:rPr>
          <w:noProof/>
        </w:rPr>
        <w:t xml:space="preserve">if and </w:t>
      </w:r>
      <w:r w:rsidR="000F39C1" w:rsidRPr="00F77D27">
        <w:rPr>
          <w:noProof/>
        </w:rPr>
        <w:t>when require</w:t>
      </w:r>
      <w:r w:rsidR="00EE00DE" w:rsidRPr="00F77D27">
        <w:rPr>
          <w:noProof/>
        </w:rPr>
        <w:t>d</w:t>
      </w:r>
      <w:r w:rsidR="000F39C1" w:rsidRPr="00F77D27">
        <w:rPr>
          <w:noProof/>
        </w:rPr>
        <w:t>.</w:t>
      </w:r>
      <w:r w:rsidR="00BA6350">
        <w:rPr>
          <w:noProof/>
        </w:rPr>
        <w:t xml:space="preserve"> </w:t>
      </w:r>
      <w:r w:rsidR="00AA7F9B" w:rsidRPr="00F77D27">
        <w:rPr>
          <w:noProof/>
        </w:rPr>
        <w:t>The benefit of this allows for more access to applications. App developers tend to stop the support for older Android version. Therefore, your most favourable app could potentially be dropped from the play store when using an older Android platform.</w:t>
      </w:r>
      <w:bookmarkEnd w:id="2"/>
      <w:r w:rsidR="00BA6350">
        <w:rPr>
          <w:noProof/>
        </w:rPr>
        <w:t xml:space="preserve"> </w:t>
      </w:r>
      <w:r w:rsidR="00F56D49" w:rsidRPr="00F77D27">
        <w:rPr>
          <w:noProof/>
        </w:rPr>
        <w:t xml:space="preserve">In addition to the upgraded Android platform and the faster processor, there are many hidden advantages, below is a high-level list of </w:t>
      </w:r>
      <w:r w:rsidR="00EE00DE" w:rsidRPr="00F77D27">
        <w:rPr>
          <w:noProof/>
        </w:rPr>
        <w:t xml:space="preserve">the </w:t>
      </w:r>
      <w:r w:rsidR="00F56D49" w:rsidRPr="00F77D27">
        <w:rPr>
          <w:noProof/>
        </w:rPr>
        <w:t>changes:</w:t>
      </w:r>
    </w:p>
    <w:p w:rsidR="00AA7F9B" w:rsidRPr="00F77D27" w:rsidRDefault="00AA7F9B" w:rsidP="00F77D27">
      <w:pPr>
        <w:ind w:left="720"/>
        <w:rPr>
          <w:b/>
          <w:noProof/>
          <w:u w:val="single"/>
        </w:rPr>
      </w:pPr>
      <w:r w:rsidRPr="00F77D27">
        <w:rPr>
          <w:b/>
          <w:noProof/>
          <w:u w:val="single"/>
        </w:rPr>
        <w:t>Physical layout</w:t>
      </w:r>
    </w:p>
    <w:p w:rsidR="00051B95" w:rsidRPr="00F77D27" w:rsidRDefault="00AA7F9B" w:rsidP="00F77D27">
      <w:pPr>
        <w:pStyle w:val="Paragraphedeliste"/>
        <w:numPr>
          <w:ilvl w:val="0"/>
          <w:numId w:val="23"/>
        </w:numPr>
        <w:ind w:left="1080"/>
        <w:rPr>
          <w:noProof/>
        </w:rPr>
      </w:pPr>
      <w:r w:rsidRPr="00F77D27">
        <w:rPr>
          <w:noProof/>
        </w:rPr>
        <w:t>On the left side</w:t>
      </w:r>
      <w:r w:rsidR="000F39C1" w:rsidRPr="00F77D27">
        <w:rPr>
          <w:noProof/>
        </w:rPr>
        <w:t>,</w:t>
      </w:r>
      <w:r w:rsidRPr="00F77D27">
        <w:rPr>
          <w:noProof/>
        </w:rPr>
        <w:t xml:space="preserve"> the c</w:t>
      </w:r>
      <w:r w:rsidR="00F56D49" w:rsidRPr="00F77D27">
        <w:rPr>
          <w:noProof/>
        </w:rPr>
        <w:t xml:space="preserve">harging Port </w:t>
      </w:r>
      <w:r w:rsidRPr="00F77D27">
        <w:rPr>
          <w:noProof/>
        </w:rPr>
        <w:t xml:space="preserve">is </w:t>
      </w:r>
      <w:r w:rsidR="00F56D49" w:rsidRPr="00F77D27">
        <w:rPr>
          <w:noProof/>
        </w:rPr>
        <w:t>now using USB-C</w:t>
      </w:r>
      <w:r w:rsidRPr="00F77D27">
        <w:rPr>
          <w:noProof/>
        </w:rPr>
        <w:t>. This should allow for a better charging experience as it can be inserted up or down.</w:t>
      </w:r>
      <w:r w:rsidR="00BA6350">
        <w:rPr>
          <w:noProof/>
        </w:rPr>
        <w:t xml:space="preserve"> </w:t>
      </w:r>
    </w:p>
    <w:p w:rsidR="001C56B3" w:rsidRPr="00F77D27" w:rsidRDefault="00F56D49" w:rsidP="00F77D27">
      <w:pPr>
        <w:pStyle w:val="Paragraphedeliste"/>
        <w:numPr>
          <w:ilvl w:val="0"/>
          <w:numId w:val="23"/>
        </w:numPr>
        <w:ind w:left="1080"/>
      </w:pPr>
      <w:r w:rsidRPr="00F77D27">
        <w:rPr>
          <w:noProof/>
        </w:rPr>
        <w:t>The two volumes keys have now changed to allow for a press together action. This action will disable and enable KeySoft accessibility</w:t>
      </w:r>
      <w:r w:rsidR="00AA7F9B" w:rsidRPr="00F77D27">
        <w:rPr>
          <w:noProof/>
        </w:rPr>
        <w:t xml:space="preserve"> and now replaced the triple press of the home circle button</w:t>
      </w:r>
      <w:r w:rsidRPr="00F77D27">
        <w:rPr>
          <w:noProof/>
        </w:rPr>
        <w:t>, for more information refer to</w:t>
      </w:r>
      <w:r w:rsidR="00171FA0" w:rsidRPr="00F77D27">
        <w:rPr>
          <w:noProof/>
        </w:rPr>
        <w:t xml:space="preserve"> </w:t>
      </w:r>
      <w:hyperlink w:anchor="_Q:_A_sighted" w:history="1">
        <w:r w:rsidR="00171FA0" w:rsidRPr="00F77D27">
          <w:rPr>
            <w:rStyle w:val="Lienhypertexte"/>
          </w:rPr>
          <w:t>Q: A sighted person needs to use my tablet. How do I disable accessibility?</w:t>
        </w:r>
      </w:hyperlink>
    </w:p>
    <w:p w:rsidR="001C56B3" w:rsidRPr="00F77D27" w:rsidRDefault="001C56B3" w:rsidP="00F77D27">
      <w:pPr>
        <w:pStyle w:val="Paragraphedeliste"/>
        <w:numPr>
          <w:ilvl w:val="0"/>
          <w:numId w:val="23"/>
        </w:numPr>
        <w:ind w:left="1080"/>
        <w:rPr>
          <w:noProof/>
        </w:rPr>
      </w:pPr>
      <w:r w:rsidRPr="00F77D27">
        <w:rPr>
          <w:noProof/>
        </w:rPr>
        <w:t>At the back of the device, all ports are identical to the first BrailleNote Touch</w:t>
      </w:r>
      <w:r w:rsidR="000F39C1" w:rsidRPr="00F77D27">
        <w:rPr>
          <w:noProof/>
        </w:rPr>
        <w:t>.</w:t>
      </w:r>
      <w:r w:rsidRPr="00F77D27">
        <w:rPr>
          <w:noProof/>
        </w:rPr>
        <w:t xml:space="preserve"> </w:t>
      </w:r>
      <w:r w:rsidR="000F39C1" w:rsidRPr="00F77D27">
        <w:rPr>
          <w:noProof/>
        </w:rPr>
        <w:t>H</w:t>
      </w:r>
      <w:r w:rsidRPr="00F77D27">
        <w:rPr>
          <w:noProof/>
        </w:rPr>
        <w:t>owever, the HDMI now allows for audio as well as Video</w:t>
      </w:r>
      <w:r w:rsidR="000F39C1" w:rsidRPr="00F77D27">
        <w:rPr>
          <w:noProof/>
        </w:rPr>
        <w:t>;</w:t>
      </w:r>
      <w:r w:rsidRPr="00F77D27">
        <w:rPr>
          <w:noProof/>
        </w:rPr>
        <w:t xml:space="preserve"> this is a great benefit when </w:t>
      </w:r>
      <w:r w:rsidR="00F77D27">
        <w:rPr>
          <w:noProof/>
        </w:rPr>
        <w:t>do</w:t>
      </w:r>
      <w:r w:rsidRPr="00F77D27">
        <w:rPr>
          <w:noProof/>
        </w:rPr>
        <w:t xml:space="preserve">ing presentations. </w:t>
      </w:r>
    </w:p>
    <w:p w:rsidR="001C56B3" w:rsidRPr="00F77D27" w:rsidRDefault="00815523" w:rsidP="00F77D27">
      <w:pPr>
        <w:pStyle w:val="Paragraphedeliste"/>
        <w:numPr>
          <w:ilvl w:val="0"/>
          <w:numId w:val="23"/>
        </w:numPr>
        <w:ind w:left="1080"/>
        <w:rPr>
          <w:noProof/>
        </w:rPr>
      </w:pPr>
      <w:r w:rsidRPr="00F77D27">
        <w:rPr>
          <w:noProof/>
        </w:rPr>
        <w:t xml:space="preserve">Recent apps </w:t>
      </w:r>
      <w:r w:rsidR="00AA7F9B" w:rsidRPr="00F77D27">
        <w:rPr>
          <w:noProof/>
        </w:rPr>
        <w:t>button, the square button at the front of the Touch has now slightly changed functionality. To access the context</w:t>
      </w:r>
      <w:r w:rsidRPr="00F77D27">
        <w:rPr>
          <w:noProof/>
        </w:rPr>
        <w:t xml:space="preserve"> menu</w:t>
      </w:r>
      <w:r w:rsidR="00AA7F9B" w:rsidRPr="00F77D27">
        <w:rPr>
          <w:noProof/>
        </w:rPr>
        <w:t xml:space="preserve"> a press and hold of 2 seconds is required. To access your recent application, a quick short press of the </w:t>
      </w:r>
      <w:r w:rsidRPr="00F77D27">
        <w:rPr>
          <w:noProof/>
        </w:rPr>
        <w:t xml:space="preserve">recent apps button </w:t>
      </w:r>
      <w:r w:rsidR="00AA7F9B" w:rsidRPr="00F77D27">
        <w:rPr>
          <w:noProof/>
        </w:rPr>
        <w:t>will give you access to all apps open</w:t>
      </w:r>
      <w:r w:rsidRPr="00F77D27">
        <w:rPr>
          <w:noProof/>
        </w:rPr>
        <w:t>ed</w:t>
      </w:r>
      <w:r w:rsidR="00AA7F9B" w:rsidRPr="00F77D27">
        <w:rPr>
          <w:noProof/>
        </w:rPr>
        <w:t xml:space="preserve">. </w:t>
      </w:r>
      <w:r w:rsidR="00C205BF" w:rsidRPr="00F77D27">
        <w:rPr>
          <w:noProof/>
        </w:rPr>
        <w:t xml:space="preserve">A quick double press of the </w:t>
      </w:r>
      <w:r w:rsidRPr="00F77D27">
        <w:rPr>
          <w:noProof/>
        </w:rPr>
        <w:t>recent apps</w:t>
      </w:r>
      <w:r w:rsidR="00C205BF" w:rsidRPr="00F77D27">
        <w:rPr>
          <w:noProof/>
        </w:rPr>
        <w:t xml:space="preserve"> button will also switch between your last two opened applications. For example</w:t>
      </w:r>
      <w:r w:rsidR="000F39C1" w:rsidRPr="00F77D27">
        <w:rPr>
          <w:noProof/>
        </w:rPr>
        <w:t>,</w:t>
      </w:r>
      <w:r w:rsidR="00C205BF" w:rsidRPr="00F77D27">
        <w:rPr>
          <w:noProof/>
        </w:rPr>
        <w:t xml:space="preserve"> you have open</w:t>
      </w:r>
      <w:r w:rsidR="000F39C1" w:rsidRPr="00F77D27">
        <w:rPr>
          <w:noProof/>
        </w:rPr>
        <w:t>ed</w:t>
      </w:r>
      <w:r w:rsidR="00C205BF" w:rsidRPr="00F77D27">
        <w:rPr>
          <w:noProof/>
        </w:rPr>
        <w:t xml:space="preserve"> KeyWord </w:t>
      </w:r>
      <w:r w:rsidR="000F39C1" w:rsidRPr="00F77D27">
        <w:rPr>
          <w:noProof/>
        </w:rPr>
        <w:t xml:space="preserve">to write a document, </w:t>
      </w:r>
      <w:r w:rsidR="00C205BF" w:rsidRPr="00F77D27">
        <w:rPr>
          <w:noProof/>
        </w:rPr>
        <w:t>then you</w:t>
      </w:r>
      <w:r w:rsidR="000F39C1" w:rsidRPr="00F77D27">
        <w:rPr>
          <w:noProof/>
        </w:rPr>
        <w:t xml:space="preserve"> have</w:t>
      </w:r>
      <w:r w:rsidR="00C205BF" w:rsidRPr="00F77D27">
        <w:rPr>
          <w:noProof/>
        </w:rPr>
        <w:t xml:space="preserve"> opened Keymail</w:t>
      </w:r>
      <w:r w:rsidR="000F39C1" w:rsidRPr="00F77D27">
        <w:rPr>
          <w:noProof/>
        </w:rPr>
        <w:t xml:space="preserve"> to send an email</w:t>
      </w:r>
      <w:r w:rsidR="00C205BF" w:rsidRPr="00F77D27">
        <w:rPr>
          <w:noProof/>
        </w:rPr>
        <w:t xml:space="preserve">, a double press of the </w:t>
      </w:r>
      <w:r w:rsidRPr="00F77D27">
        <w:rPr>
          <w:noProof/>
        </w:rPr>
        <w:t xml:space="preserve">recent apps </w:t>
      </w:r>
      <w:r w:rsidR="00C205BF" w:rsidRPr="00F77D27">
        <w:rPr>
          <w:noProof/>
        </w:rPr>
        <w:t xml:space="preserve">button will </w:t>
      </w:r>
      <w:r w:rsidR="000F39C1" w:rsidRPr="00F77D27">
        <w:rPr>
          <w:noProof/>
        </w:rPr>
        <w:t xml:space="preserve">now </w:t>
      </w:r>
      <w:r w:rsidR="00C205BF" w:rsidRPr="00F77D27">
        <w:rPr>
          <w:noProof/>
        </w:rPr>
        <w:t>jump you to KeyWord, performing the same fu</w:t>
      </w:r>
      <w:r w:rsidR="000F39C1" w:rsidRPr="00F77D27">
        <w:rPr>
          <w:noProof/>
        </w:rPr>
        <w:t>nc</w:t>
      </w:r>
      <w:r w:rsidR="00C205BF" w:rsidRPr="00F77D27">
        <w:rPr>
          <w:noProof/>
        </w:rPr>
        <w:t>tion will then jump you</w:t>
      </w:r>
      <w:r w:rsidR="000F39C1" w:rsidRPr="00F77D27">
        <w:rPr>
          <w:noProof/>
        </w:rPr>
        <w:t xml:space="preserve"> back</w:t>
      </w:r>
      <w:r w:rsidR="00C205BF" w:rsidRPr="00F77D27">
        <w:rPr>
          <w:noProof/>
        </w:rPr>
        <w:t xml:space="preserve"> to KeyMail. This is a great tool when multitasking.</w:t>
      </w:r>
    </w:p>
    <w:p w:rsidR="00E7200A" w:rsidRPr="00F77D27" w:rsidRDefault="00E7200A" w:rsidP="00F77D27">
      <w:pPr>
        <w:pStyle w:val="Paragraphedeliste"/>
        <w:numPr>
          <w:ilvl w:val="0"/>
          <w:numId w:val="23"/>
        </w:numPr>
        <w:ind w:left="1080"/>
        <w:rPr>
          <w:noProof/>
        </w:rPr>
      </w:pPr>
      <w:r w:rsidRPr="00F77D27">
        <w:rPr>
          <w:noProof/>
        </w:rPr>
        <w:t xml:space="preserve">The Home circle button at the front of the Touch + can be used for two functions. A single press will return you to the main menu. A long press and hold will activate the Google assistance. </w:t>
      </w:r>
    </w:p>
    <w:p w:rsidR="00C205BF" w:rsidRPr="00F77D27" w:rsidRDefault="00C205BF" w:rsidP="00F77D27">
      <w:pPr>
        <w:ind w:left="720"/>
        <w:rPr>
          <w:b/>
          <w:u w:val="single"/>
        </w:rPr>
      </w:pPr>
      <w:r w:rsidRPr="00F77D27">
        <w:rPr>
          <w:b/>
          <w:u w:val="single"/>
        </w:rPr>
        <w:t>Hardware</w:t>
      </w:r>
    </w:p>
    <w:p w:rsidR="00550B0E" w:rsidRPr="00F77D27" w:rsidRDefault="00550B0E" w:rsidP="00F77D27">
      <w:pPr>
        <w:numPr>
          <w:ilvl w:val="0"/>
          <w:numId w:val="24"/>
        </w:numPr>
        <w:tabs>
          <w:tab w:val="num" w:pos="310"/>
        </w:tabs>
        <w:ind w:left="1080"/>
      </w:pPr>
      <w:r w:rsidRPr="00F77D27">
        <w:t xml:space="preserve">CPU: System on Module based on a </w:t>
      </w:r>
      <w:proofErr w:type="spellStart"/>
      <w:r w:rsidRPr="00F77D27">
        <w:t>SnapDragon</w:t>
      </w:r>
      <w:proofErr w:type="spellEnd"/>
      <w:r w:rsidRPr="00F77D27">
        <w:t xml:space="preserve"> 820</w:t>
      </w:r>
    </w:p>
    <w:p w:rsidR="00550B0E" w:rsidRPr="00F77D27" w:rsidRDefault="00550B0E" w:rsidP="00F77D27">
      <w:pPr>
        <w:numPr>
          <w:ilvl w:val="1"/>
          <w:numId w:val="24"/>
        </w:numPr>
        <w:tabs>
          <w:tab w:val="num" w:pos="1030"/>
        </w:tabs>
        <w:ind w:left="1800"/>
      </w:pPr>
      <w:r w:rsidRPr="00F77D27">
        <w:t xml:space="preserve">Quad-core </w:t>
      </w:r>
      <w:proofErr w:type="spellStart"/>
      <w:r w:rsidRPr="00F77D27">
        <w:t>Kryo</w:t>
      </w:r>
      <w:proofErr w:type="spellEnd"/>
      <w:r w:rsidRPr="00F77D27">
        <w:t xml:space="preserve"> 2.2 </w:t>
      </w:r>
      <w:r w:rsidRPr="00F77D27">
        <w:rPr>
          <w:noProof/>
        </w:rPr>
        <w:t>G</w:t>
      </w:r>
      <w:r w:rsidR="00F77D27">
        <w:rPr>
          <w:noProof/>
        </w:rPr>
        <w:t>H</w:t>
      </w:r>
      <w:r w:rsidRPr="00F77D27">
        <w:rPr>
          <w:noProof/>
        </w:rPr>
        <w:t>z</w:t>
      </w:r>
      <w:r w:rsidRPr="00F77D27">
        <w:t xml:space="preserve"> 64-bit CPU</w:t>
      </w:r>
    </w:p>
    <w:p w:rsidR="00550B0E" w:rsidRPr="00F77D27" w:rsidRDefault="00550B0E" w:rsidP="00F77D27">
      <w:pPr>
        <w:numPr>
          <w:ilvl w:val="1"/>
          <w:numId w:val="24"/>
        </w:numPr>
        <w:tabs>
          <w:tab w:val="num" w:pos="1030"/>
        </w:tabs>
        <w:ind w:left="1800"/>
      </w:pPr>
      <w:r w:rsidRPr="00F77D27">
        <w:t>Memory, 4</w:t>
      </w:r>
      <w:r w:rsidR="00F77D27">
        <w:t> </w:t>
      </w:r>
      <w:r w:rsidRPr="00F77D27">
        <w:t>GB LPDDR4 RAM POP @ 1866 MHz</w:t>
      </w:r>
    </w:p>
    <w:p w:rsidR="00550B0E" w:rsidRPr="00F77D27" w:rsidRDefault="00550B0E" w:rsidP="00F77D27">
      <w:pPr>
        <w:numPr>
          <w:ilvl w:val="0"/>
          <w:numId w:val="24"/>
        </w:numPr>
        <w:tabs>
          <w:tab w:val="num" w:pos="310"/>
        </w:tabs>
        <w:ind w:left="1080"/>
      </w:pPr>
      <w:r w:rsidRPr="00F77D27">
        <w:t>64 GB of Flash memory (no more internal SD)</w:t>
      </w:r>
    </w:p>
    <w:p w:rsidR="00550B0E" w:rsidRPr="00F77D27" w:rsidRDefault="00550B0E" w:rsidP="00F77D27">
      <w:pPr>
        <w:numPr>
          <w:ilvl w:val="1"/>
          <w:numId w:val="24"/>
        </w:numPr>
        <w:tabs>
          <w:tab w:val="num" w:pos="1030"/>
        </w:tabs>
        <w:ind w:left="1800"/>
      </w:pPr>
      <w:r w:rsidRPr="00F77D27">
        <w:t>Android: Oreo (8.1)</w:t>
      </w:r>
      <w:r w:rsidR="000F39C1" w:rsidRPr="00F77D27">
        <w:t xml:space="preserve"> </w:t>
      </w:r>
      <w:r w:rsidRPr="00F77D27">
        <w:rPr>
          <w:noProof/>
        </w:rPr>
        <w:t>Accessibility</w:t>
      </w:r>
      <w:r w:rsidR="000F39C1" w:rsidRPr="00F77D27">
        <w:rPr>
          <w:noProof/>
        </w:rPr>
        <w:t>-</w:t>
      </w:r>
      <w:r w:rsidRPr="00F77D27">
        <w:rPr>
          <w:noProof/>
        </w:rPr>
        <w:t>based</w:t>
      </w:r>
      <w:r w:rsidRPr="00F77D27">
        <w:t xml:space="preserve"> on Talkback V6</w:t>
      </w:r>
    </w:p>
    <w:p w:rsidR="00550B0E" w:rsidRPr="00F77D27" w:rsidRDefault="00550B0E" w:rsidP="00F77D27">
      <w:pPr>
        <w:numPr>
          <w:ilvl w:val="0"/>
          <w:numId w:val="24"/>
        </w:numPr>
        <w:tabs>
          <w:tab w:val="num" w:pos="310"/>
        </w:tabs>
        <w:ind w:left="1080"/>
      </w:pPr>
      <w:r w:rsidRPr="00F77D27">
        <w:t>Bluetooth 4.2</w:t>
      </w:r>
    </w:p>
    <w:p w:rsidR="00550B0E" w:rsidRPr="00F77D27" w:rsidRDefault="00550B0E" w:rsidP="00F77D27">
      <w:pPr>
        <w:numPr>
          <w:ilvl w:val="0"/>
          <w:numId w:val="24"/>
        </w:numPr>
        <w:tabs>
          <w:tab w:val="num" w:pos="310"/>
        </w:tabs>
        <w:ind w:left="1080"/>
      </w:pPr>
      <w:r w:rsidRPr="00F77D27">
        <w:t xml:space="preserve">USB C </w:t>
      </w:r>
      <w:r w:rsidR="00444F12" w:rsidRPr="00F77D27">
        <w:t>connector</w:t>
      </w:r>
    </w:p>
    <w:p w:rsidR="00550B0E" w:rsidRPr="00F77D27" w:rsidRDefault="00550B0E" w:rsidP="00F77D27">
      <w:pPr>
        <w:numPr>
          <w:ilvl w:val="1"/>
          <w:numId w:val="24"/>
        </w:numPr>
        <w:tabs>
          <w:tab w:val="num" w:pos="1030"/>
        </w:tabs>
        <w:ind w:left="1800"/>
      </w:pPr>
      <w:r w:rsidRPr="00F77D27">
        <w:t>Access to USB 3.0 speeds</w:t>
      </w:r>
    </w:p>
    <w:p w:rsidR="00550B0E" w:rsidRPr="00F77D27" w:rsidRDefault="00550B0E" w:rsidP="00F77D27">
      <w:pPr>
        <w:numPr>
          <w:ilvl w:val="1"/>
          <w:numId w:val="24"/>
        </w:numPr>
        <w:tabs>
          <w:tab w:val="num" w:pos="1030"/>
        </w:tabs>
        <w:ind w:left="1800"/>
      </w:pPr>
      <w:r w:rsidRPr="00F77D27">
        <w:t>Plug reversal possible</w:t>
      </w:r>
    </w:p>
    <w:p w:rsidR="00550B0E" w:rsidRPr="00F77D27" w:rsidRDefault="00550B0E" w:rsidP="00F77D27">
      <w:pPr>
        <w:numPr>
          <w:ilvl w:val="0"/>
          <w:numId w:val="24"/>
        </w:numPr>
        <w:tabs>
          <w:tab w:val="num" w:pos="310"/>
        </w:tabs>
        <w:ind w:left="1080"/>
      </w:pPr>
      <w:r w:rsidRPr="00F77D27">
        <w:lastRenderedPageBreak/>
        <w:t>HDMI (Audio and Video)</w:t>
      </w:r>
    </w:p>
    <w:p w:rsidR="00550B0E" w:rsidRPr="00F77D27" w:rsidRDefault="00550B0E" w:rsidP="00F77D27">
      <w:pPr>
        <w:numPr>
          <w:ilvl w:val="0"/>
          <w:numId w:val="24"/>
        </w:numPr>
        <w:tabs>
          <w:tab w:val="clear" w:pos="1490"/>
          <w:tab w:val="num" w:pos="1080"/>
          <w:tab w:val="num" w:pos="2210"/>
        </w:tabs>
        <w:ind w:left="1080"/>
      </w:pPr>
      <w:r w:rsidRPr="00F77D27">
        <w:t>WIFI: 2.4 / 5GHZ</w:t>
      </w:r>
      <w:r w:rsidR="000F39C1" w:rsidRPr="00F77D27">
        <w:t xml:space="preserve"> </w:t>
      </w:r>
      <w:r w:rsidRPr="00F77D27">
        <w:t>Wi-Fi 802.11a/b/g/n/ac 2.4/5.0 GHz2x2 MU-MIMO</w:t>
      </w:r>
    </w:p>
    <w:p w:rsidR="00550B0E" w:rsidRPr="00F77D27" w:rsidRDefault="00550B0E" w:rsidP="00F77D27">
      <w:pPr>
        <w:numPr>
          <w:ilvl w:val="0"/>
          <w:numId w:val="24"/>
        </w:numPr>
        <w:tabs>
          <w:tab w:val="num" w:pos="310"/>
        </w:tabs>
        <w:ind w:left="1080"/>
      </w:pPr>
      <w:r w:rsidRPr="00F77D27">
        <w:t>21 MP Camera</w:t>
      </w:r>
    </w:p>
    <w:p w:rsidR="00B62615" w:rsidRPr="00F77D27" w:rsidRDefault="00B62615" w:rsidP="00EE00DE">
      <w:pPr>
        <w:pStyle w:val="Titre2"/>
      </w:pPr>
      <w:r w:rsidRPr="00F77D27">
        <w:t xml:space="preserve">Q: I have the </w:t>
      </w:r>
      <w:proofErr w:type="gramStart"/>
      <w:r w:rsidRPr="00F77D27">
        <w:t>first generation</w:t>
      </w:r>
      <w:proofErr w:type="gramEnd"/>
      <w:r w:rsidRPr="00F77D27">
        <w:t xml:space="preserve"> Touch, is there an option to upgrade to the </w:t>
      </w:r>
      <w:r w:rsidR="00CA2A67">
        <w:t>BrailleNote Touch Plus</w:t>
      </w:r>
      <w:r w:rsidRPr="00F77D27">
        <w:t>?</w:t>
      </w:r>
    </w:p>
    <w:p w:rsidR="00B62615" w:rsidRPr="00F77D27" w:rsidRDefault="00B62615" w:rsidP="00B62615">
      <w:r w:rsidRPr="00F77D27">
        <w:tab/>
      </w:r>
    </w:p>
    <w:p w:rsidR="00B62615" w:rsidRPr="00F77D27" w:rsidRDefault="00B62615" w:rsidP="00F77D27">
      <w:pPr>
        <w:ind w:left="720"/>
      </w:pPr>
      <w:r w:rsidRPr="00F77D27">
        <w:t xml:space="preserve">A: Yes, all current Touch customers can upgrade to the new </w:t>
      </w:r>
      <w:r w:rsidR="00CA2A67">
        <w:t>BrailleNote Touch Plus</w:t>
      </w:r>
      <w:r w:rsidRPr="00F77D27">
        <w:t>. Please contact your local HumanWare Office for more information on the Boost upgrade plan.</w:t>
      </w:r>
    </w:p>
    <w:p w:rsidR="00EE00DE" w:rsidRPr="00F77D27" w:rsidRDefault="00EE00DE" w:rsidP="00EE00DE">
      <w:pPr>
        <w:pStyle w:val="Titre2"/>
      </w:pPr>
      <w:r w:rsidRPr="00F77D27">
        <w:t xml:space="preserve">Q: </w:t>
      </w:r>
      <w:r w:rsidR="00452506" w:rsidRPr="00F77D27">
        <w:t xml:space="preserve">Hello Chrome, and goodbye </w:t>
      </w:r>
      <w:proofErr w:type="spellStart"/>
      <w:r w:rsidR="00452506" w:rsidRPr="00F77D27">
        <w:t>KeyWeb</w:t>
      </w:r>
      <w:proofErr w:type="spellEnd"/>
      <w:r w:rsidR="00452506" w:rsidRPr="00F77D27">
        <w:t>?</w:t>
      </w:r>
    </w:p>
    <w:p w:rsidR="00452506" w:rsidRPr="00F77D27" w:rsidRDefault="00452506" w:rsidP="00452506">
      <w:r w:rsidRPr="00F77D27">
        <w:tab/>
      </w:r>
    </w:p>
    <w:p w:rsidR="00452506" w:rsidRPr="00F77D27" w:rsidRDefault="00452506" w:rsidP="00F77D27">
      <w:pPr>
        <w:pStyle w:val="Paragraphedeliste"/>
        <w:numPr>
          <w:ilvl w:val="0"/>
          <w:numId w:val="26"/>
        </w:numPr>
      </w:pPr>
      <w:r w:rsidRPr="00F77D27">
        <w:t xml:space="preserve">We </w:t>
      </w:r>
      <w:r w:rsidRPr="00F77D27">
        <w:rPr>
          <w:noProof/>
        </w:rPr>
        <w:t>are pleased</w:t>
      </w:r>
      <w:r w:rsidRPr="00F77D27">
        <w:t xml:space="preserve"> to announce the new </w:t>
      </w:r>
      <w:r w:rsidR="00CA2A67">
        <w:t>BrailleNote Touch Plus</w:t>
      </w:r>
      <w:r w:rsidRPr="00F77D27">
        <w:t xml:space="preserve"> benefits from having full use of the Chrome </w:t>
      </w:r>
      <w:r w:rsidR="009F2B02">
        <w:t>b</w:t>
      </w:r>
      <w:r w:rsidRPr="00F77D27">
        <w:t xml:space="preserve">rowser. The Chrome browser is </w:t>
      </w:r>
      <w:r w:rsidR="00171FA0" w:rsidRPr="00F77D27">
        <w:t xml:space="preserve">a </w:t>
      </w:r>
      <w:r w:rsidRPr="00F77D27">
        <w:rPr>
          <w:noProof/>
        </w:rPr>
        <w:t>well</w:t>
      </w:r>
      <w:r w:rsidR="00171FA0" w:rsidRPr="00F77D27">
        <w:rPr>
          <w:noProof/>
        </w:rPr>
        <w:t>-</w:t>
      </w:r>
      <w:r w:rsidRPr="00F77D27">
        <w:rPr>
          <w:noProof/>
        </w:rPr>
        <w:t>received</w:t>
      </w:r>
      <w:r w:rsidRPr="00F77D27">
        <w:t xml:space="preserve">, </w:t>
      </w:r>
      <w:r w:rsidRPr="00F77D27">
        <w:rPr>
          <w:noProof/>
        </w:rPr>
        <w:t>recognisable</w:t>
      </w:r>
      <w:r w:rsidRPr="00F77D27">
        <w:t xml:space="preserve"> browser, </w:t>
      </w:r>
      <w:r w:rsidRPr="00F77D27">
        <w:rPr>
          <w:noProof/>
        </w:rPr>
        <w:t>and in addition, has</w:t>
      </w:r>
      <w:r w:rsidRPr="00F77D27">
        <w:t xml:space="preserve"> </w:t>
      </w:r>
      <w:r w:rsidRPr="00F77D27">
        <w:rPr>
          <w:noProof/>
        </w:rPr>
        <w:t>been optimi</w:t>
      </w:r>
      <w:r w:rsidR="00EF6902" w:rsidRPr="00F77D27">
        <w:rPr>
          <w:noProof/>
        </w:rPr>
        <w:t>s</w:t>
      </w:r>
      <w:r w:rsidRPr="00F77D27">
        <w:rPr>
          <w:noProof/>
        </w:rPr>
        <w:t>ed</w:t>
      </w:r>
      <w:r w:rsidRPr="00F77D27">
        <w:t xml:space="preserve"> for the </w:t>
      </w:r>
      <w:r w:rsidR="00CA2A67">
        <w:t>BrailleNote Touch Plus</w:t>
      </w:r>
      <w:r w:rsidRPr="00F77D27">
        <w:t xml:space="preserve"> for simplicity and efficiency. The Chrome </w:t>
      </w:r>
      <w:r w:rsidR="007712D7">
        <w:t>b</w:t>
      </w:r>
      <w:r w:rsidRPr="00F77D27">
        <w:t xml:space="preserve">rowser has now, therefore, replaced </w:t>
      </w:r>
      <w:proofErr w:type="spellStart"/>
      <w:r w:rsidRPr="00F77D27">
        <w:t>KeyWeb</w:t>
      </w:r>
      <w:proofErr w:type="spellEnd"/>
      <w:r w:rsidRPr="00F77D27">
        <w:t xml:space="preserve"> and is more </w:t>
      </w:r>
      <w:r w:rsidRPr="00F77D27">
        <w:rPr>
          <w:noProof/>
        </w:rPr>
        <w:t>powerful</w:t>
      </w:r>
      <w:r w:rsidRPr="00F77D27">
        <w:t xml:space="preserve"> than ever.</w:t>
      </w:r>
      <w:r w:rsidR="00FE2B10" w:rsidRPr="00F77D27">
        <w:t xml:space="preserve"> Users are now able to navigate with a wide variety of elements such as different heading styles, and what is </w:t>
      </w:r>
      <w:r w:rsidR="00FE2B10" w:rsidRPr="00F77D27">
        <w:rPr>
          <w:noProof/>
        </w:rPr>
        <w:t>great</w:t>
      </w:r>
      <w:r w:rsidR="00FE2B10" w:rsidRPr="00F77D27">
        <w:t xml:space="preserve"> it uses the same skills </w:t>
      </w:r>
      <w:proofErr w:type="gramStart"/>
      <w:r w:rsidR="00FE2B10" w:rsidRPr="00F77D27">
        <w:t>similar to</w:t>
      </w:r>
      <w:proofErr w:type="gramEnd"/>
      <w:r w:rsidR="00FE2B10" w:rsidRPr="00F77D27">
        <w:t xml:space="preserve"> screen readers.</w:t>
      </w:r>
      <w:r w:rsidR="00BA6350">
        <w:t xml:space="preserve"> </w:t>
      </w:r>
      <w:r w:rsidRPr="00F77D27">
        <w:t xml:space="preserve">Users </w:t>
      </w:r>
      <w:r w:rsidRPr="00F77D27">
        <w:rPr>
          <w:noProof/>
        </w:rPr>
        <w:t xml:space="preserve">will </w:t>
      </w:r>
      <w:r w:rsidR="00FE2B10" w:rsidRPr="00F77D27">
        <w:rPr>
          <w:noProof/>
        </w:rPr>
        <w:t xml:space="preserve">also </w:t>
      </w:r>
      <w:r w:rsidRPr="00F77D27">
        <w:rPr>
          <w:noProof/>
        </w:rPr>
        <w:t>benefit</w:t>
      </w:r>
      <w:r w:rsidRPr="00F77D27">
        <w:t xml:space="preserve"> from any updates </w:t>
      </w:r>
      <w:r w:rsidR="00FE2B10" w:rsidRPr="00F77D27">
        <w:t xml:space="preserve">on </w:t>
      </w:r>
      <w:proofErr w:type="spellStart"/>
      <w:r w:rsidR="00FE2B10" w:rsidRPr="00F77D27">
        <w:t>Chome</w:t>
      </w:r>
      <w:proofErr w:type="spellEnd"/>
      <w:r w:rsidR="00FE2B10" w:rsidRPr="00F77D27">
        <w:t xml:space="preserve"> </w:t>
      </w:r>
      <w:r w:rsidRPr="00F77D27">
        <w:t>pushed through the play store</w:t>
      </w:r>
      <w:r w:rsidR="00FE2B10" w:rsidRPr="00F77D27">
        <w:t xml:space="preserve"> as the Touch Plus will always use the latest version</w:t>
      </w:r>
      <w:r w:rsidRPr="00F77D27">
        <w:t xml:space="preserve">. </w:t>
      </w:r>
      <w:r w:rsidR="002D43EF" w:rsidRPr="00F77D27">
        <w:t xml:space="preserve">For more information on how to navigate around the Chrome </w:t>
      </w:r>
      <w:r w:rsidR="002D43EF" w:rsidRPr="00F77D27">
        <w:rPr>
          <w:noProof/>
        </w:rPr>
        <w:t>browser</w:t>
      </w:r>
      <w:r w:rsidR="002D43EF" w:rsidRPr="00F77D27">
        <w:t xml:space="preserve">, please refer to </w:t>
      </w:r>
      <w:hyperlink w:anchor="_Q:_Navigating_in" w:history="1">
        <w:r w:rsidR="002D43EF" w:rsidRPr="00F77D27">
          <w:rPr>
            <w:rStyle w:val="Lienhypertexte"/>
          </w:rPr>
          <w:t>“</w:t>
        </w:r>
        <w:r w:rsidR="00FE2B10" w:rsidRPr="00F77D27">
          <w:rPr>
            <w:rStyle w:val="Lienhypertexte"/>
          </w:rPr>
          <w:t xml:space="preserve">Q: </w:t>
        </w:r>
        <w:r w:rsidR="00B10EAC" w:rsidRPr="00F77D27">
          <w:rPr>
            <w:rStyle w:val="Lienhypertexte"/>
          </w:rPr>
          <w:t>Navigating in Chrome and apps with web view.</w:t>
        </w:r>
        <w:r w:rsidR="002D43EF" w:rsidRPr="00F77D27">
          <w:rPr>
            <w:rStyle w:val="Lienhypertexte"/>
          </w:rPr>
          <w:t>”</w:t>
        </w:r>
      </w:hyperlink>
      <w:r w:rsidR="002D43EF" w:rsidRPr="00F77D27">
        <w:t xml:space="preserve"> </w:t>
      </w:r>
    </w:p>
    <w:p w:rsidR="00C67F63" w:rsidRPr="00F77D27" w:rsidRDefault="00C67F63" w:rsidP="00C67F63"/>
    <w:p w:rsidR="00270945" w:rsidRPr="00F77D27" w:rsidRDefault="00270945" w:rsidP="00270945">
      <w:pPr>
        <w:pStyle w:val="Titre2"/>
      </w:pPr>
      <w:r w:rsidRPr="00F77D27">
        <w:t xml:space="preserve">Q. The </w:t>
      </w:r>
      <w:proofErr w:type="gramStart"/>
      <w:r w:rsidRPr="00F77D27">
        <w:t>first generation</w:t>
      </w:r>
      <w:proofErr w:type="gramEnd"/>
      <w:r w:rsidRPr="00F77D27">
        <w:t xml:space="preserve"> Touch included a hidden internal SD card which could </w:t>
      </w:r>
      <w:r w:rsidRPr="00F77D27">
        <w:rPr>
          <w:noProof/>
        </w:rPr>
        <w:t>be found</w:t>
      </w:r>
      <w:r w:rsidRPr="00F77D27">
        <w:t xml:space="preserve"> by removing the battery, is this no longer available?</w:t>
      </w:r>
    </w:p>
    <w:p w:rsidR="00270945" w:rsidRPr="00F77D27" w:rsidRDefault="00270945" w:rsidP="00270945">
      <w:r w:rsidRPr="00F77D27">
        <w:tab/>
      </w:r>
    </w:p>
    <w:p w:rsidR="008820F5" w:rsidRPr="00F77D27" w:rsidRDefault="00270945" w:rsidP="00F77D27">
      <w:pPr>
        <w:ind w:left="720"/>
      </w:pPr>
      <w:r w:rsidRPr="00F77D27">
        <w:rPr>
          <w:noProof/>
        </w:rPr>
        <w:t>A.</w:t>
      </w:r>
      <w:r w:rsidRPr="00F77D27">
        <w:t xml:space="preserve"> The new Touch </w:t>
      </w:r>
      <w:r w:rsidR="00B62615" w:rsidRPr="00F77D27">
        <w:t>plus</w:t>
      </w:r>
      <w:r w:rsidRPr="00F77D27">
        <w:t xml:space="preserve"> includes 64 GB flash memory. </w:t>
      </w:r>
      <w:r w:rsidRPr="00F77D27">
        <w:rPr>
          <w:noProof/>
        </w:rPr>
        <w:t>This</w:t>
      </w:r>
      <w:r w:rsidRPr="00F77D27">
        <w:t xml:space="preserve"> means </w:t>
      </w:r>
      <w:r w:rsidRPr="00F77D27">
        <w:rPr>
          <w:noProof/>
        </w:rPr>
        <w:t>that</w:t>
      </w:r>
      <w:r w:rsidRPr="00F77D27">
        <w:t xml:space="preserve"> all data </w:t>
      </w:r>
      <w:r w:rsidRPr="00F77D27">
        <w:rPr>
          <w:noProof/>
        </w:rPr>
        <w:t>save</w:t>
      </w:r>
      <w:r w:rsidR="008820F5" w:rsidRPr="00F77D27">
        <w:rPr>
          <w:noProof/>
        </w:rPr>
        <w:t>d</w:t>
      </w:r>
      <w:r w:rsidRPr="00F77D27">
        <w:t xml:space="preserve"> is </w:t>
      </w:r>
      <w:r w:rsidR="000215A4">
        <w:t xml:space="preserve">now </w:t>
      </w:r>
      <w:r w:rsidRPr="00F77D27">
        <w:rPr>
          <w:noProof/>
        </w:rPr>
        <w:t>truly</w:t>
      </w:r>
      <w:r w:rsidRPr="00F77D27">
        <w:t xml:space="preserve"> on the machine and not on an SD card. </w:t>
      </w:r>
      <w:r w:rsidR="008820F5" w:rsidRPr="00F77D27">
        <w:t xml:space="preserve">Flash memory is the best solution when it comes to having internal data, as there is </w:t>
      </w:r>
      <w:r w:rsidR="00444F12" w:rsidRPr="00F77D27">
        <w:t xml:space="preserve">a </w:t>
      </w:r>
      <w:r w:rsidR="008820F5" w:rsidRPr="00F77D27">
        <w:rPr>
          <w:noProof/>
        </w:rPr>
        <w:t>low</w:t>
      </w:r>
      <w:r w:rsidR="008820F5" w:rsidRPr="00F77D27">
        <w:t xml:space="preserve"> risk of any corruption </w:t>
      </w:r>
      <w:r w:rsidR="008820F5" w:rsidRPr="00F77D27">
        <w:rPr>
          <w:noProof/>
        </w:rPr>
        <w:t>occurring</w:t>
      </w:r>
      <w:r w:rsidR="008820F5" w:rsidRPr="00F77D27">
        <w:t>.</w:t>
      </w:r>
    </w:p>
    <w:p w:rsidR="00621A10" w:rsidRPr="00F71958" w:rsidRDefault="00621A10" w:rsidP="00621A10">
      <w:pPr>
        <w:pStyle w:val="Titre2"/>
      </w:pPr>
      <w:r w:rsidRPr="00F71958">
        <w:t>Q: Is there an option to extend the internal storage?</w:t>
      </w:r>
    </w:p>
    <w:p w:rsidR="00B10EAC" w:rsidRPr="00F71958" w:rsidRDefault="00B10EAC" w:rsidP="00B10EAC"/>
    <w:p w:rsidR="00B10EAC" w:rsidRPr="00F71958" w:rsidRDefault="00B10EAC" w:rsidP="00B10EAC">
      <w:r w:rsidRPr="00F71958">
        <w:tab/>
        <w:t xml:space="preserve">A: The </w:t>
      </w:r>
      <w:r w:rsidR="00CA2A67">
        <w:t>BrailleNote Touch Plus</w:t>
      </w:r>
      <w:r w:rsidRPr="00F71958">
        <w:t xml:space="preserve"> includes 64</w:t>
      </w:r>
      <w:r w:rsidR="00F77D27">
        <w:t> </w:t>
      </w:r>
      <w:r w:rsidRPr="00F71958">
        <w:t xml:space="preserve">GB of mounted internal storage. Some would say this is a large amount of </w:t>
      </w:r>
      <w:r w:rsidRPr="00F71958">
        <w:rPr>
          <w:noProof/>
        </w:rPr>
        <w:t>storage</w:t>
      </w:r>
      <w:r w:rsidRPr="00F71958">
        <w:t xml:space="preserve"> for a tablet. </w:t>
      </w:r>
      <w:r w:rsidRPr="00F71958">
        <w:rPr>
          <w:noProof/>
        </w:rPr>
        <w:t>However</w:t>
      </w:r>
      <w:r w:rsidR="00EF6902" w:rsidRPr="00F71958">
        <w:rPr>
          <w:noProof/>
        </w:rPr>
        <w:t>,</w:t>
      </w:r>
      <w:r w:rsidRPr="00F71958">
        <w:t xml:space="preserve"> for those wanting to extend the internal storage </w:t>
      </w:r>
      <w:r w:rsidRPr="00F71958">
        <w:rPr>
          <w:noProof/>
        </w:rPr>
        <w:t>capacity</w:t>
      </w:r>
      <w:r w:rsidR="00444F12" w:rsidRPr="00F71958">
        <w:rPr>
          <w:noProof/>
        </w:rPr>
        <w:t>,</w:t>
      </w:r>
      <w:r w:rsidRPr="00F71958">
        <w:t xml:space="preserve"> one option is to use an external SD card. Please note the SD card will need to </w:t>
      </w:r>
      <w:r w:rsidRPr="00F71958">
        <w:rPr>
          <w:noProof/>
        </w:rPr>
        <w:t>be formatted</w:t>
      </w:r>
      <w:r w:rsidRPr="00F71958">
        <w:t xml:space="preserve"> to FAT32 which most SD cards up to 32</w:t>
      </w:r>
      <w:r w:rsidR="00F77D27">
        <w:t> </w:t>
      </w:r>
      <w:r w:rsidRPr="00F71958">
        <w:t>GB have. You can</w:t>
      </w:r>
      <w:r w:rsidR="00444F12" w:rsidRPr="00F71958">
        <w:t>, however,</w:t>
      </w:r>
      <w:r w:rsidRPr="00F71958">
        <w:t xml:space="preserve"> insert a higher value</w:t>
      </w:r>
      <w:r w:rsidR="00444F12" w:rsidRPr="00F71958">
        <w:t>,</w:t>
      </w:r>
      <w:r w:rsidRPr="00F71958">
        <w:t xml:space="preserve"> </w:t>
      </w:r>
      <w:r w:rsidRPr="00F71958">
        <w:rPr>
          <w:noProof/>
        </w:rPr>
        <w:t>but</w:t>
      </w:r>
      <w:r w:rsidRPr="00F71958">
        <w:t xml:space="preserve"> you will be required to validate the format. Once </w:t>
      </w:r>
      <w:r w:rsidRPr="00F71958">
        <w:rPr>
          <w:noProof/>
        </w:rPr>
        <w:t>inserted</w:t>
      </w:r>
      <w:r w:rsidRPr="00F71958">
        <w:t xml:space="preserve"> to the back of the </w:t>
      </w:r>
      <w:r w:rsidR="00CA2A67">
        <w:t>BrailleNote Touch Plus</w:t>
      </w:r>
      <w:r w:rsidRPr="00F71958">
        <w:t xml:space="preserve"> for the first time you will receive a notification on how you intend to use the SD card. You have two options available</w:t>
      </w:r>
      <w:r w:rsidR="007705A2" w:rsidRPr="00F71958">
        <w:t xml:space="preserve"> of which depending on your selection will go through a Google Wizard.</w:t>
      </w:r>
    </w:p>
    <w:p w:rsidR="00B10EAC" w:rsidRPr="00F71958" w:rsidRDefault="00B10EAC" w:rsidP="00B10EAC">
      <w:pPr>
        <w:pStyle w:val="Paragraphedeliste"/>
        <w:numPr>
          <w:ilvl w:val="0"/>
          <w:numId w:val="30"/>
        </w:numPr>
      </w:pPr>
      <w:r w:rsidRPr="00F71958">
        <w:t xml:space="preserve">External SD card – Users can remove the SD card </w:t>
      </w:r>
      <w:r w:rsidRPr="00F71958">
        <w:rPr>
          <w:noProof/>
        </w:rPr>
        <w:t>t</w:t>
      </w:r>
      <w:r w:rsidR="00444F12" w:rsidRPr="00F71958">
        <w:rPr>
          <w:noProof/>
        </w:rPr>
        <w:t>o</w:t>
      </w:r>
      <w:r w:rsidRPr="00F71958">
        <w:rPr>
          <w:noProof/>
        </w:rPr>
        <w:t>o</w:t>
      </w:r>
      <w:r w:rsidRPr="00F71958">
        <w:t xml:space="preserve"> and from different devices</w:t>
      </w:r>
    </w:p>
    <w:p w:rsidR="0098318B" w:rsidRPr="00F71958" w:rsidRDefault="00B10EAC">
      <w:pPr>
        <w:pStyle w:val="Paragraphedeliste"/>
        <w:numPr>
          <w:ilvl w:val="0"/>
          <w:numId w:val="30"/>
        </w:numPr>
      </w:pPr>
      <w:r w:rsidRPr="00F71958">
        <w:lastRenderedPageBreak/>
        <w:t xml:space="preserve">Increase internal storage – Users can extend the internal storage capacity, for </w:t>
      </w:r>
      <w:r w:rsidRPr="00F71958">
        <w:rPr>
          <w:noProof/>
        </w:rPr>
        <w:t>example</w:t>
      </w:r>
      <w:r w:rsidR="00444F12" w:rsidRPr="00F71958">
        <w:rPr>
          <w:noProof/>
        </w:rPr>
        <w:t>,</w:t>
      </w:r>
      <w:r w:rsidRPr="00F71958">
        <w:t xml:space="preserve"> if you insert a 32</w:t>
      </w:r>
      <w:r w:rsidR="00F77D27">
        <w:t> </w:t>
      </w:r>
      <w:r w:rsidRPr="00F71958">
        <w:t>GB you will have 96</w:t>
      </w:r>
      <w:r w:rsidR="00F77D27">
        <w:t> </w:t>
      </w:r>
      <w:r w:rsidRPr="00F71958">
        <w:t xml:space="preserve">GB of internal storage. Please note selecting this option will limit you from removing the SD card. </w:t>
      </w:r>
    </w:p>
    <w:p w:rsidR="00B10EAC" w:rsidRPr="00F77D27" w:rsidRDefault="0098318B" w:rsidP="00F77D27">
      <w:pPr>
        <w:pStyle w:val="Paragraphedeliste"/>
        <w:ind w:left="1080"/>
      </w:pPr>
      <w:r w:rsidRPr="00D457BE">
        <w:rPr>
          <w:b/>
        </w:rPr>
        <w:t>W</w:t>
      </w:r>
      <w:r w:rsidR="007705A2" w:rsidRPr="00F77D27">
        <w:rPr>
          <w:b/>
        </w:rPr>
        <w:t>ARNING:</w:t>
      </w:r>
      <w:r w:rsidR="007705A2" w:rsidRPr="00D457BE">
        <w:t xml:space="preserve"> D</w:t>
      </w:r>
      <w:r w:rsidR="00B10EAC" w:rsidRPr="00D457BE">
        <w:t>oing so can cause corruption to your internal storage.</w:t>
      </w:r>
      <w:r w:rsidR="00BA6350">
        <w:t xml:space="preserve"> </w:t>
      </w:r>
    </w:p>
    <w:p w:rsidR="008820F5" w:rsidRPr="00F77D27" w:rsidRDefault="008820F5" w:rsidP="00270945"/>
    <w:p w:rsidR="00270945" w:rsidRPr="00F77D27" w:rsidRDefault="008820F5" w:rsidP="008820F5">
      <w:pPr>
        <w:pStyle w:val="Titre2"/>
      </w:pPr>
      <w:r w:rsidRPr="00F77D27">
        <w:t xml:space="preserve">Q. I used to be able to put my hidden SD card in another </w:t>
      </w:r>
      <w:r w:rsidRPr="00F77D27">
        <w:rPr>
          <w:noProof/>
        </w:rPr>
        <w:t>Touch, this was very handy when my Touch had to go in for repair?</w:t>
      </w:r>
    </w:p>
    <w:p w:rsidR="008820F5" w:rsidRPr="00F77D27" w:rsidRDefault="008820F5" w:rsidP="008820F5"/>
    <w:p w:rsidR="008820F5" w:rsidRPr="00F77D27" w:rsidRDefault="008820F5">
      <w:r w:rsidRPr="00F77D27">
        <w:tab/>
        <w:t xml:space="preserve">A: Now </w:t>
      </w:r>
      <w:r w:rsidRPr="00F77D27">
        <w:rPr>
          <w:noProof/>
        </w:rPr>
        <w:t xml:space="preserve">that the Touch + benefits from having the onboard flash memory it is no longer required to have an SD card containing all the data. </w:t>
      </w:r>
      <w:r w:rsidR="00FB3A44" w:rsidRPr="00F77D27">
        <w:rPr>
          <w:noProof/>
        </w:rPr>
        <w:t xml:space="preserve">The best way to get data from one Touch to another is to copy your folders on to an external device such as a USB memory stick or an SD card. Please refer to </w:t>
      </w:r>
      <w:hyperlink w:anchor="_Q:_How_do" w:history="1">
        <w:r w:rsidR="00CF57C4" w:rsidRPr="00F77D27">
          <w:rPr>
            <w:rStyle w:val="Lienhypertexte"/>
            <w:noProof/>
          </w:rPr>
          <w:t>“How do I copy folders to an external drive such as a USB Thumb drive or SD card?.”</w:t>
        </w:r>
      </w:hyperlink>
    </w:p>
    <w:p w:rsidR="00EE00DE" w:rsidRPr="00F77D27" w:rsidRDefault="00270945">
      <w:r w:rsidRPr="00F77D27">
        <w:t xml:space="preserve"> </w:t>
      </w:r>
    </w:p>
    <w:p w:rsidR="002412A3" w:rsidRPr="00F77D27" w:rsidRDefault="002412A3">
      <w:pPr>
        <w:pStyle w:val="Titre2"/>
      </w:pPr>
      <w:bookmarkStart w:id="3" w:name="_Q:_How_do"/>
      <w:bookmarkEnd w:id="3"/>
      <w:r w:rsidRPr="00F77D27">
        <w:t xml:space="preserve">Q: </w:t>
      </w:r>
      <w:r w:rsidR="00EF6902" w:rsidRPr="00F77D27">
        <w:rPr>
          <w:noProof/>
        </w:rPr>
        <w:t>How do I copy folders to an external drive such as a USB Thum</w:t>
      </w:r>
      <w:r w:rsidR="00CF57C4" w:rsidRPr="00F77D27">
        <w:rPr>
          <w:noProof/>
        </w:rPr>
        <w:t xml:space="preserve">b </w:t>
      </w:r>
      <w:r w:rsidR="00EF6902" w:rsidRPr="00F77D27">
        <w:rPr>
          <w:noProof/>
        </w:rPr>
        <w:t>drive or SD card?</w:t>
      </w:r>
    </w:p>
    <w:p w:rsidR="00845EDD" w:rsidRPr="00F77D27" w:rsidRDefault="00845EDD" w:rsidP="00845EDD">
      <w:r w:rsidRPr="00F77D27">
        <w:tab/>
      </w:r>
    </w:p>
    <w:p w:rsidR="00C82B57" w:rsidRPr="00F77D27" w:rsidRDefault="00845EDD" w:rsidP="00F77D27">
      <w:pPr>
        <w:pStyle w:val="NormalWeb"/>
        <w:spacing w:before="0" w:beforeAutospacing="0" w:after="225" w:afterAutospacing="0"/>
        <w:rPr>
          <w:rFonts w:asciiTheme="minorHAnsi" w:eastAsia="Times New Roman" w:hAnsiTheme="minorHAnsi" w:cstheme="minorHAnsi"/>
          <w:color w:val="36424A"/>
          <w:sz w:val="22"/>
          <w:szCs w:val="22"/>
          <w:lang w:eastAsia="en-GB"/>
        </w:rPr>
      </w:pPr>
      <w:r w:rsidRPr="00F77D27">
        <w:rPr>
          <w:lang w:val="en-GB"/>
        </w:rPr>
        <w:tab/>
      </w:r>
      <w:r w:rsidRPr="00F77D27">
        <w:rPr>
          <w:rFonts w:asciiTheme="minorHAnsi" w:hAnsiTheme="minorHAnsi" w:cstheme="minorHAnsi"/>
          <w:sz w:val="22"/>
          <w:szCs w:val="22"/>
          <w:lang w:val="en-GB"/>
        </w:rPr>
        <w:t xml:space="preserve">A: </w:t>
      </w:r>
      <w:r w:rsidR="00C82B57" w:rsidRPr="00F77D27">
        <w:rPr>
          <w:rFonts w:asciiTheme="minorHAnsi" w:eastAsia="Times New Roman" w:hAnsiTheme="minorHAnsi" w:cstheme="minorHAnsi"/>
          <w:color w:val="36424A"/>
          <w:sz w:val="22"/>
          <w:szCs w:val="22"/>
          <w:lang w:val="en-GB" w:eastAsia="en-GB"/>
        </w:rPr>
        <w:t>To copy a folder</w:t>
      </w:r>
      <w:r w:rsidR="00BA6350">
        <w:rPr>
          <w:rFonts w:asciiTheme="minorHAnsi" w:eastAsia="Times New Roman" w:hAnsiTheme="minorHAnsi" w:cstheme="minorHAnsi"/>
          <w:color w:val="36424A"/>
          <w:sz w:val="22"/>
          <w:szCs w:val="22"/>
          <w:lang w:val="en-GB" w:eastAsia="en-GB"/>
        </w:rPr>
        <w:t xml:space="preserve"> </w:t>
      </w:r>
      <w:r w:rsidR="00C82B57" w:rsidRPr="00F77D27">
        <w:rPr>
          <w:rFonts w:asciiTheme="minorHAnsi" w:eastAsia="Times New Roman" w:hAnsiTheme="minorHAnsi" w:cstheme="minorHAnsi"/>
          <w:color w:val="36424A"/>
          <w:sz w:val="22"/>
          <w:szCs w:val="22"/>
          <w:lang w:val="en-GB" w:eastAsia="en-GB"/>
        </w:rPr>
        <w:t>follow these steps:</w:t>
      </w:r>
    </w:p>
    <w:p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From the Main Menu, type a letter </w:t>
      </w:r>
      <w:r w:rsidRPr="00F77D27">
        <w:rPr>
          <w:rFonts w:eastAsia="Times New Roman" w:cstheme="minorHAnsi"/>
          <w:b/>
          <w:bCs/>
          <w:color w:val="36424A"/>
          <w:lang w:eastAsia="en-GB"/>
        </w:rPr>
        <w:t>F</w:t>
      </w:r>
      <w:r w:rsidRPr="00F77D27">
        <w:rPr>
          <w:rFonts w:eastAsia="Times New Roman" w:cstheme="minorHAnsi"/>
          <w:color w:val="36424A"/>
          <w:lang w:eastAsia="en-GB"/>
        </w:rPr>
        <w:t xml:space="preserve">. You will be prompted "Files Manager, </w:t>
      </w:r>
      <w:proofErr w:type="spellStart"/>
      <w:r w:rsidRPr="00F77D27">
        <w:rPr>
          <w:rFonts w:eastAsia="Times New Roman" w:cstheme="minorHAnsi"/>
          <w:color w:val="36424A"/>
          <w:lang w:eastAsia="en-GB"/>
        </w:rPr>
        <w:t>KeyFiles</w:t>
      </w:r>
      <w:proofErr w:type="spellEnd"/>
      <w:r w:rsidRPr="00F77D27">
        <w:rPr>
          <w:rFonts w:eastAsia="Times New Roman" w:cstheme="minorHAnsi"/>
          <w:color w:val="36424A"/>
          <w:lang w:eastAsia="en-GB"/>
        </w:rPr>
        <w:t>". Press Enter.</w:t>
      </w:r>
    </w:p>
    <w:p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You will be prompted "</w:t>
      </w:r>
      <w:proofErr w:type="spellStart"/>
      <w:r w:rsidRPr="00F77D27">
        <w:rPr>
          <w:rFonts w:eastAsia="Times New Roman" w:cstheme="minorHAnsi"/>
          <w:color w:val="36424A"/>
          <w:lang w:eastAsia="en-GB"/>
        </w:rPr>
        <w:t>KeyFiles</w:t>
      </w:r>
      <w:proofErr w:type="spellEnd"/>
      <w:r w:rsidRPr="00F77D27">
        <w:rPr>
          <w:rFonts w:eastAsia="Times New Roman" w:cstheme="minorHAnsi"/>
          <w:color w:val="36424A"/>
          <w:lang w:eastAsia="en-GB"/>
        </w:rPr>
        <w:t xml:space="preserve">, xx", where "xx" is the name of the first item in the list. At this point, you are placed in a list of the </w:t>
      </w:r>
      <w:r w:rsidRPr="00F77D27">
        <w:rPr>
          <w:rFonts w:eastAsia="Times New Roman" w:cstheme="minorHAnsi"/>
          <w:noProof/>
          <w:color w:val="36424A"/>
          <w:lang w:eastAsia="en-GB"/>
        </w:rPr>
        <w:t>folders</w:t>
      </w:r>
      <w:r w:rsidR="00B62615" w:rsidRPr="00F71958">
        <w:rPr>
          <w:rFonts w:eastAsia="Times New Roman" w:cstheme="minorHAnsi"/>
          <w:noProof/>
          <w:color w:val="36424A"/>
          <w:lang w:eastAsia="en-GB"/>
        </w:rPr>
        <w:t>/</w:t>
      </w:r>
      <w:r w:rsidRPr="00F77D27">
        <w:rPr>
          <w:rFonts w:eastAsia="Times New Roman" w:cstheme="minorHAnsi"/>
          <w:noProof/>
          <w:color w:val="36424A"/>
          <w:lang w:eastAsia="en-GB"/>
        </w:rPr>
        <w:t>subfolders</w:t>
      </w:r>
      <w:r w:rsidRPr="00F77D27">
        <w:rPr>
          <w:rFonts w:eastAsia="Times New Roman" w:cstheme="minorHAnsi"/>
          <w:color w:val="36424A"/>
          <w:lang w:eastAsia="en-GB"/>
        </w:rPr>
        <w:t xml:space="preserve"> and files within the last folder or subfolder that you have been using on the Touch. Press </w:t>
      </w:r>
      <w:r w:rsidRPr="00F77D27">
        <w:rPr>
          <w:rFonts w:eastAsia="Times New Roman" w:cstheme="minorHAnsi"/>
          <w:b/>
          <w:bCs/>
          <w:color w:val="36424A"/>
          <w:lang w:eastAsia="en-GB"/>
        </w:rPr>
        <w:t>Space with D</w:t>
      </w:r>
      <w:r w:rsidRPr="00F77D27">
        <w:rPr>
          <w:rFonts w:eastAsia="Times New Roman" w:cstheme="minorHAnsi"/>
          <w:color w:val="36424A"/>
          <w:lang w:eastAsia="en-GB"/>
        </w:rPr>
        <w:t xml:space="preserve">. </w:t>
      </w:r>
    </w:p>
    <w:p w:rsidR="00C82B57" w:rsidRPr="00F77D27" w:rsidRDefault="00C82B57" w:rsidP="00F77D27">
      <w:pPr>
        <w:spacing w:after="225" w:line="240" w:lineRule="auto"/>
        <w:ind w:firstLine="720"/>
        <w:rPr>
          <w:rFonts w:eastAsia="Times New Roman" w:cstheme="minorHAnsi"/>
          <w:color w:val="36424A"/>
          <w:lang w:eastAsia="en-GB"/>
        </w:rPr>
      </w:pPr>
      <w:r w:rsidRPr="00F77D27">
        <w:rPr>
          <w:rFonts w:eastAsia="Times New Roman" w:cstheme="minorHAnsi"/>
          <w:color w:val="36424A"/>
          <w:lang w:eastAsia="en-GB"/>
        </w:rPr>
        <w:t>You are prompted with "Drive selection". You are now placed in the list of drives on your Touch.</w:t>
      </w:r>
    </w:p>
    <w:p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Space with dot 1</w:t>
      </w:r>
      <w:r w:rsidRPr="00F77D27">
        <w:rPr>
          <w:rFonts w:eastAsia="Times New Roman" w:cstheme="minorHAnsi"/>
          <w:color w:val="36424A"/>
          <w:lang w:eastAsia="en-GB"/>
        </w:rPr>
        <w:t xml:space="preserve">, until you locate the storage drive. Then, press </w:t>
      </w:r>
      <w:r w:rsidRPr="00F77D27">
        <w:rPr>
          <w:rFonts w:eastAsia="Times New Roman" w:cstheme="minorHAnsi"/>
          <w:b/>
          <w:bCs/>
          <w:color w:val="36424A"/>
          <w:lang w:eastAsia="en-GB"/>
        </w:rPr>
        <w:t>Enter</w:t>
      </w:r>
      <w:r w:rsidRPr="00F77D27">
        <w:rPr>
          <w:rFonts w:eastAsia="Times New Roman" w:cstheme="minorHAnsi"/>
          <w:color w:val="36424A"/>
          <w:lang w:eastAsia="en-GB"/>
        </w:rPr>
        <w:t>.</w:t>
      </w:r>
    </w:p>
    <w:p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You will be prompted with the name of the first item in the list. You are now placed in the list of folders and files on the selected drive. </w:t>
      </w:r>
    </w:p>
    <w:p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If you would like to copy individual folders 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 xml:space="preserve">Space with dot </w:t>
      </w:r>
      <w:r w:rsidRPr="00F77D27">
        <w:rPr>
          <w:rFonts w:eastAsia="Times New Roman" w:cstheme="minorHAnsi"/>
          <w:b/>
          <w:bCs/>
          <w:noProof/>
          <w:color w:val="36424A"/>
          <w:lang w:eastAsia="en-GB"/>
        </w:rPr>
        <w:t>1</w:t>
      </w:r>
      <w:r w:rsidRPr="00F77D27">
        <w:rPr>
          <w:rFonts w:eastAsia="Times New Roman" w:cstheme="minorHAnsi"/>
          <w:noProof/>
          <w:color w:val="36424A"/>
          <w:lang w:eastAsia="en-GB"/>
        </w:rPr>
        <w:t>,</w:t>
      </w:r>
      <w:r w:rsidRPr="00F77D27">
        <w:rPr>
          <w:rFonts w:eastAsia="Times New Roman" w:cstheme="minorHAnsi"/>
          <w:color w:val="36424A"/>
          <w:lang w:eastAsia="en-GB"/>
        </w:rPr>
        <w:t xml:space="preserve"> until you locate the folder you wish to copy. Then, press </w:t>
      </w:r>
      <w:r w:rsidRPr="00F77D27">
        <w:rPr>
          <w:rFonts w:eastAsia="Times New Roman" w:cstheme="minorHAnsi"/>
          <w:b/>
          <w:color w:val="36424A"/>
          <w:lang w:eastAsia="en-GB"/>
        </w:rPr>
        <w:t>Backspace with L</w:t>
      </w:r>
      <w:r w:rsidRPr="00F77D27">
        <w:rPr>
          <w:rFonts w:eastAsia="Times New Roman" w:cstheme="minorHAnsi"/>
          <w:color w:val="36424A"/>
          <w:lang w:eastAsia="en-GB"/>
        </w:rPr>
        <w:t xml:space="preserve"> to mark that folder. You will </w:t>
      </w:r>
      <w:r w:rsidR="00B62615" w:rsidRPr="00F71958">
        <w:rPr>
          <w:rFonts w:eastAsia="Times New Roman" w:cstheme="minorHAnsi"/>
          <w:color w:val="36424A"/>
          <w:lang w:eastAsia="en-GB"/>
        </w:rPr>
        <w:t xml:space="preserve">be </w:t>
      </w:r>
      <w:r w:rsidRPr="00F77D27">
        <w:rPr>
          <w:rFonts w:eastAsia="Times New Roman" w:cstheme="minorHAnsi"/>
          <w:noProof/>
          <w:color w:val="36424A"/>
          <w:lang w:eastAsia="en-GB"/>
        </w:rPr>
        <w:t>prompted</w:t>
      </w:r>
      <w:r w:rsidRPr="00F77D27">
        <w:rPr>
          <w:rFonts w:eastAsia="Times New Roman" w:cstheme="minorHAnsi"/>
          <w:color w:val="36424A"/>
          <w:lang w:eastAsia="en-GB"/>
        </w:rPr>
        <w:t xml:space="preserve"> with the folder name followed by Marked</w:t>
      </w:r>
      <w:r w:rsidR="00BF796D">
        <w:rPr>
          <w:rFonts w:eastAsia="Times New Roman" w:cstheme="minorHAnsi"/>
          <w:color w:val="36424A"/>
          <w:lang w:eastAsia="en-GB"/>
        </w:rPr>
        <w:t>.</w:t>
      </w:r>
    </w:p>
    <w:p w:rsidR="00C82B57" w:rsidRPr="00F77D27" w:rsidRDefault="00C82B57" w:rsidP="00F77D27">
      <w:pPr>
        <w:spacing w:after="225" w:line="240" w:lineRule="auto"/>
        <w:ind w:left="720"/>
        <w:rPr>
          <w:rFonts w:eastAsia="Times New Roman" w:cstheme="minorHAnsi"/>
          <w:b/>
          <w:bCs/>
          <w:color w:val="36424A"/>
          <w:lang w:eastAsia="en-GB"/>
        </w:rPr>
      </w:pPr>
      <w:r w:rsidRPr="00F77D27">
        <w:rPr>
          <w:rFonts w:eastAsia="Times New Roman" w:cstheme="minorHAnsi"/>
          <w:color w:val="36424A"/>
          <w:lang w:eastAsia="en-GB"/>
        </w:rPr>
        <w:t xml:space="preserve">If you want to continue marking other folders 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 xml:space="preserve">Space with dot </w:t>
      </w:r>
      <w:r w:rsidRPr="00F77D27">
        <w:rPr>
          <w:rFonts w:eastAsia="Times New Roman" w:cstheme="minorHAnsi"/>
          <w:b/>
          <w:bCs/>
          <w:noProof/>
          <w:color w:val="36424A"/>
          <w:lang w:eastAsia="en-GB"/>
        </w:rPr>
        <w:t>1</w:t>
      </w:r>
      <w:r w:rsidRPr="00F77D27">
        <w:rPr>
          <w:rFonts w:eastAsia="Times New Roman" w:cstheme="minorHAnsi"/>
          <w:bCs/>
          <w:noProof/>
          <w:color w:val="36424A"/>
          <w:lang w:eastAsia="en-GB"/>
        </w:rPr>
        <w:t>,</w:t>
      </w:r>
      <w:r w:rsidRPr="00F77D27">
        <w:rPr>
          <w:rFonts w:eastAsia="Times New Roman" w:cstheme="minorHAnsi"/>
          <w:bCs/>
          <w:color w:val="36424A"/>
          <w:lang w:eastAsia="en-GB"/>
        </w:rPr>
        <w:t xml:space="preserve"> until you locate the </w:t>
      </w:r>
      <w:r w:rsidRPr="00F77D27">
        <w:rPr>
          <w:rFonts w:eastAsia="Times New Roman" w:cstheme="minorHAnsi"/>
          <w:bCs/>
          <w:noProof/>
          <w:color w:val="36424A"/>
          <w:lang w:eastAsia="en-GB"/>
        </w:rPr>
        <w:t>other</w:t>
      </w:r>
      <w:r w:rsidRPr="00F77D27">
        <w:rPr>
          <w:rFonts w:eastAsia="Times New Roman" w:cstheme="minorHAnsi"/>
          <w:bCs/>
          <w:color w:val="36424A"/>
          <w:lang w:eastAsia="en-GB"/>
        </w:rPr>
        <w:t xml:space="preserve"> folder you wish to copy. Then, </w:t>
      </w:r>
      <w:r w:rsidRPr="00F77D27">
        <w:rPr>
          <w:rFonts w:eastAsia="Times New Roman" w:cstheme="minorHAnsi"/>
          <w:bCs/>
          <w:noProof/>
          <w:color w:val="36424A"/>
          <w:lang w:eastAsia="en-GB"/>
        </w:rPr>
        <w:t>p</w:t>
      </w:r>
      <w:r w:rsidR="00B62615" w:rsidRPr="00F71958">
        <w:rPr>
          <w:rFonts w:eastAsia="Times New Roman" w:cstheme="minorHAnsi"/>
          <w:bCs/>
          <w:noProof/>
          <w:color w:val="36424A"/>
          <w:lang w:eastAsia="en-GB"/>
        </w:rPr>
        <w:t>er</w:t>
      </w:r>
      <w:r w:rsidRPr="00F77D27">
        <w:rPr>
          <w:rFonts w:eastAsia="Times New Roman" w:cstheme="minorHAnsi"/>
          <w:bCs/>
          <w:noProof/>
          <w:color w:val="36424A"/>
          <w:lang w:eastAsia="en-GB"/>
        </w:rPr>
        <w:t>form</w:t>
      </w:r>
      <w:r w:rsidRPr="00F77D27">
        <w:rPr>
          <w:rFonts w:eastAsia="Times New Roman" w:cstheme="minorHAnsi"/>
          <w:bCs/>
          <w:color w:val="36424A"/>
          <w:lang w:eastAsia="en-GB"/>
        </w:rPr>
        <w:t xml:space="preserve"> the same command </w:t>
      </w:r>
      <w:r w:rsidRPr="00F77D27">
        <w:rPr>
          <w:rFonts w:eastAsia="Times New Roman" w:cstheme="minorHAnsi"/>
          <w:b/>
          <w:bCs/>
          <w:color w:val="36424A"/>
          <w:lang w:eastAsia="en-GB"/>
        </w:rPr>
        <w:t>Backspace with L.</w:t>
      </w:r>
    </w:p>
    <w:p w:rsidR="00440B5A" w:rsidRPr="00F77D27" w:rsidRDefault="00440B5A" w:rsidP="00F77D27">
      <w:pPr>
        <w:spacing w:after="225" w:line="240" w:lineRule="auto"/>
        <w:ind w:left="720"/>
        <w:rPr>
          <w:rFonts w:eastAsia="Times New Roman" w:cstheme="minorHAnsi"/>
          <w:bCs/>
          <w:color w:val="36424A"/>
          <w:lang w:eastAsia="en-GB"/>
        </w:rPr>
      </w:pPr>
      <w:r w:rsidRPr="00F77D27">
        <w:rPr>
          <w:rFonts w:eastAsia="Times New Roman" w:cstheme="minorHAnsi"/>
          <w:bCs/>
          <w:color w:val="36424A"/>
          <w:lang w:eastAsia="en-GB"/>
        </w:rPr>
        <w:t xml:space="preserve">However, if you want to copy all folders, </w:t>
      </w:r>
      <w:r w:rsidRPr="00F77D27">
        <w:rPr>
          <w:rFonts w:eastAsia="Times New Roman" w:cstheme="minorHAnsi"/>
          <w:b/>
          <w:bCs/>
          <w:color w:val="36424A"/>
          <w:lang w:eastAsia="en-GB"/>
        </w:rPr>
        <w:t>Press Enter with dots 1,2,3,4,5,6</w:t>
      </w:r>
      <w:r w:rsidRPr="00F77D27">
        <w:rPr>
          <w:rFonts w:eastAsia="Times New Roman" w:cstheme="minorHAnsi"/>
          <w:bCs/>
          <w:color w:val="36424A"/>
          <w:lang w:eastAsia="en-GB"/>
        </w:rPr>
        <w:t xml:space="preserve">, you will be prompted with </w:t>
      </w:r>
      <w:r w:rsidRPr="00F77D27">
        <w:rPr>
          <w:rFonts w:eastAsia="Times New Roman" w:cstheme="minorHAnsi" w:hint="eastAsia"/>
          <w:bCs/>
          <w:color w:val="36424A"/>
          <w:lang w:eastAsia="en-GB"/>
        </w:rPr>
        <w:t>“</w:t>
      </w:r>
      <w:r w:rsidRPr="00F77D27">
        <w:rPr>
          <w:rFonts w:eastAsia="Times New Roman" w:cstheme="minorHAnsi"/>
          <w:bCs/>
          <w:color w:val="36424A"/>
          <w:lang w:eastAsia="en-GB"/>
        </w:rPr>
        <w:t>All marked</w:t>
      </w:r>
      <w:r w:rsidRPr="00F77D27">
        <w:rPr>
          <w:rFonts w:eastAsia="Times New Roman" w:cstheme="minorHAnsi" w:hint="eastAsia"/>
          <w:bCs/>
          <w:color w:val="36424A"/>
          <w:lang w:eastAsia="en-GB"/>
        </w:rPr>
        <w:t>”</w:t>
      </w:r>
    </w:p>
    <w:p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lastRenderedPageBreak/>
        <w:t>Once you have finished marking all the folder</w:t>
      </w:r>
      <w:r w:rsidR="00440B5A" w:rsidRPr="00F77D27">
        <w:rPr>
          <w:rFonts w:eastAsia="Times New Roman" w:cstheme="minorHAnsi"/>
          <w:color w:val="36424A"/>
          <w:lang w:eastAsia="en-GB"/>
        </w:rPr>
        <w:t>s</w:t>
      </w:r>
      <w:r w:rsidRPr="00F77D27">
        <w:rPr>
          <w:rFonts w:eastAsia="Times New Roman" w:cstheme="minorHAnsi"/>
          <w:color w:val="36424A"/>
          <w:lang w:eastAsia="en-GB"/>
        </w:rPr>
        <w:t xml:space="preserve"> you wish to copy press </w:t>
      </w:r>
      <w:r w:rsidRPr="00F77D27">
        <w:rPr>
          <w:rFonts w:eastAsia="Times New Roman" w:cstheme="minorHAnsi"/>
          <w:b/>
          <w:color w:val="36424A"/>
          <w:lang w:eastAsia="en-GB"/>
        </w:rPr>
        <w:t>Backspace with Y</w:t>
      </w:r>
      <w:r w:rsidR="00440B5A" w:rsidRPr="00F77D27">
        <w:rPr>
          <w:rFonts w:eastAsia="Times New Roman" w:cstheme="minorHAnsi"/>
          <w:b/>
          <w:color w:val="36424A"/>
          <w:lang w:eastAsia="en-GB"/>
        </w:rPr>
        <w:t xml:space="preserve">. </w:t>
      </w:r>
      <w:r w:rsidR="00440B5A" w:rsidRPr="00F77D27">
        <w:rPr>
          <w:rFonts w:eastAsia="Times New Roman" w:cstheme="minorHAnsi"/>
          <w:color w:val="36424A"/>
          <w:lang w:eastAsia="en-GB"/>
        </w:rPr>
        <w:t>You will be prompted "Copied</w:t>
      </w:r>
      <w:r w:rsidR="00613D00">
        <w:rPr>
          <w:rFonts w:eastAsia="Times New Roman" w:cstheme="minorHAnsi"/>
          <w:color w:val="36424A"/>
          <w:lang w:eastAsia="en-GB"/>
        </w:rPr>
        <w:t>.</w:t>
      </w:r>
    </w:p>
    <w:p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You will now need to navigate to the location that you want to copy the file to. Press </w:t>
      </w:r>
      <w:r w:rsidRPr="00F77D27">
        <w:rPr>
          <w:rFonts w:eastAsia="Times New Roman" w:cstheme="minorHAnsi"/>
          <w:b/>
          <w:bCs/>
          <w:color w:val="36424A"/>
          <w:lang w:eastAsia="en-GB"/>
        </w:rPr>
        <w:t>Space</w:t>
      </w:r>
      <w:r w:rsidRPr="00F77D27">
        <w:rPr>
          <w:rFonts w:eastAsia="Times New Roman" w:cstheme="minorHAnsi"/>
          <w:color w:val="36424A"/>
          <w:lang w:eastAsia="en-GB"/>
        </w:rPr>
        <w:t xml:space="preserve"> </w:t>
      </w:r>
      <w:r w:rsidRPr="00F77D27">
        <w:rPr>
          <w:rFonts w:eastAsia="Times New Roman" w:cstheme="minorHAnsi"/>
          <w:b/>
          <w:bCs/>
          <w:color w:val="36424A"/>
          <w:lang w:eastAsia="en-GB"/>
        </w:rPr>
        <w:t>with D</w:t>
      </w:r>
      <w:r w:rsidRPr="00F77D27">
        <w:rPr>
          <w:rFonts w:eastAsia="Times New Roman" w:cstheme="minorHAnsi"/>
          <w:color w:val="36424A"/>
          <w:lang w:eastAsia="en-GB"/>
        </w:rPr>
        <w:t>.</w:t>
      </w:r>
    </w:p>
    <w:p w:rsidR="00C82B57" w:rsidRPr="00F77D27" w:rsidRDefault="00C82B57" w:rsidP="00F77D27">
      <w:pPr>
        <w:spacing w:after="225" w:line="240" w:lineRule="auto"/>
        <w:ind w:firstLine="720"/>
        <w:rPr>
          <w:rFonts w:eastAsia="Times New Roman" w:cstheme="minorHAnsi"/>
          <w:color w:val="36424A"/>
          <w:lang w:eastAsia="en-GB"/>
        </w:rPr>
      </w:pPr>
      <w:r w:rsidRPr="00F77D27">
        <w:rPr>
          <w:rFonts w:eastAsia="Times New Roman" w:cstheme="minorHAnsi"/>
          <w:color w:val="36424A"/>
          <w:lang w:eastAsia="en-GB"/>
        </w:rPr>
        <w:t>You are prompted with "Drive selection". You are now placed in the list of drives on your Touch.</w:t>
      </w:r>
    </w:p>
    <w:p w:rsidR="00C82B57" w:rsidRPr="00F77D27" w:rsidRDefault="00C82B57" w:rsidP="00F77D27">
      <w:pPr>
        <w:spacing w:after="0"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Press </w:t>
      </w:r>
      <w:r w:rsidRPr="00F77D27">
        <w:rPr>
          <w:rFonts w:eastAsia="Times New Roman" w:cstheme="minorHAnsi"/>
          <w:b/>
          <w:bCs/>
          <w:color w:val="36424A"/>
          <w:lang w:eastAsia="en-GB"/>
        </w:rPr>
        <w:t>Space with dot 4</w:t>
      </w:r>
      <w:r w:rsidRPr="00F77D27">
        <w:rPr>
          <w:rFonts w:eastAsia="Times New Roman" w:cstheme="minorHAnsi"/>
          <w:color w:val="36424A"/>
          <w:lang w:eastAsia="en-GB"/>
        </w:rPr>
        <w:t xml:space="preserve">, or </w:t>
      </w:r>
      <w:r w:rsidRPr="00F77D27">
        <w:rPr>
          <w:rFonts w:eastAsia="Times New Roman" w:cstheme="minorHAnsi"/>
          <w:b/>
          <w:bCs/>
          <w:color w:val="36424A"/>
          <w:lang w:eastAsia="en-GB"/>
        </w:rPr>
        <w:t>Space with dot 1</w:t>
      </w:r>
      <w:r w:rsidRPr="00F77D27">
        <w:rPr>
          <w:rFonts w:eastAsia="Times New Roman" w:cstheme="minorHAnsi"/>
          <w:color w:val="36424A"/>
          <w:lang w:eastAsia="en-GB"/>
        </w:rPr>
        <w:t xml:space="preserve">, until you locate the drive </w:t>
      </w:r>
      <w:r w:rsidR="00440B5A" w:rsidRPr="00F77D27">
        <w:rPr>
          <w:rFonts w:eastAsia="Times New Roman" w:cstheme="minorHAnsi"/>
          <w:color w:val="36424A"/>
          <w:lang w:eastAsia="en-GB"/>
        </w:rPr>
        <w:t xml:space="preserve">you want to copy the folders </w:t>
      </w:r>
      <w:r w:rsidR="00440B5A" w:rsidRPr="00F77D27">
        <w:rPr>
          <w:rFonts w:eastAsia="Times New Roman" w:cstheme="minorHAnsi"/>
          <w:noProof/>
          <w:color w:val="36424A"/>
          <w:lang w:eastAsia="en-GB"/>
        </w:rPr>
        <w:t>into</w:t>
      </w:r>
      <w:r w:rsidRPr="00F77D27">
        <w:rPr>
          <w:rFonts w:eastAsia="Times New Roman" w:cstheme="minorHAnsi"/>
          <w:noProof/>
          <w:color w:val="36424A"/>
          <w:lang w:eastAsia="en-GB"/>
        </w:rPr>
        <w:t>.</w:t>
      </w:r>
      <w:r w:rsidRPr="00F77D27">
        <w:rPr>
          <w:rFonts w:eastAsia="Times New Roman" w:cstheme="minorHAnsi"/>
          <w:color w:val="36424A"/>
          <w:lang w:eastAsia="en-GB"/>
        </w:rPr>
        <w:t xml:space="preserve"> Then, press </w:t>
      </w:r>
      <w:r w:rsidRPr="00F77D27">
        <w:rPr>
          <w:rFonts w:eastAsia="Times New Roman" w:cstheme="minorHAnsi"/>
          <w:b/>
          <w:bCs/>
          <w:color w:val="36424A"/>
          <w:lang w:eastAsia="en-GB"/>
        </w:rPr>
        <w:t>Enter</w:t>
      </w:r>
      <w:r w:rsidRPr="00F77D27">
        <w:rPr>
          <w:rFonts w:eastAsia="Times New Roman" w:cstheme="minorHAnsi"/>
          <w:color w:val="36424A"/>
          <w:lang w:eastAsia="en-GB"/>
        </w:rPr>
        <w:t>.</w:t>
      </w:r>
    </w:p>
    <w:p w:rsidR="00C82B57" w:rsidRPr="00F77D27" w:rsidRDefault="00C82B57"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You will be prompted with the name of the first item in the list. You are now placed in the list of folders and fil</w:t>
      </w:r>
      <w:r w:rsidR="00440B5A" w:rsidRPr="00F77D27">
        <w:rPr>
          <w:rFonts w:eastAsia="Times New Roman" w:cstheme="minorHAnsi"/>
          <w:color w:val="36424A"/>
          <w:lang w:eastAsia="en-GB"/>
        </w:rPr>
        <w:t>e.</w:t>
      </w:r>
    </w:p>
    <w:p w:rsidR="00C82B57" w:rsidRPr="00F77D27" w:rsidRDefault="00440B5A" w:rsidP="00F77D27">
      <w:pPr>
        <w:spacing w:after="225" w:line="240" w:lineRule="auto"/>
        <w:ind w:left="720"/>
        <w:rPr>
          <w:rFonts w:eastAsia="Times New Roman" w:cstheme="minorHAnsi"/>
          <w:color w:val="36424A"/>
          <w:lang w:eastAsia="en-GB"/>
        </w:rPr>
      </w:pPr>
      <w:r w:rsidRPr="00F77D27">
        <w:rPr>
          <w:rFonts w:eastAsia="Times New Roman" w:cstheme="minorHAnsi"/>
          <w:color w:val="36424A"/>
          <w:lang w:eastAsia="en-GB"/>
        </w:rPr>
        <w:t xml:space="preserve">To paste all folders marked </w:t>
      </w:r>
      <w:r w:rsidR="00C82B57" w:rsidRPr="00F77D27">
        <w:rPr>
          <w:rFonts w:eastAsia="Times New Roman" w:cstheme="minorHAnsi"/>
          <w:color w:val="36424A"/>
          <w:lang w:eastAsia="en-GB"/>
        </w:rPr>
        <w:t xml:space="preserve">Press </w:t>
      </w:r>
      <w:r w:rsidR="00C82B57" w:rsidRPr="00F77D27">
        <w:rPr>
          <w:rFonts w:eastAsia="Times New Roman" w:cstheme="minorHAnsi"/>
          <w:b/>
          <w:bCs/>
          <w:color w:val="36424A"/>
          <w:lang w:eastAsia="en-GB"/>
        </w:rPr>
        <w:t>Backspace with V</w:t>
      </w:r>
      <w:r w:rsidR="00C82B57" w:rsidRPr="00F77D27">
        <w:rPr>
          <w:rFonts w:eastAsia="Times New Roman" w:cstheme="minorHAnsi"/>
          <w:color w:val="36424A"/>
          <w:lang w:eastAsia="en-GB"/>
        </w:rPr>
        <w:t xml:space="preserve">. Note that if the file is </w:t>
      </w:r>
      <w:r w:rsidR="00C82B57" w:rsidRPr="00F77D27">
        <w:rPr>
          <w:rFonts w:eastAsia="Times New Roman" w:cstheme="minorHAnsi"/>
          <w:noProof/>
          <w:color w:val="36424A"/>
          <w:lang w:eastAsia="en-GB"/>
        </w:rPr>
        <w:t>very large</w:t>
      </w:r>
      <w:r w:rsidR="00C82B57" w:rsidRPr="00F77D27">
        <w:rPr>
          <w:rFonts w:eastAsia="Times New Roman" w:cstheme="minorHAnsi"/>
          <w:color w:val="36424A"/>
          <w:lang w:eastAsia="en-GB"/>
        </w:rPr>
        <w:t xml:space="preserve">, you can choose to leave the file transfer to continue in the background. This frees you up to do other things on the Touch </w:t>
      </w:r>
      <w:r w:rsidR="00C82B57" w:rsidRPr="00F77D27">
        <w:rPr>
          <w:rFonts w:eastAsia="Times New Roman" w:cstheme="minorHAnsi"/>
          <w:noProof/>
          <w:color w:val="36424A"/>
          <w:lang w:eastAsia="en-GB"/>
        </w:rPr>
        <w:t>whilst</w:t>
      </w:r>
      <w:r w:rsidR="00C82B57" w:rsidRPr="00F77D27">
        <w:rPr>
          <w:rFonts w:eastAsia="Times New Roman" w:cstheme="minorHAnsi"/>
          <w:color w:val="36424A"/>
          <w:lang w:eastAsia="en-GB"/>
        </w:rPr>
        <w:t xml:space="preserve"> the file is copying. </w:t>
      </w:r>
    </w:p>
    <w:p w:rsidR="00845EDD" w:rsidRPr="00F77D27" w:rsidRDefault="00845EDD"/>
    <w:p w:rsidR="00621A10" w:rsidRPr="00F77D27" w:rsidRDefault="00621A10">
      <w:pPr>
        <w:pStyle w:val="Titre2"/>
      </w:pPr>
      <w:r w:rsidRPr="00F77D27">
        <w:t xml:space="preserve">Q: Is there a way to </w:t>
      </w:r>
      <w:r w:rsidRPr="00F77D27">
        <w:rPr>
          <w:noProof/>
        </w:rPr>
        <w:t>back</w:t>
      </w:r>
      <w:r w:rsidR="00F77D27">
        <w:rPr>
          <w:noProof/>
        </w:rPr>
        <w:t xml:space="preserve"> </w:t>
      </w:r>
      <w:r w:rsidRPr="00F77D27">
        <w:rPr>
          <w:noProof/>
        </w:rPr>
        <w:t>up</w:t>
      </w:r>
      <w:r w:rsidRPr="00F77D27">
        <w:t xml:space="preserve"> my data?</w:t>
      </w:r>
      <w:r w:rsidR="00845EDD" w:rsidRPr="00F71958">
        <w:t xml:space="preserve"> </w:t>
      </w:r>
    </w:p>
    <w:p w:rsidR="00845EDD" w:rsidRPr="00F77D27" w:rsidRDefault="00845EDD" w:rsidP="00845EDD"/>
    <w:p w:rsidR="00845EDD" w:rsidRPr="00F77D27" w:rsidRDefault="00845EDD" w:rsidP="00F77D27">
      <w:r w:rsidRPr="00F77D27">
        <w:tab/>
        <w:t xml:space="preserve">A: Users do have an option to </w:t>
      </w:r>
      <w:r w:rsidRPr="00F77D27">
        <w:rPr>
          <w:noProof/>
        </w:rPr>
        <w:t>back</w:t>
      </w:r>
      <w:r w:rsidR="00F77D27">
        <w:rPr>
          <w:noProof/>
        </w:rPr>
        <w:t xml:space="preserve"> </w:t>
      </w:r>
      <w:r w:rsidRPr="00F77D27">
        <w:rPr>
          <w:noProof/>
        </w:rPr>
        <w:t>up</w:t>
      </w:r>
      <w:r w:rsidRPr="00F77D27">
        <w:t xml:space="preserve"> their applications. </w:t>
      </w:r>
      <w:r w:rsidRPr="00F77D27">
        <w:rPr>
          <w:noProof/>
        </w:rPr>
        <w:t>Unfortunately</w:t>
      </w:r>
      <w:r w:rsidR="0098318B" w:rsidRPr="00F77D27">
        <w:rPr>
          <w:noProof/>
        </w:rPr>
        <w:t>,</w:t>
      </w:r>
      <w:r w:rsidRPr="00F77D27">
        <w:t xml:space="preserve"> on </w:t>
      </w:r>
      <w:r w:rsidRPr="00F77D27">
        <w:rPr>
          <w:noProof/>
        </w:rPr>
        <w:t>first</w:t>
      </w:r>
      <w:r w:rsidRPr="00F77D27">
        <w:t xml:space="preserve"> </w:t>
      </w:r>
      <w:r w:rsidRPr="00F77D27">
        <w:rPr>
          <w:noProof/>
        </w:rPr>
        <w:t>release</w:t>
      </w:r>
      <w:r w:rsidR="00EF6902" w:rsidRPr="00F77D27">
        <w:rPr>
          <w:noProof/>
        </w:rPr>
        <w:t>,</w:t>
      </w:r>
      <w:r w:rsidRPr="00F77D27">
        <w:t xml:space="preserve"> the </w:t>
      </w:r>
      <w:r w:rsidR="00CA2A67">
        <w:t>BrailleNote Touch Plus</w:t>
      </w:r>
      <w:r w:rsidRPr="00F77D27">
        <w:t xml:space="preserve"> is unable to back</w:t>
      </w:r>
      <w:r w:rsidR="00F77D27">
        <w:t xml:space="preserve"> </w:t>
      </w:r>
      <w:r w:rsidRPr="00F77D27">
        <w:t xml:space="preserve">up individual files or folders that do not relate to a third-party application. </w:t>
      </w:r>
    </w:p>
    <w:p w:rsidR="008134D2" w:rsidRPr="00F77D27" w:rsidRDefault="008134D2" w:rsidP="008134D2">
      <w:pPr>
        <w:pStyle w:val="Titre2"/>
      </w:pPr>
      <w:r w:rsidRPr="00F77D27">
        <w:t>Q: A</w:t>
      </w:r>
      <w:r w:rsidR="00EF6902" w:rsidRPr="00F77D27">
        <w:t>n</w:t>
      </w:r>
      <w:r w:rsidRPr="00F77D27">
        <w:t xml:space="preserve"> SD card was included inside my Touch’s SD slot in the back, what is it?</w:t>
      </w:r>
    </w:p>
    <w:p w:rsidR="008134D2" w:rsidRPr="00F77D27" w:rsidRDefault="008134D2" w:rsidP="008134D2">
      <w:pPr>
        <w:pStyle w:val="Normal1"/>
        <w:rPr>
          <w:lang w:val="en-GB"/>
        </w:rPr>
      </w:pPr>
    </w:p>
    <w:p w:rsidR="00046C91" w:rsidRPr="00F77D27" w:rsidRDefault="008134D2" w:rsidP="008134D2">
      <w:pPr>
        <w:pStyle w:val="Normal1"/>
        <w:ind w:left="720"/>
        <w:rPr>
          <w:noProof/>
          <w:lang w:val="en-GB"/>
        </w:rPr>
      </w:pPr>
      <w:r w:rsidRPr="00F77D27">
        <w:rPr>
          <w:lang w:val="en-GB"/>
        </w:rPr>
        <w:t>A: HumanWare has partnered with Mystic Access to create an extremely compre</w:t>
      </w:r>
      <w:r w:rsidR="004C2441" w:rsidRPr="00F77D27">
        <w:rPr>
          <w:lang w:val="en-GB"/>
        </w:rPr>
        <w:t>hensive audio tutorial both in D</w:t>
      </w:r>
      <w:r w:rsidRPr="00F77D27">
        <w:rPr>
          <w:lang w:val="en-GB"/>
        </w:rPr>
        <w:t xml:space="preserve">aisy and mp3 format. This card contains both versions of the audio tutorial and can be played using the </w:t>
      </w:r>
      <w:r w:rsidR="00046C91" w:rsidRPr="00F77D27">
        <w:rPr>
          <w:lang w:val="en-GB"/>
        </w:rPr>
        <w:t>Easy Reader + Application</w:t>
      </w:r>
      <w:r w:rsidRPr="00F77D27">
        <w:rPr>
          <w:lang w:val="en-GB"/>
        </w:rPr>
        <w:t xml:space="preserve">. </w:t>
      </w:r>
    </w:p>
    <w:p w:rsidR="00046C91" w:rsidRPr="00F77D27" w:rsidRDefault="00046C91" w:rsidP="008134D2">
      <w:pPr>
        <w:pStyle w:val="Normal1"/>
        <w:ind w:left="720"/>
        <w:rPr>
          <w:noProof/>
          <w:lang w:val="en-GB"/>
        </w:rPr>
      </w:pPr>
      <w:r w:rsidRPr="00F77D27">
        <w:rPr>
          <w:noProof/>
          <w:lang w:val="en-GB"/>
        </w:rPr>
        <w:t>Although the content highlights tasks from the first generation Touch</w:t>
      </w:r>
      <w:r w:rsidR="005F023F">
        <w:rPr>
          <w:noProof/>
          <w:lang w:val="en-GB"/>
        </w:rPr>
        <w:t>,</w:t>
      </w:r>
      <w:r w:rsidRPr="00F77D27">
        <w:rPr>
          <w:noProof/>
          <w:lang w:val="en-GB"/>
        </w:rPr>
        <w:t xml:space="preserve"> it is still very useful as most tasks are identical. This will however be updated in a future release. </w:t>
      </w:r>
    </w:p>
    <w:p w:rsidR="00937C8D" w:rsidRPr="00F77D27" w:rsidRDefault="00937C8D">
      <w:pPr>
        <w:ind w:left="720"/>
      </w:pPr>
    </w:p>
    <w:p w:rsidR="00937C8D" w:rsidRPr="00F77D27" w:rsidRDefault="008B4D0B">
      <w:pPr>
        <w:pStyle w:val="Titre2"/>
      </w:pPr>
      <w:bookmarkStart w:id="4" w:name="h.3hmregvtyiyf" w:colFirst="0" w:colLast="0"/>
      <w:bookmarkEnd w:id="4"/>
      <w:r w:rsidRPr="00F77D27">
        <w:t>Q:</w:t>
      </w:r>
      <w:r w:rsidR="00F1351D" w:rsidRPr="00F77D27">
        <w:t xml:space="preserve"> </w:t>
      </w:r>
      <w:r w:rsidR="00DB20B4" w:rsidRPr="00F77D27">
        <w:t xml:space="preserve">On my previous </w:t>
      </w:r>
      <w:r w:rsidR="00222E62" w:rsidRPr="00F77D27">
        <w:t>Braille</w:t>
      </w:r>
      <w:r w:rsidR="00DB20B4" w:rsidRPr="00F77D27">
        <w:t>Note</w:t>
      </w:r>
      <w:r w:rsidR="00053A42" w:rsidRPr="00F77D27">
        <w:t>,</w:t>
      </w:r>
      <w:r w:rsidRPr="00F77D27">
        <w:t xml:space="preserve"> I was able to use contextual help </w:t>
      </w:r>
      <w:r w:rsidRPr="00F77D27">
        <w:rPr>
          <w:noProof/>
        </w:rPr>
        <w:t>to quickly understand keystrokes and how to navigate</w:t>
      </w:r>
      <w:r w:rsidRPr="00F77D27">
        <w:t>.</w:t>
      </w:r>
      <w:r w:rsidR="00F1351D" w:rsidRPr="00F77D27">
        <w:t xml:space="preserve"> </w:t>
      </w:r>
      <w:r w:rsidRPr="00F77D27">
        <w:t>Does the Touch have something like this?</w:t>
      </w:r>
    </w:p>
    <w:p w:rsidR="00D65EAB" w:rsidRPr="00F77D27" w:rsidRDefault="00D65EAB" w:rsidP="00D65EAB"/>
    <w:p w:rsidR="00937C8D" w:rsidRPr="00F77D27" w:rsidRDefault="008B4D0B">
      <w:pPr>
        <w:ind w:left="720"/>
      </w:pPr>
      <w:r w:rsidRPr="00F77D27">
        <w:t>A:</w:t>
      </w:r>
      <w:r w:rsidR="00F1351D" w:rsidRPr="00F77D27">
        <w:t xml:space="preserve"> </w:t>
      </w:r>
      <w:proofErr w:type="spellStart"/>
      <w:r w:rsidRPr="00F77D27">
        <w:t>KeySoft</w:t>
      </w:r>
      <w:proofErr w:type="spellEnd"/>
      <w:r w:rsidRPr="00F77D27">
        <w:t xml:space="preserve"> on the Touch also has</w:t>
      </w:r>
      <w:r w:rsidR="00F1351D" w:rsidRPr="00F77D27">
        <w:t xml:space="preserve"> </w:t>
      </w:r>
      <w:r w:rsidRPr="00F77D27">
        <w:t>contextual help.</w:t>
      </w:r>
      <w:r w:rsidR="00F1351D" w:rsidRPr="00F77D27">
        <w:t xml:space="preserve"> </w:t>
      </w:r>
      <w:r w:rsidRPr="00F77D27">
        <w:t xml:space="preserve">In any situation, press </w:t>
      </w:r>
      <w:r w:rsidR="00D13B24" w:rsidRPr="00F77D27">
        <w:t>SPACE</w:t>
      </w:r>
      <w:r w:rsidRPr="00F77D27">
        <w:t xml:space="preserve"> with H and you </w:t>
      </w:r>
      <w:r w:rsidRPr="00F77D27">
        <w:rPr>
          <w:noProof/>
        </w:rPr>
        <w:t>will be placed</w:t>
      </w:r>
      <w:r w:rsidRPr="00F77D27">
        <w:t xml:space="preserve"> in the contextual help screen.</w:t>
      </w:r>
      <w:r w:rsidR="00F1351D" w:rsidRPr="00F77D27">
        <w:t xml:space="preserve"> </w:t>
      </w:r>
      <w:r w:rsidRPr="00F77D27">
        <w:t>Here you can learn how to navigate your current app or location, identify general commands, and see how to access more shortcuts and keystrokes for that situation.</w:t>
      </w:r>
    </w:p>
    <w:p w:rsidR="00937C8D" w:rsidRPr="00F77D27" w:rsidRDefault="00937C8D"/>
    <w:p w:rsidR="00937C8D" w:rsidRPr="00F77D27" w:rsidRDefault="008B4D0B">
      <w:pPr>
        <w:pStyle w:val="Titre2"/>
      </w:pPr>
      <w:bookmarkStart w:id="5" w:name="h.j07q7o9lamd9" w:colFirst="0" w:colLast="0"/>
      <w:bookmarkEnd w:id="5"/>
      <w:r w:rsidRPr="00F77D27">
        <w:t>Q:</w:t>
      </w:r>
      <w:r w:rsidR="00F1351D" w:rsidRPr="00F77D27">
        <w:t xml:space="preserve"> </w:t>
      </w:r>
      <w:r w:rsidRPr="00F77D27">
        <w:t>What is the contextual menu?</w:t>
      </w:r>
    </w:p>
    <w:p w:rsidR="00D65EAB" w:rsidRPr="00F77D27" w:rsidRDefault="00D65EAB" w:rsidP="00D65EAB"/>
    <w:p w:rsidR="00937C8D" w:rsidRPr="00F77D27" w:rsidRDefault="00CF397F">
      <w:pPr>
        <w:ind w:left="720"/>
      </w:pPr>
      <w:r w:rsidRPr="00F77D27">
        <w:t xml:space="preserve">A: </w:t>
      </w:r>
      <w:r w:rsidR="008B4D0B" w:rsidRPr="00F77D27">
        <w:t xml:space="preserve">In past versions of </w:t>
      </w:r>
      <w:proofErr w:type="spellStart"/>
      <w:r w:rsidR="008B4D0B" w:rsidRPr="00F77D27">
        <w:t>KeySoft</w:t>
      </w:r>
      <w:proofErr w:type="spellEnd"/>
      <w:r w:rsidR="00053A42" w:rsidRPr="00F77D27">
        <w:t>,</w:t>
      </w:r>
      <w:r w:rsidR="008B4D0B" w:rsidRPr="00F77D27">
        <w:t xml:space="preserve"> contextual help provided both navigation commands along with every keyboard shortcut for almost every situation you </w:t>
      </w:r>
      <w:r w:rsidR="00F20E62" w:rsidRPr="00F77D27">
        <w:t>enter</w:t>
      </w:r>
      <w:r w:rsidR="008B4D0B" w:rsidRPr="00F77D27">
        <w:t xml:space="preserve">ed with the </w:t>
      </w:r>
      <w:r w:rsidR="00222E62" w:rsidRPr="00F77D27">
        <w:t>Braille</w:t>
      </w:r>
      <w:r w:rsidR="008B4D0B" w:rsidRPr="00F77D27">
        <w:t>Note.</w:t>
      </w:r>
      <w:r w:rsidR="00F1351D" w:rsidRPr="00F77D27">
        <w:t xml:space="preserve"> </w:t>
      </w:r>
      <w:r w:rsidR="008B4D0B" w:rsidRPr="00F77D27">
        <w:t>Many users mentioned that</w:t>
      </w:r>
      <w:r w:rsidR="00F1351D" w:rsidRPr="00F77D27">
        <w:t xml:space="preserve"> </w:t>
      </w:r>
      <w:r w:rsidR="008B4D0B" w:rsidRPr="00F77D27">
        <w:t>this amount of information was often overwhelming.</w:t>
      </w:r>
    </w:p>
    <w:p w:rsidR="00937C8D" w:rsidRPr="00F77D27" w:rsidRDefault="00937C8D">
      <w:pPr>
        <w:ind w:left="720"/>
      </w:pPr>
    </w:p>
    <w:p w:rsidR="00937C8D" w:rsidRPr="00F77D27" w:rsidRDefault="008B4D0B">
      <w:pPr>
        <w:ind w:left="720"/>
      </w:pPr>
      <w:proofErr w:type="spellStart"/>
      <w:r w:rsidRPr="00F77D27">
        <w:t>KeySoft</w:t>
      </w:r>
      <w:proofErr w:type="spellEnd"/>
      <w:r w:rsidRPr="00F77D27">
        <w:t xml:space="preserve"> on the </w:t>
      </w:r>
      <w:r w:rsidR="00CA2A67">
        <w:t>BrailleNote Touch Plus</w:t>
      </w:r>
      <w:r w:rsidR="00C67F63" w:rsidRPr="00F77D27">
        <w:t xml:space="preserve"> </w:t>
      </w:r>
      <w:r w:rsidRPr="00F77D27">
        <w:t xml:space="preserve">uses contextual help to instruct you of your current location and how to navigate </w:t>
      </w:r>
      <w:r w:rsidRPr="00F77D27">
        <w:rPr>
          <w:noProof/>
        </w:rPr>
        <w:t>it,</w:t>
      </w:r>
      <w:r w:rsidRPr="00F77D27">
        <w:t xml:space="preserve"> but uses a new function called the context</w:t>
      </w:r>
      <w:r w:rsidR="00666865" w:rsidRPr="00F77D27">
        <w:t>ual</w:t>
      </w:r>
      <w:r w:rsidRPr="00F77D27">
        <w:t xml:space="preserve"> menu to inform you of all the keyboard shortcuts for </w:t>
      </w:r>
      <w:r w:rsidRPr="00F77D27">
        <w:rPr>
          <w:noProof/>
        </w:rPr>
        <w:t>a current</w:t>
      </w:r>
      <w:r w:rsidRPr="00F77D27">
        <w:t xml:space="preserve"> app or situation.</w:t>
      </w:r>
    </w:p>
    <w:p w:rsidR="0098318B" w:rsidRPr="00F77D27" w:rsidRDefault="0098318B">
      <w:pPr>
        <w:ind w:left="720"/>
      </w:pPr>
    </w:p>
    <w:p w:rsidR="00937C8D" w:rsidRPr="00F77D27" w:rsidRDefault="008B4D0B">
      <w:pPr>
        <w:ind w:left="720"/>
      </w:pPr>
      <w:r w:rsidRPr="00F77D27">
        <w:t xml:space="preserve">To activate the context menu, press </w:t>
      </w:r>
      <w:r w:rsidR="00D13B24" w:rsidRPr="00F77D27">
        <w:t>SPACE</w:t>
      </w:r>
      <w:r w:rsidRPr="00F77D27">
        <w:t xml:space="preserve"> with M, or press </w:t>
      </w:r>
      <w:r w:rsidR="00C67F63" w:rsidRPr="00F77D27">
        <w:t xml:space="preserve">and hold </w:t>
      </w:r>
      <w:r w:rsidRPr="00F77D27">
        <w:t xml:space="preserve">the </w:t>
      </w:r>
      <w:r w:rsidR="00EF6902" w:rsidRPr="00F77D27">
        <w:t>all app</w:t>
      </w:r>
      <w:r w:rsidRPr="00F77D27">
        <w:t xml:space="preserve"> button on the front of your Touch</w:t>
      </w:r>
      <w:r w:rsidR="00B515B3" w:rsidRPr="00F77D27">
        <w:t xml:space="preserve"> for 3 seconds</w:t>
      </w:r>
      <w:r w:rsidRPr="00F77D27">
        <w:t>.</w:t>
      </w:r>
      <w:r w:rsidR="00F1351D" w:rsidRPr="00F77D27">
        <w:t xml:space="preserve"> </w:t>
      </w:r>
      <w:r w:rsidRPr="00F77D27">
        <w:t xml:space="preserve">The </w:t>
      </w:r>
      <w:r w:rsidR="00C67F63" w:rsidRPr="00F77D27">
        <w:t xml:space="preserve">context </w:t>
      </w:r>
      <w:r w:rsidRPr="00F77D27">
        <w:t xml:space="preserve">menu button is the square shaped button next to your home button. </w:t>
      </w:r>
      <w:proofErr w:type="gramStart"/>
      <w:r w:rsidRPr="00F77D27">
        <w:t>Similar to</w:t>
      </w:r>
      <w:proofErr w:type="gramEnd"/>
      <w:r w:rsidRPr="00F77D27">
        <w:t xml:space="preserve"> </w:t>
      </w:r>
      <w:r w:rsidRPr="00F77D27">
        <w:rPr>
          <w:noProof/>
        </w:rPr>
        <w:t>right</w:t>
      </w:r>
      <w:r w:rsidR="00171FA0" w:rsidRPr="00F77D27">
        <w:rPr>
          <w:noProof/>
        </w:rPr>
        <w:t>-</w:t>
      </w:r>
      <w:r w:rsidRPr="00F77D27">
        <w:rPr>
          <w:noProof/>
        </w:rPr>
        <w:t>clicking</w:t>
      </w:r>
      <w:r w:rsidRPr="00F77D27">
        <w:t xml:space="preserve"> on a windows computer, the context menu provides the most common functions and keyboard shortcuts for your current situation in a </w:t>
      </w:r>
      <w:proofErr w:type="spellStart"/>
      <w:r w:rsidRPr="00F77D27">
        <w:t>KeySoft</w:t>
      </w:r>
      <w:proofErr w:type="spellEnd"/>
      <w:r w:rsidRPr="00F77D27">
        <w:t xml:space="preserve"> app.</w:t>
      </w:r>
      <w:r w:rsidR="00F1351D" w:rsidRPr="00F77D27">
        <w:t xml:space="preserve"> </w:t>
      </w:r>
      <w:r w:rsidR="00053A42" w:rsidRPr="00F77D27">
        <w:t>F</w:t>
      </w:r>
      <w:r w:rsidRPr="00F77D27">
        <w:t xml:space="preserve">or example, let’s imagine you have forgotten the keyboard shortcut to send an email. </w:t>
      </w:r>
      <w:r w:rsidRPr="00F77D27">
        <w:rPr>
          <w:noProof/>
        </w:rPr>
        <w:t>Simply</w:t>
      </w:r>
      <w:r w:rsidRPr="00F77D27">
        <w:t xml:space="preserve"> activate the context menu from your email message</w:t>
      </w:r>
      <w:r w:rsidR="00F1351D" w:rsidRPr="00F77D27">
        <w:t xml:space="preserve"> </w:t>
      </w:r>
      <w:r w:rsidRPr="00F77D27">
        <w:t>and navigate through its items.</w:t>
      </w:r>
      <w:r w:rsidR="00F1351D" w:rsidRPr="00F77D27">
        <w:t xml:space="preserve"> </w:t>
      </w:r>
      <w:r w:rsidRPr="00F77D27">
        <w:t xml:space="preserve">You </w:t>
      </w:r>
      <w:r w:rsidRPr="00F77D27">
        <w:rPr>
          <w:noProof/>
        </w:rPr>
        <w:t>will find</w:t>
      </w:r>
      <w:r w:rsidRPr="00F77D27">
        <w:t xml:space="preserve"> one which </w:t>
      </w:r>
      <w:proofErr w:type="gramStart"/>
      <w:r w:rsidRPr="00F77D27">
        <w:t>says</w:t>
      </w:r>
      <w:proofErr w:type="gramEnd"/>
      <w:r w:rsidRPr="00F77D27">
        <w:t xml:space="preserve"> “Send Email, </w:t>
      </w:r>
      <w:r w:rsidR="005532AF" w:rsidRPr="00F77D27">
        <w:t>BACKSPACE</w:t>
      </w:r>
      <w:r w:rsidR="00813167" w:rsidRPr="00F77D27">
        <w:t xml:space="preserve"> </w:t>
      </w:r>
      <w:r w:rsidRPr="00F77D27">
        <w:t>with S”.</w:t>
      </w:r>
      <w:r w:rsidR="00F1351D" w:rsidRPr="00F77D27">
        <w:t xml:space="preserve"> </w:t>
      </w:r>
      <w:r w:rsidRPr="00F77D27">
        <w:t xml:space="preserve">You can now press </w:t>
      </w:r>
      <w:r w:rsidR="00D13B24" w:rsidRPr="00F77D27">
        <w:t>ENTER</w:t>
      </w:r>
      <w:r w:rsidRPr="00F77D27">
        <w:t xml:space="preserve"> here </w:t>
      </w:r>
      <w:r w:rsidRPr="00F77D27">
        <w:rPr>
          <w:noProof/>
        </w:rPr>
        <w:t>to actually send the email</w:t>
      </w:r>
      <w:r w:rsidRPr="00F77D27">
        <w:t xml:space="preserve">, </w:t>
      </w:r>
      <w:proofErr w:type="gramStart"/>
      <w:r w:rsidRPr="00F77D27">
        <w:t>and also</w:t>
      </w:r>
      <w:proofErr w:type="gramEnd"/>
      <w:r w:rsidRPr="00F77D27">
        <w:t xml:space="preserve"> </w:t>
      </w:r>
      <w:r w:rsidRPr="00F77D27">
        <w:rPr>
          <w:noProof/>
        </w:rPr>
        <w:t>will remember</w:t>
      </w:r>
      <w:r w:rsidRPr="00F77D27">
        <w:t xml:space="preserve"> that </w:t>
      </w:r>
      <w:r w:rsidR="005532AF" w:rsidRPr="00F77D27">
        <w:t>BACKSPACE</w:t>
      </w:r>
      <w:r w:rsidR="00813167" w:rsidRPr="00F77D27">
        <w:t xml:space="preserve"> </w:t>
      </w:r>
      <w:r w:rsidRPr="00F77D27">
        <w:t>with S is the shortcut to send emails quickly the next time you need to send an email.</w:t>
      </w:r>
      <w:r w:rsidR="00BA6350">
        <w:t xml:space="preserve">  </w:t>
      </w:r>
    </w:p>
    <w:p w:rsidR="00937C8D" w:rsidRPr="00F77D27" w:rsidRDefault="00937C8D"/>
    <w:p w:rsidR="00937C8D" w:rsidRPr="00F77D27" w:rsidRDefault="008B4D0B">
      <w:pPr>
        <w:pStyle w:val="Titre2"/>
      </w:pPr>
      <w:bookmarkStart w:id="6" w:name="h.enn93fvosmjm" w:colFirst="0" w:colLast="0"/>
      <w:bookmarkEnd w:id="6"/>
      <w:r w:rsidRPr="00F77D27">
        <w:t xml:space="preserve">Q: What is </w:t>
      </w:r>
      <w:proofErr w:type="spellStart"/>
      <w:r w:rsidRPr="00F77D27">
        <w:t>Touch</w:t>
      </w:r>
      <w:r w:rsidR="00222E62" w:rsidRPr="00F77D27">
        <w:t>Braille</w:t>
      </w:r>
      <w:proofErr w:type="spellEnd"/>
      <w:r w:rsidRPr="00F77D27">
        <w:t>?</w:t>
      </w:r>
    </w:p>
    <w:p w:rsidR="00D65EAB" w:rsidRPr="00F77D27" w:rsidRDefault="00D65EAB" w:rsidP="00D65EAB"/>
    <w:p w:rsidR="00937C8D" w:rsidRPr="00F77D27" w:rsidRDefault="008B4D0B">
      <w:pPr>
        <w:ind w:left="720"/>
      </w:pPr>
      <w:r w:rsidRPr="00F77D27">
        <w:t xml:space="preserve">A: </w:t>
      </w:r>
      <w:proofErr w:type="spellStart"/>
      <w:r w:rsidRPr="00F77D27">
        <w:t>Touch</w:t>
      </w:r>
      <w:r w:rsidR="00222E62" w:rsidRPr="00F77D27">
        <w:t>Braille</w:t>
      </w:r>
      <w:proofErr w:type="spellEnd"/>
      <w:r w:rsidRPr="00F77D27">
        <w:t xml:space="preserve"> is the innovative method that </w:t>
      </w:r>
      <w:r w:rsidR="00CA2A67">
        <w:t>BrailleNote Touch Plus</w:t>
      </w:r>
      <w:r w:rsidR="00222E62" w:rsidRPr="00F77D27">
        <w:t xml:space="preserve"> uses to </w:t>
      </w:r>
      <w:r w:rsidR="001D3AFE" w:rsidRPr="00F77D27">
        <w:t>enter</w:t>
      </w:r>
      <w:r w:rsidR="00222E62" w:rsidRPr="00F77D27">
        <w:t xml:space="preserve"> Braille</w:t>
      </w:r>
      <w:r w:rsidRPr="00F77D27">
        <w:t xml:space="preserve"> on the touch screen of the </w:t>
      </w:r>
      <w:r w:rsidR="00222E62" w:rsidRPr="00F77D27">
        <w:t>Braille</w:t>
      </w:r>
      <w:r w:rsidRPr="00F77D27">
        <w:t xml:space="preserve">Note. While using </w:t>
      </w:r>
      <w:proofErr w:type="spellStart"/>
      <w:r w:rsidRPr="00F77D27">
        <w:t>Touch</w:t>
      </w:r>
      <w:r w:rsidR="00222E62" w:rsidRPr="00F77D27">
        <w:t>Braille</w:t>
      </w:r>
      <w:proofErr w:type="spellEnd"/>
      <w:r w:rsidR="00C61A43" w:rsidRPr="00F77D27">
        <w:t>,</w:t>
      </w:r>
      <w:r w:rsidRPr="00F77D27">
        <w:t xml:space="preserve"> the virtual keys </w:t>
      </w:r>
      <w:r w:rsidRPr="00F77D27">
        <w:rPr>
          <w:noProof/>
        </w:rPr>
        <w:t>will find</w:t>
      </w:r>
      <w:r w:rsidRPr="00F77D27">
        <w:t xml:space="preserve"> your fingers. To type using </w:t>
      </w:r>
      <w:proofErr w:type="spellStart"/>
      <w:r w:rsidRPr="00F77D27">
        <w:t>Touch</w:t>
      </w:r>
      <w:r w:rsidR="00222E62" w:rsidRPr="00F77D27">
        <w:t>Braille</w:t>
      </w:r>
      <w:proofErr w:type="spellEnd"/>
      <w:r w:rsidR="00C61A43" w:rsidRPr="00F77D27">
        <w:t>,</w:t>
      </w:r>
      <w:r w:rsidRPr="00F77D27">
        <w:t xml:space="preserve"> </w:t>
      </w:r>
      <w:r w:rsidRPr="00F77D27">
        <w:rPr>
          <w:noProof/>
        </w:rPr>
        <w:t>simply</w:t>
      </w:r>
      <w:r w:rsidRPr="00F77D27">
        <w:t xml:space="preserve"> lay all </w:t>
      </w:r>
      <w:r w:rsidRPr="00F77D27">
        <w:rPr>
          <w:noProof/>
        </w:rPr>
        <w:t>10</w:t>
      </w:r>
      <w:r w:rsidRPr="00F77D27">
        <w:t xml:space="preserve"> fingers on the Touch's touchscreen to </w:t>
      </w:r>
      <w:r w:rsidR="00BA528B" w:rsidRPr="00F77D27">
        <w:t>start finger recognition</w:t>
      </w:r>
      <w:r w:rsidRPr="00F77D27">
        <w:t xml:space="preserve">. To confirm </w:t>
      </w:r>
      <w:r w:rsidR="00BA528B" w:rsidRPr="00F77D27">
        <w:t xml:space="preserve">your fingers were </w:t>
      </w:r>
      <w:r w:rsidR="00BA528B" w:rsidRPr="00F77D27">
        <w:rPr>
          <w:noProof/>
        </w:rPr>
        <w:t>recognized</w:t>
      </w:r>
      <w:r w:rsidR="00BA528B" w:rsidRPr="00F77D27">
        <w:t xml:space="preserve"> by your Touch</w:t>
      </w:r>
      <w:r w:rsidRPr="00F77D27">
        <w:t xml:space="preserve">, you </w:t>
      </w:r>
      <w:r w:rsidRPr="00F77D27">
        <w:rPr>
          <w:noProof/>
        </w:rPr>
        <w:t>will receive</w:t>
      </w:r>
      <w:r w:rsidRPr="00F77D27">
        <w:t xml:space="preserve"> a short vibration. After feeling the </w:t>
      </w:r>
      <w:r w:rsidR="003514D8" w:rsidRPr="00F77D27">
        <w:t>vibration,</w:t>
      </w:r>
      <w:r w:rsidRPr="00F77D27">
        <w:t xml:space="preserve"> you can begin typing on the touch screen as if you were typing on a physical </w:t>
      </w:r>
      <w:r w:rsidR="00222E62" w:rsidRPr="00F77D27">
        <w:t>Braille</w:t>
      </w:r>
      <w:r w:rsidRPr="00F77D27">
        <w:t xml:space="preserve">Note keyboard. Using your right little finger for </w:t>
      </w:r>
      <w:r w:rsidR="00D13B24" w:rsidRPr="00F77D27">
        <w:rPr>
          <w:noProof/>
        </w:rPr>
        <w:t>ENTER</w:t>
      </w:r>
      <w:r w:rsidRPr="00F77D27">
        <w:t xml:space="preserve"> (Dot 8) and your left little finger for </w:t>
      </w:r>
      <w:r w:rsidR="00D13B24" w:rsidRPr="00F77D27">
        <w:t>BACKSPACE</w:t>
      </w:r>
      <w:r w:rsidRPr="00F77D27">
        <w:t xml:space="preserve"> (Dot 7). You can use either of your thumbs for the </w:t>
      </w:r>
      <w:r w:rsidR="001D3AFE" w:rsidRPr="00F77D27">
        <w:t>space</w:t>
      </w:r>
      <w:r w:rsidR="00F77D27">
        <w:t xml:space="preserve"> </w:t>
      </w:r>
      <w:r w:rsidRPr="00F77D27">
        <w:t>bar.</w:t>
      </w:r>
      <w:r w:rsidR="00BA6350">
        <w:t xml:space="preserve"> </w:t>
      </w:r>
      <w:r w:rsidR="00F1351D" w:rsidRPr="00F77D27">
        <w:t xml:space="preserve"> </w:t>
      </w:r>
    </w:p>
    <w:p w:rsidR="00666865" w:rsidRPr="00F77D27" w:rsidRDefault="00666865"/>
    <w:p w:rsidR="00937C8D" w:rsidRPr="00F77D27" w:rsidRDefault="008B4D0B">
      <w:pPr>
        <w:pStyle w:val="Titre2"/>
      </w:pPr>
      <w:bookmarkStart w:id="7" w:name="h.pap4hw3tvkkg" w:colFirst="0" w:colLast="0"/>
      <w:bookmarkEnd w:id="7"/>
      <w:r w:rsidRPr="00F77D27">
        <w:t xml:space="preserve">Q: Is there a recommended way to improve typing with </w:t>
      </w:r>
      <w:proofErr w:type="spellStart"/>
      <w:r w:rsidRPr="00F77D27">
        <w:t>Touch</w:t>
      </w:r>
      <w:r w:rsidR="00222E62" w:rsidRPr="00F77D27">
        <w:t>Braille</w:t>
      </w:r>
      <w:proofErr w:type="spellEnd"/>
      <w:r w:rsidRPr="00F77D27">
        <w:t xml:space="preserve">? </w:t>
      </w:r>
    </w:p>
    <w:p w:rsidR="00D65EAB" w:rsidRPr="00F77D27" w:rsidRDefault="00D65EAB" w:rsidP="00D65EAB"/>
    <w:p w:rsidR="00937C8D" w:rsidRPr="00F77D27" w:rsidRDefault="008B4D0B">
      <w:pPr>
        <w:ind w:left="720"/>
      </w:pPr>
      <w:r w:rsidRPr="00F77D27">
        <w:t xml:space="preserve">A: Yes. Because </w:t>
      </w:r>
      <w:proofErr w:type="spellStart"/>
      <w:r w:rsidRPr="00F77D27">
        <w:t>Touch</w:t>
      </w:r>
      <w:r w:rsidR="00222E62" w:rsidRPr="00F77D27">
        <w:t>Braille</w:t>
      </w:r>
      <w:proofErr w:type="spellEnd"/>
      <w:r w:rsidRPr="00F77D27">
        <w:t xml:space="preserve"> is used to type on a touchscreen, </w:t>
      </w:r>
      <w:r w:rsidR="00BA528B" w:rsidRPr="00F77D27">
        <w:t>virtually no force is needed</w:t>
      </w:r>
      <w:r w:rsidRPr="00F77D27">
        <w:t xml:space="preserve"> when typing. The recommended position of your hands when typing using </w:t>
      </w:r>
      <w:proofErr w:type="spellStart"/>
      <w:r w:rsidRPr="00F77D27">
        <w:t>Touch</w:t>
      </w:r>
      <w:r w:rsidR="00222E62" w:rsidRPr="00F77D27">
        <w:t>Braille</w:t>
      </w:r>
      <w:proofErr w:type="spellEnd"/>
      <w:r w:rsidRPr="00F77D27">
        <w:t xml:space="preserve"> is to place your wrists on or in front of the </w:t>
      </w:r>
      <w:r w:rsidR="00222E62" w:rsidRPr="00F77D27">
        <w:t>Braille</w:t>
      </w:r>
      <w:r w:rsidRPr="00F77D27">
        <w:t xml:space="preserve"> display and place all </w:t>
      </w:r>
      <w:r w:rsidRPr="00F77D27">
        <w:rPr>
          <w:noProof/>
        </w:rPr>
        <w:t>10</w:t>
      </w:r>
      <w:r w:rsidRPr="00F77D27">
        <w:t xml:space="preserve"> fingers on the screen to receive </w:t>
      </w:r>
      <w:r w:rsidRPr="00F77D27">
        <w:lastRenderedPageBreak/>
        <w:t>the short vibration</w:t>
      </w:r>
      <w:r w:rsidR="00BA528B" w:rsidRPr="00F77D27">
        <w:t xml:space="preserve"> meaning your fingers were successfully </w:t>
      </w:r>
      <w:r w:rsidR="00BA528B" w:rsidRPr="00F77D27">
        <w:rPr>
          <w:noProof/>
        </w:rPr>
        <w:t>recogni</w:t>
      </w:r>
      <w:r w:rsidR="00EF6902" w:rsidRPr="00F77D27">
        <w:rPr>
          <w:noProof/>
        </w:rPr>
        <w:t>s</w:t>
      </w:r>
      <w:r w:rsidR="00BA528B" w:rsidRPr="00F77D27">
        <w:rPr>
          <w:noProof/>
        </w:rPr>
        <w:t>ed</w:t>
      </w:r>
      <w:r w:rsidRPr="00F77D27">
        <w:t xml:space="preserve">. Upon feeling this vibration, lift all </w:t>
      </w:r>
      <w:r w:rsidRPr="00F77D27">
        <w:rPr>
          <w:noProof/>
        </w:rPr>
        <w:t>10</w:t>
      </w:r>
      <w:r w:rsidRPr="00F77D27">
        <w:t xml:space="preserve"> fingers slightly off the screen while leaving your wrists resting on or in front of the </w:t>
      </w:r>
      <w:r w:rsidR="00222E62" w:rsidRPr="00F77D27">
        <w:t>Braille</w:t>
      </w:r>
      <w:r w:rsidRPr="00F77D27">
        <w:t xml:space="preserve"> display. Type </w:t>
      </w:r>
      <w:r w:rsidRPr="00F77D27">
        <w:rPr>
          <w:noProof/>
        </w:rPr>
        <w:t>normally</w:t>
      </w:r>
      <w:r w:rsidRPr="00F77D27">
        <w:t xml:space="preserve"> while flexing only your fingers up and down. </w:t>
      </w:r>
      <w:r w:rsidRPr="00F77D27">
        <w:rPr>
          <w:noProof/>
        </w:rPr>
        <w:t>This</w:t>
      </w:r>
      <w:r w:rsidRPr="00F77D27">
        <w:t xml:space="preserve"> </w:t>
      </w:r>
      <w:r w:rsidR="00CA7BBE" w:rsidRPr="00F77D27">
        <w:t>e</w:t>
      </w:r>
      <w:r w:rsidRPr="00F77D27">
        <w:t xml:space="preserve">nsures that you are allowing the keys to </w:t>
      </w:r>
      <w:r w:rsidRPr="00F77D27">
        <w:rPr>
          <w:noProof/>
        </w:rPr>
        <w:t>follow</w:t>
      </w:r>
      <w:r w:rsidRPr="00F77D27">
        <w:t xml:space="preserve"> your fingers in a </w:t>
      </w:r>
      <w:r w:rsidRPr="00F77D27">
        <w:rPr>
          <w:noProof/>
        </w:rPr>
        <w:t>general</w:t>
      </w:r>
      <w:r w:rsidRPr="00F77D27">
        <w:t xml:space="preserve"> predictable pattern. </w:t>
      </w:r>
      <w:proofErr w:type="spellStart"/>
      <w:r w:rsidRPr="00F77D27">
        <w:t>Touch</w:t>
      </w:r>
      <w:r w:rsidR="00222E62" w:rsidRPr="00F77D27">
        <w:t>Braille</w:t>
      </w:r>
      <w:proofErr w:type="spellEnd"/>
      <w:r w:rsidRPr="00F77D27">
        <w:t xml:space="preserve"> provides a me</w:t>
      </w:r>
      <w:r w:rsidR="00222E62" w:rsidRPr="00F77D27">
        <w:t xml:space="preserve">thod for typing which </w:t>
      </w:r>
      <w:r w:rsidR="00222E62" w:rsidRPr="00F77D27">
        <w:rPr>
          <w:noProof/>
        </w:rPr>
        <w:t>allows a Braill</w:t>
      </w:r>
      <w:r w:rsidRPr="00F77D27">
        <w:rPr>
          <w:noProof/>
        </w:rPr>
        <w:t>ist to</w:t>
      </w:r>
      <w:r w:rsidRPr="00F77D27">
        <w:t xml:space="preserve"> type using less motion</w:t>
      </w:r>
      <w:r w:rsidR="00B13FDD" w:rsidRPr="00F77D27">
        <w:t>,</w:t>
      </w:r>
      <w:r w:rsidRPr="00F77D27">
        <w:t xml:space="preserve"> </w:t>
      </w:r>
      <w:r w:rsidR="00B13FDD" w:rsidRPr="00F77D27">
        <w:t>t</w:t>
      </w:r>
      <w:r w:rsidRPr="00F77D27">
        <w:t xml:space="preserve">hus producing less strain on the hands. </w:t>
      </w:r>
    </w:p>
    <w:p w:rsidR="00937C8D" w:rsidRPr="00F77D27" w:rsidRDefault="00937C8D"/>
    <w:p w:rsidR="00937C8D" w:rsidRPr="00F77D27" w:rsidRDefault="008B4D0B">
      <w:pPr>
        <w:pStyle w:val="Titre2"/>
      </w:pPr>
      <w:bookmarkStart w:id="8" w:name="h.77dfd96uqkb" w:colFirst="0" w:colLast="0"/>
      <w:bookmarkEnd w:id="8"/>
      <w:r w:rsidRPr="00F77D27">
        <w:t>Q: How do I edit in an edit box, and what is edit mode?</w:t>
      </w:r>
    </w:p>
    <w:p w:rsidR="00D65EAB" w:rsidRPr="00F77D27" w:rsidRDefault="00D65EAB" w:rsidP="00D65EAB"/>
    <w:p w:rsidR="00937C8D" w:rsidRPr="00F77D27" w:rsidRDefault="008B4D0B">
      <w:pPr>
        <w:ind w:left="720"/>
      </w:pPr>
      <w:r w:rsidRPr="00F77D27">
        <w:t>A:</w:t>
      </w:r>
      <w:r w:rsidR="00F1351D" w:rsidRPr="00F77D27">
        <w:t xml:space="preserve"> </w:t>
      </w:r>
      <w:r w:rsidRPr="00F77D27">
        <w:t xml:space="preserve">Because </w:t>
      </w:r>
      <w:proofErr w:type="spellStart"/>
      <w:r w:rsidRPr="00F77D27">
        <w:t>KeySoft</w:t>
      </w:r>
      <w:proofErr w:type="spellEnd"/>
      <w:r w:rsidRPr="00F77D27">
        <w:t xml:space="preserve"> allows for you to use first letter navigation to find items on the screen more efficiently, you must identify whe</w:t>
      </w:r>
      <w:r w:rsidR="00C61A43" w:rsidRPr="00F77D27">
        <w:t>n you want to be inserting text</w:t>
      </w:r>
      <w:r w:rsidRPr="00F77D27">
        <w:t xml:space="preserve"> or editing, </w:t>
      </w:r>
      <w:r w:rsidR="00C61A43" w:rsidRPr="00F77D27">
        <w:t>versus</w:t>
      </w:r>
      <w:r w:rsidRPr="00F77D27">
        <w:t xml:space="preserve"> using </w:t>
      </w:r>
      <w:r w:rsidRPr="00F77D27">
        <w:rPr>
          <w:noProof/>
        </w:rPr>
        <w:t>first</w:t>
      </w:r>
      <w:r w:rsidRPr="00F77D27">
        <w:t xml:space="preserve"> letter navigation </w:t>
      </w:r>
      <w:r w:rsidRPr="00F77D27">
        <w:rPr>
          <w:noProof/>
        </w:rPr>
        <w:t>to</w:t>
      </w:r>
      <w:r w:rsidR="00E7200A" w:rsidRPr="00F77D27">
        <w:rPr>
          <w:noProof/>
        </w:rPr>
        <w:t xml:space="preserve"> jump to items</w:t>
      </w:r>
      <w:r w:rsidRPr="00F77D27">
        <w:rPr>
          <w:noProof/>
        </w:rPr>
        <w:t xml:space="preserve"> quickly</w:t>
      </w:r>
      <w:r w:rsidRPr="00F77D27">
        <w:t>.</w:t>
      </w:r>
      <w:r w:rsidR="00F1351D" w:rsidRPr="00F77D27">
        <w:t xml:space="preserve"> </w:t>
      </w:r>
      <w:r w:rsidRPr="00F77D27">
        <w:t>This mode is called edit mode.</w:t>
      </w:r>
    </w:p>
    <w:p w:rsidR="00937C8D" w:rsidRPr="00F77D27" w:rsidRDefault="00937C8D"/>
    <w:p w:rsidR="00937C8D" w:rsidRPr="00F77D27" w:rsidRDefault="008B4D0B">
      <w:pPr>
        <w:ind w:left="720"/>
      </w:pPr>
      <w:r w:rsidRPr="00F77D27">
        <w:t xml:space="preserve">When you want to type characters into edit boxes or text fields, you first need to activate those edit boxes to tell </w:t>
      </w:r>
      <w:proofErr w:type="spellStart"/>
      <w:r w:rsidRPr="00F77D27">
        <w:t>KeySoft</w:t>
      </w:r>
      <w:proofErr w:type="spellEnd"/>
      <w:r w:rsidRPr="00F77D27">
        <w:t xml:space="preserve"> you are ready to </w:t>
      </w:r>
      <w:r w:rsidR="00D53808" w:rsidRPr="00F77D27">
        <w:t>enter</w:t>
      </w:r>
      <w:r w:rsidRPr="00F77D27">
        <w:t xml:space="preserve"> text.</w:t>
      </w:r>
      <w:r w:rsidR="00F1351D" w:rsidRPr="00F77D27">
        <w:t xml:space="preserve"> </w:t>
      </w:r>
      <w:r w:rsidRPr="00F77D27">
        <w:t xml:space="preserve">When you press </w:t>
      </w:r>
      <w:r w:rsidR="00D13B24" w:rsidRPr="00F77D27">
        <w:t>ENTER</w:t>
      </w:r>
      <w:r w:rsidRPr="00F77D27">
        <w:t xml:space="preserve"> or a router key on an edit box, you </w:t>
      </w:r>
      <w:r w:rsidRPr="00F77D27">
        <w:rPr>
          <w:noProof/>
        </w:rPr>
        <w:t>will activate</w:t>
      </w:r>
      <w:r w:rsidRPr="00F77D27">
        <w:t xml:space="preserve"> edit mode. You </w:t>
      </w:r>
      <w:r w:rsidRPr="00F77D27">
        <w:rPr>
          <w:noProof/>
        </w:rPr>
        <w:t>will know</w:t>
      </w:r>
      <w:r w:rsidRPr="00F77D27">
        <w:t xml:space="preserve"> you are in edit mode because you </w:t>
      </w:r>
      <w:r w:rsidRPr="00F77D27">
        <w:rPr>
          <w:noProof/>
        </w:rPr>
        <w:t>will hear</w:t>
      </w:r>
      <w:r w:rsidRPr="00F77D27">
        <w:t xml:space="preserve"> a rising tone if you have sounds turned </w:t>
      </w:r>
      <w:proofErr w:type="gramStart"/>
      <w:r w:rsidRPr="00F77D27">
        <w:t>on, and</w:t>
      </w:r>
      <w:proofErr w:type="gramEnd"/>
      <w:r w:rsidRPr="00F77D27">
        <w:t xml:space="preserve"> </w:t>
      </w:r>
      <w:r w:rsidRPr="00F77D27">
        <w:rPr>
          <w:noProof/>
        </w:rPr>
        <w:t>will see</w:t>
      </w:r>
      <w:r w:rsidRPr="00F77D27">
        <w:t xml:space="preserve"> your cursor appear between the edit box brackets.</w:t>
      </w:r>
      <w:r w:rsidR="00F1351D" w:rsidRPr="00F77D27">
        <w:t xml:space="preserve"> </w:t>
      </w:r>
      <w:r w:rsidRPr="00F77D27">
        <w:t xml:space="preserve">Now anything you type </w:t>
      </w:r>
      <w:r w:rsidRPr="00F77D27">
        <w:rPr>
          <w:noProof/>
        </w:rPr>
        <w:t>will be</w:t>
      </w:r>
      <w:r w:rsidRPr="00F77D27">
        <w:t xml:space="preserve"> </w:t>
      </w:r>
      <w:r w:rsidR="00D53808" w:rsidRPr="00F77D27">
        <w:t>enter</w:t>
      </w:r>
      <w:r w:rsidRPr="00F77D27">
        <w:t>ed in that edit field.</w:t>
      </w:r>
      <w:r w:rsidR="00F1351D" w:rsidRPr="00F77D27">
        <w:t xml:space="preserve"> </w:t>
      </w:r>
      <w:r w:rsidR="00602030" w:rsidRPr="00F77D27">
        <w:t>T</w:t>
      </w:r>
      <w:r w:rsidRPr="00F77D27">
        <w:t xml:space="preserve">o leave edit mode, you can </w:t>
      </w:r>
      <w:r w:rsidRPr="00F77D27">
        <w:rPr>
          <w:noProof/>
        </w:rPr>
        <w:t>simply</w:t>
      </w:r>
      <w:r w:rsidRPr="00F77D27">
        <w:t xml:space="preserve"> press the </w:t>
      </w:r>
      <w:r w:rsidR="00CC6C0F" w:rsidRPr="00F77D27">
        <w:t>N</w:t>
      </w:r>
      <w:r w:rsidRPr="00F77D27">
        <w:t xml:space="preserve">ext or </w:t>
      </w:r>
      <w:r w:rsidR="00CC6C0F" w:rsidRPr="00F77D27">
        <w:t>P</w:t>
      </w:r>
      <w:r w:rsidRPr="00F77D27">
        <w:t>revious thumb key</w:t>
      </w:r>
      <w:r w:rsidR="00EF6902" w:rsidRPr="00F77D27">
        <w:t>,</w:t>
      </w:r>
      <w:r w:rsidRPr="00F77D27">
        <w:t xml:space="preserve"> </w:t>
      </w:r>
      <w:r w:rsidRPr="00F77D27">
        <w:rPr>
          <w:noProof/>
        </w:rPr>
        <w:t>and</w:t>
      </w:r>
      <w:r w:rsidRPr="00F77D27">
        <w:t xml:space="preserve"> your focus will </w:t>
      </w:r>
      <w:r w:rsidRPr="00F77D27">
        <w:rPr>
          <w:noProof/>
        </w:rPr>
        <w:t>leave</w:t>
      </w:r>
      <w:r w:rsidRPr="00F77D27">
        <w:t xml:space="preserve"> the edit box and go to the next item on the screen </w:t>
      </w:r>
      <w:r w:rsidRPr="00F77D27">
        <w:rPr>
          <w:noProof/>
        </w:rPr>
        <w:t>and</w:t>
      </w:r>
      <w:r w:rsidRPr="00F77D27">
        <w:t xml:space="preserve"> you will be no longer editing.</w:t>
      </w:r>
      <w:r w:rsidR="00F1351D" w:rsidRPr="00F77D27">
        <w:t xml:space="preserve"> </w:t>
      </w:r>
      <w:r w:rsidR="00CC6C0F" w:rsidRPr="00F77D27">
        <w:t>Alternatively,</w:t>
      </w:r>
      <w:r w:rsidRPr="00F77D27">
        <w:t xml:space="preserve"> you can </w:t>
      </w:r>
      <w:r w:rsidRPr="00F77D27">
        <w:rPr>
          <w:noProof/>
        </w:rPr>
        <w:t>simply</w:t>
      </w:r>
      <w:r w:rsidRPr="00F77D27">
        <w:t xml:space="preserve"> press exit (</w:t>
      </w:r>
      <w:r w:rsidR="00D13B24" w:rsidRPr="00F77D27">
        <w:t>SPACE</w:t>
      </w:r>
      <w:r w:rsidRPr="00F77D27">
        <w:t xml:space="preserve"> with E) or the back button, and your focus will remain on the edit box, but you </w:t>
      </w:r>
      <w:r w:rsidRPr="00F77D27">
        <w:rPr>
          <w:noProof/>
        </w:rPr>
        <w:t>wil</w:t>
      </w:r>
      <w:r w:rsidR="00D65DCA" w:rsidRPr="00F77D27">
        <w:rPr>
          <w:noProof/>
        </w:rPr>
        <w:t>l</w:t>
      </w:r>
      <w:r w:rsidRPr="00F77D27">
        <w:rPr>
          <w:noProof/>
        </w:rPr>
        <w:t xml:space="preserve"> be</w:t>
      </w:r>
      <w:r w:rsidRPr="00F77D27">
        <w:t xml:space="preserve"> out of edit mode.</w:t>
      </w:r>
      <w:r w:rsidR="00F1351D" w:rsidRPr="00F77D27">
        <w:t xml:space="preserve"> </w:t>
      </w:r>
      <w:r w:rsidRPr="00F77D27">
        <w:t xml:space="preserve">You will hear </w:t>
      </w:r>
      <w:r w:rsidRPr="00F77D27">
        <w:rPr>
          <w:noProof/>
        </w:rPr>
        <w:t>a lowering</w:t>
      </w:r>
      <w:r w:rsidRPr="00F77D27">
        <w:t xml:space="preserve"> tone and see your cursor disappear from the edit box </w:t>
      </w:r>
      <w:r w:rsidRPr="00F77D27">
        <w:rPr>
          <w:noProof/>
        </w:rPr>
        <w:t>on the display</w:t>
      </w:r>
      <w:r w:rsidRPr="00F77D27">
        <w:t>.</w:t>
      </w:r>
      <w:r w:rsidR="00F1351D" w:rsidRPr="00F77D27">
        <w:t xml:space="preserve"> </w:t>
      </w:r>
      <w:r w:rsidRPr="00F77D27">
        <w:t>Now you can go back to using first letter navigation to jump to different items on the screen.</w:t>
      </w:r>
      <w:r w:rsidR="00BA6350">
        <w:t xml:space="preserve"> </w:t>
      </w:r>
    </w:p>
    <w:p w:rsidR="00937C8D" w:rsidRPr="00F77D27" w:rsidRDefault="00937C8D">
      <w:pPr>
        <w:ind w:left="720"/>
      </w:pPr>
    </w:p>
    <w:p w:rsidR="00EF6902" w:rsidRPr="00F77D27" w:rsidRDefault="008B4D0B" w:rsidP="00F77D27">
      <w:pPr>
        <w:ind w:left="720"/>
      </w:pPr>
      <w:r w:rsidRPr="00F77D27">
        <w:t xml:space="preserve">Note that in some </w:t>
      </w:r>
      <w:proofErr w:type="spellStart"/>
      <w:r w:rsidRPr="00F77D27">
        <w:t>KeySoft</w:t>
      </w:r>
      <w:proofErr w:type="spellEnd"/>
      <w:r w:rsidRPr="00F77D27">
        <w:t xml:space="preserve"> or 3</w:t>
      </w:r>
      <w:r w:rsidRPr="00F77D27">
        <w:rPr>
          <w:vertAlign w:val="superscript"/>
        </w:rPr>
        <w:t>rd</w:t>
      </w:r>
      <w:r w:rsidRPr="00F77D27">
        <w:t xml:space="preserve"> party apps, doing a function may automatically put you in edit mode.</w:t>
      </w:r>
      <w:r w:rsidR="00F1351D" w:rsidRPr="00F77D27">
        <w:t xml:space="preserve"> </w:t>
      </w:r>
      <w:r w:rsidRPr="00F77D27">
        <w:t xml:space="preserve">For example, in </w:t>
      </w:r>
      <w:proofErr w:type="spellStart"/>
      <w:r w:rsidRPr="00F77D27">
        <w:t>KeyMail</w:t>
      </w:r>
      <w:proofErr w:type="spellEnd"/>
      <w:r w:rsidRPr="00F77D27">
        <w:t xml:space="preserve">, choosing the “New Message” option </w:t>
      </w:r>
      <w:r w:rsidRPr="00F77D27">
        <w:rPr>
          <w:noProof/>
        </w:rPr>
        <w:t>will automatically open</w:t>
      </w:r>
      <w:r w:rsidRPr="00F77D27">
        <w:t xml:space="preserve"> the new message composition screen with your focus in the “send to” edit field and edit mode active.</w:t>
      </w:r>
      <w:r w:rsidR="00F1351D" w:rsidRPr="00F77D27">
        <w:t xml:space="preserve"> </w:t>
      </w:r>
      <w:r w:rsidRPr="00F77D27">
        <w:t>In certain situations</w:t>
      </w:r>
      <w:r w:rsidR="005D4BC7" w:rsidRPr="00F77D27">
        <w:t>,</w:t>
      </w:r>
      <w:r w:rsidRPr="00F77D27">
        <w:t xml:space="preserve"> this is done to simplify the flow of doing a task.</w:t>
      </w:r>
      <w:r w:rsidR="00F1351D" w:rsidRPr="00F77D27">
        <w:t xml:space="preserve"> </w:t>
      </w:r>
      <w:r w:rsidRPr="00F77D27">
        <w:t>Also</w:t>
      </w:r>
      <w:r w:rsidR="006E78AD" w:rsidRPr="00F77D27">
        <w:t>,</w:t>
      </w:r>
      <w:r w:rsidRPr="00F77D27">
        <w:t xml:space="preserve"> pressing </w:t>
      </w:r>
      <w:r w:rsidR="00D13B24" w:rsidRPr="00F77D27">
        <w:t>ENTER</w:t>
      </w:r>
      <w:r w:rsidRPr="00F77D27">
        <w:t xml:space="preserve"> while editing can do </w:t>
      </w:r>
      <w:r w:rsidRPr="00F77D27">
        <w:rPr>
          <w:noProof/>
        </w:rPr>
        <w:t>a number of</w:t>
      </w:r>
      <w:r w:rsidRPr="00F77D27">
        <w:t xml:space="preserve"> things depending on what the app developer has set that function to do.</w:t>
      </w:r>
      <w:r w:rsidR="00F1351D" w:rsidRPr="00F77D27">
        <w:t xml:space="preserve"> </w:t>
      </w:r>
      <w:r w:rsidRPr="00F77D27">
        <w:t xml:space="preserve">For example, if writing an email, after typing your recipient’s email address, pressing </w:t>
      </w:r>
      <w:r w:rsidR="00D13B24" w:rsidRPr="00F77D27">
        <w:t>ENTER</w:t>
      </w:r>
      <w:r w:rsidRPr="00F77D27">
        <w:t xml:space="preserve"> activates </w:t>
      </w:r>
      <w:r w:rsidRPr="00F77D27">
        <w:rPr>
          <w:noProof/>
        </w:rPr>
        <w:t>a next</w:t>
      </w:r>
      <w:r w:rsidRPr="00F77D27">
        <w:t xml:space="preserve"> function and moves your focus to the subject field in edit mode so you can immediately type the subject of your email message.</w:t>
      </w:r>
      <w:r w:rsidR="00F1351D" w:rsidRPr="00F77D27">
        <w:t xml:space="preserve"> </w:t>
      </w:r>
      <w:r w:rsidRPr="00F77D27">
        <w:t xml:space="preserve">You can check the functionality of the </w:t>
      </w:r>
      <w:r w:rsidR="00D13B24" w:rsidRPr="00F77D27">
        <w:t>ENTER</w:t>
      </w:r>
      <w:r w:rsidRPr="00F77D27">
        <w:t xml:space="preserve"> key in the contextual help menu.</w:t>
      </w:r>
      <w:r w:rsidR="00F1351D" w:rsidRPr="00F77D27">
        <w:t xml:space="preserve"> </w:t>
      </w:r>
      <w:bookmarkStart w:id="9" w:name="h.7iz07xibmy07" w:colFirst="0" w:colLast="0"/>
      <w:bookmarkEnd w:id="9"/>
    </w:p>
    <w:p w:rsidR="00EF6902" w:rsidRPr="00F77D27" w:rsidRDefault="00EF6902">
      <w:pPr>
        <w:pStyle w:val="Titre2"/>
      </w:pPr>
      <w:r w:rsidRPr="00F77D27">
        <w:t>Q: What is computer Braille and why is the advising to use this code?</w:t>
      </w:r>
    </w:p>
    <w:p w:rsidR="00EF6902" w:rsidRPr="00F77D27" w:rsidRDefault="00EF6902" w:rsidP="00EF6902">
      <w:pPr>
        <w:ind w:left="720"/>
      </w:pPr>
    </w:p>
    <w:p w:rsidR="00EF6902" w:rsidRPr="00F77D27" w:rsidRDefault="00EF6902" w:rsidP="00C00EE2">
      <w:pPr>
        <w:ind w:left="720"/>
      </w:pPr>
      <w:r w:rsidRPr="00F77D27">
        <w:t xml:space="preserve">A: Although computer braille is no longer used in specific geographical areas such as </w:t>
      </w:r>
      <w:r w:rsidR="004C4F99" w:rsidRPr="00F77D27">
        <w:t xml:space="preserve">the </w:t>
      </w:r>
      <w:r w:rsidRPr="00F77D27">
        <w:rPr>
          <w:noProof/>
        </w:rPr>
        <w:t>USA</w:t>
      </w:r>
      <w:r w:rsidRPr="00F77D27">
        <w:t xml:space="preserve"> it still serves to be a valuable code from a global perspective. In any </w:t>
      </w:r>
      <w:r w:rsidRPr="00F77D27">
        <w:rPr>
          <w:noProof/>
        </w:rPr>
        <w:t>case</w:t>
      </w:r>
      <w:r w:rsidR="004C4F99" w:rsidRPr="00F77D27">
        <w:rPr>
          <w:noProof/>
        </w:rPr>
        <w:t>,</w:t>
      </w:r>
      <w:r w:rsidRPr="00F77D27">
        <w:t xml:space="preserve"> Computer braille is commonly used in situations where you might require unique symbols, symbols that cannot be </w:t>
      </w:r>
      <w:r w:rsidRPr="00F77D27">
        <w:lastRenderedPageBreak/>
        <w:t xml:space="preserve">created using the existing UEB braille code. This is why when writing an </w:t>
      </w:r>
      <w:proofErr w:type="gramStart"/>
      <w:r w:rsidRPr="00F77D27">
        <w:t>email</w:t>
      </w:r>
      <w:proofErr w:type="gramEnd"/>
      <w:r w:rsidRPr="00F77D27">
        <w:t xml:space="preserve"> you are prompted to use computer braille</w:t>
      </w:r>
      <w:r w:rsidR="004C4F99" w:rsidRPr="00F77D27">
        <w:t>,</w:t>
      </w:r>
      <w:r w:rsidRPr="00F77D27">
        <w:t xml:space="preserve"> </w:t>
      </w:r>
      <w:r w:rsidRPr="00F77D27">
        <w:rPr>
          <w:noProof/>
        </w:rPr>
        <w:t>so</w:t>
      </w:r>
      <w:r w:rsidRPr="00F77D27">
        <w:t xml:space="preserve"> it allows you to enter any symbol you wish. Using UEB code at this point can restrict your entry. We do however understand this can </w:t>
      </w:r>
      <w:r w:rsidR="00F77D27">
        <w:t>often be</w:t>
      </w:r>
      <w:r w:rsidRPr="00F77D27">
        <w:t xml:space="preserve"> confusing and unnecessary, so we are striving to </w:t>
      </w:r>
      <w:r w:rsidR="004C4F99" w:rsidRPr="00F77D27">
        <w:t xml:space="preserve">make this better for a user. </w:t>
      </w:r>
    </w:p>
    <w:p w:rsidR="00C00EE2" w:rsidRPr="00F77D27" w:rsidRDefault="00C00EE2" w:rsidP="00F77D27">
      <w:pPr>
        <w:ind w:left="720"/>
      </w:pPr>
    </w:p>
    <w:p w:rsidR="00937C8D" w:rsidRPr="00F77D27" w:rsidRDefault="008B4D0B">
      <w:pPr>
        <w:pStyle w:val="Titre2"/>
      </w:pPr>
      <w:r w:rsidRPr="00F77D27">
        <w:t>Q:</w:t>
      </w:r>
      <w:r w:rsidR="00F1351D" w:rsidRPr="00F77D27">
        <w:t xml:space="preserve"> </w:t>
      </w:r>
      <w:r w:rsidRPr="00F77D27">
        <w:t xml:space="preserve">When I am typing in computer </w:t>
      </w:r>
      <w:r w:rsidR="00222E62" w:rsidRPr="00F77D27">
        <w:t>Braille</w:t>
      </w:r>
      <w:r w:rsidR="00A51C23" w:rsidRPr="00F77D27">
        <w:t>,</w:t>
      </w:r>
      <w:r w:rsidRPr="00F77D27">
        <w:t xml:space="preserve"> I cannot perform shortcuts that use </w:t>
      </w:r>
      <w:r w:rsidR="00453FCE" w:rsidRPr="00F77D27">
        <w:t xml:space="preserve">ENTER </w:t>
      </w:r>
      <w:r w:rsidRPr="00F77D27">
        <w:t xml:space="preserve">or </w:t>
      </w:r>
      <w:r w:rsidR="00453FCE" w:rsidRPr="00F77D27">
        <w:t>BACKSPACE</w:t>
      </w:r>
      <w:r w:rsidRPr="00F77D27">
        <w:t>.</w:t>
      </w:r>
      <w:r w:rsidR="00F1351D" w:rsidRPr="00F77D27">
        <w:t xml:space="preserve"> </w:t>
      </w:r>
      <w:r w:rsidRPr="00F77D27">
        <w:t>Why?</w:t>
      </w:r>
      <w:r w:rsidR="00F1351D" w:rsidRPr="00F77D27">
        <w:t xml:space="preserve"> </w:t>
      </w:r>
    </w:p>
    <w:p w:rsidR="00D65EAB" w:rsidRPr="00F77D27" w:rsidRDefault="00D65EAB" w:rsidP="00D65EAB"/>
    <w:p w:rsidR="00937C8D" w:rsidRPr="00F77D27" w:rsidRDefault="008B4D0B">
      <w:pPr>
        <w:ind w:left="720"/>
      </w:pPr>
      <w:r w:rsidRPr="00F77D27">
        <w:rPr>
          <w:noProof/>
        </w:rPr>
        <w:t>A:</w:t>
      </w:r>
      <w:r w:rsidR="00F1351D" w:rsidRPr="00F77D27">
        <w:rPr>
          <w:noProof/>
        </w:rPr>
        <w:t xml:space="preserve"> </w:t>
      </w:r>
      <w:r w:rsidRPr="00F77D27">
        <w:rPr>
          <w:noProof/>
        </w:rPr>
        <w:t xml:space="preserve">Because the </w:t>
      </w:r>
      <w:r w:rsidR="00CA2A67">
        <w:rPr>
          <w:noProof/>
        </w:rPr>
        <w:t>BrailleNote Touch Plus</w:t>
      </w:r>
      <w:r w:rsidR="00C67F63" w:rsidRPr="00F77D27">
        <w:rPr>
          <w:noProof/>
        </w:rPr>
        <w:t xml:space="preserve"> </w:t>
      </w:r>
      <w:r w:rsidRPr="00F77D27">
        <w:rPr>
          <w:noProof/>
        </w:rPr>
        <w:t xml:space="preserve">will be able to be localized in many languages, some using 8 dot </w:t>
      </w:r>
      <w:r w:rsidR="00222E62" w:rsidRPr="00F77D27">
        <w:rPr>
          <w:noProof/>
        </w:rPr>
        <w:t>Braille</w:t>
      </w:r>
      <w:r w:rsidRPr="00F77D27">
        <w:rPr>
          <w:noProof/>
        </w:rPr>
        <w:t xml:space="preserve"> and others using 6 dot </w:t>
      </w:r>
      <w:r w:rsidR="00222E62" w:rsidRPr="00F77D27">
        <w:rPr>
          <w:noProof/>
        </w:rPr>
        <w:t>Braille</w:t>
      </w:r>
      <w:r w:rsidRPr="00F77D27">
        <w:rPr>
          <w:noProof/>
        </w:rPr>
        <w:t xml:space="preserve">, users have asked that computer </w:t>
      </w:r>
      <w:r w:rsidR="00222E62" w:rsidRPr="00F77D27">
        <w:rPr>
          <w:noProof/>
        </w:rPr>
        <w:t>Braille</w:t>
      </w:r>
      <w:r w:rsidRPr="00F77D27">
        <w:rPr>
          <w:noProof/>
        </w:rPr>
        <w:t xml:space="preserve"> be more standardized to ensure symbols are easy to type.</w:t>
      </w:r>
      <w:r w:rsidR="00F1351D" w:rsidRPr="00F77D27">
        <w:t xml:space="preserve"> </w:t>
      </w:r>
      <w:proofErr w:type="gramStart"/>
      <w:r w:rsidRPr="00F77D27">
        <w:rPr>
          <w:noProof/>
        </w:rPr>
        <w:t>This</w:t>
      </w:r>
      <w:r w:rsidRPr="00F77D27">
        <w:t xml:space="preserve"> is why</w:t>
      </w:r>
      <w:proofErr w:type="gramEnd"/>
      <w:r w:rsidRPr="00F77D27">
        <w:t xml:space="preserve"> computer </w:t>
      </w:r>
      <w:r w:rsidR="00222E62" w:rsidRPr="00F77D27">
        <w:t>Braille</w:t>
      </w:r>
      <w:r w:rsidRPr="00F77D27">
        <w:t xml:space="preserve"> is always using </w:t>
      </w:r>
      <w:r w:rsidR="00453FCE" w:rsidRPr="00F77D27">
        <w:t>8-</w:t>
      </w:r>
      <w:r w:rsidRPr="00F77D27">
        <w:t xml:space="preserve">dot computer </w:t>
      </w:r>
      <w:r w:rsidR="00222E62" w:rsidRPr="00F77D27">
        <w:t>Braille</w:t>
      </w:r>
      <w:r w:rsidRPr="00F77D27">
        <w:t>.</w:t>
      </w:r>
      <w:r w:rsidR="00F1351D" w:rsidRPr="00F77D27">
        <w:t xml:space="preserve"> </w:t>
      </w:r>
      <w:r w:rsidRPr="00F77D27">
        <w:t xml:space="preserve">Now if you are using </w:t>
      </w:r>
      <w:r w:rsidR="00507BCE" w:rsidRPr="00F77D27">
        <w:t>E</w:t>
      </w:r>
      <w:r w:rsidRPr="00F77D27">
        <w:t xml:space="preserve">nglish, for example, which does not have any specific characters represented by </w:t>
      </w:r>
      <w:r w:rsidRPr="00F77D27">
        <w:rPr>
          <w:noProof/>
        </w:rPr>
        <w:t>just</w:t>
      </w:r>
      <w:r w:rsidRPr="00F77D27">
        <w:t xml:space="preserve"> dot 7 or </w:t>
      </w:r>
      <w:r w:rsidRPr="00F77D27">
        <w:rPr>
          <w:noProof/>
        </w:rPr>
        <w:t>just</w:t>
      </w:r>
      <w:r w:rsidRPr="00F77D27">
        <w:t xml:space="preserve"> dot 8, dot 7 or dot </w:t>
      </w:r>
      <w:r w:rsidRPr="00F77D27">
        <w:rPr>
          <w:noProof/>
        </w:rPr>
        <w:t>8</w:t>
      </w:r>
      <w:r w:rsidRPr="00F77D27">
        <w:t xml:space="preserve"> </w:t>
      </w:r>
      <w:r w:rsidRPr="00F77D27">
        <w:rPr>
          <w:noProof/>
        </w:rPr>
        <w:t>function</w:t>
      </w:r>
      <w:r w:rsidRPr="00F77D27">
        <w:t xml:space="preserve"> as </w:t>
      </w:r>
      <w:r w:rsidR="00D13B24" w:rsidRPr="00F77D27">
        <w:t>BACKSPACE</w:t>
      </w:r>
      <w:r w:rsidRPr="00F77D27">
        <w:t xml:space="preserve"> or </w:t>
      </w:r>
      <w:r w:rsidR="00D13B24" w:rsidRPr="00F77D27">
        <w:t>ENTER</w:t>
      </w:r>
      <w:r w:rsidRPr="00F77D27">
        <w:t xml:space="preserve">, as you </w:t>
      </w:r>
      <w:r w:rsidRPr="00F77D27">
        <w:rPr>
          <w:noProof/>
        </w:rPr>
        <w:t>are used</w:t>
      </w:r>
      <w:r w:rsidRPr="00F77D27">
        <w:t xml:space="preserve"> </w:t>
      </w:r>
      <w:r w:rsidRPr="00F77D27">
        <w:rPr>
          <w:noProof/>
        </w:rPr>
        <w:t>to</w:t>
      </w:r>
      <w:r w:rsidRPr="00F77D27">
        <w:t>.</w:t>
      </w:r>
      <w:r w:rsidR="00F1351D" w:rsidRPr="00F77D27">
        <w:t xml:space="preserve"> </w:t>
      </w:r>
      <w:r w:rsidRPr="00F77D27">
        <w:t>However</w:t>
      </w:r>
      <w:r w:rsidR="00922612">
        <w:t>,</w:t>
      </w:r>
      <w:r w:rsidRPr="00F77D27">
        <w:t xml:space="preserve"> if you are typing in a language fo</w:t>
      </w:r>
      <w:r w:rsidR="00507BCE" w:rsidRPr="00F77D27">
        <w:t>r</w:t>
      </w:r>
      <w:r w:rsidRPr="00F77D27">
        <w:t xml:space="preserve"> computer </w:t>
      </w:r>
      <w:r w:rsidR="00222E62" w:rsidRPr="00F77D27">
        <w:t>Braille</w:t>
      </w:r>
      <w:r w:rsidRPr="00F77D27">
        <w:t xml:space="preserve"> which has characters represented by </w:t>
      </w:r>
      <w:r w:rsidRPr="00F77D27">
        <w:rPr>
          <w:noProof/>
        </w:rPr>
        <w:t>just</w:t>
      </w:r>
      <w:r w:rsidRPr="00F77D27">
        <w:t xml:space="preserve"> dot 7 or dot 8, then you </w:t>
      </w:r>
      <w:r w:rsidRPr="00F77D27">
        <w:rPr>
          <w:noProof/>
        </w:rPr>
        <w:t>will need</w:t>
      </w:r>
      <w:r w:rsidRPr="00F77D27">
        <w:t xml:space="preserve"> to press </w:t>
      </w:r>
      <w:r w:rsidR="00D13B24" w:rsidRPr="00F77D27">
        <w:t>SPACE</w:t>
      </w:r>
      <w:r w:rsidRPr="00F77D27">
        <w:t xml:space="preserve"> with dot 7 to do a </w:t>
      </w:r>
      <w:r w:rsidR="00D13B24" w:rsidRPr="00F77D27">
        <w:t>BACKSPACE</w:t>
      </w:r>
      <w:r w:rsidR="00F1351D" w:rsidRPr="00F77D27">
        <w:t xml:space="preserve"> </w:t>
      </w:r>
      <w:r w:rsidRPr="00F77D27">
        <w:t xml:space="preserve">or </w:t>
      </w:r>
      <w:r w:rsidR="00D13B24" w:rsidRPr="00F77D27">
        <w:t>SPACE</w:t>
      </w:r>
      <w:r w:rsidRPr="00F77D27">
        <w:t xml:space="preserve"> with dot 8 to do an </w:t>
      </w:r>
      <w:r w:rsidR="00D13B24" w:rsidRPr="00F77D27">
        <w:t>ENTER</w:t>
      </w:r>
      <w:r w:rsidRPr="00F77D27">
        <w:t xml:space="preserve">. </w:t>
      </w:r>
    </w:p>
    <w:p w:rsidR="00937C8D" w:rsidRPr="00F77D27" w:rsidRDefault="00937C8D">
      <w:pPr>
        <w:ind w:left="720"/>
      </w:pPr>
    </w:p>
    <w:p w:rsidR="00937C8D" w:rsidRPr="00F77D27" w:rsidRDefault="008B4D0B">
      <w:pPr>
        <w:ind w:left="720"/>
      </w:pPr>
      <w:r w:rsidRPr="00F77D27">
        <w:t xml:space="preserve">The general rule to remember is that when in computer </w:t>
      </w:r>
      <w:r w:rsidR="00222E62" w:rsidRPr="00F77D27">
        <w:t>Braille</w:t>
      </w:r>
      <w:r w:rsidRPr="00F77D27">
        <w:t xml:space="preserve">, all commands must use the </w:t>
      </w:r>
      <w:r w:rsidR="003365E1" w:rsidRPr="00F77D27">
        <w:t>space</w:t>
      </w:r>
      <w:r w:rsidR="00F77D27">
        <w:t xml:space="preserve"> </w:t>
      </w:r>
      <w:r w:rsidRPr="00F77D27">
        <w:t>bar</w:t>
      </w:r>
      <w:r w:rsidR="0098318B" w:rsidRPr="00F77D27">
        <w:t xml:space="preserve"> in addition to the Enter key</w:t>
      </w:r>
      <w:r w:rsidRPr="00F77D27">
        <w:t>.</w:t>
      </w:r>
      <w:r w:rsidR="00F1351D" w:rsidRPr="00F77D27">
        <w:t xml:space="preserve"> </w:t>
      </w:r>
      <w:r w:rsidR="00453FCE" w:rsidRPr="00F77D27">
        <w:t>Therefore,</w:t>
      </w:r>
      <w:r w:rsidRPr="00F77D27">
        <w:t xml:space="preserve"> if you are using </w:t>
      </w:r>
      <w:r w:rsidR="00B10D42" w:rsidRPr="00F77D27">
        <w:t>E</w:t>
      </w:r>
      <w:r w:rsidRPr="00F77D27">
        <w:t xml:space="preserve">nglish computer </w:t>
      </w:r>
      <w:r w:rsidR="00222E62" w:rsidRPr="00F77D27">
        <w:t>Braille</w:t>
      </w:r>
      <w:r w:rsidRPr="00F77D27">
        <w:t xml:space="preserve">, and want to check the time which </w:t>
      </w:r>
      <w:r w:rsidRPr="00F77D27">
        <w:rPr>
          <w:noProof/>
        </w:rPr>
        <w:t xml:space="preserve">is normally </w:t>
      </w:r>
      <w:r w:rsidR="003365E1" w:rsidRPr="00F77D27">
        <w:rPr>
          <w:noProof/>
        </w:rPr>
        <w:t>enter</w:t>
      </w:r>
      <w:r w:rsidR="00B10D42" w:rsidRPr="00F77D27">
        <w:rPr>
          <w:noProof/>
        </w:rPr>
        <w:t>ed</w:t>
      </w:r>
      <w:r w:rsidRPr="00F77D27">
        <w:t xml:space="preserve"> with</w:t>
      </w:r>
      <w:r w:rsidR="00F1351D" w:rsidRPr="00F77D27">
        <w:t xml:space="preserve"> </w:t>
      </w:r>
      <w:r w:rsidRPr="00F77D27">
        <w:t xml:space="preserve">T, you need to press </w:t>
      </w:r>
      <w:r w:rsidR="00D13B24" w:rsidRPr="00F77D27">
        <w:t>ENTER</w:t>
      </w:r>
      <w:r w:rsidRPr="00F77D27">
        <w:t xml:space="preserve"> with </w:t>
      </w:r>
      <w:r w:rsidR="00D13B24" w:rsidRPr="00F77D27">
        <w:t>SPACE</w:t>
      </w:r>
      <w:r w:rsidRPr="00F77D27">
        <w:t xml:space="preserve"> with T.</w:t>
      </w:r>
      <w:r w:rsidR="00F1351D" w:rsidRPr="00F77D27">
        <w:t xml:space="preserve"> </w:t>
      </w:r>
      <w:r w:rsidRPr="00F77D27">
        <w:t xml:space="preserve">If </w:t>
      </w:r>
      <w:r w:rsidRPr="00F77D27">
        <w:rPr>
          <w:noProof/>
        </w:rPr>
        <w:t>you want</w:t>
      </w:r>
      <w:r w:rsidRPr="00F77D27">
        <w:t xml:space="preserve"> to change your language profile, which is </w:t>
      </w:r>
      <w:r w:rsidR="00F77D27">
        <w:t>usually done</w:t>
      </w:r>
      <w:r w:rsidRPr="00F77D27">
        <w:t xml:space="preserve"> with </w:t>
      </w:r>
      <w:r w:rsidR="00D13B24" w:rsidRPr="00F77D27">
        <w:rPr>
          <w:noProof/>
        </w:rPr>
        <w:t>ENTER</w:t>
      </w:r>
      <w:r w:rsidRPr="00F77D27">
        <w:t xml:space="preserve"> with L, you </w:t>
      </w:r>
      <w:r w:rsidR="0098318B" w:rsidRPr="00F77D27">
        <w:t xml:space="preserve">will </w:t>
      </w:r>
      <w:r w:rsidRPr="00F77D27">
        <w:t xml:space="preserve">need to </w:t>
      </w:r>
      <w:r w:rsidRPr="00F77D27">
        <w:rPr>
          <w:noProof/>
        </w:rPr>
        <w:t>press</w:t>
      </w:r>
      <w:r w:rsidRPr="00F77D27">
        <w:t xml:space="preserve"> </w:t>
      </w:r>
      <w:r w:rsidR="0098318B" w:rsidRPr="00F77D27">
        <w:t xml:space="preserve">both </w:t>
      </w:r>
      <w:r w:rsidR="00D13B24" w:rsidRPr="00F77D27">
        <w:t>ENTER</w:t>
      </w:r>
      <w:r w:rsidR="0098318B" w:rsidRPr="00F77D27">
        <w:t xml:space="preserve"> and </w:t>
      </w:r>
      <w:r w:rsidR="00D13B24" w:rsidRPr="00F77D27">
        <w:t>SPACE</w:t>
      </w:r>
      <w:r w:rsidRPr="00F77D27">
        <w:t xml:space="preserve"> with L in computer </w:t>
      </w:r>
      <w:r w:rsidR="00222E62" w:rsidRPr="00F77D27">
        <w:t>Braille</w:t>
      </w:r>
      <w:r w:rsidRPr="00F77D27">
        <w:t>.</w:t>
      </w:r>
    </w:p>
    <w:p w:rsidR="00937C8D" w:rsidRPr="00F77D27" w:rsidRDefault="00937C8D">
      <w:pPr>
        <w:ind w:left="720"/>
      </w:pPr>
    </w:p>
    <w:p w:rsidR="00937C8D" w:rsidRPr="00F77D27" w:rsidRDefault="008B4D0B">
      <w:pPr>
        <w:pStyle w:val="Titre2"/>
      </w:pPr>
      <w:bookmarkStart w:id="10" w:name="h.m2xpapcmkfri" w:colFirst="0" w:colLast="0"/>
      <w:bookmarkEnd w:id="10"/>
      <w:r w:rsidRPr="00F77D27">
        <w:t xml:space="preserve">Q: In English computer </w:t>
      </w:r>
      <w:r w:rsidR="00222E62" w:rsidRPr="00F77D27">
        <w:t>Braille</w:t>
      </w:r>
      <w:r w:rsidRPr="00F77D27">
        <w:t>, how do I type common symbols for email addresses?</w:t>
      </w:r>
    </w:p>
    <w:p w:rsidR="00D65EAB" w:rsidRPr="00F77D27" w:rsidRDefault="00D65EAB" w:rsidP="00D65EAB"/>
    <w:p w:rsidR="00B92C06" w:rsidRPr="00F77D27" w:rsidRDefault="00B92C06">
      <w:pPr>
        <w:ind w:left="720"/>
        <w:rPr>
          <w:i/>
        </w:rPr>
      </w:pPr>
      <w:r w:rsidRPr="00F77D27">
        <w:rPr>
          <w:i/>
        </w:rPr>
        <w:t>US Computer Braille</w:t>
      </w:r>
    </w:p>
    <w:p w:rsidR="00B92C06" w:rsidRPr="00F77D27" w:rsidRDefault="008B4D0B">
      <w:pPr>
        <w:ind w:left="720"/>
      </w:pPr>
      <w:r w:rsidRPr="00F77D27">
        <w:t xml:space="preserve"> </w:t>
      </w:r>
    </w:p>
    <w:p w:rsidR="00937C8D" w:rsidRPr="00F77D27" w:rsidRDefault="008B4D0B">
      <w:pPr>
        <w:ind w:left="720"/>
      </w:pPr>
      <w:r w:rsidRPr="00F77D27">
        <w:t>A:</w:t>
      </w:r>
      <w:r w:rsidR="00F1351D" w:rsidRPr="00F77D27">
        <w:t xml:space="preserve"> </w:t>
      </w:r>
      <w:r w:rsidRPr="00F77D27">
        <w:t xml:space="preserve">To type </w:t>
      </w:r>
      <w:r w:rsidR="009D574C" w:rsidRPr="00F77D27">
        <w:t>an at</w:t>
      </w:r>
      <w:r w:rsidRPr="00F77D27">
        <w:t xml:space="preserve"> </w:t>
      </w:r>
      <w:r w:rsidR="00F96570" w:rsidRPr="00F77D27">
        <w:t>(</w:t>
      </w:r>
      <w:r w:rsidRPr="00F77D27">
        <w:t>@</w:t>
      </w:r>
      <w:r w:rsidR="00F96570" w:rsidRPr="00F77D27">
        <w:t>)</w:t>
      </w:r>
      <w:r w:rsidRPr="00F77D27">
        <w:t xml:space="preserve"> symbol press dot 7 and dot 4.</w:t>
      </w:r>
    </w:p>
    <w:p w:rsidR="00937C8D" w:rsidRPr="00F77D27" w:rsidRDefault="00BA6350">
      <w:pPr>
        <w:ind w:left="720"/>
      </w:pPr>
      <w:r>
        <w:t xml:space="preserve"> </w:t>
      </w:r>
      <w:r w:rsidR="00F1351D" w:rsidRPr="00F77D27">
        <w:t xml:space="preserve"> </w:t>
      </w:r>
      <w:r w:rsidR="008B4D0B" w:rsidRPr="00F77D27">
        <w:t xml:space="preserve">To type an </w:t>
      </w:r>
      <w:r w:rsidR="00F96570" w:rsidRPr="00F77D27">
        <w:t>underscore (</w:t>
      </w:r>
      <w:r w:rsidR="008B4D0B" w:rsidRPr="00F77D27">
        <w:t>_</w:t>
      </w:r>
      <w:r w:rsidR="00F96570" w:rsidRPr="00F77D27">
        <w:t>)</w:t>
      </w:r>
      <w:r w:rsidR="008B4D0B" w:rsidRPr="00F77D27">
        <w:t xml:space="preserve"> press dots 4-5-6.</w:t>
      </w:r>
    </w:p>
    <w:p w:rsidR="00937C8D" w:rsidRPr="00F77D27" w:rsidRDefault="00BA6350">
      <w:pPr>
        <w:ind w:left="720"/>
      </w:pPr>
      <w:r>
        <w:t xml:space="preserve"> </w:t>
      </w:r>
      <w:r w:rsidR="00F1351D" w:rsidRPr="00F77D27">
        <w:t xml:space="preserve"> </w:t>
      </w:r>
      <w:r w:rsidR="008B4D0B" w:rsidRPr="00F77D27">
        <w:t xml:space="preserve">To type a </w:t>
      </w:r>
      <w:r w:rsidR="00F96570" w:rsidRPr="00F77D27">
        <w:t>period (</w:t>
      </w:r>
      <w:r w:rsidR="008B4D0B" w:rsidRPr="00F77D27">
        <w:t>.</w:t>
      </w:r>
      <w:r w:rsidR="00F96570" w:rsidRPr="00F77D27">
        <w:t>)</w:t>
      </w:r>
      <w:r w:rsidR="008B4D0B" w:rsidRPr="00F77D27">
        <w:t xml:space="preserve"> use dots 4-6</w:t>
      </w:r>
      <w:r w:rsidR="00661C78" w:rsidRPr="00F77D27">
        <w:t>.</w:t>
      </w:r>
      <w:r w:rsidR="008B4D0B" w:rsidRPr="00F77D27">
        <w:t xml:space="preserve"> </w:t>
      </w:r>
    </w:p>
    <w:p w:rsidR="00937C8D" w:rsidRPr="00F77D27" w:rsidRDefault="00BA6350">
      <w:pPr>
        <w:ind w:left="720"/>
      </w:pPr>
      <w:r>
        <w:t xml:space="preserve"> </w:t>
      </w:r>
      <w:r w:rsidR="00F1351D" w:rsidRPr="00F77D27">
        <w:t xml:space="preserve"> </w:t>
      </w:r>
      <w:r w:rsidR="00FE6DFB" w:rsidRPr="00F77D27">
        <w:t>T</w:t>
      </w:r>
      <w:r w:rsidR="008B4D0B" w:rsidRPr="00F77D27">
        <w:t xml:space="preserve">o type a </w:t>
      </w:r>
      <w:r w:rsidR="00F96570" w:rsidRPr="00F77D27">
        <w:t>hyphen (</w:t>
      </w:r>
      <w:r w:rsidR="008B4D0B" w:rsidRPr="00F77D27">
        <w:t>-</w:t>
      </w:r>
      <w:r w:rsidR="00F96570" w:rsidRPr="00F77D27">
        <w:t>)</w:t>
      </w:r>
      <w:r w:rsidR="008B4D0B" w:rsidRPr="00F77D27">
        <w:t xml:space="preserve"> use dots 3-6</w:t>
      </w:r>
      <w:r w:rsidR="00661C78" w:rsidRPr="00F77D27">
        <w:t>.</w:t>
      </w:r>
      <w:r w:rsidR="008B4D0B" w:rsidRPr="00F77D27">
        <w:t xml:space="preserve"> </w:t>
      </w:r>
    </w:p>
    <w:p w:rsidR="00B92C06" w:rsidRPr="00F77D27" w:rsidRDefault="00B92C06">
      <w:pPr>
        <w:ind w:left="720"/>
      </w:pPr>
    </w:p>
    <w:p w:rsidR="00B92C06" w:rsidRPr="00F77D27" w:rsidRDefault="00B92C06">
      <w:pPr>
        <w:ind w:left="720"/>
        <w:rPr>
          <w:i/>
        </w:rPr>
      </w:pPr>
      <w:r w:rsidRPr="00F77D27">
        <w:rPr>
          <w:i/>
        </w:rPr>
        <w:t>UK Computer Braille</w:t>
      </w:r>
    </w:p>
    <w:p w:rsidR="00B92C06" w:rsidRPr="00F77D27" w:rsidRDefault="00B92C06">
      <w:pPr>
        <w:ind w:left="720"/>
      </w:pPr>
    </w:p>
    <w:p w:rsidR="00B92C06" w:rsidRPr="00F77D27" w:rsidRDefault="00B92C06" w:rsidP="00B92C06">
      <w:pPr>
        <w:ind w:left="720"/>
      </w:pPr>
      <w:r w:rsidRPr="00F77D27">
        <w:t>A: To type an at (@) symbol press dots 2-3-4-6 and dot 7.</w:t>
      </w:r>
    </w:p>
    <w:p w:rsidR="00B92C06" w:rsidRPr="00F77D27" w:rsidRDefault="00BA6350" w:rsidP="00B92C06">
      <w:pPr>
        <w:ind w:left="720"/>
      </w:pPr>
      <w:r>
        <w:t xml:space="preserve"> </w:t>
      </w:r>
      <w:r w:rsidR="00B92C06" w:rsidRPr="00F77D27">
        <w:t xml:space="preserve"> To type an underscore (_) press dots 3-4-6.</w:t>
      </w:r>
    </w:p>
    <w:p w:rsidR="00B92C06" w:rsidRPr="00F77D27" w:rsidRDefault="00BA6350" w:rsidP="00B92C06">
      <w:pPr>
        <w:ind w:left="720"/>
      </w:pPr>
      <w:r>
        <w:t xml:space="preserve"> </w:t>
      </w:r>
      <w:r w:rsidR="00B92C06" w:rsidRPr="00F77D27">
        <w:t xml:space="preserve"> To type a period (.) use dots 2-5-6. </w:t>
      </w:r>
    </w:p>
    <w:p w:rsidR="00B92C06" w:rsidRPr="00F77D27" w:rsidRDefault="00BA6350" w:rsidP="00B92C06">
      <w:pPr>
        <w:ind w:left="720"/>
      </w:pPr>
      <w:r>
        <w:t xml:space="preserve"> </w:t>
      </w:r>
      <w:r w:rsidR="00B92C06" w:rsidRPr="00F77D27">
        <w:t xml:space="preserve"> To type a hyphen (-) use dots 3-6. </w:t>
      </w:r>
    </w:p>
    <w:p w:rsidR="00D65EAB" w:rsidRPr="00F77D27" w:rsidRDefault="00D65EAB">
      <w:pPr>
        <w:ind w:left="720"/>
      </w:pPr>
    </w:p>
    <w:p w:rsidR="00C67F63" w:rsidRPr="00F77D27" w:rsidRDefault="00C67F63">
      <w:pPr>
        <w:pStyle w:val="Titre2"/>
      </w:pPr>
      <w:bookmarkStart w:id="11" w:name="h.ymchcjm4jjrp" w:colFirst="0" w:colLast="0"/>
      <w:bookmarkEnd w:id="11"/>
      <w:r w:rsidRPr="00F77D27">
        <w:t xml:space="preserve">Q: When I type </w:t>
      </w:r>
      <w:r w:rsidRPr="00F77D27">
        <w:rPr>
          <w:noProof/>
        </w:rPr>
        <w:t>on the Touch</w:t>
      </w:r>
      <w:r w:rsidRPr="00F77D27">
        <w:t xml:space="preserve"> it is no longer using contracted braille</w:t>
      </w:r>
      <w:r w:rsidR="005F5D05" w:rsidRPr="00F77D27">
        <w:t>,</w:t>
      </w:r>
      <w:r w:rsidRPr="00F77D27">
        <w:t xml:space="preserve"> </w:t>
      </w:r>
      <w:r w:rsidRPr="00F77D27">
        <w:rPr>
          <w:noProof/>
        </w:rPr>
        <w:t>and</w:t>
      </w:r>
      <w:r w:rsidRPr="00F77D27">
        <w:t xml:space="preserve"> I only have dot </w:t>
      </w:r>
      <w:r w:rsidRPr="00F77D27">
        <w:rPr>
          <w:noProof/>
        </w:rPr>
        <w:t>8</w:t>
      </w:r>
      <w:r w:rsidRPr="00F77D27">
        <w:t xml:space="preserve"> </w:t>
      </w:r>
      <w:r w:rsidR="005F5D05" w:rsidRPr="00F77D27">
        <w:t>showing</w:t>
      </w:r>
      <w:r w:rsidRPr="00F77D27">
        <w:t xml:space="preserve"> on my braille display to represent the cursor?</w:t>
      </w:r>
    </w:p>
    <w:p w:rsidR="00C67F63" w:rsidRPr="00F77D27" w:rsidRDefault="00C67F63" w:rsidP="00C67F63">
      <w:r w:rsidRPr="00F77D27">
        <w:tab/>
      </w:r>
    </w:p>
    <w:p w:rsidR="00C67F63" w:rsidRPr="00F77D27" w:rsidRDefault="00C67F63" w:rsidP="00C67F63">
      <w:pPr>
        <w:ind w:left="709" w:firstLine="11"/>
      </w:pPr>
      <w:r w:rsidRPr="00F77D27">
        <w:t xml:space="preserve">A: There are more than a few ways to change your braille entry on the </w:t>
      </w:r>
      <w:r w:rsidR="00CA2A67">
        <w:t>BrailleNote Touch Plus</w:t>
      </w:r>
      <w:r w:rsidRPr="00F77D27">
        <w:t xml:space="preserve">. The most common </w:t>
      </w:r>
      <w:r w:rsidRPr="00F77D27">
        <w:rPr>
          <w:noProof/>
        </w:rPr>
        <w:t>way</w:t>
      </w:r>
      <w:r w:rsidRPr="00F77D27">
        <w:t xml:space="preserve"> is to press ENTER with G when in literary braille, this </w:t>
      </w:r>
      <w:r w:rsidRPr="00F77D27">
        <w:rPr>
          <w:noProof/>
        </w:rPr>
        <w:t>will immediately change</w:t>
      </w:r>
      <w:r w:rsidRPr="00F77D27">
        <w:t xml:space="preserve"> your preferred braille input to computer braille. To revert to literary braille the same command can </w:t>
      </w:r>
      <w:r w:rsidRPr="00F77D27">
        <w:rPr>
          <w:noProof/>
        </w:rPr>
        <w:t>be pressed</w:t>
      </w:r>
      <w:r w:rsidRPr="00F77D27">
        <w:t xml:space="preserve">, remembering your current </w:t>
      </w:r>
      <w:r w:rsidRPr="00F77D27">
        <w:rPr>
          <w:noProof/>
        </w:rPr>
        <w:t>input</w:t>
      </w:r>
      <w:r w:rsidRPr="00F77D27">
        <w:t xml:space="preserve"> is computer braille which would mean that a </w:t>
      </w:r>
      <w:r w:rsidRPr="00F77D27">
        <w:rPr>
          <w:noProof/>
        </w:rPr>
        <w:t>space</w:t>
      </w:r>
      <w:r w:rsidR="00F77D27">
        <w:rPr>
          <w:noProof/>
        </w:rPr>
        <w:t xml:space="preserve"> </w:t>
      </w:r>
      <w:r w:rsidRPr="00F77D27">
        <w:rPr>
          <w:noProof/>
        </w:rPr>
        <w:t>bar</w:t>
      </w:r>
      <w:r w:rsidRPr="00F77D27">
        <w:t xml:space="preserve"> would also be required, making the command ENTER with SPACE with G. </w:t>
      </w:r>
    </w:p>
    <w:p w:rsidR="00C67F63" w:rsidRPr="00F77D27" w:rsidRDefault="00C67F63" w:rsidP="00C67F63">
      <w:pPr>
        <w:ind w:left="709" w:firstLine="11"/>
      </w:pPr>
    </w:p>
    <w:p w:rsidR="00C67F63" w:rsidRPr="00F77D27" w:rsidRDefault="00C67F63" w:rsidP="00C00EE2">
      <w:pPr>
        <w:ind w:left="709" w:firstLine="11"/>
      </w:pPr>
      <w:r w:rsidRPr="00F77D27">
        <w:rPr>
          <w:noProof/>
        </w:rPr>
        <w:t>Alternativ</w:t>
      </w:r>
      <w:r w:rsidR="00E7200A" w:rsidRPr="00F77D27">
        <w:rPr>
          <w:noProof/>
        </w:rPr>
        <w:t>e</w:t>
      </w:r>
      <w:r w:rsidRPr="00F77D27">
        <w:rPr>
          <w:noProof/>
        </w:rPr>
        <w:t>ly</w:t>
      </w:r>
      <w:r w:rsidR="00E32E55">
        <w:rPr>
          <w:noProof/>
        </w:rPr>
        <w:t>,</w:t>
      </w:r>
      <w:r w:rsidRPr="00F77D27">
        <w:t xml:space="preserve"> you could have </w:t>
      </w:r>
      <w:r w:rsidRPr="00F77D27">
        <w:rPr>
          <w:noProof/>
        </w:rPr>
        <w:t>accident</w:t>
      </w:r>
      <w:r w:rsidR="00E7200A" w:rsidRPr="00F77D27">
        <w:rPr>
          <w:noProof/>
        </w:rPr>
        <w:t>all</w:t>
      </w:r>
      <w:r w:rsidRPr="00F77D27">
        <w:rPr>
          <w:noProof/>
        </w:rPr>
        <w:t>y</w:t>
      </w:r>
      <w:r w:rsidRPr="00F77D27">
        <w:t xml:space="preserve"> changed your language profiles which had your preferred braille input set to computer braille. Again</w:t>
      </w:r>
      <w:r w:rsidR="00E32E55">
        <w:t>,</w:t>
      </w:r>
      <w:r w:rsidRPr="00F77D27">
        <w:t xml:space="preserve"> remember that your current </w:t>
      </w:r>
      <w:r w:rsidRPr="00F77D27">
        <w:rPr>
          <w:noProof/>
        </w:rPr>
        <w:t>input</w:t>
      </w:r>
      <w:r w:rsidRPr="00F77D27">
        <w:t xml:space="preserve"> is computer braille, pressing the language change command ENTER with SPACE with L </w:t>
      </w:r>
      <w:r w:rsidRPr="00F77D27">
        <w:rPr>
          <w:noProof/>
        </w:rPr>
        <w:t>will change</w:t>
      </w:r>
      <w:r w:rsidRPr="00F77D27">
        <w:t xml:space="preserve"> your language profile.</w:t>
      </w:r>
      <w:r w:rsidR="00BA6350">
        <w:t xml:space="preserve"> </w:t>
      </w:r>
    </w:p>
    <w:p w:rsidR="00C00EE2" w:rsidRPr="00F77D27" w:rsidRDefault="00C00EE2" w:rsidP="00F77D27">
      <w:pPr>
        <w:ind w:left="709" w:firstLine="11"/>
      </w:pPr>
    </w:p>
    <w:p w:rsidR="00937C8D" w:rsidRPr="00F77D27" w:rsidRDefault="008B4D0B">
      <w:pPr>
        <w:pStyle w:val="Titre2"/>
      </w:pPr>
      <w:r w:rsidRPr="00F77D27">
        <w:t xml:space="preserve">Q: How do I charge my </w:t>
      </w:r>
      <w:r w:rsidR="00CA2A67">
        <w:t>BrailleNote Touch Plus</w:t>
      </w:r>
      <w:r w:rsidRPr="00F77D27">
        <w:t xml:space="preserve">? </w:t>
      </w:r>
    </w:p>
    <w:p w:rsidR="00D65EAB" w:rsidRPr="00F77D27" w:rsidRDefault="00D65EAB" w:rsidP="00D65EAB"/>
    <w:p w:rsidR="00937C8D" w:rsidRPr="00F77D27" w:rsidRDefault="008B4D0B">
      <w:pPr>
        <w:ind w:left="720"/>
      </w:pPr>
      <w:r w:rsidRPr="00F77D27">
        <w:t xml:space="preserve">A: The </w:t>
      </w:r>
      <w:r w:rsidR="00CA2A67">
        <w:t>BrailleNote Touch Plus</w:t>
      </w:r>
      <w:r w:rsidRPr="00F77D27">
        <w:t xml:space="preserve"> comes with a specific AC adaptor</w:t>
      </w:r>
      <w:r w:rsidR="00C67F63" w:rsidRPr="00F77D27">
        <w:t xml:space="preserve"> </w:t>
      </w:r>
      <w:r w:rsidR="00C67F63" w:rsidRPr="00F77D27">
        <w:rPr>
          <w:noProof/>
        </w:rPr>
        <w:t>and</w:t>
      </w:r>
      <w:r w:rsidR="00C67F63" w:rsidRPr="00F77D27">
        <w:t xml:space="preserve"> a USB-C cable </w:t>
      </w:r>
      <w:r w:rsidR="00453FCE" w:rsidRPr="00F77D27">
        <w:t>included</w:t>
      </w:r>
      <w:r w:rsidR="00C67F63" w:rsidRPr="00F77D27">
        <w:t>.</w:t>
      </w:r>
      <w:r w:rsidR="00F1351D" w:rsidRPr="00F77D27">
        <w:t xml:space="preserve"> </w:t>
      </w:r>
      <w:r w:rsidR="00C67F63" w:rsidRPr="00F77D27">
        <w:t xml:space="preserve">There is </w:t>
      </w:r>
      <w:r w:rsidR="00F77D27">
        <w:t xml:space="preserve">a </w:t>
      </w:r>
      <w:r w:rsidR="00C67F63" w:rsidRPr="00F77D27">
        <w:rPr>
          <w:noProof/>
        </w:rPr>
        <w:t>great</w:t>
      </w:r>
      <w:r w:rsidR="00C67F63" w:rsidRPr="00F77D27">
        <w:t xml:space="preserve"> benefit of using a USB-C cable as it does not matter which way it is inserted, given the user a better experience when charging the Touch.</w:t>
      </w:r>
      <w:r w:rsidR="00BA6350">
        <w:t xml:space="preserve"> </w:t>
      </w:r>
      <w:r w:rsidRPr="00F77D27">
        <w:t xml:space="preserve">You </w:t>
      </w:r>
      <w:r w:rsidRPr="00F77D27">
        <w:rPr>
          <w:noProof/>
        </w:rPr>
        <w:t>will be</w:t>
      </w:r>
      <w:r w:rsidRPr="00F77D27">
        <w:t xml:space="preserve"> able to charge your Touch fully in around 4-5 hours of having it plugged </w:t>
      </w:r>
      <w:r w:rsidRPr="00F77D27">
        <w:rPr>
          <w:noProof/>
        </w:rPr>
        <w:t>into</w:t>
      </w:r>
      <w:r w:rsidRPr="00F77D27">
        <w:t xml:space="preserve"> </w:t>
      </w:r>
      <w:r w:rsidR="00171FA0" w:rsidRPr="00F77D27">
        <w:t xml:space="preserve">the </w:t>
      </w:r>
      <w:r w:rsidRPr="00F77D27">
        <w:t>AC power.</w:t>
      </w:r>
      <w:r w:rsidR="00F1351D" w:rsidRPr="00F77D27">
        <w:t xml:space="preserve"> </w:t>
      </w:r>
      <w:r w:rsidRPr="00F77D27">
        <w:t xml:space="preserve">Because the Touch uses a </w:t>
      </w:r>
      <w:r w:rsidR="00C67F63" w:rsidRPr="00F77D27">
        <w:t xml:space="preserve">USB-C </w:t>
      </w:r>
      <w:r w:rsidRPr="00F77D27">
        <w:t xml:space="preserve">cable to charge and connect to computers for data transfer, you can potentially charge the device with other AC adaptors for other devices </w:t>
      </w:r>
      <w:r w:rsidR="00661C78" w:rsidRPr="00F77D27">
        <w:t xml:space="preserve">which </w:t>
      </w:r>
      <w:r w:rsidR="00661C78" w:rsidRPr="00F77D27">
        <w:rPr>
          <w:noProof/>
        </w:rPr>
        <w:t>use</w:t>
      </w:r>
      <w:r w:rsidR="00C67F63" w:rsidRPr="00F77D27">
        <w:rPr>
          <w:noProof/>
        </w:rPr>
        <w:t>s</w:t>
      </w:r>
      <w:r w:rsidR="00C67F63" w:rsidRPr="00F77D27">
        <w:t xml:space="preserve"> a</w:t>
      </w:r>
      <w:r w:rsidR="00661C78" w:rsidRPr="00F77D27">
        <w:t xml:space="preserve"> USB</w:t>
      </w:r>
      <w:r w:rsidR="00C67F63" w:rsidRPr="00F77D27">
        <w:t>-C</w:t>
      </w:r>
      <w:r w:rsidR="00661C78" w:rsidRPr="00F77D27">
        <w:t xml:space="preserve"> connector.</w:t>
      </w:r>
      <w:r w:rsidRPr="00F77D27">
        <w:t xml:space="preserve"> </w:t>
      </w:r>
      <w:r w:rsidR="00661C78" w:rsidRPr="00F77D27">
        <w:t>H</w:t>
      </w:r>
      <w:r w:rsidRPr="00F77D27">
        <w:t>owever</w:t>
      </w:r>
      <w:r w:rsidR="00661C78" w:rsidRPr="00F77D27">
        <w:t>,</w:t>
      </w:r>
      <w:r w:rsidRPr="00F77D27">
        <w:t xml:space="preserve"> note that when not using the specific adaptor, or </w:t>
      </w:r>
      <w:r w:rsidR="00661C78" w:rsidRPr="00F77D27">
        <w:t xml:space="preserve">when </w:t>
      </w:r>
      <w:r w:rsidRPr="00F77D27">
        <w:t>conne</w:t>
      </w:r>
      <w:r w:rsidR="00DD416D" w:rsidRPr="00F77D27">
        <w:t xml:space="preserve">cted straight to a PC, charging </w:t>
      </w:r>
      <w:r w:rsidRPr="00F77D27">
        <w:t xml:space="preserve">time is </w:t>
      </w:r>
      <w:r w:rsidRPr="00F77D27">
        <w:rPr>
          <w:noProof/>
        </w:rPr>
        <w:t>greatly</w:t>
      </w:r>
      <w:r w:rsidRPr="00F77D27">
        <w:t xml:space="preserve"> </w:t>
      </w:r>
      <w:r w:rsidR="005B7975" w:rsidRPr="00F77D27">
        <w:t>increased</w:t>
      </w:r>
      <w:r w:rsidRPr="00F77D27">
        <w:t>.</w:t>
      </w:r>
      <w:r w:rsidR="00F1351D" w:rsidRPr="00F77D27">
        <w:t xml:space="preserve"> </w:t>
      </w:r>
      <w:r w:rsidRPr="00F77D27">
        <w:t xml:space="preserve">If you want </w:t>
      </w:r>
      <w:r w:rsidRPr="00F77D27">
        <w:rPr>
          <w:noProof/>
        </w:rPr>
        <w:t>to fully charge your Touch</w:t>
      </w:r>
      <w:r w:rsidR="00D749D1" w:rsidRPr="00F77D27">
        <w:t>,</w:t>
      </w:r>
      <w:r w:rsidRPr="00F77D27">
        <w:t xml:space="preserve"> it is highly recommended to use the </w:t>
      </w:r>
      <w:r w:rsidRPr="00F77D27">
        <w:rPr>
          <w:noProof/>
        </w:rPr>
        <w:t>adapt</w:t>
      </w:r>
      <w:r w:rsidR="00171FA0" w:rsidRPr="00F77D27">
        <w:rPr>
          <w:noProof/>
        </w:rPr>
        <w:t>e</w:t>
      </w:r>
      <w:r w:rsidRPr="00F77D27">
        <w:rPr>
          <w:noProof/>
        </w:rPr>
        <w:t>r</w:t>
      </w:r>
      <w:r w:rsidRPr="00F77D27">
        <w:t xml:space="preserve"> that shipped with your Touch.</w:t>
      </w:r>
      <w:r w:rsidR="00F1351D" w:rsidRPr="00F77D27">
        <w:t xml:space="preserve"> </w:t>
      </w:r>
      <w:r w:rsidRPr="00F77D27">
        <w:t xml:space="preserve">You can verify that it is charging optimally by doing the power command of </w:t>
      </w:r>
      <w:r w:rsidR="00D13B24" w:rsidRPr="00F77D27">
        <w:rPr>
          <w:noProof/>
        </w:rPr>
        <w:t>ENTER</w:t>
      </w:r>
      <w:r w:rsidRPr="00F77D27">
        <w:t xml:space="preserve"> with P.</w:t>
      </w:r>
      <w:r w:rsidR="00F1351D" w:rsidRPr="00F77D27">
        <w:t xml:space="preserve"> </w:t>
      </w:r>
      <w:r w:rsidRPr="00F77D27">
        <w:t xml:space="preserve">After the percentage you </w:t>
      </w:r>
      <w:r w:rsidRPr="00F77D27">
        <w:rPr>
          <w:noProof/>
        </w:rPr>
        <w:t>will see</w:t>
      </w:r>
      <w:r w:rsidRPr="00F77D27">
        <w:t xml:space="preserve"> either “AC charging”, or “USB charging”.</w:t>
      </w:r>
      <w:r w:rsidR="00F1351D" w:rsidRPr="00F77D27">
        <w:t xml:space="preserve"> </w:t>
      </w:r>
      <w:r w:rsidRPr="00F77D27">
        <w:t>AC charging means it is charging as fast</w:t>
      </w:r>
      <w:r w:rsidR="00F1351D" w:rsidRPr="00F77D27">
        <w:t xml:space="preserve"> </w:t>
      </w:r>
      <w:r w:rsidRPr="00F77D27">
        <w:t>as possible.</w:t>
      </w:r>
      <w:r w:rsidR="00F1351D" w:rsidRPr="00F77D27">
        <w:t xml:space="preserve"> </w:t>
      </w:r>
    </w:p>
    <w:p w:rsidR="00D65EAB" w:rsidRPr="00F77D27" w:rsidRDefault="00D65EAB">
      <w:pPr>
        <w:ind w:left="720"/>
      </w:pPr>
    </w:p>
    <w:p w:rsidR="00937C8D" w:rsidRPr="00F77D27" w:rsidRDefault="008B4D0B">
      <w:pPr>
        <w:pStyle w:val="Titre2"/>
      </w:pPr>
      <w:bookmarkStart w:id="12" w:name="h.ijh9tahqazo2" w:colFirst="0" w:colLast="0"/>
      <w:bookmarkStart w:id="13" w:name="h.cr3tew4eyhpb" w:colFirst="0" w:colLast="0"/>
      <w:bookmarkEnd w:id="12"/>
      <w:bookmarkEnd w:id="13"/>
      <w:r w:rsidRPr="00F77D27">
        <w:lastRenderedPageBreak/>
        <w:t>Q: Can I install 3</w:t>
      </w:r>
      <w:r w:rsidRPr="00F77D27">
        <w:rPr>
          <w:vertAlign w:val="superscript"/>
        </w:rPr>
        <w:t>rd</w:t>
      </w:r>
      <w:r w:rsidRPr="00F77D27">
        <w:t xml:space="preserve"> party apps from the Google</w:t>
      </w:r>
      <w:r w:rsidR="00403534" w:rsidRPr="00F77D27">
        <w:t xml:space="preserve"> </w:t>
      </w:r>
      <w:r w:rsidRPr="00F77D27">
        <w:t>Play Store?</w:t>
      </w:r>
    </w:p>
    <w:p w:rsidR="00D65EAB" w:rsidRPr="00F77D27" w:rsidRDefault="00D65EAB" w:rsidP="00D65EAB"/>
    <w:p w:rsidR="00937C8D" w:rsidRPr="00F77D27" w:rsidRDefault="008B4D0B">
      <w:pPr>
        <w:ind w:left="720"/>
      </w:pPr>
      <w:r w:rsidRPr="00F77D27">
        <w:t>A:</w:t>
      </w:r>
      <w:r w:rsidR="00F1351D" w:rsidRPr="00F77D27">
        <w:t xml:space="preserve"> </w:t>
      </w:r>
      <w:r w:rsidRPr="00F77D27">
        <w:t xml:space="preserve">Absolutely, this is one of the most significant advantages of the </w:t>
      </w:r>
      <w:r w:rsidR="00CA2A67">
        <w:t>BrailleNote Touch Plus</w:t>
      </w:r>
      <w:r w:rsidRPr="00F77D27">
        <w:t>.</w:t>
      </w:r>
      <w:r w:rsidR="00F1351D" w:rsidRPr="00F77D27">
        <w:t xml:space="preserve"> </w:t>
      </w:r>
      <w:r w:rsidRPr="00F77D27">
        <w:t xml:space="preserve">The </w:t>
      </w:r>
      <w:r w:rsidR="00CA2A67">
        <w:t>BrailleNote Touch Plus</w:t>
      </w:r>
      <w:r w:rsidR="00C67F63" w:rsidRPr="00F77D27">
        <w:t xml:space="preserve"> </w:t>
      </w:r>
      <w:r w:rsidRPr="00F77D27">
        <w:t xml:space="preserve">is the first </w:t>
      </w:r>
      <w:r w:rsidRPr="00F77D27">
        <w:rPr>
          <w:noProof/>
        </w:rPr>
        <w:t>accessible</w:t>
      </w:r>
      <w:r w:rsidRPr="00F77D27">
        <w:t xml:space="preserve"> device designed for those who are visually impaired to be certified by Google. It brings the efficiency of using a traditional note taker to a </w:t>
      </w:r>
      <w:r w:rsidRPr="00F77D27">
        <w:rPr>
          <w:noProof/>
        </w:rPr>
        <w:t>mainstream tablet designed</w:t>
      </w:r>
      <w:r w:rsidRPr="00F77D27">
        <w:t xml:space="preserve"> for user</w:t>
      </w:r>
      <w:r w:rsidR="003751C7" w:rsidRPr="00F77D27">
        <w:t>s</w:t>
      </w:r>
      <w:r w:rsidRPr="00F77D27">
        <w:t xml:space="preserve"> who </w:t>
      </w:r>
      <w:r w:rsidR="003751C7" w:rsidRPr="00F77D27">
        <w:t>are</w:t>
      </w:r>
      <w:r w:rsidRPr="00F77D27">
        <w:t xml:space="preserve"> visually impaired.</w:t>
      </w:r>
    </w:p>
    <w:p w:rsidR="00937C8D" w:rsidRPr="00F77D27" w:rsidRDefault="00937C8D">
      <w:pPr>
        <w:ind w:left="720"/>
      </w:pPr>
    </w:p>
    <w:p w:rsidR="00937C8D" w:rsidRPr="00F77D27" w:rsidRDefault="008B4D0B">
      <w:pPr>
        <w:ind w:left="720"/>
      </w:pPr>
      <w:r w:rsidRPr="00F77D27">
        <w:t xml:space="preserve">Keep in mind that </w:t>
      </w:r>
      <w:proofErr w:type="spellStart"/>
      <w:r w:rsidRPr="00F77D27">
        <w:t>KeySoft</w:t>
      </w:r>
      <w:proofErr w:type="spellEnd"/>
      <w:r w:rsidRPr="00F77D27">
        <w:t xml:space="preserve"> abides by the a</w:t>
      </w:r>
      <w:r w:rsidR="0019725F" w:rsidRPr="00F77D27">
        <w:t>ccessibility rules provided to Android</w:t>
      </w:r>
      <w:r w:rsidRPr="00F77D27">
        <w:t xml:space="preserve"> developers, meaning the developer of the app you would like to download has to have developed the app with accessibility in mind. Many apps on the Play</w:t>
      </w:r>
      <w:r w:rsidR="00FA4826" w:rsidRPr="00F77D27">
        <w:t xml:space="preserve"> </w:t>
      </w:r>
      <w:r w:rsidRPr="00F77D27">
        <w:t>Store are accessible</w:t>
      </w:r>
      <w:r w:rsidR="00171FA0" w:rsidRPr="00F77D27">
        <w:rPr>
          <w:noProof/>
        </w:rPr>
        <w:t>;</w:t>
      </w:r>
      <w:r w:rsidRPr="00F77D27">
        <w:rPr>
          <w:noProof/>
        </w:rPr>
        <w:t xml:space="preserve"> however</w:t>
      </w:r>
      <w:r w:rsidR="00C320CF">
        <w:rPr>
          <w:noProof/>
        </w:rPr>
        <w:t>,</w:t>
      </w:r>
      <w:r w:rsidRPr="00F77D27">
        <w:t xml:space="preserve"> many are not.</w:t>
      </w:r>
    </w:p>
    <w:p w:rsidR="00937C8D" w:rsidRPr="00F77D27" w:rsidRDefault="00937C8D">
      <w:pPr>
        <w:ind w:left="720"/>
      </w:pPr>
    </w:p>
    <w:p w:rsidR="00937C8D" w:rsidRPr="00F77D27" w:rsidRDefault="008B4D0B">
      <w:pPr>
        <w:ind w:left="720"/>
      </w:pPr>
      <w:r w:rsidRPr="00F77D27">
        <w:t>Remember that the accessibility of a 3</w:t>
      </w:r>
      <w:r w:rsidRPr="00F77D27">
        <w:rPr>
          <w:vertAlign w:val="superscript"/>
        </w:rPr>
        <w:t>rd</w:t>
      </w:r>
      <w:r w:rsidRPr="00F77D27">
        <w:t xml:space="preserve"> party app </w:t>
      </w:r>
      <w:r w:rsidRPr="00F77D27">
        <w:rPr>
          <w:noProof/>
        </w:rPr>
        <w:t>completely</w:t>
      </w:r>
      <w:r w:rsidRPr="00F77D27">
        <w:t xml:space="preserve"> depends on the developer of that app, and HumanWare in no way guarantees the quality of </w:t>
      </w:r>
      <w:r w:rsidRPr="00F77D27">
        <w:rPr>
          <w:noProof/>
        </w:rPr>
        <w:t>accessibility</w:t>
      </w:r>
      <w:r w:rsidRPr="00F77D27">
        <w:t xml:space="preserve"> when using 3</w:t>
      </w:r>
      <w:r w:rsidRPr="00F77D27">
        <w:rPr>
          <w:vertAlign w:val="superscript"/>
        </w:rPr>
        <w:t>rd</w:t>
      </w:r>
      <w:r w:rsidRPr="00F77D27">
        <w:t xml:space="preserve"> party apps.</w:t>
      </w:r>
      <w:r w:rsidR="00F1351D" w:rsidRPr="00F77D27">
        <w:t xml:space="preserve"> </w:t>
      </w:r>
      <w:r w:rsidRPr="00F77D27">
        <w:t xml:space="preserve">If you do come across an app which does not work with </w:t>
      </w:r>
      <w:proofErr w:type="spellStart"/>
      <w:r w:rsidRPr="00F77D27">
        <w:t>KeySoft</w:t>
      </w:r>
      <w:proofErr w:type="spellEnd"/>
      <w:r w:rsidRPr="00F77D27">
        <w:t>, your best course of action is to contact the developer of that app to explain the inaccessibility of their app related to Google’s accessibility guidelines.</w:t>
      </w:r>
    </w:p>
    <w:p w:rsidR="00937C8D" w:rsidRPr="00F77D27" w:rsidRDefault="00937C8D">
      <w:pPr>
        <w:ind w:left="720"/>
      </w:pPr>
    </w:p>
    <w:p w:rsidR="00937C8D" w:rsidRPr="00F77D27" w:rsidRDefault="008B4D0B">
      <w:pPr>
        <w:ind w:left="720"/>
      </w:pPr>
      <w:r w:rsidRPr="00F77D27">
        <w:rPr>
          <w:noProof/>
        </w:rPr>
        <w:t>Having said this</w:t>
      </w:r>
      <w:r w:rsidRPr="00F77D27">
        <w:t xml:space="preserve">, many apps work </w:t>
      </w:r>
      <w:r w:rsidRPr="00F77D27">
        <w:rPr>
          <w:noProof/>
        </w:rPr>
        <w:t>extremely</w:t>
      </w:r>
      <w:r w:rsidRPr="00F77D27">
        <w:t xml:space="preserve"> well when downloaded, and </w:t>
      </w:r>
      <w:proofErr w:type="spellStart"/>
      <w:r w:rsidRPr="00F77D27">
        <w:t>KeySoft’s</w:t>
      </w:r>
      <w:proofErr w:type="spellEnd"/>
      <w:r w:rsidRPr="00F77D27">
        <w:t xml:space="preserve"> abilities of first letter navigation, instantly typing in</w:t>
      </w:r>
      <w:r w:rsidR="00F1351D" w:rsidRPr="00F77D27">
        <w:t xml:space="preserve"> </w:t>
      </w:r>
      <w:r w:rsidR="00222E62" w:rsidRPr="00F77D27">
        <w:t>Braille</w:t>
      </w:r>
      <w:r w:rsidRPr="00F77D27">
        <w:t xml:space="preserve"> in editing situations with </w:t>
      </w:r>
      <w:proofErr w:type="spellStart"/>
      <w:r w:rsidRPr="00F77D27">
        <w:t>Touch</w:t>
      </w:r>
      <w:r w:rsidR="00222E62" w:rsidRPr="00F77D27">
        <w:t>Braille</w:t>
      </w:r>
      <w:proofErr w:type="spellEnd"/>
      <w:r w:rsidRPr="00F77D27">
        <w:t xml:space="preserve">, and simple, familiar navigation using the </w:t>
      </w:r>
      <w:r w:rsidR="00222E62" w:rsidRPr="00F77D27">
        <w:t>Braille</w:t>
      </w:r>
      <w:r w:rsidRPr="00F77D27">
        <w:t xml:space="preserve"> keyboard commands, makes using 3</w:t>
      </w:r>
      <w:r w:rsidRPr="00F77D27">
        <w:rPr>
          <w:vertAlign w:val="superscript"/>
        </w:rPr>
        <w:t>rd</w:t>
      </w:r>
      <w:r w:rsidRPr="00F77D27">
        <w:t xml:space="preserve"> party </w:t>
      </w:r>
      <w:r w:rsidRPr="00F77D27">
        <w:rPr>
          <w:noProof/>
        </w:rPr>
        <w:t>accessible</w:t>
      </w:r>
      <w:r w:rsidRPr="00F77D27">
        <w:t xml:space="preserve"> apps a much more efficient experience.</w:t>
      </w:r>
    </w:p>
    <w:p w:rsidR="008134D2" w:rsidRPr="00F77D27" w:rsidRDefault="008134D2" w:rsidP="008134D2">
      <w:pPr>
        <w:pStyle w:val="Listepuces"/>
        <w:numPr>
          <w:ilvl w:val="0"/>
          <w:numId w:val="0"/>
        </w:numPr>
        <w:ind w:left="360" w:hanging="360"/>
      </w:pPr>
    </w:p>
    <w:p w:rsidR="008134D2" w:rsidRPr="00F77D27" w:rsidRDefault="0012779A" w:rsidP="008134D2">
      <w:pPr>
        <w:pStyle w:val="Titre2"/>
      </w:pPr>
      <w:bookmarkStart w:id="14" w:name="_Q:_Why_are"/>
      <w:bookmarkEnd w:id="14"/>
      <w:r w:rsidRPr="00F77D27">
        <w:t>Q:</w:t>
      </w:r>
      <w:r w:rsidR="008134D2" w:rsidRPr="00F77D27">
        <w:t xml:space="preserve"> Why are my apps updating by themselves?</w:t>
      </w:r>
    </w:p>
    <w:p w:rsidR="00D65EAB" w:rsidRPr="00F77D27" w:rsidRDefault="00D65EAB" w:rsidP="00D65EAB"/>
    <w:p w:rsidR="008134D2" w:rsidRPr="00F77D27" w:rsidRDefault="008134D2" w:rsidP="008134D2">
      <w:pPr>
        <w:pStyle w:val="Normal1"/>
        <w:ind w:left="720"/>
        <w:rPr>
          <w:lang w:val="en-GB"/>
        </w:rPr>
      </w:pPr>
      <w:r w:rsidRPr="00F77D27">
        <w:rPr>
          <w:lang w:val="en-GB"/>
        </w:rPr>
        <w:t xml:space="preserve">A: When you receive your </w:t>
      </w:r>
      <w:r w:rsidR="00CA2A67">
        <w:rPr>
          <w:lang w:val="en-GB"/>
        </w:rPr>
        <w:t>BrailleNote Touch Plus</w:t>
      </w:r>
      <w:r w:rsidRPr="00F77D27">
        <w:rPr>
          <w:lang w:val="en-GB"/>
        </w:rPr>
        <w:t>, it is required by Google that automatic upda</w:t>
      </w:r>
      <w:r w:rsidR="00F42152" w:rsidRPr="00F77D27">
        <w:rPr>
          <w:lang w:val="en-GB"/>
        </w:rPr>
        <w:t>tes of apps from the Play Store</w:t>
      </w:r>
      <w:r w:rsidRPr="00F77D27">
        <w:rPr>
          <w:lang w:val="en-GB"/>
        </w:rPr>
        <w:t xml:space="preserve"> be turned on. </w:t>
      </w:r>
      <w:r w:rsidRPr="00F77D27">
        <w:rPr>
          <w:noProof/>
          <w:lang w:val="en-GB"/>
        </w:rPr>
        <w:t>However, it is highly recommended that you turn this off to avoid unexpected app updates that could render those apps inaccessible.</w:t>
      </w:r>
      <w:r w:rsidRPr="00F77D27">
        <w:rPr>
          <w:lang w:val="en-GB"/>
        </w:rPr>
        <w:t xml:space="preserve"> Many app developers try to improve accessibility with app updates, however at times updates can also create accessibility bugs in those apps, rendering some or all capabilities of those apps non-functional. </w:t>
      </w:r>
      <w:r w:rsidRPr="00F77D27">
        <w:rPr>
          <w:noProof/>
          <w:lang w:val="en-GB"/>
        </w:rPr>
        <w:t xml:space="preserve">It is recommended that you wait to update </w:t>
      </w:r>
      <w:r w:rsidR="00F42152" w:rsidRPr="00F77D27">
        <w:rPr>
          <w:noProof/>
          <w:lang w:val="en-GB"/>
        </w:rPr>
        <w:t>third</w:t>
      </w:r>
      <w:r w:rsidR="00243296" w:rsidRPr="00F77D27">
        <w:rPr>
          <w:noProof/>
          <w:lang w:val="en-GB"/>
        </w:rPr>
        <w:t>-</w:t>
      </w:r>
      <w:r w:rsidR="00F42152" w:rsidRPr="00F77D27">
        <w:rPr>
          <w:noProof/>
          <w:lang w:val="en-GB"/>
        </w:rPr>
        <w:t>party</w:t>
      </w:r>
      <w:r w:rsidRPr="00F77D27">
        <w:rPr>
          <w:noProof/>
          <w:lang w:val="en-GB"/>
        </w:rPr>
        <w:t xml:space="preserve"> apps until you have heard from other Android or Touch users that those apps are still working optimally.</w:t>
      </w:r>
    </w:p>
    <w:p w:rsidR="008134D2" w:rsidRPr="00F77D27" w:rsidRDefault="008134D2" w:rsidP="008134D2">
      <w:pPr>
        <w:pStyle w:val="Normal1"/>
        <w:ind w:left="720"/>
        <w:rPr>
          <w:lang w:val="en-GB"/>
        </w:rPr>
      </w:pPr>
    </w:p>
    <w:p w:rsidR="008134D2" w:rsidRPr="00F77D27" w:rsidRDefault="008134D2" w:rsidP="008134D2">
      <w:pPr>
        <w:pStyle w:val="Normal1"/>
        <w:ind w:left="720"/>
        <w:rPr>
          <w:lang w:val="en-GB"/>
        </w:rPr>
      </w:pPr>
      <w:r w:rsidRPr="00F77D27">
        <w:rPr>
          <w:lang w:val="en-GB"/>
        </w:rPr>
        <w:t xml:space="preserve">To turn </w:t>
      </w:r>
      <w:r w:rsidRPr="00F77D27">
        <w:rPr>
          <w:noProof/>
          <w:lang w:val="en-GB"/>
        </w:rPr>
        <w:t>off</w:t>
      </w:r>
      <w:r w:rsidRPr="00F77D27">
        <w:rPr>
          <w:lang w:val="en-GB"/>
        </w:rPr>
        <w:t xml:space="preserve"> automatic app updates</w:t>
      </w:r>
      <w:r w:rsidR="00B86B5B">
        <w:rPr>
          <w:lang w:val="en-GB"/>
        </w:rPr>
        <w:t>,</w:t>
      </w:r>
      <w:r w:rsidRPr="00F77D27">
        <w:rPr>
          <w:lang w:val="en-GB"/>
        </w:rPr>
        <w:t xml:space="preserve"> do the following:</w:t>
      </w:r>
    </w:p>
    <w:p w:rsidR="008134D2" w:rsidRPr="00F77D27" w:rsidRDefault="008134D2" w:rsidP="008134D2">
      <w:pPr>
        <w:pStyle w:val="Normal1"/>
        <w:numPr>
          <w:ilvl w:val="0"/>
          <w:numId w:val="3"/>
        </w:numPr>
        <w:rPr>
          <w:lang w:val="en-GB"/>
        </w:rPr>
      </w:pPr>
      <w:r w:rsidRPr="00F77D27">
        <w:rPr>
          <w:lang w:val="en-GB"/>
        </w:rPr>
        <w:t>Open the Play Store from the main menu.</w:t>
      </w:r>
    </w:p>
    <w:p w:rsidR="008134D2" w:rsidRPr="00F77D27" w:rsidRDefault="008134D2" w:rsidP="008134D2">
      <w:pPr>
        <w:pStyle w:val="Normal1"/>
        <w:numPr>
          <w:ilvl w:val="0"/>
          <w:numId w:val="3"/>
        </w:numPr>
        <w:rPr>
          <w:lang w:val="en-GB"/>
        </w:rPr>
      </w:pPr>
      <w:r w:rsidRPr="00F77D27">
        <w:rPr>
          <w:b/>
          <w:lang w:val="en-GB"/>
        </w:rPr>
        <w:t xml:space="preserve">Press </w:t>
      </w:r>
      <w:r w:rsidR="00FD2CC7" w:rsidRPr="00F77D27">
        <w:rPr>
          <w:b/>
          <w:lang w:val="en-GB"/>
        </w:rPr>
        <w:t>O</w:t>
      </w:r>
      <w:r w:rsidRPr="00F77D27">
        <w:rPr>
          <w:lang w:val="en-GB"/>
        </w:rPr>
        <w:t xml:space="preserve"> to jump to the “</w:t>
      </w:r>
      <w:r w:rsidR="00FD2CC7" w:rsidRPr="00F77D27">
        <w:rPr>
          <w:lang w:val="en-GB"/>
        </w:rPr>
        <w:t>Open</w:t>
      </w:r>
      <w:r w:rsidRPr="00F77D27">
        <w:rPr>
          <w:lang w:val="en-GB"/>
        </w:rPr>
        <w:t xml:space="preserve"> navig</w:t>
      </w:r>
      <w:r w:rsidR="00F42152" w:rsidRPr="00F77D27">
        <w:rPr>
          <w:lang w:val="en-GB"/>
        </w:rPr>
        <w:t>ation drawer</w:t>
      </w:r>
      <w:r w:rsidR="00FD2CC7" w:rsidRPr="00F77D27">
        <w:rPr>
          <w:lang w:val="en-GB"/>
        </w:rPr>
        <w:t>” button</w:t>
      </w:r>
      <w:r w:rsidR="00F42152" w:rsidRPr="00F77D27">
        <w:rPr>
          <w:lang w:val="en-GB"/>
        </w:rPr>
        <w:t xml:space="preserve"> and </w:t>
      </w:r>
      <w:r w:rsidR="00F42152" w:rsidRPr="00F77D27">
        <w:rPr>
          <w:b/>
          <w:lang w:val="en-GB"/>
        </w:rPr>
        <w:t xml:space="preserve">press </w:t>
      </w:r>
      <w:r w:rsidR="00C94A66" w:rsidRPr="00F77D27">
        <w:rPr>
          <w:b/>
          <w:lang w:val="en-GB"/>
        </w:rPr>
        <w:t>ENTER</w:t>
      </w:r>
      <w:r w:rsidRPr="00F77D27">
        <w:rPr>
          <w:b/>
          <w:lang w:val="en-GB"/>
        </w:rPr>
        <w:t>.</w:t>
      </w:r>
    </w:p>
    <w:p w:rsidR="008134D2" w:rsidRPr="00F77D27" w:rsidRDefault="008134D2" w:rsidP="008134D2">
      <w:pPr>
        <w:pStyle w:val="Normal1"/>
        <w:numPr>
          <w:ilvl w:val="0"/>
          <w:numId w:val="3"/>
        </w:numPr>
        <w:rPr>
          <w:lang w:val="en-GB"/>
        </w:rPr>
      </w:pPr>
      <w:r w:rsidRPr="00F77D27">
        <w:rPr>
          <w:b/>
          <w:lang w:val="en-GB"/>
        </w:rPr>
        <w:lastRenderedPageBreak/>
        <w:t>Press your Next thumb key</w:t>
      </w:r>
      <w:r w:rsidRPr="00F77D27">
        <w:rPr>
          <w:lang w:val="en-GB"/>
        </w:rPr>
        <w:t xml:space="preserve"> repeatedly until you find</w:t>
      </w:r>
      <w:r w:rsidR="00F42152" w:rsidRPr="00F77D27">
        <w:rPr>
          <w:lang w:val="en-GB"/>
        </w:rPr>
        <w:t xml:space="preserve"> the settings option and </w:t>
      </w:r>
      <w:r w:rsidR="00F42152" w:rsidRPr="00F77D27">
        <w:rPr>
          <w:b/>
          <w:lang w:val="en-GB"/>
        </w:rPr>
        <w:t xml:space="preserve">press </w:t>
      </w:r>
      <w:r w:rsidR="00C94A66" w:rsidRPr="00F77D27">
        <w:rPr>
          <w:b/>
          <w:lang w:val="en-GB"/>
        </w:rPr>
        <w:t>ENTER</w:t>
      </w:r>
      <w:r w:rsidRPr="00F77D27">
        <w:rPr>
          <w:lang w:val="en-GB"/>
        </w:rPr>
        <w:t>.</w:t>
      </w:r>
    </w:p>
    <w:p w:rsidR="008134D2" w:rsidRPr="00F77D27" w:rsidRDefault="008134D2" w:rsidP="008134D2">
      <w:pPr>
        <w:pStyle w:val="Normal1"/>
        <w:numPr>
          <w:ilvl w:val="0"/>
          <w:numId w:val="3"/>
        </w:numPr>
        <w:rPr>
          <w:lang w:val="en-GB"/>
        </w:rPr>
      </w:pPr>
      <w:r w:rsidRPr="00F77D27">
        <w:rPr>
          <w:lang w:val="en-GB"/>
        </w:rPr>
        <w:t>On the settings screen</w:t>
      </w:r>
      <w:r w:rsidR="0036359A" w:rsidRPr="00F77D27">
        <w:rPr>
          <w:lang w:val="en-GB"/>
        </w:rPr>
        <w:t>,</w:t>
      </w:r>
      <w:r w:rsidRPr="00F77D27">
        <w:rPr>
          <w:lang w:val="en-GB"/>
        </w:rPr>
        <w:t xml:space="preserve"> </w:t>
      </w:r>
      <w:r w:rsidRPr="00F77D27">
        <w:rPr>
          <w:b/>
          <w:lang w:val="en-GB"/>
        </w:rPr>
        <w:t>press the Next thumb key</w:t>
      </w:r>
      <w:r w:rsidRPr="00F77D27">
        <w:rPr>
          <w:lang w:val="en-GB"/>
        </w:rPr>
        <w:t xml:space="preserve"> to find the item ca</w:t>
      </w:r>
      <w:r w:rsidR="00F42152" w:rsidRPr="00F77D27">
        <w:rPr>
          <w:lang w:val="en-GB"/>
        </w:rPr>
        <w:t>lled “</w:t>
      </w:r>
      <w:r w:rsidR="00F42152" w:rsidRPr="00F77D27">
        <w:rPr>
          <w:noProof/>
          <w:lang w:val="en-GB"/>
        </w:rPr>
        <w:t>Auto</w:t>
      </w:r>
      <w:r w:rsidR="002B46EE" w:rsidRPr="00F77D27">
        <w:rPr>
          <w:noProof/>
          <w:lang w:val="en-GB"/>
        </w:rPr>
        <w:t>-</w:t>
      </w:r>
      <w:r w:rsidR="00F42152" w:rsidRPr="00F77D27">
        <w:rPr>
          <w:noProof/>
          <w:lang w:val="en-GB"/>
        </w:rPr>
        <w:t>update</w:t>
      </w:r>
      <w:r w:rsidR="00F42152" w:rsidRPr="00F77D27">
        <w:rPr>
          <w:lang w:val="en-GB"/>
        </w:rPr>
        <w:t xml:space="preserve"> apps”. </w:t>
      </w:r>
      <w:r w:rsidR="00F42152" w:rsidRPr="00F77D27">
        <w:rPr>
          <w:b/>
          <w:lang w:val="en-GB"/>
        </w:rPr>
        <w:t xml:space="preserve">Press </w:t>
      </w:r>
      <w:r w:rsidR="00C94A66" w:rsidRPr="00F77D27">
        <w:rPr>
          <w:b/>
          <w:lang w:val="en-GB"/>
        </w:rPr>
        <w:t>ENTER</w:t>
      </w:r>
      <w:r w:rsidRPr="00F77D27">
        <w:rPr>
          <w:lang w:val="en-GB"/>
        </w:rPr>
        <w:t xml:space="preserve"> to see your choices.</w:t>
      </w:r>
    </w:p>
    <w:p w:rsidR="008134D2" w:rsidRPr="00F77D27" w:rsidRDefault="00F42152" w:rsidP="008134D2">
      <w:pPr>
        <w:pStyle w:val="Normal1"/>
        <w:numPr>
          <w:ilvl w:val="0"/>
          <w:numId w:val="3"/>
        </w:numPr>
        <w:rPr>
          <w:lang w:val="en-GB"/>
        </w:rPr>
      </w:pPr>
      <w:r w:rsidRPr="00F77D27">
        <w:rPr>
          <w:b/>
          <w:lang w:val="en-GB"/>
        </w:rPr>
        <w:t xml:space="preserve">Press </w:t>
      </w:r>
      <w:r w:rsidR="00C94A66" w:rsidRPr="00F77D27">
        <w:rPr>
          <w:b/>
          <w:lang w:val="en-GB"/>
        </w:rPr>
        <w:t>ENTER</w:t>
      </w:r>
      <w:r w:rsidR="008134D2" w:rsidRPr="00F77D27">
        <w:rPr>
          <w:lang w:val="en-GB"/>
        </w:rPr>
        <w:t xml:space="preserve"> on the choice “Do not </w:t>
      </w:r>
      <w:r w:rsidR="008134D2" w:rsidRPr="00F77D27">
        <w:rPr>
          <w:noProof/>
          <w:lang w:val="en-GB"/>
        </w:rPr>
        <w:t>auto</w:t>
      </w:r>
      <w:r w:rsidR="002B46EE" w:rsidRPr="00F77D27">
        <w:rPr>
          <w:noProof/>
          <w:lang w:val="en-GB"/>
        </w:rPr>
        <w:t>-</w:t>
      </w:r>
      <w:r w:rsidR="008134D2" w:rsidRPr="00F77D27">
        <w:rPr>
          <w:noProof/>
          <w:lang w:val="en-GB"/>
        </w:rPr>
        <w:t>update</w:t>
      </w:r>
      <w:r w:rsidR="008134D2" w:rsidRPr="00F77D27">
        <w:rPr>
          <w:lang w:val="en-GB"/>
        </w:rPr>
        <w:t xml:space="preserve"> apps”. </w:t>
      </w:r>
    </w:p>
    <w:p w:rsidR="008134D2" w:rsidRPr="00F77D27" w:rsidRDefault="008134D2" w:rsidP="008134D2">
      <w:pPr>
        <w:pStyle w:val="Normal1"/>
        <w:numPr>
          <w:ilvl w:val="0"/>
          <w:numId w:val="3"/>
        </w:numPr>
        <w:rPr>
          <w:lang w:val="en-GB"/>
        </w:rPr>
      </w:pPr>
      <w:r w:rsidRPr="00F77D27">
        <w:rPr>
          <w:lang w:val="en-GB"/>
        </w:rPr>
        <w:t xml:space="preserve">Now your apps </w:t>
      </w:r>
      <w:r w:rsidRPr="00F77D27">
        <w:rPr>
          <w:noProof/>
          <w:lang w:val="en-GB"/>
        </w:rPr>
        <w:t>will not be</w:t>
      </w:r>
      <w:r w:rsidRPr="00F77D27">
        <w:rPr>
          <w:lang w:val="en-GB"/>
        </w:rPr>
        <w:t xml:space="preserve"> updated automatically.</w:t>
      </w:r>
    </w:p>
    <w:p w:rsidR="008134D2" w:rsidRPr="00F77D27" w:rsidRDefault="008134D2" w:rsidP="008134D2">
      <w:pPr>
        <w:pStyle w:val="Normal1"/>
        <w:ind w:left="720"/>
        <w:rPr>
          <w:lang w:val="en-GB"/>
        </w:rPr>
      </w:pPr>
    </w:p>
    <w:p w:rsidR="008134D2" w:rsidRPr="00F77D27" w:rsidRDefault="008134D2" w:rsidP="008134D2">
      <w:pPr>
        <w:pStyle w:val="Normal1"/>
        <w:ind w:left="720"/>
        <w:rPr>
          <w:lang w:val="en-GB"/>
        </w:rPr>
      </w:pPr>
      <w:r w:rsidRPr="00F77D27">
        <w:rPr>
          <w:lang w:val="en-GB"/>
        </w:rPr>
        <w:t xml:space="preserve">To manually update apps, you can go back into the navigation drawer and choose the option called “My Apps and Games”. Here you </w:t>
      </w:r>
      <w:r w:rsidRPr="00F77D27">
        <w:rPr>
          <w:noProof/>
          <w:lang w:val="en-GB"/>
        </w:rPr>
        <w:t>will see</w:t>
      </w:r>
      <w:r w:rsidRPr="00F77D27">
        <w:rPr>
          <w:lang w:val="en-GB"/>
        </w:rPr>
        <w:t xml:space="preserve"> a list of all apps which have available updates. Pressing the </w:t>
      </w:r>
      <w:r w:rsidR="00716688" w:rsidRPr="00F77D27">
        <w:rPr>
          <w:lang w:val="en-GB"/>
        </w:rPr>
        <w:t>“</w:t>
      </w:r>
      <w:r w:rsidRPr="00F77D27">
        <w:rPr>
          <w:lang w:val="en-GB"/>
        </w:rPr>
        <w:t>Update all</w:t>
      </w:r>
      <w:r w:rsidR="00716688" w:rsidRPr="00F77D27">
        <w:rPr>
          <w:lang w:val="en-GB"/>
        </w:rPr>
        <w:t>”</w:t>
      </w:r>
      <w:r w:rsidRPr="00F77D27">
        <w:rPr>
          <w:lang w:val="en-GB"/>
        </w:rPr>
        <w:t xml:space="preserve"> button </w:t>
      </w:r>
      <w:r w:rsidRPr="00F77D27">
        <w:rPr>
          <w:noProof/>
          <w:lang w:val="en-GB"/>
        </w:rPr>
        <w:t>will update</w:t>
      </w:r>
      <w:r w:rsidRPr="00F77D27">
        <w:rPr>
          <w:lang w:val="en-GB"/>
        </w:rPr>
        <w:t xml:space="preserve"> all the </w:t>
      </w:r>
      <w:proofErr w:type="gramStart"/>
      <w:r w:rsidRPr="00F77D27">
        <w:rPr>
          <w:lang w:val="en-GB"/>
        </w:rPr>
        <w:t>apps, and</w:t>
      </w:r>
      <w:proofErr w:type="gramEnd"/>
      <w:r w:rsidRPr="00F77D27">
        <w:rPr>
          <w:lang w:val="en-GB"/>
        </w:rPr>
        <w:t xml:space="preserve"> clicking on each one of the apps </w:t>
      </w:r>
      <w:r w:rsidRPr="00F77D27">
        <w:rPr>
          <w:noProof/>
          <w:lang w:val="en-GB"/>
        </w:rPr>
        <w:t>will allow</w:t>
      </w:r>
      <w:r w:rsidRPr="00F77D27">
        <w:rPr>
          <w:lang w:val="en-GB"/>
        </w:rPr>
        <w:t xml:space="preserve"> you to see what is new in those updates. </w:t>
      </w:r>
    </w:p>
    <w:p w:rsidR="006C6A6B" w:rsidRPr="00F77D27" w:rsidRDefault="006C6A6B" w:rsidP="00D65EAB">
      <w:pPr>
        <w:pStyle w:val="Listepuces"/>
        <w:numPr>
          <w:ilvl w:val="0"/>
          <w:numId w:val="0"/>
        </w:numPr>
        <w:ind w:left="360" w:hanging="360"/>
      </w:pPr>
    </w:p>
    <w:p w:rsidR="008134D2" w:rsidRPr="00F77D27" w:rsidRDefault="0012779A" w:rsidP="008134D2">
      <w:pPr>
        <w:pStyle w:val="Titre2"/>
      </w:pPr>
      <w:bookmarkStart w:id="15" w:name="h.uzna71rafjo" w:colFirst="0" w:colLast="0"/>
      <w:bookmarkEnd w:id="15"/>
      <w:r w:rsidRPr="00F77D27">
        <w:t>Q:</w:t>
      </w:r>
      <w:r w:rsidR="008134D2" w:rsidRPr="00F77D27">
        <w:t xml:space="preserve"> How do I uninstall an app I no longer want?</w:t>
      </w:r>
    </w:p>
    <w:p w:rsidR="00D65EAB" w:rsidRPr="00F77D27" w:rsidRDefault="00D65EAB" w:rsidP="00D65EAB"/>
    <w:p w:rsidR="00E7200A" w:rsidRPr="00F77D27" w:rsidRDefault="00A05E78" w:rsidP="00F77D27">
      <w:pPr>
        <w:ind w:left="720"/>
      </w:pPr>
      <w:r w:rsidRPr="00F77D27">
        <w:t>A:</w:t>
      </w:r>
      <w:r w:rsidR="008134D2" w:rsidRPr="00F77D27">
        <w:t xml:space="preserve"> From the main menu,</w:t>
      </w:r>
      <w:r w:rsidR="00C44446" w:rsidRPr="00F77D27">
        <w:t xml:space="preserve"> select the </w:t>
      </w:r>
      <w:r w:rsidR="00F37684" w:rsidRPr="00F77D27">
        <w:t>all</w:t>
      </w:r>
      <w:r w:rsidR="008134D2" w:rsidRPr="00F77D27">
        <w:t xml:space="preserve"> applications item. Type the first letter repeatedly of the app you are looking for</w:t>
      </w:r>
      <w:r w:rsidR="00C44446" w:rsidRPr="00F77D27">
        <w:t xml:space="preserve"> until you find it. Then press </w:t>
      </w:r>
      <w:r w:rsidR="00C94A66" w:rsidRPr="00F77D27">
        <w:rPr>
          <w:b/>
        </w:rPr>
        <w:t>SPACE</w:t>
      </w:r>
      <w:r w:rsidR="008134D2" w:rsidRPr="00F77D27">
        <w:rPr>
          <w:b/>
        </w:rPr>
        <w:t xml:space="preserve"> with M </w:t>
      </w:r>
      <w:r w:rsidR="008134D2" w:rsidRPr="00F77D27">
        <w:t xml:space="preserve">or </w:t>
      </w:r>
      <w:r w:rsidR="001B6432" w:rsidRPr="00F77D27">
        <w:t xml:space="preserve">a </w:t>
      </w:r>
      <w:r w:rsidR="001B6432" w:rsidRPr="00F77D27">
        <w:rPr>
          <w:b/>
        </w:rPr>
        <w:t xml:space="preserve">long press of </w:t>
      </w:r>
      <w:r w:rsidR="008134D2" w:rsidRPr="00F77D27">
        <w:rPr>
          <w:b/>
        </w:rPr>
        <w:t>the context menu (square button),</w:t>
      </w:r>
      <w:r w:rsidR="008134D2" w:rsidRPr="00F77D27">
        <w:t xml:space="preserve"> to </w:t>
      </w:r>
      <w:proofErr w:type="gramStart"/>
      <w:r w:rsidR="008134D2" w:rsidRPr="00F77D27">
        <w:t>open up</w:t>
      </w:r>
      <w:proofErr w:type="gramEnd"/>
      <w:r w:rsidR="008134D2" w:rsidRPr="00F77D27">
        <w:t xml:space="preserve"> that app’s context menu. Choose the “Open app info option”. On th</w:t>
      </w:r>
      <w:r w:rsidR="00C44446" w:rsidRPr="00F77D27">
        <w:t>e App Info screen</w:t>
      </w:r>
      <w:r w:rsidRPr="00F77D27">
        <w:t>,</w:t>
      </w:r>
      <w:r w:rsidR="00C44446" w:rsidRPr="00F77D27">
        <w:t xml:space="preserve"> you can </w:t>
      </w:r>
      <w:r w:rsidR="00C44446" w:rsidRPr="00F77D27">
        <w:rPr>
          <w:b/>
        </w:rPr>
        <w:t>type</w:t>
      </w:r>
      <w:r w:rsidR="00F52BD7" w:rsidRPr="00F77D27">
        <w:rPr>
          <w:b/>
        </w:rPr>
        <w:t xml:space="preserve"> </w:t>
      </w:r>
      <w:r w:rsidR="00F52BD7" w:rsidRPr="00F77D27">
        <w:rPr>
          <w:b/>
          <w:noProof/>
        </w:rPr>
        <w:t>U</w:t>
      </w:r>
      <w:r w:rsidR="00F52BD7" w:rsidRPr="00F77D27">
        <w:t xml:space="preserve"> </w:t>
      </w:r>
      <w:r w:rsidR="00F52BD7" w:rsidRPr="00F77D27">
        <w:rPr>
          <w:noProof/>
        </w:rPr>
        <w:t>to quickly jump to the U</w:t>
      </w:r>
      <w:r w:rsidR="008134D2" w:rsidRPr="00F77D27">
        <w:rPr>
          <w:noProof/>
        </w:rPr>
        <w:t xml:space="preserve">ninstall button and </w:t>
      </w:r>
      <w:r w:rsidR="00C44446" w:rsidRPr="00F77D27">
        <w:rPr>
          <w:noProof/>
        </w:rPr>
        <w:t xml:space="preserve">press </w:t>
      </w:r>
      <w:r w:rsidR="00C94A66" w:rsidRPr="00F77D27">
        <w:rPr>
          <w:b/>
          <w:noProof/>
        </w:rPr>
        <w:t>ENTER</w:t>
      </w:r>
      <w:r w:rsidR="008134D2" w:rsidRPr="00F77D27">
        <w:rPr>
          <w:b/>
        </w:rPr>
        <w:t>.</w:t>
      </w:r>
    </w:p>
    <w:p w:rsidR="00937C8D" w:rsidRPr="00F77D27" w:rsidRDefault="008B4D0B">
      <w:pPr>
        <w:pStyle w:val="Titre2"/>
      </w:pPr>
      <w:r w:rsidRPr="00F77D27">
        <w:t xml:space="preserve">Q: How do I select text using the </w:t>
      </w:r>
      <w:r w:rsidR="00CA2A67">
        <w:t>BrailleNote Touch Plus</w:t>
      </w:r>
      <w:r w:rsidRPr="00F77D27">
        <w:t>?</w:t>
      </w:r>
    </w:p>
    <w:p w:rsidR="009207BF" w:rsidRPr="00F77D27" w:rsidRDefault="009207BF" w:rsidP="009207BF"/>
    <w:p w:rsidR="00937C8D" w:rsidRPr="00F77D27" w:rsidRDefault="00CF397F">
      <w:pPr>
        <w:ind w:left="720"/>
      </w:pPr>
      <w:r w:rsidRPr="00F77D27">
        <w:t xml:space="preserve">A: </w:t>
      </w:r>
      <w:r w:rsidR="008B4D0B" w:rsidRPr="00F77D27">
        <w:t xml:space="preserve">In past versions of the </w:t>
      </w:r>
      <w:r w:rsidR="00222E62" w:rsidRPr="00F77D27">
        <w:t>Braille</w:t>
      </w:r>
      <w:r w:rsidR="008B4D0B" w:rsidRPr="00F77D27">
        <w:t>Note</w:t>
      </w:r>
      <w:r w:rsidR="00A05E78" w:rsidRPr="00F77D27">
        <w:t>,</w:t>
      </w:r>
      <w:r w:rsidR="008B4D0B" w:rsidRPr="00F77D27">
        <w:t xml:space="preserve"> you may</w:t>
      </w:r>
      <w:r w:rsidR="00F1351D" w:rsidRPr="00F77D27">
        <w:t xml:space="preserve"> </w:t>
      </w:r>
      <w:r w:rsidR="008B4D0B" w:rsidRPr="00F77D27">
        <w:t>remember the block commands menu.</w:t>
      </w:r>
      <w:r w:rsidR="00F1351D" w:rsidRPr="00F77D27">
        <w:t xml:space="preserve"> </w:t>
      </w:r>
      <w:r w:rsidR="008B4D0B" w:rsidRPr="00F77D27">
        <w:t xml:space="preserve">We received feedback from users that they preferred </w:t>
      </w:r>
      <w:r w:rsidR="008B4D0B" w:rsidRPr="00F77D27">
        <w:rPr>
          <w:noProof/>
        </w:rPr>
        <w:t>an easier</w:t>
      </w:r>
      <w:r w:rsidR="008B4D0B" w:rsidRPr="00F77D27">
        <w:t xml:space="preserve"> method for selecting, copying and pasting text.</w:t>
      </w:r>
      <w:r w:rsidR="00F1351D" w:rsidRPr="00F77D27">
        <w:t xml:space="preserve"> </w:t>
      </w:r>
    </w:p>
    <w:p w:rsidR="00937C8D" w:rsidRPr="00F77D27" w:rsidRDefault="00937C8D"/>
    <w:p w:rsidR="00937C8D" w:rsidRPr="00F77D27" w:rsidRDefault="008B4D0B">
      <w:pPr>
        <w:ind w:left="720"/>
      </w:pPr>
      <w:r w:rsidRPr="00F77D27">
        <w:t xml:space="preserve">While editing, to select </w:t>
      </w:r>
      <w:r w:rsidRPr="00F77D27">
        <w:rPr>
          <w:noProof/>
        </w:rPr>
        <w:t>text</w:t>
      </w:r>
      <w:r w:rsidRPr="00F77D27">
        <w:t xml:space="preserve"> you need to start and stop a selection.</w:t>
      </w:r>
      <w:r w:rsidR="00F1351D" w:rsidRPr="00F77D27">
        <w:t xml:space="preserve"> </w:t>
      </w:r>
      <w:r w:rsidRPr="00F77D27">
        <w:t xml:space="preserve">To start the </w:t>
      </w:r>
      <w:r w:rsidRPr="00F77D27">
        <w:rPr>
          <w:noProof/>
        </w:rPr>
        <w:t>selection</w:t>
      </w:r>
      <w:r w:rsidRPr="00F77D27">
        <w:t>, place your cursor on or in</w:t>
      </w:r>
      <w:r w:rsidR="00F1351D" w:rsidRPr="00F77D27">
        <w:t xml:space="preserve"> </w:t>
      </w:r>
      <w:r w:rsidRPr="00F77D27">
        <w:t xml:space="preserve">front of the character where you want the </w:t>
      </w:r>
      <w:r w:rsidRPr="00F77D27">
        <w:rPr>
          <w:noProof/>
        </w:rPr>
        <w:t>selection</w:t>
      </w:r>
      <w:r w:rsidRPr="00F77D27">
        <w:t xml:space="preserve"> to begin, and</w:t>
      </w:r>
      <w:r w:rsidR="00F1351D" w:rsidRPr="00F77D27">
        <w:t xml:space="preserve"> </w:t>
      </w:r>
      <w:r w:rsidRPr="00F77D27">
        <w:t xml:space="preserve">press </w:t>
      </w:r>
      <w:r w:rsidR="00D13B24" w:rsidRPr="00F77D27">
        <w:rPr>
          <w:b/>
        </w:rPr>
        <w:t>ENTER</w:t>
      </w:r>
      <w:r w:rsidRPr="00F77D27">
        <w:rPr>
          <w:b/>
        </w:rPr>
        <w:t xml:space="preserve"> with S</w:t>
      </w:r>
      <w:r w:rsidRPr="00F77D27">
        <w:t xml:space="preserve"> together.</w:t>
      </w:r>
      <w:r w:rsidR="00F1351D" w:rsidRPr="00F77D27">
        <w:t xml:space="preserve"> </w:t>
      </w:r>
      <w:r w:rsidRPr="00F77D27">
        <w:t xml:space="preserve">You </w:t>
      </w:r>
      <w:r w:rsidRPr="00F77D27">
        <w:rPr>
          <w:noProof/>
        </w:rPr>
        <w:t>will see</w:t>
      </w:r>
      <w:r w:rsidRPr="00F77D27">
        <w:t xml:space="preserve"> and hear “Selection Start”.</w:t>
      </w:r>
      <w:r w:rsidR="00F1351D" w:rsidRPr="00F77D27">
        <w:t xml:space="preserve"> </w:t>
      </w:r>
      <w:r w:rsidRPr="00F77D27">
        <w:t xml:space="preserve">If you check your cursor, you </w:t>
      </w:r>
      <w:r w:rsidRPr="00F77D27">
        <w:rPr>
          <w:noProof/>
        </w:rPr>
        <w:t>will also noti</w:t>
      </w:r>
      <w:r w:rsidR="00EB196E" w:rsidRPr="00F77D27">
        <w:rPr>
          <w:noProof/>
        </w:rPr>
        <w:t>ce</w:t>
      </w:r>
      <w:r w:rsidR="00EB196E" w:rsidRPr="00F77D27">
        <w:t xml:space="preserve"> that your cursor is flashing</w:t>
      </w:r>
      <w:r w:rsidRPr="00F77D27">
        <w:t xml:space="preserve"> to indicate that you are currently in the process of choosing your selection ending point. Now position your cursor after the character where you want your selection to end.</w:t>
      </w:r>
      <w:r w:rsidR="00F1351D" w:rsidRPr="00F77D27">
        <w:t xml:space="preserve"> </w:t>
      </w:r>
      <w:r w:rsidRPr="00F77D27">
        <w:t xml:space="preserve">Press </w:t>
      </w:r>
      <w:r w:rsidR="00D13B24" w:rsidRPr="00F77D27">
        <w:rPr>
          <w:b/>
        </w:rPr>
        <w:t>ENTER</w:t>
      </w:r>
      <w:r w:rsidRPr="00F77D27">
        <w:rPr>
          <w:b/>
        </w:rPr>
        <w:t xml:space="preserve"> with S</w:t>
      </w:r>
      <w:r w:rsidRPr="00F77D27">
        <w:t xml:space="preserve"> together </w:t>
      </w:r>
      <w:r w:rsidRPr="00F77D27">
        <w:rPr>
          <w:noProof/>
        </w:rPr>
        <w:t>and</w:t>
      </w:r>
      <w:r w:rsidRPr="00F77D27">
        <w:t xml:space="preserve"> you </w:t>
      </w:r>
      <w:r w:rsidRPr="00F77D27">
        <w:rPr>
          <w:noProof/>
        </w:rPr>
        <w:t>will see</w:t>
      </w:r>
      <w:r w:rsidRPr="00F77D27">
        <w:t xml:space="preserve"> and hear, “Selection End”. You </w:t>
      </w:r>
      <w:r w:rsidRPr="00F77D27">
        <w:rPr>
          <w:noProof/>
        </w:rPr>
        <w:t>will also notice</w:t>
      </w:r>
      <w:r w:rsidRPr="00F77D27">
        <w:t xml:space="preserve"> that your selected text is now underlined by dots 7 and 8 to indicate what has </w:t>
      </w:r>
      <w:r w:rsidRPr="00F77D27">
        <w:rPr>
          <w:noProof/>
        </w:rPr>
        <w:t>been selected</w:t>
      </w:r>
      <w:r w:rsidRPr="00F77D27">
        <w:t>.</w:t>
      </w:r>
      <w:r w:rsidR="00F1351D" w:rsidRPr="00F77D27">
        <w:t xml:space="preserve"> </w:t>
      </w:r>
    </w:p>
    <w:p w:rsidR="00F66583" w:rsidRPr="00F77D27" w:rsidRDefault="00901DD0">
      <w:pPr>
        <w:ind w:left="720"/>
      </w:pPr>
      <w:r w:rsidRPr="00F77D27">
        <w:t>If,</w:t>
      </w:r>
      <w:r w:rsidR="00F66583" w:rsidRPr="00F77D27">
        <w:t xml:space="preserve"> however, you wish to select all text</w:t>
      </w:r>
      <w:r>
        <w:t>,</w:t>
      </w:r>
      <w:r w:rsidR="00F66583" w:rsidRPr="00F77D27">
        <w:t xml:space="preserve"> press </w:t>
      </w:r>
      <w:r w:rsidR="00F66583" w:rsidRPr="00F77D27">
        <w:rPr>
          <w:b/>
        </w:rPr>
        <w:t>ENTER with dots 1,2,3,4,5,6</w:t>
      </w:r>
      <w:r w:rsidR="00F66583" w:rsidRPr="00F77D27">
        <w:t xml:space="preserve">. Please note, when current text </w:t>
      </w:r>
      <w:r w:rsidR="00F66583" w:rsidRPr="00F77D27">
        <w:rPr>
          <w:noProof/>
        </w:rPr>
        <w:t>is highlighted</w:t>
      </w:r>
      <w:r w:rsidR="00F66583" w:rsidRPr="00F77D27">
        <w:t xml:space="preserve"> be careful not to replace it with a letter or press backspace as this would replace the highlighted text.</w:t>
      </w:r>
      <w:r w:rsidR="00BA6350">
        <w:t xml:space="preserve"> </w:t>
      </w:r>
    </w:p>
    <w:p w:rsidR="00937C8D" w:rsidRPr="00F77D27" w:rsidRDefault="00937C8D">
      <w:pPr>
        <w:ind w:left="720"/>
      </w:pPr>
    </w:p>
    <w:p w:rsidR="00937C8D" w:rsidRPr="00F77D27" w:rsidRDefault="008B4D0B">
      <w:pPr>
        <w:ind w:left="720"/>
      </w:pPr>
      <w:r w:rsidRPr="00F77D27">
        <w:lastRenderedPageBreak/>
        <w:t>From here you</w:t>
      </w:r>
      <w:r w:rsidR="00EB196E" w:rsidRPr="00F77D27">
        <w:t xml:space="preserve"> can c</w:t>
      </w:r>
      <w:r w:rsidRPr="00F77D27">
        <w:t>ut, copy or paste the selection.</w:t>
      </w:r>
    </w:p>
    <w:p w:rsidR="00937C8D" w:rsidRPr="00F77D27" w:rsidRDefault="008B4D0B">
      <w:pPr>
        <w:ind w:firstLine="720"/>
      </w:pPr>
      <w:r w:rsidRPr="00F77D27">
        <w:t xml:space="preserve">Cut using </w:t>
      </w:r>
      <w:r w:rsidR="00D13B24" w:rsidRPr="00F77D27">
        <w:rPr>
          <w:b/>
        </w:rPr>
        <w:t>BACKSPACE</w:t>
      </w:r>
      <w:r w:rsidRPr="00F77D27">
        <w:rPr>
          <w:b/>
        </w:rPr>
        <w:t xml:space="preserve"> with the letter X</w:t>
      </w:r>
      <w:r w:rsidRPr="00F77D27">
        <w:t xml:space="preserve"> </w:t>
      </w:r>
      <w:r w:rsidR="0098246E" w:rsidRPr="00F77D27">
        <w:t>at the same time.</w:t>
      </w:r>
      <w:r w:rsidRPr="00F77D27">
        <w:t xml:space="preserve"> </w:t>
      </w:r>
    </w:p>
    <w:p w:rsidR="00937C8D" w:rsidRPr="00F77D27" w:rsidRDefault="008B4D0B">
      <w:pPr>
        <w:ind w:firstLine="720"/>
      </w:pPr>
      <w:r w:rsidRPr="00F77D27">
        <w:t xml:space="preserve">Copy </w:t>
      </w:r>
      <w:r w:rsidR="00DE4488" w:rsidRPr="00F77D27">
        <w:t xml:space="preserve">using </w:t>
      </w:r>
      <w:r w:rsidR="00D13B24" w:rsidRPr="00F77D27">
        <w:rPr>
          <w:b/>
        </w:rPr>
        <w:t>BACKSPACE</w:t>
      </w:r>
      <w:r w:rsidRPr="00F77D27">
        <w:rPr>
          <w:b/>
        </w:rPr>
        <w:t xml:space="preserve"> with the letter Y</w:t>
      </w:r>
      <w:r w:rsidRPr="00F77D27">
        <w:t xml:space="preserve"> </w:t>
      </w:r>
      <w:r w:rsidR="0098246E" w:rsidRPr="00F77D27">
        <w:t>at the same time.</w:t>
      </w:r>
    </w:p>
    <w:p w:rsidR="00937C8D" w:rsidRPr="00F77D27" w:rsidRDefault="008B4D0B">
      <w:pPr>
        <w:ind w:firstLine="720"/>
      </w:pPr>
      <w:r w:rsidRPr="00F77D27">
        <w:t xml:space="preserve">Paste </w:t>
      </w:r>
      <w:r w:rsidR="00DE4488" w:rsidRPr="00F77D27">
        <w:t xml:space="preserve">using </w:t>
      </w:r>
      <w:r w:rsidR="00D13B24" w:rsidRPr="00007DF7">
        <w:rPr>
          <w:b/>
        </w:rPr>
        <w:t>BACKSPACE</w:t>
      </w:r>
      <w:r w:rsidRPr="00007DF7">
        <w:rPr>
          <w:b/>
        </w:rPr>
        <w:t xml:space="preserve"> with the letter V</w:t>
      </w:r>
      <w:r w:rsidRPr="00F77D27">
        <w:t xml:space="preserve"> </w:t>
      </w:r>
      <w:r w:rsidR="0098246E" w:rsidRPr="00F77D27">
        <w:t>at the same time.</w:t>
      </w:r>
      <w:r w:rsidR="00BA6350">
        <w:t xml:space="preserve"> </w:t>
      </w:r>
    </w:p>
    <w:p w:rsidR="009207BF" w:rsidRPr="00F77D27" w:rsidRDefault="009207BF">
      <w:pPr>
        <w:ind w:firstLine="720"/>
      </w:pPr>
    </w:p>
    <w:p w:rsidR="00937C8D" w:rsidRPr="00F77D27" w:rsidRDefault="008B4D0B">
      <w:pPr>
        <w:pStyle w:val="Titre2"/>
      </w:pPr>
      <w:bookmarkStart w:id="16" w:name="h.8pk7pxhdybbq" w:colFirst="0" w:colLast="0"/>
      <w:bookmarkEnd w:id="16"/>
      <w:r w:rsidRPr="00F77D27">
        <w:t>Q:</w:t>
      </w:r>
      <w:r w:rsidR="00F1351D" w:rsidRPr="00F77D27">
        <w:t xml:space="preserve"> </w:t>
      </w:r>
      <w:r w:rsidRPr="00F77D27">
        <w:t>How</w:t>
      </w:r>
      <w:r w:rsidR="00DE4488" w:rsidRPr="00F77D27">
        <w:t xml:space="preserve"> </w:t>
      </w:r>
      <w:r w:rsidRPr="00F77D27">
        <w:t xml:space="preserve">do I </w:t>
      </w:r>
      <w:r w:rsidR="0098318B" w:rsidRPr="00F77D27">
        <w:rPr>
          <w:noProof/>
        </w:rPr>
        <w:t>set</w:t>
      </w:r>
      <w:r w:rsidR="00F77D27">
        <w:rPr>
          <w:noProof/>
        </w:rPr>
        <w:t xml:space="preserve"> </w:t>
      </w:r>
      <w:r w:rsidR="0098318B" w:rsidRPr="00F77D27">
        <w:rPr>
          <w:noProof/>
        </w:rPr>
        <w:t>up</w:t>
      </w:r>
      <w:r w:rsidR="0098318B" w:rsidRPr="00F77D27">
        <w:t xml:space="preserve"> a printer within </w:t>
      </w:r>
      <w:r w:rsidR="00AD78C8">
        <w:t>my</w:t>
      </w:r>
      <w:r w:rsidR="00AD78C8" w:rsidRPr="00F77D27">
        <w:t xml:space="preserve"> </w:t>
      </w:r>
      <w:r w:rsidR="0098318B" w:rsidRPr="00F77D27">
        <w:t>network</w:t>
      </w:r>
      <w:r w:rsidRPr="00F77D27">
        <w:t>?</w:t>
      </w:r>
    </w:p>
    <w:p w:rsidR="009207BF" w:rsidRPr="00F77D27" w:rsidRDefault="009207BF" w:rsidP="009207BF"/>
    <w:p w:rsidR="001B6432" w:rsidRPr="00F77D27" w:rsidRDefault="008B4D0B"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sz w:val="22"/>
          <w:lang w:val="en-GB"/>
        </w:rPr>
        <w:t>A:</w:t>
      </w:r>
      <w:r w:rsidR="001B6432" w:rsidRPr="00F77D27">
        <w:rPr>
          <w:rFonts w:ascii="Roboto" w:hAnsi="Roboto"/>
          <w:color w:val="000000"/>
          <w:szCs w:val="25"/>
          <w:lang w:val="en-GB"/>
        </w:rPr>
        <w:t xml:space="preserve"> </w:t>
      </w:r>
      <w:r w:rsidR="001B6432" w:rsidRPr="00F77D27">
        <w:rPr>
          <w:rFonts w:asciiTheme="minorHAnsi" w:hAnsiTheme="minorHAnsi" w:cstheme="minorHAnsi"/>
          <w:color w:val="000000"/>
          <w:sz w:val="22"/>
          <w:szCs w:val="25"/>
          <w:lang w:val="en-GB"/>
        </w:rPr>
        <w:t>Up until now, printing through a</w:t>
      </w:r>
      <w:r w:rsidR="009603CA" w:rsidRPr="00F77D27">
        <w:rPr>
          <w:rFonts w:asciiTheme="minorHAnsi" w:hAnsiTheme="minorHAnsi" w:cstheme="minorHAnsi"/>
          <w:color w:val="000000"/>
          <w:sz w:val="22"/>
          <w:szCs w:val="25"/>
          <w:lang w:val="en-GB"/>
        </w:rPr>
        <w:t xml:space="preserve"> BrailleNote Touch</w:t>
      </w:r>
      <w:r w:rsidR="001B6432" w:rsidRPr="00F77D27">
        <w:rPr>
          <w:rFonts w:asciiTheme="minorHAnsi" w:hAnsiTheme="minorHAnsi" w:cstheme="minorHAnsi"/>
          <w:color w:val="000000"/>
          <w:sz w:val="22"/>
          <w:szCs w:val="25"/>
          <w:lang w:val="en-GB"/>
        </w:rPr>
        <w:t xml:space="preserve"> has been somewhat of a chore. Each brand of printer used its </w:t>
      </w:r>
      <w:r w:rsidR="001B6432" w:rsidRPr="00F77D27">
        <w:rPr>
          <w:rFonts w:asciiTheme="minorHAnsi" w:hAnsiTheme="minorHAnsi" w:cstheme="minorHAnsi"/>
          <w:noProof/>
          <w:color w:val="000000"/>
          <w:sz w:val="22"/>
          <w:szCs w:val="25"/>
          <w:lang w:val="en-GB"/>
        </w:rPr>
        <w:t>own</w:t>
      </w:r>
      <w:r w:rsidR="001B6432" w:rsidRPr="00F77D27">
        <w:rPr>
          <w:rFonts w:asciiTheme="minorHAnsi" w:hAnsiTheme="minorHAnsi" w:cstheme="minorHAnsi"/>
          <w:color w:val="000000"/>
          <w:sz w:val="22"/>
          <w:szCs w:val="25"/>
          <w:lang w:val="en-GB"/>
        </w:rPr>
        <w:t xml:space="preserve"> plugin that needed to be downloaded through the Google Play Store before you could start printing. Then, once you had the plugin downloaded, </w:t>
      </w:r>
      <w:proofErr w:type="gramStart"/>
      <w:r w:rsidR="001B6432" w:rsidRPr="00F77D27">
        <w:rPr>
          <w:rFonts w:asciiTheme="minorHAnsi" w:hAnsiTheme="minorHAnsi" w:cstheme="minorHAnsi"/>
          <w:color w:val="000000"/>
          <w:sz w:val="22"/>
          <w:szCs w:val="25"/>
          <w:lang w:val="en-GB"/>
        </w:rPr>
        <w:t>actually getting</w:t>
      </w:r>
      <w:proofErr w:type="gramEnd"/>
      <w:r w:rsidR="001B6432" w:rsidRPr="00F77D27">
        <w:rPr>
          <w:rFonts w:asciiTheme="minorHAnsi" w:hAnsiTheme="minorHAnsi" w:cstheme="minorHAnsi"/>
          <w:color w:val="000000"/>
          <w:sz w:val="22"/>
          <w:szCs w:val="25"/>
          <w:lang w:val="en-GB"/>
        </w:rPr>
        <w:t xml:space="preserve"> it set up could often prove to be quite clunky.</w:t>
      </w:r>
    </w:p>
    <w:p w:rsidR="0098318B" w:rsidRPr="00F77D27" w:rsidRDefault="001B6432">
      <w:pPr>
        <w:pStyle w:val="NormalWeb"/>
        <w:ind w:left="720"/>
        <w:rPr>
          <w:rFonts w:asciiTheme="minorHAnsi" w:hAnsiTheme="minorHAnsi" w:cstheme="minorHAnsi"/>
          <w:color w:val="000000"/>
          <w:sz w:val="22"/>
          <w:szCs w:val="25"/>
          <w:highlight w:val="yellow"/>
          <w:lang w:val="en-GB"/>
        </w:rPr>
      </w:pPr>
      <w:r w:rsidRPr="00F77D27">
        <w:rPr>
          <w:rFonts w:asciiTheme="minorHAnsi" w:hAnsiTheme="minorHAnsi" w:cstheme="minorHAnsi"/>
          <w:color w:val="000000"/>
          <w:sz w:val="22"/>
          <w:szCs w:val="25"/>
          <w:lang w:val="en-GB"/>
        </w:rPr>
        <w:t xml:space="preserve">Thankfully with </w:t>
      </w:r>
      <w:r w:rsidR="009603CA" w:rsidRPr="00F77D27">
        <w:rPr>
          <w:rFonts w:asciiTheme="minorHAnsi" w:hAnsiTheme="minorHAnsi" w:cstheme="minorHAnsi"/>
          <w:color w:val="000000"/>
          <w:sz w:val="22"/>
          <w:szCs w:val="25"/>
          <w:lang w:val="en-GB"/>
        </w:rPr>
        <w:t xml:space="preserve">the new </w:t>
      </w:r>
      <w:r w:rsidR="00CA2A67">
        <w:rPr>
          <w:rFonts w:asciiTheme="minorHAnsi" w:hAnsiTheme="minorHAnsi" w:cstheme="minorHAnsi"/>
          <w:color w:val="000000"/>
          <w:sz w:val="22"/>
          <w:szCs w:val="25"/>
          <w:lang w:val="en-GB"/>
        </w:rPr>
        <w:t>BrailleNote Touch Plus</w:t>
      </w:r>
      <w:r w:rsidR="009603CA" w:rsidRPr="00F77D27">
        <w:rPr>
          <w:rFonts w:asciiTheme="minorHAnsi" w:hAnsiTheme="minorHAnsi" w:cstheme="minorHAnsi"/>
          <w:color w:val="000000"/>
          <w:sz w:val="22"/>
          <w:szCs w:val="25"/>
          <w:lang w:val="en-GB"/>
        </w:rPr>
        <w:t xml:space="preserve"> powered by </w:t>
      </w:r>
      <w:r w:rsidRPr="00F77D27">
        <w:rPr>
          <w:rFonts w:asciiTheme="minorHAnsi" w:hAnsiTheme="minorHAnsi" w:cstheme="minorHAnsi"/>
          <w:color w:val="000000"/>
          <w:sz w:val="22"/>
          <w:szCs w:val="25"/>
          <w:lang w:val="en-GB"/>
        </w:rPr>
        <w:t>Android 8.</w:t>
      </w:r>
      <w:r w:rsidR="009603CA" w:rsidRPr="00F77D27">
        <w:rPr>
          <w:rFonts w:asciiTheme="minorHAnsi" w:hAnsiTheme="minorHAnsi" w:cstheme="minorHAnsi"/>
          <w:color w:val="000000"/>
          <w:sz w:val="22"/>
          <w:szCs w:val="25"/>
          <w:lang w:val="en-GB"/>
        </w:rPr>
        <w:t>1</w:t>
      </w:r>
      <w:r w:rsidRPr="00F77D27">
        <w:rPr>
          <w:rFonts w:asciiTheme="minorHAnsi" w:hAnsiTheme="minorHAnsi" w:cstheme="minorHAnsi"/>
          <w:color w:val="000000"/>
          <w:sz w:val="22"/>
          <w:szCs w:val="25"/>
          <w:lang w:val="en-GB"/>
        </w:rPr>
        <w:t xml:space="preserve"> Oreo, the need for third-party printer plugins is no more.</w:t>
      </w:r>
      <w:r w:rsidR="00C91610" w:rsidRPr="00F77D27">
        <w:rPr>
          <w:rFonts w:asciiTheme="minorHAnsi" w:hAnsiTheme="minorHAnsi" w:cstheme="minorHAnsi"/>
          <w:color w:val="000000"/>
          <w:sz w:val="22"/>
          <w:szCs w:val="25"/>
          <w:lang w:val="en-GB"/>
        </w:rPr>
        <w:t xml:space="preserve"> Providing your printer is on the same Wireless network as your Touch </w:t>
      </w:r>
      <w:r w:rsidR="00B20D6D">
        <w:rPr>
          <w:rFonts w:asciiTheme="minorHAnsi" w:hAnsiTheme="minorHAnsi" w:cstheme="minorHAnsi"/>
          <w:color w:val="000000"/>
          <w:sz w:val="22"/>
          <w:szCs w:val="25"/>
          <w:lang w:val="en-GB"/>
        </w:rPr>
        <w:t>P</w:t>
      </w:r>
      <w:r w:rsidR="00C91610" w:rsidRPr="00F77D27">
        <w:rPr>
          <w:rFonts w:asciiTheme="minorHAnsi" w:hAnsiTheme="minorHAnsi" w:cstheme="minorHAnsi"/>
          <w:color w:val="000000"/>
          <w:sz w:val="22"/>
          <w:szCs w:val="25"/>
          <w:lang w:val="en-GB"/>
        </w:rPr>
        <w:t>lus</w:t>
      </w:r>
      <w:r w:rsidR="00B20D6D">
        <w:rPr>
          <w:rFonts w:asciiTheme="minorHAnsi" w:hAnsiTheme="minorHAnsi" w:cstheme="minorHAnsi"/>
          <w:color w:val="000000"/>
          <w:sz w:val="22"/>
          <w:szCs w:val="25"/>
          <w:lang w:val="en-GB"/>
        </w:rPr>
        <w:t>,</w:t>
      </w:r>
      <w:r w:rsidR="00C91610" w:rsidRPr="00F77D27">
        <w:rPr>
          <w:rFonts w:asciiTheme="minorHAnsi" w:hAnsiTheme="minorHAnsi" w:cstheme="minorHAnsi"/>
          <w:color w:val="000000"/>
          <w:sz w:val="22"/>
          <w:szCs w:val="25"/>
          <w:lang w:val="en-GB"/>
        </w:rPr>
        <w:t xml:space="preserve"> you can print over the </w:t>
      </w:r>
      <w:proofErr w:type="spellStart"/>
      <w:r w:rsidR="00C91610" w:rsidRPr="00F77D27">
        <w:rPr>
          <w:rFonts w:asciiTheme="minorHAnsi" w:hAnsiTheme="minorHAnsi" w:cstheme="minorHAnsi"/>
          <w:color w:val="000000"/>
          <w:sz w:val="22"/>
          <w:szCs w:val="25"/>
          <w:lang w:val="en-GB"/>
        </w:rPr>
        <w:t>WiFi</w:t>
      </w:r>
      <w:proofErr w:type="spellEnd"/>
      <w:r w:rsidR="00C91610" w:rsidRPr="00F77D27">
        <w:rPr>
          <w:rFonts w:asciiTheme="minorHAnsi" w:hAnsiTheme="minorHAnsi" w:cstheme="minorHAnsi"/>
          <w:color w:val="000000"/>
          <w:sz w:val="22"/>
          <w:szCs w:val="25"/>
          <w:lang w:val="en-GB"/>
        </w:rPr>
        <w:t xml:space="preserve"> without having to install the third-party apps. </w:t>
      </w:r>
      <w:r w:rsidR="0098318B" w:rsidRPr="00F77D27">
        <w:rPr>
          <w:rFonts w:asciiTheme="minorHAnsi" w:hAnsiTheme="minorHAnsi" w:cstheme="minorHAnsi"/>
          <w:color w:val="000000"/>
          <w:sz w:val="22"/>
          <w:szCs w:val="25"/>
          <w:lang w:val="en-GB"/>
        </w:rPr>
        <w:t xml:space="preserve">In addition to the </w:t>
      </w:r>
      <w:r w:rsidR="0098318B" w:rsidRPr="00F77D27">
        <w:rPr>
          <w:rFonts w:asciiTheme="minorHAnsi" w:hAnsiTheme="minorHAnsi" w:cstheme="minorHAnsi"/>
          <w:noProof/>
          <w:color w:val="000000"/>
          <w:sz w:val="22"/>
          <w:szCs w:val="25"/>
          <w:lang w:val="en-GB"/>
        </w:rPr>
        <w:t>service</w:t>
      </w:r>
      <w:r w:rsidR="00C00EE2" w:rsidRPr="00F77D27">
        <w:rPr>
          <w:rFonts w:asciiTheme="minorHAnsi" w:hAnsiTheme="minorHAnsi" w:cstheme="minorHAnsi"/>
          <w:noProof/>
          <w:color w:val="000000"/>
          <w:sz w:val="22"/>
          <w:szCs w:val="25"/>
          <w:lang w:val="en-GB"/>
        </w:rPr>
        <w:t>,</w:t>
      </w:r>
      <w:r w:rsidR="0098318B" w:rsidRPr="00F77D27">
        <w:rPr>
          <w:rFonts w:asciiTheme="minorHAnsi" w:hAnsiTheme="minorHAnsi" w:cstheme="minorHAnsi"/>
          <w:color w:val="000000"/>
          <w:sz w:val="22"/>
          <w:szCs w:val="25"/>
          <w:lang w:val="en-GB"/>
        </w:rPr>
        <w:t xml:space="preserve"> the BrailleNote Touch also support </w:t>
      </w:r>
      <w:proofErr w:type="spellStart"/>
      <w:r w:rsidR="0098318B" w:rsidRPr="00F77D27">
        <w:rPr>
          <w:rFonts w:asciiTheme="minorHAnsi" w:hAnsiTheme="minorHAnsi" w:cstheme="minorHAnsi"/>
          <w:color w:val="000000"/>
          <w:sz w:val="22"/>
          <w:szCs w:val="25"/>
          <w:lang w:val="en-GB"/>
        </w:rPr>
        <w:t>WiFi</w:t>
      </w:r>
      <w:proofErr w:type="spellEnd"/>
      <w:r w:rsidR="0098318B" w:rsidRPr="00F77D27">
        <w:rPr>
          <w:rFonts w:asciiTheme="minorHAnsi" w:hAnsiTheme="minorHAnsi" w:cstheme="minorHAnsi"/>
          <w:color w:val="000000"/>
          <w:sz w:val="22"/>
          <w:szCs w:val="25"/>
          <w:lang w:val="en-GB"/>
        </w:rPr>
        <w:t xml:space="preserve"> direct for those printers that support that protocol. For more information setting up your printer via </w:t>
      </w:r>
      <w:proofErr w:type="spellStart"/>
      <w:r w:rsidR="0098318B" w:rsidRPr="00F77D27">
        <w:rPr>
          <w:rFonts w:asciiTheme="minorHAnsi" w:hAnsiTheme="minorHAnsi" w:cstheme="minorHAnsi"/>
          <w:color w:val="000000"/>
          <w:sz w:val="22"/>
          <w:szCs w:val="25"/>
          <w:lang w:val="en-GB"/>
        </w:rPr>
        <w:t>WiFi</w:t>
      </w:r>
      <w:proofErr w:type="spellEnd"/>
      <w:r w:rsidR="0098318B" w:rsidRPr="00F77D27">
        <w:rPr>
          <w:rFonts w:asciiTheme="minorHAnsi" w:hAnsiTheme="minorHAnsi" w:cstheme="minorHAnsi"/>
          <w:color w:val="000000"/>
          <w:sz w:val="22"/>
          <w:szCs w:val="25"/>
          <w:lang w:val="en-GB"/>
        </w:rPr>
        <w:t xml:space="preserve"> direct </w:t>
      </w:r>
      <w:r w:rsidR="0098318B" w:rsidRPr="00F77D27">
        <w:rPr>
          <w:rFonts w:asciiTheme="minorHAnsi" w:hAnsiTheme="minorHAnsi" w:cstheme="minorHAnsi"/>
          <w:noProof/>
          <w:color w:val="000000"/>
          <w:sz w:val="22"/>
          <w:szCs w:val="25"/>
          <w:lang w:val="en-GB"/>
        </w:rPr>
        <w:t>please</w:t>
      </w:r>
      <w:r w:rsidR="0098318B" w:rsidRPr="00F77D27">
        <w:rPr>
          <w:rFonts w:asciiTheme="minorHAnsi" w:hAnsiTheme="minorHAnsi" w:cstheme="minorHAnsi"/>
          <w:color w:val="000000"/>
          <w:sz w:val="22"/>
          <w:szCs w:val="25"/>
          <w:lang w:val="en-GB"/>
        </w:rPr>
        <w:t xml:space="preserve"> refer to </w:t>
      </w:r>
      <w:hyperlink w:anchor="_Q:_How_to" w:history="1">
        <w:r w:rsidR="0098318B" w:rsidRPr="00F77D27">
          <w:rPr>
            <w:rStyle w:val="Lienhypertexte"/>
            <w:lang w:val="en-GB"/>
          </w:rPr>
          <w:t>“</w:t>
        </w:r>
        <w:r w:rsidR="00FE2B10" w:rsidRPr="00F77D27">
          <w:rPr>
            <w:rStyle w:val="Lienhypertexte"/>
            <w:lang w:val="en-GB"/>
          </w:rPr>
          <w:t xml:space="preserve">Q: </w:t>
        </w:r>
        <w:r w:rsidR="0098318B" w:rsidRPr="00F77D27">
          <w:rPr>
            <w:rStyle w:val="Lienhypertexte"/>
            <w:lang w:val="en-GB"/>
          </w:rPr>
          <w:t>How to use Wi</w:t>
        </w:r>
        <w:r w:rsidR="00C00EE2" w:rsidRPr="00F77D27">
          <w:rPr>
            <w:rStyle w:val="Lienhypertexte"/>
            <w:lang w:val="en-GB"/>
          </w:rPr>
          <w:t>-</w:t>
        </w:r>
        <w:r w:rsidR="0098318B" w:rsidRPr="00F77D27">
          <w:rPr>
            <w:rStyle w:val="Lienhypertexte"/>
            <w:lang w:val="en-GB"/>
          </w:rPr>
          <w:t xml:space="preserve">Fi </w:t>
        </w:r>
        <w:r w:rsidR="0098318B" w:rsidRPr="00F77D27">
          <w:rPr>
            <w:rStyle w:val="Lienhypertexte"/>
            <w:noProof/>
            <w:lang w:val="en-GB"/>
          </w:rPr>
          <w:t>direct</w:t>
        </w:r>
        <w:r w:rsidR="0098318B" w:rsidRPr="00F77D27">
          <w:rPr>
            <w:rStyle w:val="Lienhypertexte"/>
            <w:lang w:val="en-GB"/>
          </w:rPr>
          <w:t>”</w:t>
        </w:r>
      </w:hyperlink>
    </w:p>
    <w:p w:rsidR="0098318B" w:rsidRPr="00F77D27" w:rsidRDefault="0098318B">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This section will take you through the steps connecting to a shared printer within your network.</w:t>
      </w:r>
    </w:p>
    <w:p w:rsidR="001B6432" w:rsidRPr="00F77D27" w:rsidRDefault="00C91610"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Please note if you require USB printing</w:t>
      </w:r>
      <w:r w:rsidR="0026052C">
        <w:rPr>
          <w:rFonts w:asciiTheme="minorHAnsi" w:hAnsiTheme="minorHAnsi" w:cstheme="minorHAnsi"/>
          <w:color w:val="000000"/>
          <w:sz w:val="22"/>
          <w:szCs w:val="25"/>
          <w:lang w:val="en-GB"/>
        </w:rPr>
        <w:t>,</w:t>
      </w:r>
      <w:r w:rsidRPr="00F77D27">
        <w:rPr>
          <w:rFonts w:asciiTheme="minorHAnsi" w:hAnsiTheme="minorHAnsi" w:cstheme="minorHAnsi"/>
          <w:color w:val="000000"/>
          <w:sz w:val="22"/>
          <w:szCs w:val="25"/>
          <w:lang w:val="en-GB"/>
        </w:rPr>
        <w:t xml:space="preserve"> then the service plugin would be </w:t>
      </w:r>
      <w:r w:rsidRPr="00F77D27">
        <w:rPr>
          <w:rFonts w:asciiTheme="minorHAnsi" w:hAnsiTheme="minorHAnsi" w:cstheme="minorHAnsi"/>
          <w:noProof/>
          <w:color w:val="000000"/>
          <w:sz w:val="22"/>
          <w:szCs w:val="25"/>
          <w:lang w:val="en-GB"/>
        </w:rPr>
        <w:t>required</w:t>
      </w:r>
      <w:r w:rsidRPr="00F77D27">
        <w:rPr>
          <w:rFonts w:asciiTheme="minorHAnsi" w:hAnsiTheme="minorHAnsi" w:cstheme="minorHAnsi"/>
          <w:color w:val="000000"/>
          <w:sz w:val="22"/>
          <w:szCs w:val="25"/>
          <w:lang w:val="en-GB"/>
        </w:rPr>
        <w:t xml:space="preserve">. </w:t>
      </w:r>
    </w:p>
    <w:p w:rsidR="001B6432" w:rsidRPr="00F77D27" w:rsidRDefault="001B6432"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 xml:space="preserve">Google has partnered with </w:t>
      </w:r>
      <w:hyperlink r:id="rId7" w:history="1">
        <w:proofErr w:type="spellStart"/>
        <w:r w:rsidRPr="00F77D27">
          <w:rPr>
            <w:rStyle w:val="Lienhypertexte"/>
            <w:rFonts w:asciiTheme="minorHAnsi" w:hAnsiTheme="minorHAnsi" w:cstheme="minorHAnsi"/>
            <w:color w:val="007413"/>
            <w:sz w:val="22"/>
            <w:szCs w:val="25"/>
            <w:bdr w:val="none" w:sz="0" w:space="0" w:color="auto" w:frame="1"/>
            <w:lang w:val="en-GB"/>
          </w:rPr>
          <w:t>Mopria</w:t>
        </w:r>
        <w:proofErr w:type="spellEnd"/>
      </w:hyperlink>
      <w:r w:rsidRPr="00F77D27">
        <w:rPr>
          <w:rFonts w:asciiTheme="minorHAnsi" w:hAnsiTheme="minorHAnsi" w:cstheme="minorHAnsi"/>
          <w:color w:val="000000"/>
          <w:sz w:val="22"/>
          <w:szCs w:val="25"/>
          <w:lang w:val="en-GB"/>
        </w:rPr>
        <w:t xml:space="preserve"> to introduce Default Print Service to the Android OS, and it brings a native printing platform to Android for the very first time.</w:t>
      </w:r>
    </w:p>
    <w:p w:rsidR="001B6432" w:rsidRPr="00F77D27" w:rsidRDefault="001B6432" w:rsidP="00F77D27">
      <w:pPr>
        <w:pStyle w:val="NormalWeb"/>
        <w:ind w:left="720"/>
        <w:rPr>
          <w:rFonts w:asciiTheme="minorHAnsi" w:hAnsiTheme="minorHAnsi" w:cstheme="minorHAnsi"/>
          <w:color w:val="000000"/>
          <w:sz w:val="22"/>
          <w:szCs w:val="25"/>
          <w:lang w:val="en-GB"/>
        </w:rPr>
      </w:pPr>
      <w:r w:rsidRPr="00F77D27">
        <w:rPr>
          <w:rFonts w:asciiTheme="minorHAnsi" w:hAnsiTheme="minorHAnsi" w:cstheme="minorHAnsi"/>
          <w:color w:val="000000"/>
          <w:sz w:val="22"/>
          <w:szCs w:val="25"/>
          <w:lang w:val="en-GB"/>
        </w:rPr>
        <w:t xml:space="preserve">The Default Print Service </w:t>
      </w:r>
      <w:r w:rsidRPr="00F77D27">
        <w:rPr>
          <w:rFonts w:asciiTheme="minorHAnsi" w:hAnsiTheme="minorHAnsi" w:cstheme="minorHAnsi"/>
          <w:noProof/>
          <w:color w:val="000000"/>
          <w:sz w:val="22"/>
          <w:szCs w:val="25"/>
          <w:lang w:val="en-GB"/>
        </w:rPr>
        <w:t>will work</w:t>
      </w:r>
      <w:r w:rsidRPr="00F77D27">
        <w:rPr>
          <w:rFonts w:asciiTheme="minorHAnsi" w:hAnsiTheme="minorHAnsi" w:cstheme="minorHAnsi"/>
          <w:color w:val="000000"/>
          <w:sz w:val="22"/>
          <w:szCs w:val="25"/>
          <w:lang w:val="en-GB"/>
        </w:rPr>
        <w:t xml:space="preserve"> with any printer that’s certified by </w:t>
      </w:r>
      <w:proofErr w:type="spellStart"/>
      <w:proofErr w:type="gramStart"/>
      <w:r w:rsidRPr="00F77D27">
        <w:rPr>
          <w:rFonts w:asciiTheme="minorHAnsi" w:hAnsiTheme="minorHAnsi" w:cstheme="minorHAnsi"/>
          <w:color w:val="000000"/>
          <w:sz w:val="22"/>
          <w:szCs w:val="25"/>
          <w:lang w:val="en-GB"/>
        </w:rPr>
        <w:t>Mopria</w:t>
      </w:r>
      <w:proofErr w:type="spellEnd"/>
      <w:r w:rsidRPr="00F77D27">
        <w:rPr>
          <w:rFonts w:asciiTheme="minorHAnsi" w:hAnsiTheme="minorHAnsi" w:cstheme="minorHAnsi"/>
          <w:color w:val="000000"/>
          <w:sz w:val="22"/>
          <w:szCs w:val="25"/>
          <w:lang w:val="en-GB"/>
        </w:rPr>
        <w:t>, and</w:t>
      </w:r>
      <w:proofErr w:type="gramEnd"/>
      <w:r w:rsidRPr="00F77D27">
        <w:rPr>
          <w:rFonts w:asciiTheme="minorHAnsi" w:hAnsiTheme="minorHAnsi" w:cstheme="minorHAnsi"/>
          <w:color w:val="000000"/>
          <w:sz w:val="22"/>
          <w:szCs w:val="25"/>
          <w:lang w:val="en-GB"/>
        </w:rPr>
        <w:t xml:space="preserve"> considering that </w:t>
      </w:r>
      <w:proofErr w:type="spellStart"/>
      <w:r w:rsidRPr="00F77D27">
        <w:rPr>
          <w:rFonts w:asciiTheme="minorHAnsi" w:hAnsiTheme="minorHAnsi" w:cstheme="minorHAnsi"/>
          <w:color w:val="000000"/>
          <w:sz w:val="22"/>
          <w:szCs w:val="25"/>
          <w:lang w:val="en-GB"/>
        </w:rPr>
        <w:t>Mopria</w:t>
      </w:r>
      <w:proofErr w:type="spellEnd"/>
      <w:r w:rsidRPr="00F77D27">
        <w:rPr>
          <w:rFonts w:asciiTheme="minorHAnsi" w:hAnsiTheme="minorHAnsi" w:cstheme="minorHAnsi"/>
          <w:color w:val="000000"/>
          <w:sz w:val="22"/>
          <w:szCs w:val="25"/>
          <w:lang w:val="en-GB"/>
        </w:rPr>
        <w:t>-certified printers account for more than 100 million of the printers currently on the market (97% to be exact), chances are your printer is compatible with this new service.</w:t>
      </w:r>
    </w:p>
    <w:p w:rsidR="005F5D05" w:rsidRPr="00F71958" w:rsidRDefault="005F5D05">
      <w:pPr>
        <w:ind w:left="720"/>
        <w:rPr>
          <w:rFonts w:cstheme="minorHAnsi"/>
          <w:color w:val="000000"/>
          <w:szCs w:val="25"/>
        </w:rPr>
      </w:pPr>
      <w:r w:rsidRPr="00F77D27">
        <w:rPr>
          <w:rFonts w:cstheme="minorHAnsi"/>
          <w:noProof/>
          <w:color w:val="000000"/>
          <w:szCs w:val="25"/>
        </w:rPr>
        <w:t>In order to</w:t>
      </w:r>
      <w:r w:rsidRPr="00F77D27">
        <w:rPr>
          <w:rFonts w:cstheme="minorHAnsi"/>
          <w:color w:val="000000"/>
          <w:szCs w:val="25"/>
        </w:rPr>
        <w:t xml:space="preserve"> use the Default Print Service on </w:t>
      </w:r>
      <w:r w:rsidRPr="00F71958">
        <w:rPr>
          <w:rFonts w:cstheme="minorHAnsi"/>
          <w:color w:val="000000"/>
          <w:szCs w:val="25"/>
        </w:rPr>
        <w:t xml:space="preserve">the </w:t>
      </w:r>
      <w:r w:rsidR="00CA2A67">
        <w:rPr>
          <w:rFonts w:cstheme="minorHAnsi"/>
          <w:color w:val="000000"/>
          <w:szCs w:val="25"/>
        </w:rPr>
        <w:t>BrailleNote Touch Plus</w:t>
      </w:r>
      <w:r w:rsidRPr="00F71958">
        <w:rPr>
          <w:rFonts w:cstheme="minorHAnsi"/>
          <w:color w:val="000000"/>
          <w:szCs w:val="25"/>
        </w:rPr>
        <w:t xml:space="preserve">, please follow these steps to enable the print </w:t>
      </w:r>
      <w:proofErr w:type="gramStart"/>
      <w:r w:rsidRPr="00F71958">
        <w:rPr>
          <w:rFonts w:cstheme="minorHAnsi"/>
          <w:color w:val="000000"/>
          <w:szCs w:val="25"/>
        </w:rPr>
        <w:t>service :</w:t>
      </w:r>
      <w:proofErr w:type="gramEnd"/>
    </w:p>
    <w:p w:rsidR="0018171E" w:rsidRPr="00F71958" w:rsidRDefault="00DF6398">
      <w:pPr>
        <w:pStyle w:val="Paragraphedeliste"/>
        <w:numPr>
          <w:ilvl w:val="0"/>
          <w:numId w:val="25"/>
        </w:numPr>
        <w:rPr>
          <w:rFonts w:cstheme="minorHAnsi"/>
          <w:color w:val="000000"/>
          <w:szCs w:val="25"/>
        </w:rPr>
      </w:pPr>
      <w:r w:rsidRPr="00F71958">
        <w:rPr>
          <w:rFonts w:cstheme="minorHAnsi"/>
          <w:color w:val="000000"/>
          <w:szCs w:val="25"/>
        </w:rPr>
        <w:t xml:space="preserve">Press </w:t>
      </w:r>
      <w:r w:rsidR="00C91610" w:rsidRPr="00F71958">
        <w:rPr>
          <w:rFonts w:cstheme="minorHAnsi"/>
          <w:b/>
          <w:color w:val="000000"/>
          <w:szCs w:val="25"/>
        </w:rPr>
        <w:t>E</w:t>
      </w:r>
      <w:r w:rsidRPr="00F77D27">
        <w:rPr>
          <w:rFonts w:cstheme="minorHAnsi"/>
          <w:b/>
          <w:color w:val="000000"/>
          <w:szCs w:val="25"/>
        </w:rPr>
        <w:t>nter with Q</w:t>
      </w:r>
      <w:r w:rsidRPr="00F71958">
        <w:rPr>
          <w:rFonts w:cstheme="minorHAnsi"/>
          <w:color w:val="000000"/>
          <w:szCs w:val="25"/>
        </w:rPr>
        <w:t xml:space="preserve"> for quick settings.</w:t>
      </w:r>
    </w:p>
    <w:p w:rsidR="00DF6398" w:rsidRPr="00F71958" w:rsidRDefault="00DF6398">
      <w:pPr>
        <w:pStyle w:val="Paragraphedeliste"/>
        <w:numPr>
          <w:ilvl w:val="0"/>
          <w:numId w:val="25"/>
        </w:numPr>
        <w:rPr>
          <w:rFonts w:cstheme="minorHAnsi"/>
          <w:color w:val="000000"/>
          <w:szCs w:val="25"/>
        </w:rPr>
      </w:pPr>
      <w:r w:rsidRPr="00F71958">
        <w:rPr>
          <w:rFonts w:cstheme="minorHAnsi"/>
          <w:color w:val="000000"/>
          <w:szCs w:val="25"/>
        </w:rPr>
        <w:t xml:space="preserve">Press </w:t>
      </w:r>
      <w:r w:rsidR="00C91610" w:rsidRPr="00F77D27">
        <w:rPr>
          <w:rFonts w:cstheme="minorHAnsi"/>
          <w:b/>
          <w:color w:val="000000"/>
          <w:szCs w:val="25"/>
        </w:rPr>
        <w:t>C</w:t>
      </w:r>
      <w:r w:rsidRPr="00F71958">
        <w:rPr>
          <w:rFonts w:cstheme="minorHAnsi"/>
          <w:color w:val="000000"/>
          <w:szCs w:val="25"/>
        </w:rPr>
        <w:t xml:space="preserve"> for connected</w:t>
      </w:r>
      <w:r w:rsidR="00C91610" w:rsidRPr="00F71958">
        <w:rPr>
          <w:rFonts w:cstheme="minorHAnsi"/>
          <w:color w:val="000000"/>
          <w:szCs w:val="25"/>
        </w:rPr>
        <w:t xml:space="preserve">, followed by </w:t>
      </w:r>
      <w:r w:rsidR="00C91610" w:rsidRPr="00F77D27">
        <w:rPr>
          <w:rFonts w:cstheme="minorHAnsi"/>
          <w:b/>
          <w:noProof/>
          <w:color w:val="000000"/>
          <w:szCs w:val="25"/>
        </w:rPr>
        <w:t>Enter</w:t>
      </w:r>
    </w:p>
    <w:p w:rsidR="00C91610" w:rsidRPr="00F77D27" w:rsidRDefault="00C91610">
      <w:pPr>
        <w:pStyle w:val="Paragraphedeliste"/>
        <w:numPr>
          <w:ilvl w:val="0"/>
          <w:numId w:val="25"/>
        </w:numPr>
        <w:rPr>
          <w:rFonts w:cstheme="minorHAnsi"/>
          <w:color w:val="000000"/>
          <w:szCs w:val="25"/>
        </w:rPr>
      </w:pPr>
      <w:r w:rsidRPr="00F71958">
        <w:rPr>
          <w:rFonts w:cstheme="minorHAnsi"/>
          <w:color w:val="000000"/>
          <w:szCs w:val="25"/>
        </w:rPr>
        <w:t xml:space="preserve">Press </w:t>
      </w:r>
      <w:r w:rsidRPr="00F77D27">
        <w:rPr>
          <w:rFonts w:cstheme="minorHAnsi"/>
          <w:b/>
          <w:color w:val="000000"/>
          <w:szCs w:val="25"/>
        </w:rPr>
        <w:t>P</w:t>
      </w:r>
      <w:r w:rsidRPr="00F71958">
        <w:rPr>
          <w:rFonts w:cstheme="minorHAnsi"/>
          <w:color w:val="000000"/>
          <w:szCs w:val="25"/>
        </w:rPr>
        <w:t xml:space="preserve"> for printing, then press</w:t>
      </w:r>
      <w:r w:rsidRPr="00F77D27">
        <w:rPr>
          <w:rFonts w:cstheme="minorHAnsi"/>
          <w:b/>
          <w:color w:val="000000"/>
          <w:szCs w:val="25"/>
        </w:rPr>
        <w:t xml:space="preserve"> Enter</w:t>
      </w:r>
    </w:p>
    <w:p w:rsidR="00C91610" w:rsidRPr="00F77D27" w:rsidRDefault="0098318B">
      <w:pPr>
        <w:pStyle w:val="Paragraphedeliste"/>
        <w:numPr>
          <w:ilvl w:val="0"/>
          <w:numId w:val="25"/>
        </w:numPr>
        <w:rPr>
          <w:rFonts w:cstheme="minorHAnsi"/>
          <w:color w:val="000000"/>
          <w:szCs w:val="25"/>
        </w:rPr>
      </w:pPr>
      <w:r w:rsidRPr="00F71958">
        <w:rPr>
          <w:rFonts w:cstheme="minorHAnsi"/>
          <w:color w:val="000000"/>
          <w:szCs w:val="25"/>
        </w:rPr>
        <w:t xml:space="preserve">Press the </w:t>
      </w:r>
      <w:r w:rsidRPr="00F77D27">
        <w:rPr>
          <w:rFonts w:cstheme="minorHAnsi"/>
          <w:b/>
          <w:color w:val="000000"/>
          <w:szCs w:val="25"/>
        </w:rPr>
        <w:t>Spacebar</w:t>
      </w:r>
      <w:r w:rsidRPr="00F71958">
        <w:rPr>
          <w:rFonts w:cstheme="minorHAnsi"/>
          <w:color w:val="000000"/>
          <w:szCs w:val="25"/>
        </w:rPr>
        <w:t xml:space="preserve"> and </w:t>
      </w:r>
      <w:r w:rsidR="00C91610" w:rsidRPr="00F71958">
        <w:rPr>
          <w:rFonts w:cstheme="minorHAnsi"/>
          <w:color w:val="000000"/>
          <w:szCs w:val="25"/>
        </w:rPr>
        <w:t xml:space="preserve">navigate to ‘Default print service’ and press </w:t>
      </w:r>
      <w:r w:rsidR="00C91610" w:rsidRPr="00F77D27">
        <w:rPr>
          <w:rFonts w:cstheme="minorHAnsi"/>
          <w:b/>
          <w:color w:val="000000"/>
          <w:szCs w:val="25"/>
        </w:rPr>
        <w:t>Enter</w:t>
      </w:r>
    </w:p>
    <w:p w:rsidR="00C91610" w:rsidRPr="00F71958" w:rsidRDefault="00C91610">
      <w:pPr>
        <w:pStyle w:val="Paragraphedeliste"/>
        <w:numPr>
          <w:ilvl w:val="0"/>
          <w:numId w:val="25"/>
        </w:numPr>
        <w:rPr>
          <w:rFonts w:cstheme="minorHAnsi"/>
          <w:color w:val="000000"/>
          <w:szCs w:val="25"/>
        </w:rPr>
      </w:pPr>
      <w:r w:rsidRPr="00F71958">
        <w:rPr>
          <w:rFonts w:cstheme="minorHAnsi"/>
          <w:color w:val="000000"/>
          <w:szCs w:val="25"/>
        </w:rPr>
        <w:t xml:space="preserve">Continue to </w:t>
      </w:r>
      <w:r w:rsidR="0098318B" w:rsidRPr="00F71958">
        <w:rPr>
          <w:rFonts w:cstheme="minorHAnsi"/>
          <w:color w:val="000000"/>
          <w:szCs w:val="25"/>
        </w:rPr>
        <w:t xml:space="preserve">press </w:t>
      </w:r>
      <w:r w:rsidR="0098318B" w:rsidRPr="00F77D27">
        <w:rPr>
          <w:rFonts w:cstheme="minorHAnsi"/>
          <w:b/>
          <w:color w:val="000000"/>
          <w:szCs w:val="25"/>
        </w:rPr>
        <w:t>Space</w:t>
      </w:r>
      <w:r w:rsidRPr="00F71958">
        <w:rPr>
          <w:rFonts w:cstheme="minorHAnsi"/>
          <w:color w:val="000000"/>
          <w:szCs w:val="25"/>
        </w:rPr>
        <w:t xml:space="preserve"> until the prompt ‘Switch off’ and press</w:t>
      </w:r>
      <w:r w:rsidRPr="00F77D27">
        <w:rPr>
          <w:rFonts w:cstheme="minorHAnsi"/>
          <w:b/>
          <w:color w:val="000000"/>
          <w:szCs w:val="25"/>
        </w:rPr>
        <w:t xml:space="preserve"> </w:t>
      </w:r>
      <w:r w:rsidR="0098318B" w:rsidRPr="00F77D27">
        <w:rPr>
          <w:rFonts w:cstheme="minorHAnsi"/>
          <w:b/>
          <w:color w:val="000000"/>
          <w:szCs w:val="25"/>
        </w:rPr>
        <w:t>E</w:t>
      </w:r>
      <w:r w:rsidRPr="00F77D27">
        <w:rPr>
          <w:rFonts w:cstheme="minorHAnsi"/>
          <w:b/>
          <w:color w:val="000000"/>
          <w:szCs w:val="25"/>
        </w:rPr>
        <w:t>nter</w:t>
      </w:r>
      <w:r w:rsidRPr="00F71958">
        <w:rPr>
          <w:rFonts w:cstheme="minorHAnsi"/>
          <w:color w:val="000000"/>
          <w:szCs w:val="25"/>
        </w:rPr>
        <w:t xml:space="preserve"> to turn on.</w:t>
      </w:r>
    </w:p>
    <w:p w:rsidR="00C91610" w:rsidRPr="00F71958" w:rsidRDefault="00C91610">
      <w:pPr>
        <w:pStyle w:val="Paragraphedeliste"/>
        <w:numPr>
          <w:ilvl w:val="0"/>
          <w:numId w:val="25"/>
        </w:numPr>
        <w:rPr>
          <w:rFonts w:cstheme="minorHAnsi"/>
          <w:color w:val="000000"/>
          <w:szCs w:val="25"/>
        </w:rPr>
      </w:pPr>
      <w:r w:rsidRPr="00F71958">
        <w:rPr>
          <w:rFonts w:cstheme="minorHAnsi"/>
          <w:color w:val="000000"/>
          <w:szCs w:val="25"/>
        </w:rPr>
        <w:t xml:space="preserve">The Touch + will now start to search for printers that are </w:t>
      </w:r>
      <w:r w:rsidRPr="00F77D27">
        <w:rPr>
          <w:rFonts w:cstheme="minorHAnsi"/>
          <w:noProof/>
          <w:color w:val="000000"/>
          <w:szCs w:val="25"/>
        </w:rPr>
        <w:t>being shown</w:t>
      </w:r>
      <w:r w:rsidRPr="00F71958">
        <w:rPr>
          <w:rFonts w:cstheme="minorHAnsi"/>
          <w:color w:val="000000"/>
          <w:szCs w:val="25"/>
        </w:rPr>
        <w:t xml:space="preserve"> on your network, press the</w:t>
      </w:r>
      <w:r w:rsidRPr="00F77D27">
        <w:rPr>
          <w:rFonts w:cstheme="minorHAnsi"/>
          <w:b/>
          <w:color w:val="000000"/>
          <w:szCs w:val="25"/>
        </w:rPr>
        <w:t xml:space="preserve"> </w:t>
      </w:r>
      <w:r w:rsidR="0098318B" w:rsidRPr="00F77D27">
        <w:rPr>
          <w:rFonts w:cstheme="minorHAnsi"/>
          <w:b/>
          <w:noProof/>
          <w:color w:val="000000"/>
          <w:szCs w:val="25"/>
        </w:rPr>
        <w:t>Spacebar</w:t>
      </w:r>
      <w:r w:rsidR="0098318B" w:rsidRPr="00F71958">
        <w:rPr>
          <w:rFonts w:cstheme="minorHAnsi"/>
          <w:noProof/>
          <w:color w:val="000000"/>
          <w:szCs w:val="25"/>
        </w:rPr>
        <w:t xml:space="preserve"> t</w:t>
      </w:r>
      <w:r w:rsidRPr="00F71958">
        <w:rPr>
          <w:rFonts w:cstheme="minorHAnsi"/>
          <w:color w:val="000000"/>
          <w:szCs w:val="25"/>
        </w:rPr>
        <w:t xml:space="preserve">o check what printers are available. </w:t>
      </w:r>
    </w:p>
    <w:p w:rsidR="001B6432" w:rsidRPr="00F77D27" w:rsidRDefault="00C91610" w:rsidP="00F77D27">
      <w:pPr>
        <w:pStyle w:val="Paragraphedeliste"/>
        <w:ind w:left="1440"/>
        <w:rPr>
          <w:rFonts w:cstheme="minorHAnsi"/>
          <w:sz w:val="18"/>
        </w:rPr>
      </w:pPr>
      <w:r w:rsidRPr="00F77D27">
        <w:rPr>
          <w:rFonts w:cstheme="minorHAnsi"/>
          <w:b/>
          <w:color w:val="000000"/>
          <w:szCs w:val="25"/>
        </w:rPr>
        <w:lastRenderedPageBreak/>
        <w:t xml:space="preserve">Please </w:t>
      </w:r>
      <w:r w:rsidRPr="00F77D27">
        <w:rPr>
          <w:rFonts w:cstheme="minorHAnsi"/>
          <w:b/>
          <w:noProof/>
          <w:color w:val="000000"/>
          <w:szCs w:val="25"/>
        </w:rPr>
        <w:t>note</w:t>
      </w:r>
      <w:r w:rsidRPr="00F77D27">
        <w:rPr>
          <w:rFonts w:cstheme="minorHAnsi"/>
          <w:noProof/>
          <w:color w:val="000000"/>
          <w:szCs w:val="25"/>
        </w:rPr>
        <w:t>:</w:t>
      </w:r>
      <w:r w:rsidRPr="00F71958">
        <w:rPr>
          <w:rFonts w:cstheme="minorHAnsi"/>
          <w:color w:val="000000"/>
          <w:szCs w:val="25"/>
        </w:rPr>
        <w:t xml:space="preserve"> If your printer is not </w:t>
      </w:r>
      <w:r w:rsidRPr="00F77D27">
        <w:rPr>
          <w:rFonts w:cstheme="minorHAnsi"/>
          <w:noProof/>
          <w:color w:val="000000"/>
          <w:szCs w:val="25"/>
        </w:rPr>
        <w:t>being shown</w:t>
      </w:r>
      <w:r w:rsidR="0073521F">
        <w:rPr>
          <w:rFonts w:cstheme="minorHAnsi"/>
          <w:noProof/>
          <w:color w:val="000000"/>
          <w:szCs w:val="25"/>
        </w:rPr>
        <w:t>,</w:t>
      </w:r>
      <w:r w:rsidRPr="00F71958">
        <w:rPr>
          <w:rFonts w:cstheme="minorHAnsi"/>
          <w:color w:val="000000"/>
          <w:szCs w:val="25"/>
        </w:rPr>
        <w:t xml:space="preserve"> you do have the option to add it manually providing you have the correct IP </w:t>
      </w:r>
      <w:r w:rsidRPr="00F77D27">
        <w:rPr>
          <w:rFonts w:cstheme="minorHAnsi"/>
          <w:noProof/>
          <w:color w:val="000000"/>
          <w:szCs w:val="25"/>
        </w:rPr>
        <w:t>add</w:t>
      </w:r>
      <w:r w:rsidR="00114FC9" w:rsidRPr="00F77D27">
        <w:rPr>
          <w:rFonts w:cstheme="minorHAnsi"/>
          <w:noProof/>
          <w:color w:val="000000"/>
          <w:szCs w:val="25"/>
        </w:rPr>
        <w:t>r</w:t>
      </w:r>
      <w:r w:rsidRPr="00F77D27">
        <w:rPr>
          <w:rFonts w:cstheme="minorHAnsi"/>
          <w:noProof/>
          <w:color w:val="000000"/>
          <w:szCs w:val="25"/>
        </w:rPr>
        <w:t>ess</w:t>
      </w:r>
      <w:r w:rsidRPr="00F71958">
        <w:rPr>
          <w:rFonts w:cstheme="minorHAnsi"/>
          <w:color w:val="000000"/>
          <w:szCs w:val="25"/>
        </w:rPr>
        <w:t>. Please consult your IT department for this</w:t>
      </w:r>
      <w:r w:rsidR="00114FC9" w:rsidRPr="00F71958">
        <w:rPr>
          <w:rFonts w:cstheme="minorHAnsi"/>
          <w:color w:val="000000"/>
          <w:szCs w:val="25"/>
        </w:rPr>
        <w:t xml:space="preserve"> information before </w:t>
      </w:r>
      <w:r w:rsidR="00114FC9" w:rsidRPr="00F71958">
        <w:rPr>
          <w:rFonts w:cstheme="minorHAnsi"/>
          <w:noProof/>
          <w:color w:val="000000"/>
          <w:szCs w:val="25"/>
        </w:rPr>
        <w:t>pr</w:t>
      </w:r>
      <w:r w:rsidR="00733845" w:rsidRPr="00F71958">
        <w:rPr>
          <w:rFonts w:cstheme="minorHAnsi"/>
          <w:noProof/>
          <w:color w:val="000000"/>
          <w:szCs w:val="25"/>
        </w:rPr>
        <w:t>o</w:t>
      </w:r>
      <w:r w:rsidR="00114FC9" w:rsidRPr="00F71958">
        <w:rPr>
          <w:rFonts w:cstheme="minorHAnsi"/>
          <w:noProof/>
          <w:color w:val="000000"/>
          <w:szCs w:val="25"/>
        </w:rPr>
        <w:t>ceeding</w:t>
      </w:r>
      <w:r w:rsidR="00114FC9" w:rsidRPr="00F71958">
        <w:rPr>
          <w:rFonts w:cstheme="minorHAnsi"/>
          <w:color w:val="000000"/>
          <w:szCs w:val="25"/>
        </w:rPr>
        <w:t xml:space="preserve"> to the more </w:t>
      </w:r>
      <w:r w:rsidR="00114FC9" w:rsidRPr="00F71958">
        <w:rPr>
          <w:rFonts w:cstheme="minorHAnsi"/>
          <w:noProof/>
          <w:color w:val="000000"/>
          <w:szCs w:val="25"/>
        </w:rPr>
        <w:t>option</w:t>
      </w:r>
      <w:r w:rsidR="00733845" w:rsidRPr="00F71958">
        <w:rPr>
          <w:rFonts w:cstheme="minorHAnsi"/>
          <w:noProof/>
          <w:color w:val="000000"/>
          <w:szCs w:val="25"/>
        </w:rPr>
        <w:t>s</w:t>
      </w:r>
      <w:r w:rsidR="00114FC9" w:rsidRPr="00F71958">
        <w:rPr>
          <w:rFonts w:cstheme="minorHAnsi"/>
          <w:color w:val="000000"/>
          <w:szCs w:val="25"/>
        </w:rPr>
        <w:t xml:space="preserve"> button.</w:t>
      </w:r>
      <w:r w:rsidR="00BA6350">
        <w:rPr>
          <w:rFonts w:cstheme="minorHAnsi"/>
          <w:color w:val="000000"/>
          <w:szCs w:val="25"/>
        </w:rPr>
        <w:t xml:space="preserve"> </w:t>
      </w:r>
    </w:p>
    <w:p w:rsidR="0098318B" w:rsidRPr="00F77D27" w:rsidRDefault="0098318B">
      <w:pPr>
        <w:pStyle w:val="Titre2"/>
      </w:pPr>
      <w:bookmarkStart w:id="17" w:name="_Q:_How_to"/>
      <w:bookmarkEnd w:id="17"/>
      <w:r w:rsidRPr="00F77D27">
        <w:t>Q: How to use Wi</w:t>
      </w:r>
      <w:r w:rsidR="00C00EE2" w:rsidRPr="00F77D27">
        <w:t>-</w:t>
      </w:r>
      <w:r w:rsidRPr="00F77D27">
        <w:t>Fi direct?</w:t>
      </w:r>
    </w:p>
    <w:p w:rsidR="00B62615" w:rsidRPr="00F77D27" w:rsidRDefault="00B62615" w:rsidP="00B62615">
      <w:r w:rsidRPr="00F77D27">
        <w:tab/>
      </w:r>
    </w:p>
    <w:p w:rsidR="00054524" w:rsidRPr="00F77D27" w:rsidRDefault="00B62615" w:rsidP="00054524">
      <w:pPr>
        <w:pStyle w:val="NormalWeb"/>
        <w:spacing w:before="0" w:beforeAutospacing="0" w:after="0" w:afterAutospacing="0" w:line="430" w:lineRule="atLeast"/>
        <w:ind w:left="720"/>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A: The </w:t>
      </w:r>
      <w:r w:rsidR="00CA2A67">
        <w:rPr>
          <w:rFonts w:asciiTheme="minorHAnsi" w:hAnsiTheme="minorHAnsi" w:cstheme="minorHAnsi"/>
          <w:sz w:val="22"/>
          <w:szCs w:val="22"/>
          <w:lang w:val="en-GB"/>
        </w:rPr>
        <w:t>BrailleNote Touch Plus</w:t>
      </w:r>
      <w:r w:rsidRPr="00F77D27">
        <w:rPr>
          <w:rFonts w:asciiTheme="minorHAnsi" w:hAnsiTheme="minorHAnsi" w:cstheme="minorHAnsi"/>
          <w:sz w:val="22"/>
          <w:szCs w:val="22"/>
          <w:lang w:val="en-GB"/>
        </w:rPr>
        <w:t xml:space="preserve"> support devices that are </w:t>
      </w:r>
      <w:proofErr w:type="spellStart"/>
      <w:r w:rsidRPr="00F77D27">
        <w:rPr>
          <w:rFonts w:asciiTheme="minorHAnsi" w:hAnsiTheme="minorHAnsi" w:cstheme="minorHAnsi"/>
          <w:sz w:val="22"/>
          <w:szCs w:val="22"/>
          <w:lang w:val="en-GB"/>
        </w:rPr>
        <w:t>WiFi</w:t>
      </w:r>
      <w:proofErr w:type="spellEnd"/>
      <w:r w:rsidRPr="00F77D27">
        <w:rPr>
          <w:rFonts w:asciiTheme="minorHAnsi" w:hAnsiTheme="minorHAnsi" w:cstheme="minorHAnsi"/>
          <w:sz w:val="22"/>
          <w:szCs w:val="22"/>
          <w:lang w:val="en-GB"/>
        </w:rPr>
        <w:t xml:space="preserve"> direct compatible. </w:t>
      </w:r>
      <w:r w:rsidR="00054524" w:rsidRPr="00F77D27">
        <w:rPr>
          <w:rFonts w:asciiTheme="minorHAnsi" w:hAnsiTheme="minorHAnsi" w:cstheme="minorHAnsi"/>
          <w:sz w:val="22"/>
          <w:szCs w:val="22"/>
          <w:lang w:val="en-GB"/>
        </w:rPr>
        <w:t>One of the advantages of Wi</w:t>
      </w:r>
      <w:r w:rsidR="00C00EE2" w:rsidRPr="00F77D27">
        <w:rPr>
          <w:rFonts w:asciiTheme="minorHAnsi" w:hAnsiTheme="minorHAnsi" w:cstheme="minorHAnsi"/>
          <w:sz w:val="22"/>
          <w:szCs w:val="22"/>
          <w:lang w:val="en-GB"/>
        </w:rPr>
        <w:t>-</w:t>
      </w:r>
      <w:r w:rsidR="00054524" w:rsidRPr="00F77D27">
        <w:rPr>
          <w:rFonts w:asciiTheme="minorHAnsi" w:hAnsiTheme="minorHAnsi" w:cstheme="minorHAnsi"/>
          <w:sz w:val="22"/>
          <w:szCs w:val="22"/>
          <w:lang w:val="en-GB"/>
        </w:rPr>
        <w:t>Fi Direct is that no internet connection or router is required for it to work. The most common use case to use Wi</w:t>
      </w:r>
      <w:r w:rsidR="00C00EE2" w:rsidRPr="00F77D27">
        <w:rPr>
          <w:rFonts w:asciiTheme="minorHAnsi" w:hAnsiTheme="minorHAnsi" w:cstheme="minorHAnsi"/>
          <w:sz w:val="22"/>
          <w:szCs w:val="22"/>
          <w:lang w:val="en-GB"/>
        </w:rPr>
        <w:t>-</w:t>
      </w:r>
      <w:r w:rsidR="00054524" w:rsidRPr="00F77D27">
        <w:rPr>
          <w:rFonts w:asciiTheme="minorHAnsi" w:hAnsiTheme="minorHAnsi" w:cstheme="minorHAnsi"/>
          <w:sz w:val="22"/>
          <w:szCs w:val="22"/>
          <w:lang w:val="en-GB"/>
        </w:rPr>
        <w:t>Fi direct is for printing.</w:t>
      </w:r>
      <w:r w:rsidR="00C00EE2" w:rsidRPr="00F77D27">
        <w:rPr>
          <w:rFonts w:asciiTheme="minorHAnsi" w:hAnsiTheme="minorHAnsi" w:cstheme="minorHAnsi"/>
          <w:sz w:val="22"/>
          <w:szCs w:val="22"/>
          <w:lang w:val="en-GB"/>
        </w:rPr>
        <w:t xml:space="preserve"> Before you continue, please ensure the </w:t>
      </w:r>
      <w:r w:rsidR="00C00EE2" w:rsidRPr="00F77D27">
        <w:rPr>
          <w:rFonts w:asciiTheme="minorHAnsi" w:hAnsiTheme="minorHAnsi" w:cstheme="minorHAnsi"/>
          <w:noProof/>
          <w:sz w:val="22"/>
          <w:szCs w:val="22"/>
          <w:lang w:val="en-GB"/>
        </w:rPr>
        <w:t>d</w:t>
      </w:r>
      <w:r w:rsidR="00F77D27">
        <w:rPr>
          <w:rFonts w:asciiTheme="minorHAnsi" w:hAnsiTheme="minorHAnsi" w:cstheme="minorHAnsi"/>
          <w:noProof/>
          <w:sz w:val="22"/>
          <w:szCs w:val="22"/>
          <w:lang w:val="en-GB"/>
        </w:rPr>
        <w:t>e</w:t>
      </w:r>
      <w:r w:rsidR="00C00EE2" w:rsidRPr="00F77D27">
        <w:rPr>
          <w:rFonts w:asciiTheme="minorHAnsi" w:hAnsiTheme="minorHAnsi" w:cstheme="minorHAnsi"/>
          <w:noProof/>
          <w:sz w:val="22"/>
          <w:szCs w:val="22"/>
          <w:lang w:val="en-GB"/>
        </w:rPr>
        <w:t>vice</w:t>
      </w:r>
      <w:r w:rsidR="00C00EE2" w:rsidRPr="00F77D27">
        <w:rPr>
          <w:rFonts w:asciiTheme="minorHAnsi" w:hAnsiTheme="minorHAnsi" w:cstheme="minorHAnsi"/>
          <w:sz w:val="22"/>
          <w:szCs w:val="22"/>
          <w:lang w:val="en-GB"/>
        </w:rPr>
        <w:t xml:space="preserve"> you wish to connect to is compatible and is Wi-Fi direct ready.</w:t>
      </w:r>
      <w:r w:rsidR="00BA6350">
        <w:rPr>
          <w:rFonts w:asciiTheme="minorHAnsi" w:hAnsiTheme="minorHAnsi" w:cstheme="minorHAnsi"/>
          <w:sz w:val="22"/>
          <w:szCs w:val="22"/>
          <w:lang w:val="en-GB"/>
        </w:rPr>
        <w:t xml:space="preserve"> </w:t>
      </w:r>
      <w:r w:rsidR="00C00EE2" w:rsidRPr="00F77D27">
        <w:rPr>
          <w:rFonts w:asciiTheme="minorHAnsi" w:hAnsiTheme="minorHAnsi" w:cstheme="minorHAnsi"/>
          <w:sz w:val="22"/>
          <w:szCs w:val="22"/>
          <w:lang w:val="en-GB"/>
        </w:rPr>
        <w:t xml:space="preserve">Please refer to the device </w:t>
      </w:r>
      <w:r w:rsidR="00C00EE2" w:rsidRPr="00F77D27">
        <w:rPr>
          <w:rFonts w:asciiTheme="minorHAnsi" w:hAnsiTheme="minorHAnsi" w:cstheme="minorHAnsi"/>
          <w:noProof/>
          <w:sz w:val="22"/>
          <w:szCs w:val="22"/>
          <w:lang w:val="en-GB"/>
        </w:rPr>
        <w:t>manufacture</w:t>
      </w:r>
      <w:r w:rsidR="00C00EE2" w:rsidRPr="00F77D27">
        <w:rPr>
          <w:rFonts w:asciiTheme="minorHAnsi" w:hAnsiTheme="minorHAnsi" w:cstheme="minorHAnsi"/>
          <w:sz w:val="22"/>
          <w:szCs w:val="22"/>
          <w:lang w:val="en-GB"/>
        </w:rPr>
        <w:t xml:space="preserve"> instructions on how to do this.</w:t>
      </w:r>
      <w:r w:rsidR="00BA6350">
        <w:rPr>
          <w:rFonts w:asciiTheme="minorHAnsi" w:hAnsiTheme="minorHAnsi" w:cstheme="minorHAnsi"/>
          <w:sz w:val="22"/>
          <w:szCs w:val="22"/>
          <w:lang w:val="en-GB"/>
        </w:rPr>
        <w:t xml:space="preserve"> </w:t>
      </w:r>
      <w:r w:rsidR="00C00EE2" w:rsidRPr="00F77D27">
        <w:rPr>
          <w:rFonts w:asciiTheme="minorHAnsi" w:hAnsiTheme="minorHAnsi" w:cstheme="minorHAnsi"/>
          <w:sz w:val="22"/>
          <w:szCs w:val="22"/>
          <w:lang w:val="en-GB"/>
        </w:rPr>
        <w:t xml:space="preserve">When the device is ready </w:t>
      </w:r>
      <w:r w:rsidR="00054524" w:rsidRPr="00F77D27">
        <w:rPr>
          <w:rFonts w:asciiTheme="minorHAnsi" w:hAnsiTheme="minorHAnsi" w:cstheme="minorHAnsi"/>
          <w:sz w:val="22"/>
          <w:szCs w:val="22"/>
          <w:lang w:val="en-GB"/>
        </w:rPr>
        <w:t>initiate the Wi</w:t>
      </w:r>
      <w:r w:rsidR="00C00EE2" w:rsidRPr="00F77D27">
        <w:rPr>
          <w:rFonts w:asciiTheme="minorHAnsi" w:hAnsiTheme="minorHAnsi" w:cstheme="minorHAnsi"/>
          <w:sz w:val="22"/>
          <w:szCs w:val="22"/>
          <w:lang w:val="en-GB"/>
        </w:rPr>
        <w:t>-</w:t>
      </w:r>
      <w:r w:rsidR="00054524" w:rsidRPr="00F77D27">
        <w:rPr>
          <w:rFonts w:asciiTheme="minorHAnsi" w:hAnsiTheme="minorHAnsi" w:cstheme="minorHAnsi"/>
          <w:sz w:val="22"/>
          <w:szCs w:val="22"/>
          <w:lang w:val="en-GB"/>
        </w:rPr>
        <w:t xml:space="preserve">Fi direct on the </w:t>
      </w:r>
      <w:r w:rsidR="00CA2A67">
        <w:rPr>
          <w:rFonts w:asciiTheme="minorHAnsi" w:hAnsiTheme="minorHAnsi" w:cstheme="minorHAnsi"/>
          <w:sz w:val="22"/>
          <w:szCs w:val="22"/>
          <w:lang w:val="en-GB"/>
        </w:rPr>
        <w:t>BrailleNote Touch Plus</w:t>
      </w:r>
      <w:r w:rsidR="00054524" w:rsidRPr="00F77D27">
        <w:rPr>
          <w:rFonts w:asciiTheme="minorHAnsi" w:hAnsiTheme="minorHAnsi" w:cstheme="minorHAnsi"/>
          <w:sz w:val="22"/>
          <w:szCs w:val="22"/>
          <w:lang w:val="en-GB"/>
        </w:rPr>
        <w:t>:</w:t>
      </w:r>
    </w:p>
    <w:p w:rsidR="00054524" w:rsidRPr="00F77D27" w:rsidRDefault="00815523"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Press Enter with Q to open </w:t>
      </w:r>
      <w:r w:rsidRPr="00F77D27">
        <w:rPr>
          <w:rFonts w:asciiTheme="minorHAnsi" w:hAnsiTheme="minorHAnsi" w:cstheme="minorHAnsi"/>
          <w:noProof/>
          <w:sz w:val="22"/>
          <w:szCs w:val="22"/>
          <w:lang w:val="en-GB"/>
        </w:rPr>
        <w:t>A</w:t>
      </w:r>
      <w:r w:rsidR="00C00EE2" w:rsidRPr="00F77D27">
        <w:rPr>
          <w:rFonts w:asciiTheme="minorHAnsi" w:hAnsiTheme="minorHAnsi" w:cstheme="minorHAnsi"/>
          <w:noProof/>
          <w:sz w:val="22"/>
          <w:szCs w:val="22"/>
          <w:lang w:val="en-GB"/>
        </w:rPr>
        <w:t>nd</w:t>
      </w:r>
      <w:r w:rsidRPr="00F77D27">
        <w:rPr>
          <w:rFonts w:asciiTheme="minorHAnsi" w:hAnsiTheme="minorHAnsi" w:cstheme="minorHAnsi"/>
          <w:noProof/>
          <w:sz w:val="22"/>
          <w:szCs w:val="22"/>
          <w:lang w:val="en-GB"/>
        </w:rPr>
        <w:t>roid</w:t>
      </w:r>
      <w:r w:rsidRPr="00F77D27">
        <w:rPr>
          <w:rFonts w:asciiTheme="minorHAnsi" w:hAnsiTheme="minorHAnsi" w:cstheme="minorHAnsi"/>
          <w:sz w:val="22"/>
          <w:szCs w:val="22"/>
          <w:lang w:val="en-GB"/>
        </w:rPr>
        <w:t xml:space="preserve"> settings</w:t>
      </w:r>
    </w:p>
    <w:p w:rsidR="00815523"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N for Network &amp; Internet, then press Enter</w:t>
      </w:r>
    </w:p>
    <w:p w:rsidR="00C00EE2"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W for Wi-Fi, then press Enter</w:t>
      </w:r>
    </w:p>
    <w:p w:rsidR="00C00EE2"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W for Wi-Fi preference, then press Enter</w:t>
      </w:r>
    </w:p>
    <w:p w:rsidR="00C00EE2" w:rsidRPr="00F77D27" w:rsidRDefault="00C00EE2" w:rsidP="00054524">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A for advance, then press Enter</w:t>
      </w:r>
    </w:p>
    <w:p w:rsidR="00C00EE2" w:rsidRPr="00F77D27" w:rsidRDefault="00C00EE2" w:rsidP="00C00EE2">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Press W for Wi-Fi Direct, then press Enter</w:t>
      </w:r>
    </w:p>
    <w:p w:rsidR="00C00EE2" w:rsidRPr="00F77D27" w:rsidRDefault="00C00EE2" w:rsidP="00C00EE2">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The </w:t>
      </w:r>
      <w:r w:rsidR="00CA2A67">
        <w:rPr>
          <w:rFonts w:asciiTheme="minorHAnsi" w:hAnsiTheme="minorHAnsi" w:cstheme="minorHAnsi"/>
          <w:sz w:val="22"/>
          <w:szCs w:val="22"/>
          <w:lang w:val="en-GB"/>
        </w:rPr>
        <w:t>BrailleNote Touch Plus</w:t>
      </w:r>
      <w:r w:rsidRPr="00F77D27">
        <w:rPr>
          <w:rFonts w:asciiTheme="minorHAnsi" w:hAnsiTheme="minorHAnsi" w:cstheme="minorHAnsi"/>
          <w:sz w:val="22"/>
          <w:szCs w:val="22"/>
          <w:lang w:val="en-GB"/>
        </w:rPr>
        <w:t xml:space="preserve"> will start scanning for devices that you can connect to.</w:t>
      </w:r>
    </w:p>
    <w:p w:rsidR="00C00EE2" w:rsidRPr="00F77D27" w:rsidRDefault="00C00EE2" w:rsidP="00C00EE2">
      <w:pPr>
        <w:pStyle w:val="NormalWeb"/>
        <w:numPr>
          <w:ilvl w:val="0"/>
          <w:numId w:val="31"/>
        </w:numPr>
        <w:spacing w:before="0" w:beforeAutospacing="0" w:after="0" w:afterAutospacing="0" w:line="430" w:lineRule="atLeast"/>
        <w:jc w:val="both"/>
        <w:textAlignment w:val="baseline"/>
        <w:rPr>
          <w:rFonts w:asciiTheme="minorHAnsi" w:hAnsiTheme="minorHAnsi" w:cstheme="minorHAnsi"/>
          <w:sz w:val="22"/>
          <w:szCs w:val="22"/>
          <w:lang w:val="en-GB"/>
        </w:rPr>
      </w:pPr>
      <w:r w:rsidRPr="00F77D27">
        <w:rPr>
          <w:rFonts w:asciiTheme="minorHAnsi" w:hAnsiTheme="minorHAnsi" w:cstheme="minorHAnsi"/>
          <w:sz w:val="22"/>
          <w:szCs w:val="22"/>
          <w:lang w:val="en-GB"/>
        </w:rPr>
        <w:t xml:space="preserve"> Using your front thumb keys, navigate to the device you wish to connect to, then press Enter</w:t>
      </w:r>
    </w:p>
    <w:p w:rsidR="00C00EE2" w:rsidRPr="00D457BE" w:rsidRDefault="00C00EE2" w:rsidP="00F77D27">
      <w:pPr>
        <w:pStyle w:val="NormalWeb"/>
        <w:spacing w:before="0" w:beforeAutospacing="0" w:after="0" w:afterAutospacing="0" w:line="430" w:lineRule="atLeast"/>
        <w:jc w:val="both"/>
        <w:textAlignment w:val="baseline"/>
        <w:rPr>
          <w:rFonts w:cstheme="minorHAnsi"/>
        </w:rPr>
      </w:pPr>
      <w:r w:rsidRPr="00F77D27">
        <w:rPr>
          <w:rFonts w:cstheme="minorHAnsi"/>
          <w:lang w:val="en-GB"/>
        </w:rPr>
        <w:t xml:space="preserve"> </w:t>
      </w:r>
    </w:p>
    <w:p w:rsidR="00C00EE2" w:rsidRPr="00D457BE" w:rsidRDefault="00C00EE2" w:rsidP="00F77D27">
      <w:pPr>
        <w:pStyle w:val="NormalWeb"/>
      </w:pPr>
    </w:p>
    <w:p w:rsidR="000907B5" w:rsidRPr="00F77D27" w:rsidRDefault="000907B5" w:rsidP="00F77D27">
      <w:pPr>
        <w:pStyle w:val="NormalWeb"/>
      </w:pPr>
      <w:bookmarkStart w:id="18" w:name="h.mzcfx7r2rfab" w:colFirst="0" w:colLast="0"/>
      <w:bookmarkEnd w:id="18"/>
    </w:p>
    <w:p w:rsidR="00937C8D" w:rsidRPr="00F77D27" w:rsidRDefault="008B4D0B">
      <w:pPr>
        <w:pStyle w:val="Titre2"/>
      </w:pPr>
      <w:bookmarkStart w:id="19" w:name="h.zcj3y6nkspp0" w:colFirst="0" w:colLast="0"/>
      <w:bookmarkEnd w:id="19"/>
      <w:r w:rsidRPr="00F77D27">
        <w:t>Q:</w:t>
      </w:r>
      <w:r w:rsidR="00F1351D" w:rsidRPr="00F77D27">
        <w:t xml:space="preserve"> </w:t>
      </w:r>
      <w:r w:rsidRPr="00F77D27">
        <w:t xml:space="preserve">What version of </w:t>
      </w:r>
      <w:r w:rsidR="0019725F" w:rsidRPr="00F77D27">
        <w:t>Android</w:t>
      </w:r>
      <w:r w:rsidRPr="00F77D27">
        <w:t xml:space="preserve"> is the </w:t>
      </w:r>
      <w:r w:rsidR="00CA2A67">
        <w:t>BrailleNote Touch Plus</w:t>
      </w:r>
      <w:r w:rsidR="00503766" w:rsidRPr="00F77D27">
        <w:t xml:space="preserve"> using as its op</w:t>
      </w:r>
      <w:r w:rsidRPr="00F77D27">
        <w:t>erating system?</w:t>
      </w:r>
    </w:p>
    <w:p w:rsidR="000907B5" w:rsidRPr="00F77D27" w:rsidRDefault="000907B5" w:rsidP="000907B5"/>
    <w:p w:rsidR="00060564" w:rsidRPr="00F77D27" w:rsidRDefault="008B4D0B">
      <w:pPr>
        <w:ind w:left="720"/>
        <w:rPr>
          <w:highlight w:val="yellow"/>
        </w:rPr>
      </w:pPr>
      <w:r w:rsidRPr="00F77D27">
        <w:t>A:</w:t>
      </w:r>
      <w:r w:rsidR="00F1351D" w:rsidRPr="00F77D27">
        <w:t xml:space="preserve"> </w:t>
      </w:r>
      <w:r w:rsidRPr="00F77D27">
        <w:t xml:space="preserve">The Touch </w:t>
      </w:r>
      <w:r w:rsidR="002F2358" w:rsidRPr="00F77D27">
        <w:t xml:space="preserve">Plus </w:t>
      </w:r>
      <w:r w:rsidRPr="00F77D27">
        <w:t>uses</w:t>
      </w:r>
      <w:r w:rsidR="002F2358" w:rsidRPr="00F77D27">
        <w:t xml:space="preserve"> </w:t>
      </w:r>
      <w:r w:rsidR="00FF2AD7">
        <w:t xml:space="preserve">one of </w:t>
      </w:r>
      <w:r w:rsidR="002F2358" w:rsidRPr="00F77D27">
        <w:t xml:space="preserve">the latest </w:t>
      </w:r>
      <w:r w:rsidR="0019725F" w:rsidRPr="00F77D27">
        <w:t>Android</w:t>
      </w:r>
      <w:r w:rsidRPr="00F77D27">
        <w:t xml:space="preserve"> </w:t>
      </w:r>
      <w:r w:rsidR="002F2358" w:rsidRPr="00F77D27">
        <w:t>version</w:t>
      </w:r>
      <w:r w:rsidR="007E4367">
        <w:t>s</w:t>
      </w:r>
      <w:r w:rsidR="002F2358" w:rsidRPr="00F77D27">
        <w:t>, Oreo 8.1</w:t>
      </w:r>
      <w:r w:rsidR="00091B78">
        <w:t>,</w:t>
      </w:r>
      <w:r w:rsidRPr="00F77D27">
        <w:t xml:space="preserve"> as its operating system in the background.</w:t>
      </w:r>
      <w:r w:rsidR="002F2358" w:rsidRPr="00F77D27">
        <w:t xml:space="preserve"> Together with </w:t>
      </w:r>
      <w:r w:rsidR="002412A3" w:rsidRPr="00F77D27">
        <w:t xml:space="preserve">one of </w:t>
      </w:r>
      <w:r w:rsidR="002F2358" w:rsidRPr="00F77D27">
        <w:t xml:space="preserve">the </w:t>
      </w:r>
      <w:r w:rsidR="002F2358" w:rsidRPr="00F77D27">
        <w:rPr>
          <w:noProof/>
        </w:rPr>
        <w:t>latest</w:t>
      </w:r>
      <w:r w:rsidR="002F2358" w:rsidRPr="00F77D27">
        <w:t xml:space="preserve"> version </w:t>
      </w:r>
      <w:r w:rsidR="00F77D27">
        <w:rPr>
          <w:noProof/>
        </w:rPr>
        <w:t>T</w:t>
      </w:r>
      <w:r w:rsidR="002F2358" w:rsidRPr="00F77D27">
        <w:rPr>
          <w:noProof/>
        </w:rPr>
        <w:t>alkback</w:t>
      </w:r>
      <w:r w:rsidR="002412A3" w:rsidRPr="00F77D27">
        <w:rPr>
          <w:noProof/>
        </w:rPr>
        <w:t xml:space="preserve"> v6</w:t>
      </w:r>
      <w:r w:rsidR="0098318B" w:rsidRPr="00F77D27">
        <w:rPr>
          <w:noProof/>
        </w:rPr>
        <w:t>,</w:t>
      </w:r>
      <w:r w:rsidR="002F2358" w:rsidRPr="00F77D27">
        <w:t xml:space="preserve"> we built </w:t>
      </w:r>
      <w:proofErr w:type="spellStart"/>
      <w:r w:rsidR="002F2358" w:rsidRPr="00F77D27">
        <w:t>KeySoft</w:t>
      </w:r>
      <w:proofErr w:type="spellEnd"/>
      <w:r w:rsidRPr="00F77D27">
        <w:t xml:space="preserve"> </w:t>
      </w:r>
      <w:r w:rsidR="002412A3" w:rsidRPr="00F77D27">
        <w:t xml:space="preserve">which </w:t>
      </w:r>
      <w:r w:rsidRPr="00F77D27">
        <w:t>provide</w:t>
      </w:r>
      <w:r w:rsidR="002412A3" w:rsidRPr="00F77D27">
        <w:t>s</w:t>
      </w:r>
      <w:r w:rsidRPr="00F77D27">
        <w:t xml:space="preserve"> the best experience for our users with the accessibility benefits </w:t>
      </w:r>
      <w:r w:rsidRPr="00F77D27">
        <w:rPr>
          <w:noProof/>
        </w:rPr>
        <w:t>provided</w:t>
      </w:r>
      <w:r w:rsidRPr="00F77D27">
        <w:t xml:space="preserve"> to our developers by Google.</w:t>
      </w:r>
      <w:r w:rsidR="00F1351D" w:rsidRPr="00F77D27">
        <w:t xml:space="preserve"> </w:t>
      </w:r>
    </w:p>
    <w:p w:rsidR="00937C8D" w:rsidRPr="00F77D27" w:rsidRDefault="008B4D0B">
      <w:pPr>
        <w:pStyle w:val="Titre2"/>
      </w:pPr>
      <w:bookmarkStart w:id="20" w:name="h.avjh77ojw740" w:colFirst="0" w:colLast="0"/>
      <w:bookmarkStart w:id="21" w:name="_Q:_When_HumanWare"/>
      <w:bookmarkEnd w:id="20"/>
      <w:bookmarkEnd w:id="21"/>
      <w:r w:rsidRPr="00F77D27">
        <w:lastRenderedPageBreak/>
        <w:t>Q:</w:t>
      </w:r>
      <w:r w:rsidR="00F1351D" w:rsidRPr="00F77D27">
        <w:t xml:space="preserve"> </w:t>
      </w:r>
      <w:bookmarkStart w:id="22" w:name="_Hlk501098758"/>
      <w:r w:rsidRPr="00F77D27">
        <w:t>When HumanWare releases an update for my Touch</w:t>
      </w:r>
      <w:r w:rsidR="00AC10E5" w:rsidRPr="00F77D27">
        <w:t xml:space="preserve"> plus</w:t>
      </w:r>
      <w:r w:rsidRPr="00F77D27">
        <w:t>, how do I update the device?</w:t>
      </w:r>
      <w:bookmarkEnd w:id="22"/>
    </w:p>
    <w:p w:rsidR="000907B5" w:rsidRPr="00F77D27" w:rsidRDefault="000907B5" w:rsidP="000907B5"/>
    <w:p w:rsidR="00937C8D" w:rsidRPr="00F77D27" w:rsidRDefault="008B4D0B">
      <w:pPr>
        <w:ind w:left="720"/>
      </w:pPr>
      <w:r w:rsidRPr="00F77D27">
        <w:t>A:</w:t>
      </w:r>
      <w:r w:rsidR="00F1351D" w:rsidRPr="00F77D27">
        <w:t xml:space="preserve"> </w:t>
      </w:r>
      <w:r w:rsidRPr="00F77D27">
        <w:t xml:space="preserve">An update </w:t>
      </w:r>
      <w:r w:rsidRPr="00F77D27">
        <w:rPr>
          <w:noProof/>
        </w:rPr>
        <w:t>will come</w:t>
      </w:r>
      <w:r w:rsidRPr="00F77D27">
        <w:t xml:space="preserve"> in two forms.</w:t>
      </w:r>
      <w:r w:rsidR="00F1351D" w:rsidRPr="00F77D27">
        <w:t xml:space="preserve"> </w:t>
      </w:r>
      <w:r w:rsidRPr="00F77D27">
        <w:t xml:space="preserve">Either you </w:t>
      </w:r>
      <w:r w:rsidRPr="00F77D27">
        <w:rPr>
          <w:noProof/>
        </w:rPr>
        <w:t>will be</w:t>
      </w:r>
      <w:r w:rsidRPr="00F77D27">
        <w:t xml:space="preserve"> notified via a notification </w:t>
      </w:r>
      <w:r w:rsidRPr="00F77D27">
        <w:rPr>
          <w:noProof/>
        </w:rPr>
        <w:t>and</w:t>
      </w:r>
      <w:r w:rsidRPr="00F77D27">
        <w:t xml:space="preserve"> you need </w:t>
      </w:r>
      <w:r w:rsidR="006F0D04" w:rsidRPr="00F77D27">
        <w:rPr>
          <w:noProof/>
        </w:rPr>
        <w:t>only to</w:t>
      </w:r>
      <w:r w:rsidRPr="00F77D27">
        <w:rPr>
          <w:noProof/>
        </w:rPr>
        <w:t xml:space="preserve"> </w:t>
      </w:r>
      <w:r w:rsidR="009D338B" w:rsidRPr="00F77D27">
        <w:rPr>
          <w:noProof/>
        </w:rPr>
        <w:t>activate</w:t>
      </w:r>
      <w:r w:rsidRPr="00F77D27">
        <w:rPr>
          <w:noProof/>
        </w:rPr>
        <w:t xml:space="preserve"> the notification</w:t>
      </w:r>
      <w:r w:rsidRPr="00F77D27">
        <w:t xml:space="preserve">, or </w:t>
      </w:r>
      <w:r w:rsidR="009D338B" w:rsidRPr="00F77D27">
        <w:t>when</w:t>
      </w:r>
      <w:r w:rsidRPr="00F77D27">
        <w:t xml:space="preserve"> you see a notice from a </w:t>
      </w:r>
      <w:proofErr w:type="spellStart"/>
      <w:r w:rsidRPr="00F77D27">
        <w:t>HumanWare</w:t>
      </w:r>
      <w:proofErr w:type="spellEnd"/>
      <w:r w:rsidRPr="00F77D27">
        <w:t xml:space="preserve"> </w:t>
      </w:r>
      <w:proofErr w:type="spellStart"/>
      <w:r w:rsidRPr="00F77D27">
        <w:t>eBlast</w:t>
      </w:r>
      <w:proofErr w:type="spellEnd"/>
      <w:r w:rsidRPr="00F77D27">
        <w:t xml:space="preserve"> or hear from someone that the Touch has an update, </w:t>
      </w:r>
      <w:r w:rsidRPr="00F77D27">
        <w:rPr>
          <w:noProof/>
        </w:rPr>
        <w:t>simply</w:t>
      </w:r>
      <w:r w:rsidRPr="00F77D27">
        <w:t xml:space="preserve"> select </w:t>
      </w:r>
      <w:proofErr w:type="spellStart"/>
      <w:r w:rsidRPr="00F77D27">
        <w:t>KeyUpdater</w:t>
      </w:r>
      <w:proofErr w:type="spellEnd"/>
      <w:r w:rsidRPr="00F77D27">
        <w:t xml:space="preserve"> from the </w:t>
      </w:r>
      <w:r w:rsidR="00C80291">
        <w:t>A</w:t>
      </w:r>
      <w:r w:rsidRPr="00F77D27">
        <w:t xml:space="preserve">ll apps menu and your Touch </w:t>
      </w:r>
      <w:r w:rsidRPr="00F77D27">
        <w:rPr>
          <w:noProof/>
        </w:rPr>
        <w:t>will tell</w:t>
      </w:r>
      <w:r w:rsidRPr="00F77D27">
        <w:t xml:space="preserve"> you there is a new update available.</w:t>
      </w:r>
      <w:r w:rsidR="00F1351D" w:rsidRPr="00F77D27">
        <w:t xml:space="preserve"> </w:t>
      </w:r>
      <w:r w:rsidRPr="00F77D27">
        <w:rPr>
          <w:noProof/>
        </w:rPr>
        <w:t>Simply</w:t>
      </w:r>
      <w:r w:rsidRPr="00F77D27">
        <w:t xml:space="preserve"> press </w:t>
      </w:r>
      <w:r w:rsidR="00D13B24" w:rsidRPr="00F77D27">
        <w:t>ENTER</w:t>
      </w:r>
      <w:r w:rsidRPr="00F77D27">
        <w:t xml:space="preserve"> or a router key on it</w:t>
      </w:r>
      <w:r w:rsidR="006F0D04" w:rsidRPr="00F77D27">
        <w:t>,</w:t>
      </w:r>
      <w:r w:rsidRPr="00F77D27">
        <w:t xml:space="preserve"> </w:t>
      </w:r>
      <w:r w:rsidRPr="00F77D27">
        <w:rPr>
          <w:noProof/>
        </w:rPr>
        <w:t>and</w:t>
      </w:r>
      <w:r w:rsidRPr="00F77D27">
        <w:t xml:space="preserve"> it </w:t>
      </w:r>
      <w:r w:rsidRPr="00F77D27">
        <w:rPr>
          <w:noProof/>
        </w:rPr>
        <w:t>will download</w:t>
      </w:r>
      <w:r w:rsidRPr="00F77D27">
        <w:t xml:space="preserve"> and install.</w:t>
      </w:r>
      <w:r w:rsidR="00F1351D" w:rsidRPr="00F77D27">
        <w:t xml:space="preserve"> </w:t>
      </w:r>
      <w:r w:rsidRPr="00F77D27">
        <w:t>Updates can take between a half hour to an hour to download and install depending on your internet speed.</w:t>
      </w:r>
      <w:r w:rsidR="00F1351D" w:rsidRPr="00F77D27">
        <w:t xml:space="preserve"> </w:t>
      </w:r>
      <w:r w:rsidR="009D338B" w:rsidRPr="00F77D27">
        <w:t>Y</w:t>
      </w:r>
      <w:r w:rsidRPr="00F77D27">
        <w:t>ou can download the update in the background while doing other things.</w:t>
      </w:r>
    </w:p>
    <w:p w:rsidR="00FE016F" w:rsidRPr="00F77D27" w:rsidRDefault="00FE016F" w:rsidP="00FE016F"/>
    <w:p w:rsidR="00FE016F" w:rsidRPr="00F77D27" w:rsidRDefault="00FE016F" w:rsidP="00FE016F">
      <w:pPr>
        <w:pStyle w:val="Titre2"/>
      </w:pPr>
      <w:r w:rsidRPr="00F77D27">
        <w:t xml:space="preserve">Q: I speak multiple </w:t>
      </w:r>
      <w:r w:rsidR="00BF0ABC" w:rsidRPr="00F77D27">
        <w:t>languages;</w:t>
      </w:r>
      <w:r w:rsidRPr="00F77D27">
        <w:t xml:space="preserve"> can the Touch support the changing of </w:t>
      </w:r>
      <w:r w:rsidRPr="00F77D27">
        <w:rPr>
          <w:noProof/>
        </w:rPr>
        <w:t>languages</w:t>
      </w:r>
      <w:r w:rsidRPr="00F77D27">
        <w:t xml:space="preserve"> when writing documents?</w:t>
      </w:r>
    </w:p>
    <w:p w:rsidR="00FE016F" w:rsidRPr="00F77D27" w:rsidRDefault="00FE016F" w:rsidP="00FE016F"/>
    <w:p w:rsidR="00FE016F" w:rsidRPr="00F77D27" w:rsidRDefault="00FE016F" w:rsidP="00FE016F">
      <w:pPr>
        <w:ind w:left="720"/>
      </w:pPr>
      <w:r w:rsidRPr="00F77D27">
        <w:t>A:</w:t>
      </w:r>
      <w:r w:rsidR="00BA6350">
        <w:t xml:space="preserve"> </w:t>
      </w:r>
      <w:r w:rsidRPr="00F77D27">
        <w:t xml:space="preserve">Yes, the Touch uses something called language profiles to manage your text to </w:t>
      </w:r>
      <w:r w:rsidRPr="00F77D27">
        <w:rPr>
          <w:noProof/>
        </w:rPr>
        <w:t>speech</w:t>
      </w:r>
      <w:r w:rsidR="00171FA0" w:rsidRPr="00F77D27">
        <w:rPr>
          <w:noProof/>
        </w:rPr>
        <w:t>-</w:t>
      </w:r>
      <w:r w:rsidRPr="00F77D27">
        <w:rPr>
          <w:noProof/>
        </w:rPr>
        <w:t>la</w:t>
      </w:r>
      <w:r w:rsidR="00B92C06" w:rsidRPr="00F77D27">
        <w:rPr>
          <w:noProof/>
        </w:rPr>
        <w:t>nguage</w:t>
      </w:r>
      <w:r w:rsidR="00B92C06" w:rsidRPr="00F77D27">
        <w:t>, voice and</w:t>
      </w:r>
      <w:r w:rsidRPr="00F77D27">
        <w:t xml:space="preserve"> braille tables.</w:t>
      </w:r>
      <w:r w:rsidR="00BA6350">
        <w:t xml:space="preserve"> </w:t>
      </w:r>
      <w:r w:rsidRPr="00F77D27">
        <w:t>It supports up to 10 different language profiles</w:t>
      </w:r>
      <w:r w:rsidR="006F0D04" w:rsidRPr="00F77D27">
        <w:t>,</w:t>
      </w:r>
      <w:r w:rsidRPr="00F77D27">
        <w:t xml:space="preserve"> </w:t>
      </w:r>
      <w:r w:rsidRPr="00F77D27">
        <w:rPr>
          <w:noProof/>
        </w:rPr>
        <w:t>and</w:t>
      </w:r>
      <w:r w:rsidRPr="00F77D27">
        <w:t xml:space="preserve"> you can toggle between them by pressing </w:t>
      </w:r>
      <w:r w:rsidR="001F6E7B" w:rsidRPr="00F77D27">
        <w:t>ENTER</w:t>
      </w:r>
      <w:r w:rsidRPr="00F77D27">
        <w:t xml:space="preserve"> with L. </w:t>
      </w:r>
    </w:p>
    <w:p w:rsidR="00166070" w:rsidRPr="00F77D27" w:rsidRDefault="00166070" w:rsidP="00F02055">
      <w:pPr>
        <w:pStyle w:val="Titre2"/>
      </w:pPr>
      <w:bookmarkStart w:id="23" w:name="_Q:_A_sighted"/>
      <w:bookmarkEnd w:id="23"/>
      <w:r w:rsidRPr="00F77D27">
        <w:t xml:space="preserve">Q: </w:t>
      </w:r>
      <w:r w:rsidR="00B06F3C" w:rsidRPr="00F77D27">
        <w:t>A sighted person needs to use my tablet</w:t>
      </w:r>
      <w:r w:rsidRPr="00F77D27">
        <w:t>. How do I disable accessibility?</w:t>
      </w:r>
    </w:p>
    <w:p w:rsidR="000907B5" w:rsidRPr="00F77D27" w:rsidRDefault="000907B5" w:rsidP="000907B5"/>
    <w:p w:rsidR="00B06F3C" w:rsidRPr="00F77D27" w:rsidRDefault="00B06F3C" w:rsidP="00A47494">
      <w:pPr>
        <w:ind w:left="720"/>
      </w:pPr>
      <w:r w:rsidRPr="00F77D27">
        <w:t xml:space="preserve">A: Sighted persons might be confused with the accessibility features </w:t>
      </w:r>
      <w:r w:rsidR="00A7450F" w:rsidRPr="00F77D27">
        <w:t>of</w:t>
      </w:r>
      <w:r w:rsidRPr="00F77D27">
        <w:t xml:space="preserve"> your </w:t>
      </w:r>
      <w:r w:rsidR="00CA2A67">
        <w:t>BrailleNote Touch Plus</w:t>
      </w:r>
      <w:r w:rsidRPr="00F77D27">
        <w:t>, but that doesn’t mean they should</w:t>
      </w:r>
      <w:r w:rsidR="00B510EA" w:rsidRPr="00F77D27">
        <w:t>n’t</w:t>
      </w:r>
      <w:r w:rsidRPr="00F77D27">
        <w:t xml:space="preserve"> be </w:t>
      </w:r>
      <w:r w:rsidR="00B94C03" w:rsidRPr="00F77D27">
        <w:t>using it</w:t>
      </w:r>
      <w:r w:rsidRPr="00F77D27">
        <w:t xml:space="preserve">. </w:t>
      </w:r>
      <w:r w:rsidR="001F6E7B" w:rsidRPr="00F77D27">
        <w:t xml:space="preserve">By pressing and holding the two volume </w:t>
      </w:r>
      <w:r w:rsidR="001F6E7B" w:rsidRPr="00F77D27">
        <w:rPr>
          <w:noProof/>
        </w:rPr>
        <w:t>keys</w:t>
      </w:r>
      <w:r w:rsidR="00B10EAC" w:rsidRPr="00F77D27">
        <w:rPr>
          <w:noProof/>
        </w:rPr>
        <w:t xml:space="preserve"> together</w:t>
      </w:r>
      <w:r w:rsidR="006F0D04" w:rsidRPr="00F77D27">
        <w:rPr>
          <w:noProof/>
        </w:rPr>
        <w:t>,</w:t>
      </w:r>
      <w:r w:rsidR="001F6E7B" w:rsidRPr="00F77D27">
        <w:t xml:space="preserve"> it </w:t>
      </w:r>
      <w:r w:rsidRPr="00F77D27">
        <w:rPr>
          <w:noProof/>
        </w:rPr>
        <w:t>will disable</w:t>
      </w:r>
      <w:r w:rsidRPr="00F77D27">
        <w:t xml:space="preserve"> accessibility allowing for </w:t>
      </w:r>
      <w:r w:rsidRPr="00F77D27">
        <w:rPr>
          <w:noProof/>
        </w:rPr>
        <w:t>classic</w:t>
      </w:r>
      <w:r w:rsidRPr="00F77D27">
        <w:t xml:space="preserve"> table</w:t>
      </w:r>
      <w:r w:rsidR="00C033A2" w:rsidRPr="00F77D27">
        <w:t>t</w:t>
      </w:r>
      <w:r w:rsidRPr="00F77D27">
        <w:t xml:space="preserve"> navigation used in mainstream tablets.</w:t>
      </w:r>
    </w:p>
    <w:p w:rsidR="00B06F3C" w:rsidRPr="00F77D27" w:rsidRDefault="009E4984">
      <w:pPr>
        <w:ind w:left="720"/>
      </w:pPr>
      <w:r w:rsidRPr="00F77D27">
        <w:rPr>
          <w:noProof/>
        </w:rPr>
        <w:t>Simply</w:t>
      </w:r>
      <w:r w:rsidR="00B06F3C" w:rsidRPr="00F77D27">
        <w:t xml:space="preserve"> press</w:t>
      </w:r>
      <w:r w:rsidR="001F6E7B" w:rsidRPr="00F77D27">
        <w:t xml:space="preserve"> and hold the two volume keys </w:t>
      </w:r>
      <w:r w:rsidR="00B06F3C" w:rsidRPr="00F77D27">
        <w:t>again to turn accessibility back on.</w:t>
      </w:r>
    </w:p>
    <w:p w:rsidR="00171FA0" w:rsidRPr="00F77D27" w:rsidRDefault="00171FA0">
      <w:pPr>
        <w:ind w:left="720"/>
      </w:pPr>
      <w:r w:rsidRPr="00F77D27">
        <w:rPr>
          <w:b/>
          <w:noProof/>
        </w:rPr>
        <w:t>Note:</w:t>
      </w:r>
      <w:r w:rsidRPr="00F77D27">
        <w:rPr>
          <w:noProof/>
        </w:rPr>
        <w:t xml:space="preserve"> </w:t>
      </w:r>
      <w:r w:rsidRPr="00F77D27">
        <w:rPr>
          <w:rFonts w:cstheme="minorHAnsi"/>
          <w:noProof/>
        </w:rPr>
        <w:t xml:space="preserve">When first applying </w:t>
      </w:r>
      <w:r w:rsidRPr="00F77D27">
        <w:rPr>
          <w:rFonts w:cstheme="minorHAnsi"/>
          <w:sz w:val="21"/>
          <w:szCs w:val="21"/>
        </w:rPr>
        <w:t xml:space="preserve">the shortcut, you </w:t>
      </w:r>
      <w:r w:rsidR="00621A10" w:rsidRPr="00F77D27">
        <w:rPr>
          <w:rFonts w:cstheme="minorHAnsi"/>
          <w:sz w:val="21"/>
          <w:szCs w:val="21"/>
        </w:rPr>
        <w:t>will</w:t>
      </w:r>
      <w:r w:rsidRPr="00F77D27">
        <w:rPr>
          <w:rFonts w:cstheme="minorHAnsi"/>
          <w:sz w:val="21"/>
          <w:szCs w:val="21"/>
        </w:rPr>
        <w:t xml:space="preserve"> </w:t>
      </w:r>
      <w:r w:rsidR="00621A10" w:rsidRPr="00F77D27">
        <w:rPr>
          <w:rFonts w:cstheme="minorHAnsi"/>
          <w:noProof/>
          <w:sz w:val="21"/>
          <w:szCs w:val="21"/>
        </w:rPr>
        <w:t>be prompted</w:t>
      </w:r>
      <w:r w:rsidR="00621A10" w:rsidRPr="00F77D27">
        <w:rPr>
          <w:rFonts w:cstheme="minorHAnsi"/>
          <w:sz w:val="21"/>
          <w:szCs w:val="21"/>
        </w:rPr>
        <w:t xml:space="preserve"> with</w:t>
      </w:r>
      <w:r w:rsidRPr="00F77D27">
        <w:rPr>
          <w:rFonts w:cstheme="minorHAnsi"/>
          <w:sz w:val="21"/>
          <w:szCs w:val="21"/>
        </w:rPr>
        <w:t xml:space="preserve"> a confirmation </w:t>
      </w:r>
      <w:r w:rsidRPr="00F77D27">
        <w:rPr>
          <w:rFonts w:cstheme="minorHAnsi"/>
          <w:noProof/>
          <w:sz w:val="21"/>
          <w:szCs w:val="21"/>
        </w:rPr>
        <w:t>dialogue</w:t>
      </w:r>
      <w:r w:rsidRPr="00F77D27">
        <w:rPr>
          <w:rFonts w:cstheme="minorHAnsi"/>
          <w:sz w:val="21"/>
          <w:szCs w:val="21"/>
        </w:rPr>
        <w:t xml:space="preserve">. </w:t>
      </w:r>
      <w:r w:rsidR="00621A10" w:rsidRPr="00F77D27">
        <w:rPr>
          <w:rFonts w:cstheme="minorHAnsi"/>
          <w:noProof/>
          <w:sz w:val="21"/>
          <w:szCs w:val="21"/>
        </w:rPr>
        <w:t xml:space="preserve">You will need to select </w:t>
      </w:r>
      <w:r w:rsidR="00114FC9" w:rsidRPr="00F71958">
        <w:rPr>
          <w:rFonts w:cstheme="minorHAnsi"/>
          <w:noProof/>
          <w:sz w:val="21"/>
          <w:szCs w:val="21"/>
        </w:rPr>
        <w:t xml:space="preserve">the </w:t>
      </w:r>
      <w:r w:rsidR="00621A10" w:rsidRPr="00F77D27">
        <w:rPr>
          <w:rFonts w:cstheme="minorHAnsi"/>
          <w:noProof/>
          <w:sz w:val="21"/>
          <w:szCs w:val="21"/>
        </w:rPr>
        <w:t>‘Use Shortcut’</w:t>
      </w:r>
      <w:r w:rsidR="00114FC9" w:rsidRPr="00F71958">
        <w:rPr>
          <w:rFonts w:cstheme="minorHAnsi"/>
          <w:noProof/>
          <w:sz w:val="21"/>
          <w:szCs w:val="21"/>
        </w:rPr>
        <w:t xml:space="preserve"> button</w:t>
      </w:r>
      <w:r w:rsidR="00621A10" w:rsidRPr="00F77D27">
        <w:rPr>
          <w:rFonts w:cstheme="minorHAnsi"/>
          <w:noProof/>
          <w:sz w:val="21"/>
          <w:szCs w:val="21"/>
        </w:rPr>
        <w:t xml:space="preserve"> </w:t>
      </w:r>
      <w:r w:rsidR="00114FC9" w:rsidRPr="00F71958">
        <w:rPr>
          <w:rFonts w:cstheme="minorHAnsi"/>
          <w:noProof/>
          <w:sz w:val="21"/>
          <w:szCs w:val="21"/>
        </w:rPr>
        <w:t>a</w:t>
      </w:r>
      <w:r w:rsidRPr="00F77D27">
        <w:rPr>
          <w:rFonts w:cstheme="minorHAnsi"/>
          <w:noProof/>
          <w:sz w:val="21"/>
          <w:szCs w:val="21"/>
        </w:rPr>
        <w:t xml:space="preserve">fter which the shortcut will work seamlessly with no </w:t>
      </w:r>
      <w:r w:rsidR="00114FC9" w:rsidRPr="00F71958">
        <w:rPr>
          <w:rFonts w:cstheme="minorHAnsi"/>
          <w:noProof/>
          <w:sz w:val="21"/>
          <w:szCs w:val="21"/>
        </w:rPr>
        <w:t xml:space="preserve">further </w:t>
      </w:r>
      <w:r w:rsidRPr="00F77D27">
        <w:rPr>
          <w:rFonts w:cstheme="minorHAnsi"/>
          <w:noProof/>
          <w:sz w:val="21"/>
          <w:szCs w:val="21"/>
        </w:rPr>
        <w:t>prompts.</w:t>
      </w:r>
    </w:p>
    <w:p w:rsidR="00A40365" w:rsidRPr="00F77D27" w:rsidRDefault="00A40365">
      <w:pPr>
        <w:ind w:left="720"/>
      </w:pPr>
    </w:p>
    <w:p w:rsidR="00C033A2" w:rsidRPr="00F77D27" w:rsidRDefault="00A40365" w:rsidP="00F02055">
      <w:pPr>
        <w:pStyle w:val="Titre2"/>
      </w:pPr>
      <w:r w:rsidRPr="00F77D27">
        <w:t xml:space="preserve">Q: </w:t>
      </w:r>
      <w:r w:rsidR="001F6E7B" w:rsidRPr="00F77D27">
        <w:t>Wh</w:t>
      </w:r>
      <w:r w:rsidR="00054524" w:rsidRPr="00F77D27">
        <w:t>at</w:t>
      </w:r>
      <w:r w:rsidR="001F6E7B" w:rsidRPr="00F77D27">
        <w:t xml:space="preserve"> is </w:t>
      </w:r>
      <w:r w:rsidR="00054524" w:rsidRPr="00F77D27">
        <w:t>EasyReader +?</w:t>
      </w:r>
    </w:p>
    <w:p w:rsidR="002E58E7" w:rsidRPr="00F77D27" w:rsidRDefault="002E58E7" w:rsidP="002E58E7"/>
    <w:p w:rsidR="00054524" w:rsidRPr="00F77D27" w:rsidRDefault="00A4442D" w:rsidP="00F77D27">
      <w:pPr>
        <w:pStyle w:val="Corpsdetexte"/>
        <w:ind w:left="720"/>
        <w:rPr>
          <w:lang w:val="en-GB"/>
        </w:rPr>
      </w:pPr>
      <w:r w:rsidRPr="00F77D27">
        <w:rPr>
          <w:lang w:val="en-GB"/>
        </w:rPr>
        <w:t xml:space="preserve">A: </w:t>
      </w:r>
      <w:r w:rsidR="00CA2A67">
        <w:rPr>
          <w:lang w:val="en-GB"/>
        </w:rPr>
        <w:t>BrailleNote Touch Plus</w:t>
      </w:r>
      <w:r w:rsidR="00054524" w:rsidRPr="00F77D27">
        <w:rPr>
          <w:lang w:val="en-GB"/>
        </w:rPr>
        <w:t xml:space="preserve"> comes with Dolphin’s EasyReader Plus application installed, a free and accessible reading application with direct access to Bookshare, NFB-Newsline, RNIB, and many other book services that </w:t>
      </w:r>
      <w:r w:rsidR="00054524" w:rsidRPr="00F77D27">
        <w:rPr>
          <w:noProof/>
          <w:lang w:val="en-GB"/>
        </w:rPr>
        <w:t>was</w:t>
      </w:r>
      <w:r w:rsidR="00054524" w:rsidRPr="00F77D27">
        <w:rPr>
          <w:lang w:val="en-GB"/>
        </w:rPr>
        <w:t xml:space="preserve"> specifically tailored for the </w:t>
      </w:r>
      <w:r w:rsidR="00CA2A67">
        <w:rPr>
          <w:lang w:val="en-GB"/>
        </w:rPr>
        <w:t>BrailleNote Touch Plus</w:t>
      </w:r>
      <w:r w:rsidR="00054524" w:rsidRPr="00F77D27">
        <w:rPr>
          <w:lang w:val="en-GB"/>
        </w:rPr>
        <w:t>. To learn the EasyReader+ application</w:t>
      </w:r>
      <w:r w:rsidR="00F12C9F">
        <w:rPr>
          <w:lang w:val="en-GB"/>
        </w:rPr>
        <w:t>,</w:t>
      </w:r>
      <w:r w:rsidR="00054524" w:rsidRPr="00F77D27">
        <w:rPr>
          <w:lang w:val="en-GB"/>
        </w:rPr>
        <w:t xml:space="preserve"> </w:t>
      </w:r>
      <w:r w:rsidR="00054524" w:rsidRPr="00F77D27">
        <w:rPr>
          <w:noProof/>
          <w:lang w:val="en-GB"/>
        </w:rPr>
        <w:t>please</w:t>
      </w:r>
      <w:r w:rsidR="00054524" w:rsidRPr="00F77D27">
        <w:rPr>
          <w:lang w:val="en-GB"/>
        </w:rPr>
        <w:t xml:space="preserve"> refer to </w:t>
      </w:r>
      <w:r w:rsidR="00F12C9F">
        <w:rPr>
          <w:lang w:val="en-GB"/>
        </w:rPr>
        <w:t>the BrailleNote Touch Plus user guide</w:t>
      </w:r>
      <w:r w:rsidR="00054524" w:rsidRPr="00F77D27">
        <w:rPr>
          <w:lang w:val="en-GB"/>
        </w:rPr>
        <w:t xml:space="preserve"> for more information.</w:t>
      </w:r>
      <w:r w:rsidR="00BA6350">
        <w:rPr>
          <w:lang w:val="en-GB"/>
        </w:rPr>
        <w:t xml:space="preserve"> </w:t>
      </w:r>
    </w:p>
    <w:p w:rsidR="00C033A2" w:rsidRPr="00F77D27" w:rsidRDefault="00C033A2" w:rsidP="00C53512">
      <w:pPr>
        <w:ind w:left="720"/>
      </w:pPr>
    </w:p>
    <w:p w:rsidR="00C033A2" w:rsidRPr="00F77D27" w:rsidRDefault="00C033A2" w:rsidP="00F02055"/>
    <w:p w:rsidR="005A2408" w:rsidRPr="00F77D27" w:rsidRDefault="005A2408" w:rsidP="00836168">
      <w:pPr>
        <w:pStyle w:val="Titre2"/>
      </w:pPr>
      <w:r w:rsidRPr="00F77D27">
        <w:t xml:space="preserve">Q: </w:t>
      </w:r>
      <w:r w:rsidR="004E74ED" w:rsidRPr="00F77D27">
        <w:t>How do I check the version of an application?</w:t>
      </w:r>
    </w:p>
    <w:p w:rsidR="002E58E7" w:rsidRPr="00F77D27" w:rsidRDefault="002E58E7" w:rsidP="002E58E7"/>
    <w:p w:rsidR="004E74ED" w:rsidRPr="00F77D27" w:rsidRDefault="004E74ED" w:rsidP="00C53512">
      <w:pPr>
        <w:ind w:left="720"/>
      </w:pPr>
      <w:r w:rsidRPr="00F77D27">
        <w:t xml:space="preserve">A: To see the version of an application, </w:t>
      </w:r>
      <w:r w:rsidR="0095197F" w:rsidRPr="00F77D27">
        <w:t xml:space="preserve">select </w:t>
      </w:r>
      <w:r w:rsidR="0095197F" w:rsidRPr="00F77D27">
        <w:rPr>
          <w:noProof/>
        </w:rPr>
        <w:t>an application</w:t>
      </w:r>
      <w:r w:rsidR="0095197F" w:rsidRPr="00F77D27">
        <w:t xml:space="preserve"> from the Main Me</w:t>
      </w:r>
      <w:r w:rsidR="00330008" w:rsidRPr="00F77D27">
        <w:t xml:space="preserve">nu or the All applications menu then </w:t>
      </w:r>
      <w:r w:rsidR="001D729E" w:rsidRPr="00F77D27">
        <w:t xml:space="preserve">long press </w:t>
      </w:r>
      <w:r w:rsidR="00330008" w:rsidRPr="00F77D27">
        <w:t xml:space="preserve">the </w:t>
      </w:r>
      <w:r w:rsidR="00815523" w:rsidRPr="00F77D27">
        <w:t xml:space="preserve">recent </w:t>
      </w:r>
      <w:r w:rsidR="00054524" w:rsidRPr="00F77D27">
        <w:t>apps</w:t>
      </w:r>
      <w:r w:rsidR="00330008" w:rsidRPr="00F77D27">
        <w:t xml:space="preserve"> button, the fifth button starting from the left on the front edge of your </w:t>
      </w:r>
      <w:r w:rsidR="00CA2A67">
        <w:t>BrailleNote Touch Plus</w:t>
      </w:r>
      <w:r w:rsidR="00330008" w:rsidRPr="00F77D27">
        <w:t xml:space="preserve">. </w:t>
      </w:r>
      <w:r w:rsidR="00330008" w:rsidRPr="00F77D27">
        <w:rPr>
          <w:noProof/>
        </w:rPr>
        <w:t>This</w:t>
      </w:r>
      <w:r w:rsidR="00330008" w:rsidRPr="00F77D27">
        <w:t xml:space="preserve"> </w:t>
      </w:r>
      <w:r w:rsidR="00330008" w:rsidRPr="00F77D27">
        <w:rPr>
          <w:noProof/>
        </w:rPr>
        <w:t>will open</w:t>
      </w:r>
      <w:r w:rsidR="00330008" w:rsidRPr="00F77D27">
        <w:t xml:space="preserve"> a window with two options. Select </w:t>
      </w:r>
      <w:r w:rsidR="005032A9" w:rsidRPr="00F77D27">
        <w:t>Information</w:t>
      </w:r>
      <w:r w:rsidR="00330008" w:rsidRPr="00F77D27">
        <w:t xml:space="preserve"> to view the version of the application.</w:t>
      </w:r>
    </w:p>
    <w:p w:rsidR="00B204C3" w:rsidRPr="00F77D27" w:rsidRDefault="00B204C3" w:rsidP="00F02055">
      <w:pPr>
        <w:tabs>
          <w:tab w:val="left" w:pos="7125"/>
        </w:tabs>
      </w:pPr>
    </w:p>
    <w:p w:rsidR="00054524" w:rsidRPr="00F77D27" w:rsidRDefault="00054524" w:rsidP="00F02055">
      <w:pPr>
        <w:tabs>
          <w:tab w:val="left" w:pos="7125"/>
        </w:tabs>
      </w:pPr>
    </w:p>
    <w:p w:rsidR="00417D57" w:rsidRPr="00F77D27" w:rsidRDefault="00B851F5" w:rsidP="00836168">
      <w:pPr>
        <w:pStyle w:val="Titre2"/>
      </w:pPr>
      <w:r w:rsidRPr="00F77D27">
        <w:t>Q: How do I use my email</w:t>
      </w:r>
      <w:r w:rsidR="00976BC0" w:rsidRPr="00F77D27">
        <w:t xml:space="preserve"> account i</w:t>
      </w:r>
      <w:r w:rsidRPr="00F77D27">
        <w:t xml:space="preserve">n </w:t>
      </w:r>
      <w:proofErr w:type="spellStart"/>
      <w:r w:rsidRPr="00F77D27">
        <w:t>KeyMail</w:t>
      </w:r>
      <w:proofErr w:type="spellEnd"/>
      <w:r w:rsidRPr="00F77D27">
        <w:t>?</w:t>
      </w:r>
    </w:p>
    <w:p w:rsidR="002E58E7" w:rsidRPr="00F77D27" w:rsidRDefault="002E58E7" w:rsidP="002E58E7"/>
    <w:p w:rsidR="00B851F5" w:rsidRPr="00F77D27" w:rsidRDefault="00B851F5" w:rsidP="00C53512">
      <w:pPr>
        <w:ind w:left="720"/>
      </w:pPr>
      <w:r w:rsidRPr="00F77D27">
        <w:t xml:space="preserve">A: </w:t>
      </w:r>
      <w:r w:rsidR="00BC73E3" w:rsidRPr="00F77D27">
        <w:t xml:space="preserve">Even if you </w:t>
      </w:r>
      <w:r w:rsidR="00D06B5A" w:rsidRPr="00F77D27">
        <w:t>enter</w:t>
      </w:r>
      <w:r w:rsidR="00BC73E3" w:rsidRPr="00F77D27">
        <w:t xml:space="preserve">ed your Google Account during the Google Wizard when you first started your </w:t>
      </w:r>
      <w:r w:rsidR="00222E62" w:rsidRPr="00F77D27">
        <w:t>Braille</w:t>
      </w:r>
      <w:r w:rsidR="00BC73E3" w:rsidRPr="00F77D27">
        <w:t xml:space="preserve">Note Touch, you </w:t>
      </w:r>
      <w:r w:rsidR="00BC73E3" w:rsidRPr="00F77D27">
        <w:rPr>
          <w:noProof/>
        </w:rPr>
        <w:t>will</w:t>
      </w:r>
      <w:r w:rsidR="00BC73E3" w:rsidRPr="00F77D27">
        <w:t xml:space="preserve"> need to </w:t>
      </w:r>
      <w:r w:rsidR="0066000F" w:rsidRPr="00F77D27">
        <w:rPr>
          <w:noProof/>
        </w:rPr>
        <w:t>enter</w:t>
      </w:r>
      <w:r w:rsidR="00BC73E3" w:rsidRPr="00F77D27">
        <w:t xml:space="preserve"> a new email account upon </w:t>
      </w:r>
      <w:r w:rsidR="00BC73E3" w:rsidRPr="00F77D27">
        <w:rPr>
          <w:noProof/>
        </w:rPr>
        <w:t>starting</w:t>
      </w:r>
      <w:r w:rsidR="00BC73E3" w:rsidRPr="00F77D27">
        <w:t xml:space="preserve"> </w:t>
      </w:r>
      <w:proofErr w:type="spellStart"/>
      <w:r w:rsidR="00BC73E3" w:rsidRPr="00F77D27">
        <w:t>KeyMail</w:t>
      </w:r>
      <w:proofErr w:type="spellEnd"/>
      <w:r w:rsidR="00BC73E3" w:rsidRPr="00F77D27">
        <w:t xml:space="preserve"> for the first time. To use an account in </w:t>
      </w:r>
      <w:proofErr w:type="spellStart"/>
      <w:r w:rsidR="00BC73E3" w:rsidRPr="00F77D27">
        <w:t>KeyMail</w:t>
      </w:r>
      <w:proofErr w:type="spellEnd"/>
      <w:r w:rsidR="00BC73E3" w:rsidRPr="00F77D27">
        <w:t xml:space="preserve">, you need to launch </w:t>
      </w:r>
      <w:proofErr w:type="spellStart"/>
      <w:r w:rsidR="00BC73E3" w:rsidRPr="00F77D27">
        <w:t>KeyMail</w:t>
      </w:r>
      <w:proofErr w:type="spellEnd"/>
      <w:r w:rsidR="00BC73E3" w:rsidRPr="00F77D27">
        <w:t xml:space="preserve"> and follow the instructions to create an email account which could be either a Google or other type of </w:t>
      </w:r>
      <w:r w:rsidR="00BC73E3" w:rsidRPr="00F77D27">
        <w:rPr>
          <w:noProof/>
        </w:rPr>
        <w:t>account</w:t>
      </w:r>
      <w:r w:rsidR="00BC73E3" w:rsidRPr="00F77D27">
        <w:t>. If you want to use the same Google account you connected your device</w:t>
      </w:r>
      <w:r w:rsidR="00651F1E">
        <w:t xml:space="preserve"> to</w:t>
      </w:r>
      <w:r w:rsidR="00BC73E3" w:rsidRPr="00F77D27">
        <w:t xml:space="preserve"> </w:t>
      </w:r>
      <w:r w:rsidR="00BC73E3" w:rsidRPr="00F77D27">
        <w:rPr>
          <w:noProof/>
        </w:rPr>
        <w:t>within</w:t>
      </w:r>
      <w:r w:rsidR="00BC73E3" w:rsidRPr="00F77D27">
        <w:t xml:space="preserve"> the Google wizard, you can</w:t>
      </w:r>
      <w:r w:rsidR="00D807E1">
        <w:t>,</w:t>
      </w:r>
      <w:r w:rsidR="00BC73E3" w:rsidRPr="00F77D27">
        <w:t xml:space="preserve"> </w:t>
      </w:r>
      <w:r w:rsidR="00BC73E3" w:rsidRPr="00F77D27">
        <w:rPr>
          <w:noProof/>
        </w:rPr>
        <w:t>but</w:t>
      </w:r>
      <w:r w:rsidR="00BC73E3" w:rsidRPr="00F77D27">
        <w:t xml:space="preserve"> you </w:t>
      </w:r>
      <w:r w:rsidR="00C96ED7">
        <w:t>need</w:t>
      </w:r>
      <w:r w:rsidR="00C96ED7" w:rsidRPr="00F77D27">
        <w:t xml:space="preserve"> </w:t>
      </w:r>
      <w:r w:rsidR="00BC73E3" w:rsidRPr="00F77D27">
        <w:t xml:space="preserve">to create it again in </w:t>
      </w:r>
      <w:proofErr w:type="spellStart"/>
      <w:r w:rsidR="00BC73E3" w:rsidRPr="00F77D27">
        <w:t>KeyMail</w:t>
      </w:r>
      <w:proofErr w:type="spellEnd"/>
      <w:r w:rsidR="00BC73E3" w:rsidRPr="00F77D27">
        <w:t>.</w:t>
      </w:r>
      <w:r w:rsidR="00A83D66" w:rsidRPr="00F77D27">
        <w:t xml:space="preserve"> Please note that there is no accessibility available when creating a Google account.</w:t>
      </w:r>
    </w:p>
    <w:p w:rsidR="002E58E7" w:rsidRPr="00F77D27" w:rsidRDefault="002E58E7" w:rsidP="00B45E33"/>
    <w:p w:rsidR="00B45E33" w:rsidRPr="00F77D27" w:rsidRDefault="00B45E33" w:rsidP="00B45E33">
      <w:pPr>
        <w:pStyle w:val="Titre2"/>
        <w:rPr>
          <w:rFonts w:eastAsia="Times New Roman"/>
        </w:rPr>
      </w:pPr>
      <w:r w:rsidRPr="00F77D27">
        <w:rPr>
          <w:rFonts w:eastAsia="Times New Roman"/>
        </w:rPr>
        <w:t>Q:</w:t>
      </w:r>
      <w:r w:rsidR="00BA6350">
        <w:rPr>
          <w:rFonts w:eastAsia="Times New Roman"/>
        </w:rPr>
        <w:t xml:space="preserve"> </w:t>
      </w:r>
      <w:r w:rsidRPr="00F77D27">
        <w:rPr>
          <w:rFonts w:eastAsia="Times New Roman"/>
        </w:rPr>
        <w:t xml:space="preserve">My </w:t>
      </w:r>
      <w:r w:rsidR="00CA2A67">
        <w:rPr>
          <w:rFonts w:eastAsia="Times New Roman"/>
        </w:rPr>
        <w:t>BrailleNote Touch Plus</w:t>
      </w:r>
      <w:r w:rsidRPr="00F77D27">
        <w:rPr>
          <w:rFonts w:eastAsia="Times New Roman"/>
        </w:rPr>
        <w:t xml:space="preserve"> won’t connect to my </w:t>
      </w:r>
      <w:r w:rsidRPr="00F77D27">
        <w:rPr>
          <w:rFonts w:eastAsia="Times New Roman"/>
          <w:noProof/>
        </w:rPr>
        <w:t>G</w:t>
      </w:r>
      <w:r w:rsidR="00F77D27">
        <w:rPr>
          <w:rFonts w:eastAsia="Times New Roman"/>
          <w:noProof/>
        </w:rPr>
        <w:t>m</w:t>
      </w:r>
      <w:r w:rsidRPr="00F77D27">
        <w:rPr>
          <w:rFonts w:eastAsia="Times New Roman"/>
          <w:noProof/>
        </w:rPr>
        <w:t>ail</w:t>
      </w:r>
      <w:r w:rsidRPr="00F77D27">
        <w:rPr>
          <w:rFonts w:eastAsia="Times New Roman"/>
        </w:rPr>
        <w:t xml:space="preserve"> account with the </w:t>
      </w:r>
      <w:proofErr w:type="spellStart"/>
      <w:r w:rsidRPr="00F77D27">
        <w:rPr>
          <w:rFonts w:eastAsia="Times New Roman"/>
        </w:rPr>
        <w:t>KeyMail</w:t>
      </w:r>
      <w:proofErr w:type="spellEnd"/>
      <w:r w:rsidRPr="00F77D27">
        <w:rPr>
          <w:rFonts w:eastAsia="Times New Roman"/>
        </w:rPr>
        <w:t xml:space="preserve"> app. </w:t>
      </w:r>
    </w:p>
    <w:p w:rsidR="00B45E33" w:rsidRPr="00F77D27" w:rsidRDefault="00B45E33" w:rsidP="00B45E33">
      <w:pPr>
        <w:rPr>
          <w:rFonts w:eastAsiaTheme="minorHAnsi"/>
        </w:rPr>
      </w:pPr>
    </w:p>
    <w:p w:rsidR="00B45E33" w:rsidRPr="00F77D27" w:rsidRDefault="00B45E33" w:rsidP="00B45E33">
      <w:pPr>
        <w:ind w:left="720"/>
      </w:pPr>
      <w:r w:rsidRPr="00F77D27">
        <w:t>A:</w:t>
      </w:r>
      <w:r w:rsidR="00BA6350">
        <w:t xml:space="preserve"> </w:t>
      </w:r>
      <w:r w:rsidRPr="00F77D27">
        <w:t xml:space="preserve">Google frequently updates and modifies its security requirements for various applications </w:t>
      </w:r>
      <w:r w:rsidRPr="00F77D27">
        <w:rPr>
          <w:noProof/>
        </w:rPr>
        <w:t>utilizing</w:t>
      </w:r>
      <w:r w:rsidRPr="00F77D27">
        <w:t xml:space="preserve"> its Gmail service.</w:t>
      </w:r>
      <w:r w:rsidR="00BA6350">
        <w:t xml:space="preserve"> </w:t>
      </w:r>
      <w:r w:rsidRPr="00F77D27">
        <w:rPr>
          <w:noProof/>
        </w:rPr>
        <w:t>When using</w:t>
      </w:r>
      <w:r w:rsidRPr="00F77D27">
        <w:t xml:space="preserve"> Gmail with many </w:t>
      </w:r>
      <w:r w:rsidRPr="00F77D27">
        <w:rPr>
          <w:noProof/>
        </w:rPr>
        <w:t>applications</w:t>
      </w:r>
      <w:r w:rsidRPr="00F77D27">
        <w:t xml:space="preserve">, including Outlook on </w:t>
      </w:r>
      <w:r w:rsidR="00B61007">
        <w:rPr>
          <w:noProof/>
        </w:rPr>
        <w:t>W</w:t>
      </w:r>
      <w:r w:rsidRPr="00F77D27">
        <w:rPr>
          <w:noProof/>
        </w:rPr>
        <w:t>indows</w:t>
      </w:r>
      <w:r w:rsidRPr="00F77D27">
        <w:t>, users need to enable “Less secure apps” in their Gmail settings.</w:t>
      </w:r>
      <w:r w:rsidR="00BA6350">
        <w:t xml:space="preserve"> </w:t>
      </w:r>
      <w:r w:rsidRPr="00F77D27">
        <w:t>To do this do the following:</w:t>
      </w:r>
    </w:p>
    <w:p w:rsidR="00B45E33" w:rsidRPr="00F77D27" w:rsidRDefault="00B45E33" w:rsidP="00B45E33">
      <w:pPr>
        <w:ind w:left="720"/>
      </w:pPr>
    </w:p>
    <w:p w:rsidR="00B45E33" w:rsidRPr="00F77D27" w:rsidRDefault="00B45E33" w:rsidP="00B45E33">
      <w:pPr>
        <w:pStyle w:val="Paragraphedeliste"/>
        <w:numPr>
          <w:ilvl w:val="0"/>
          <w:numId w:val="9"/>
        </w:numPr>
        <w:spacing w:line="240" w:lineRule="auto"/>
        <w:contextualSpacing w:val="0"/>
      </w:pPr>
      <w:r w:rsidRPr="00F77D27">
        <w:t> </w:t>
      </w:r>
      <w:r w:rsidRPr="00F77D27">
        <w:rPr>
          <w:noProof/>
        </w:rPr>
        <w:t>First</w:t>
      </w:r>
      <w:r w:rsidR="00D32B65">
        <w:rPr>
          <w:noProof/>
        </w:rPr>
        <w:t>,</w:t>
      </w:r>
      <w:r w:rsidRPr="00F77D27">
        <w:t xml:space="preserve"> remove any Gmail accounts in </w:t>
      </w:r>
      <w:proofErr w:type="spellStart"/>
      <w:r w:rsidRPr="00F77D27">
        <w:t>KeyMail</w:t>
      </w:r>
      <w:proofErr w:type="spellEnd"/>
      <w:r w:rsidRPr="00F77D27">
        <w:t>.</w:t>
      </w:r>
    </w:p>
    <w:p w:rsidR="00B45E33" w:rsidRPr="00F77D27" w:rsidRDefault="00B45E33" w:rsidP="00B45E33">
      <w:pPr>
        <w:pStyle w:val="Paragraphedeliste"/>
        <w:numPr>
          <w:ilvl w:val="0"/>
          <w:numId w:val="9"/>
        </w:numPr>
        <w:spacing w:line="240" w:lineRule="auto"/>
        <w:contextualSpacing w:val="0"/>
      </w:pPr>
      <w:r w:rsidRPr="00F77D27">
        <w:t> Using your web browser, go to this Gmail page and log in to your Gmail account:</w:t>
      </w:r>
      <w:r w:rsidRPr="00F77D27">
        <w:br/>
      </w:r>
      <w:hyperlink r:id="rId8" w:anchor="connectedapps" w:history="1">
        <w:r w:rsidRPr="00F77D27">
          <w:rPr>
            <w:rStyle w:val="Lienhypertexte"/>
          </w:rPr>
          <w:t>https://myaccount.google.com/security?utm_source=OGB&amp;utm_medium=act#connectedapps</w:t>
        </w:r>
      </w:hyperlink>
    </w:p>
    <w:p w:rsidR="00B45E33" w:rsidRPr="00F77D27" w:rsidRDefault="00B45E33" w:rsidP="00B45E33">
      <w:pPr>
        <w:pStyle w:val="Paragraphedeliste"/>
        <w:numPr>
          <w:ilvl w:val="0"/>
          <w:numId w:val="9"/>
        </w:numPr>
        <w:spacing w:line="240" w:lineRule="auto"/>
        <w:contextualSpacing w:val="0"/>
      </w:pPr>
      <w:r w:rsidRPr="00F77D27">
        <w:t>Click on the “Sign in and security” link on the left side of the screen</w:t>
      </w:r>
    </w:p>
    <w:p w:rsidR="00B45E33" w:rsidRPr="00F77D27" w:rsidRDefault="00B45E33" w:rsidP="00B45E33">
      <w:pPr>
        <w:pStyle w:val="Paragraphedeliste"/>
        <w:numPr>
          <w:ilvl w:val="0"/>
          <w:numId w:val="9"/>
        </w:numPr>
        <w:spacing w:line="240" w:lineRule="auto"/>
        <w:contextualSpacing w:val="0"/>
      </w:pPr>
      <w:r w:rsidRPr="00F77D27">
        <w:t>Click the “Connected apps and sites” link that shows up below it</w:t>
      </w:r>
    </w:p>
    <w:p w:rsidR="00B45E33" w:rsidRPr="00F77D27" w:rsidRDefault="00B45E33" w:rsidP="00B45E33">
      <w:pPr>
        <w:pStyle w:val="Paragraphedeliste"/>
        <w:numPr>
          <w:ilvl w:val="0"/>
          <w:numId w:val="9"/>
        </w:numPr>
        <w:spacing w:line="240" w:lineRule="auto"/>
        <w:contextualSpacing w:val="0"/>
      </w:pPr>
      <w:r w:rsidRPr="00F77D27">
        <w:lastRenderedPageBreak/>
        <w:t xml:space="preserve">Now in the middle of the </w:t>
      </w:r>
      <w:r w:rsidRPr="00F77D27">
        <w:rPr>
          <w:noProof/>
        </w:rPr>
        <w:t>screen</w:t>
      </w:r>
      <w:r w:rsidRPr="00F77D27">
        <w:t xml:space="preserve"> you can scroll down to the “Allow less secure apps” </w:t>
      </w:r>
      <w:proofErr w:type="gramStart"/>
      <w:r w:rsidRPr="00F77D27">
        <w:t>heading, or</w:t>
      </w:r>
      <w:proofErr w:type="gramEnd"/>
      <w:r w:rsidRPr="00F77D27">
        <w:t xml:space="preserve"> use your screen reader’s heading navigation to get down to this point.</w:t>
      </w:r>
      <w:r w:rsidR="00BA6350">
        <w:t xml:space="preserve"> </w:t>
      </w:r>
      <w:r w:rsidRPr="00F77D27">
        <w:t>Check the box to turn this setting on.</w:t>
      </w:r>
    </w:p>
    <w:p w:rsidR="00B45E33" w:rsidRPr="00F77D27" w:rsidRDefault="00B45E33" w:rsidP="00B45E33">
      <w:pPr>
        <w:pStyle w:val="Paragraphedeliste"/>
        <w:numPr>
          <w:ilvl w:val="0"/>
          <w:numId w:val="9"/>
        </w:numPr>
        <w:spacing w:line="240" w:lineRule="auto"/>
        <w:contextualSpacing w:val="0"/>
      </w:pPr>
      <w:r w:rsidRPr="00F77D27">
        <w:t xml:space="preserve">Now that you have enabled this setting in Gmail, you can now open </w:t>
      </w:r>
      <w:proofErr w:type="spellStart"/>
      <w:r w:rsidRPr="00F77D27">
        <w:t>KeyMail</w:t>
      </w:r>
      <w:proofErr w:type="spellEnd"/>
      <w:r w:rsidRPr="00F77D27">
        <w:t xml:space="preserve"> on your Touch and add your Gmail account.</w:t>
      </w:r>
      <w:r w:rsidR="00BA6350">
        <w:t xml:space="preserve"> </w:t>
      </w:r>
      <w:r w:rsidRPr="00F77D27">
        <w:t xml:space="preserve">All </w:t>
      </w:r>
      <w:r w:rsidRPr="00F77D27">
        <w:rPr>
          <w:noProof/>
        </w:rPr>
        <w:t>will work</w:t>
      </w:r>
      <w:r w:rsidRPr="00F77D27">
        <w:t xml:space="preserve"> well going forward.</w:t>
      </w:r>
    </w:p>
    <w:p w:rsidR="00B45E33" w:rsidRPr="00F77D27" w:rsidRDefault="00B45E33" w:rsidP="00B45E33"/>
    <w:p w:rsidR="00D961B9" w:rsidRPr="00F77D27" w:rsidRDefault="00D961B9" w:rsidP="00D961B9">
      <w:pPr>
        <w:pStyle w:val="Titre2"/>
        <w:rPr>
          <w:rFonts w:eastAsia="Times New Roman"/>
        </w:rPr>
      </w:pPr>
      <w:r w:rsidRPr="00F77D27">
        <w:rPr>
          <w:rFonts w:eastAsia="Times New Roman"/>
        </w:rPr>
        <w:t>Q:</w:t>
      </w:r>
      <w:r w:rsidR="00BA6350">
        <w:rPr>
          <w:rFonts w:eastAsia="Times New Roman"/>
        </w:rPr>
        <w:t xml:space="preserve"> </w:t>
      </w:r>
      <w:r w:rsidRPr="00F77D27">
        <w:rPr>
          <w:rFonts w:eastAsia="Times New Roman"/>
        </w:rPr>
        <w:t xml:space="preserve">When adding my Gmail account to </w:t>
      </w:r>
      <w:proofErr w:type="spellStart"/>
      <w:r w:rsidRPr="00F77D27">
        <w:rPr>
          <w:rFonts w:eastAsia="Times New Roman"/>
        </w:rPr>
        <w:t>KeyMail</w:t>
      </w:r>
      <w:proofErr w:type="spellEnd"/>
      <w:r w:rsidRPr="00F77D27">
        <w:rPr>
          <w:rFonts w:eastAsia="Times New Roman"/>
        </w:rPr>
        <w:t xml:space="preserve">, I get the prompt “The username or password is incorrect”? </w:t>
      </w:r>
    </w:p>
    <w:p w:rsidR="00D961B9" w:rsidRPr="00F77D27" w:rsidRDefault="00D961B9" w:rsidP="00D961B9"/>
    <w:p w:rsidR="00D961B9" w:rsidRPr="00F77D27" w:rsidRDefault="00D961B9" w:rsidP="00D961B9">
      <w:pPr>
        <w:pStyle w:val="NormalWeb"/>
        <w:ind w:left="720"/>
        <w:rPr>
          <w:rFonts w:asciiTheme="minorHAnsi" w:hAnsiTheme="minorHAnsi" w:cstheme="minorHAnsi"/>
          <w:sz w:val="22"/>
          <w:szCs w:val="22"/>
          <w:shd w:val="clear" w:color="auto" w:fill="FFFFFF"/>
          <w:lang w:val="en-GB"/>
        </w:rPr>
      </w:pPr>
      <w:r w:rsidRPr="00F77D27">
        <w:rPr>
          <w:rFonts w:asciiTheme="minorHAnsi" w:hAnsiTheme="minorHAnsi" w:cstheme="minorHAnsi"/>
          <w:sz w:val="22"/>
          <w:szCs w:val="22"/>
          <w:lang w:val="en-GB"/>
        </w:rPr>
        <w:t>A:</w:t>
      </w:r>
      <w:r w:rsidR="00BA6350">
        <w:rPr>
          <w:rFonts w:asciiTheme="minorHAnsi" w:hAnsiTheme="minorHAnsi" w:cstheme="minorHAnsi"/>
          <w:sz w:val="22"/>
          <w:szCs w:val="22"/>
          <w:lang w:val="en-GB"/>
        </w:rPr>
        <w:t xml:space="preserve"> </w:t>
      </w:r>
      <w:r w:rsidRPr="00F77D27">
        <w:rPr>
          <w:rFonts w:asciiTheme="minorHAnsi" w:hAnsiTheme="minorHAnsi" w:cstheme="minorHAnsi"/>
          <w:sz w:val="22"/>
          <w:szCs w:val="22"/>
          <w:lang w:val="en-GB"/>
        </w:rPr>
        <w:t xml:space="preserve">When a customer has signed up for 2-Step Verification, Google </w:t>
      </w:r>
      <w:r w:rsidRPr="00F77D27">
        <w:rPr>
          <w:rFonts w:asciiTheme="minorHAnsi" w:hAnsiTheme="minorHAnsi" w:cstheme="minorHAnsi"/>
          <w:noProof/>
          <w:sz w:val="22"/>
          <w:szCs w:val="22"/>
          <w:lang w:val="en-GB"/>
        </w:rPr>
        <w:t>will normally send</w:t>
      </w:r>
      <w:r w:rsidRPr="00F77D27">
        <w:rPr>
          <w:rFonts w:asciiTheme="minorHAnsi" w:hAnsiTheme="minorHAnsi" w:cstheme="minorHAnsi"/>
          <w:sz w:val="22"/>
          <w:szCs w:val="22"/>
          <w:lang w:val="en-GB"/>
        </w:rPr>
        <w:t xml:space="preserve"> you verification codes via your chosen method (Text, email or phone). </w:t>
      </w:r>
      <w:r w:rsidRPr="00F77D27">
        <w:rPr>
          <w:rFonts w:asciiTheme="minorHAnsi" w:hAnsiTheme="minorHAnsi" w:cstheme="minorHAnsi"/>
          <w:sz w:val="22"/>
          <w:szCs w:val="22"/>
          <w:shd w:val="clear" w:color="auto" w:fill="FFFFFF"/>
          <w:lang w:val="en-GB"/>
        </w:rPr>
        <w:t xml:space="preserve">However, these codes do not work with some apps and devices, like Outlook and </w:t>
      </w:r>
      <w:proofErr w:type="spellStart"/>
      <w:r w:rsidRPr="00F77D27">
        <w:rPr>
          <w:rFonts w:asciiTheme="minorHAnsi" w:hAnsiTheme="minorHAnsi" w:cstheme="minorHAnsi"/>
          <w:sz w:val="22"/>
          <w:szCs w:val="22"/>
          <w:shd w:val="clear" w:color="auto" w:fill="FFFFFF"/>
          <w:lang w:val="en-GB"/>
        </w:rPr>
        <w:t>KeyMail</w:t>
      </w:r>
      <w:proofErr w:type="spellEnd"/>
      <w:r w:rsidRPr="00F77D27">
        <w:rPr>
          <w:rFonts w:asciiTheme="minorHAnsi" w:hAnsiTheme="minorHAnsi" w:cstheme="minorHAnsi"/>
          <w:sz w:val="22"/>
          <w:szCs w:val="22"/>
          <w:shd w:val="clear" w:color="auto" w:fill="FFFFFF"/>
          <w:lang w:val="en-GB"/>
        </w:rPr>
        <w:t xml:space="preserve">. Instead, you’ll need to authorise the app or device the first time you use it to sign in to your Google Account by generating and entering an App password. </w:t>
      </w:r>
    </w:p>
    <w:p w:rsidR="00D961B9" w:rsidRPr="00F77D27" w:rsidRDefault="00D961B9" w:rsidP="00D961B9">
      <w:pPr>
        <w:shd w:val="clear" w:color="auto" w:fill="FFFFFF"/>
        <w:spacing w:line="240" w:lineRule="auto"/>
        <w:ind w:left="720"/>
        <w:rPr>
          <w:rFonts w:cstheme="minorHAnsi"/>
          <w:b/>
        </w:rPr>
      </w:pPr>
      <w:r w:rsidRPr="00F77D27">
        <w:rPr>
          <w:rFonts w:cstheme="minorHAnsi"/>
          <w:b/>
        </w:rPr>
        <w:t>How to generate an App password</w:t>
      </w:r>
    </w:p>
    <w:p w:rsidR="00D961B9" w:rsidRPr="00F77D27" w:rsidRDefault="00D961B9" w:rsidP="00D961B9">
      <w:pPr>
        <w:shd w:val="clear" w:color="auto" w:fill="FFFFFF"/>
        <w:spacing w:line="240" w:lineRule="auto"/>
        <w:ind w:left="720"/>
        <w:rPr>
          <w:rFonts w:cstheme="minorHAnsi"/>
          <w:b/>
          <w:lang w:eastAsia="en-GB"/>
        </w:rPr>
      </w:pP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Visit your </w:t>
      </w:r>
      <w:hyperlink r:id="rId9" w:tgtFrame="_blank" w:history="1">
        <w:r w:rsidRPr="00F77D27">
          <w:rPr>
            <w:rStyle w:val="Lienhypertexte"/>
            <w:rFonts w:cstheme="minorHAnsi"/>
            <w:color w:val="auto"/>
          </w:rPr>
          <w:t>App passwords</w:t>
        </w:r>
      </w:hyperlink>
      <w:r w:rsidRPr="00F77D27">
        <w:rPr>
          <w:rFonts w:cstheme="minorHAnsi"/>
        </w:rPr>
        <w:t> page. (</w:t>
      </w:r>
      <w:hyperlink r:id="rId10" w:history="1">
        <w:r w:rsidRPr="00F77D27">
          <w:rPr>
            <w:rStyle w:val="Lienhypertexte"/>
            <w:rFonts w:cstheme="minorHAnsi"/>
            <w:color w:val="auto"/>
          </w:rPr>
          <w:t>https://security.google.com/settings/security/apppasswords</w:t>
        </w:r>
      </w:hyperlink>
      <w:r w:rsidRPr="00D457BE">
        <w:rPr>
          <w:rFonts w:cstheme="minorHAnsi"/>
        </w:rPr>
        <w:t>)</w:t>
      </w:r>
      <w:r w:rsidRPr="00F77D27">
        <w:rPr>
          <w:rFonts w:cstheme="minorHAnsi"/>
        </w:rPr>
        <w:t xml:space="preserve"> You may be asked to sign in to your Google Account.</w:t>
      </w: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At the bottom, click </w:t>
      </w:r>
      <w:r w:rsidRPr="00F77D27">
        <w:rPr>
          <w:rStyle w:val="lev"/>
          <w:rFonts w:cstheme="minorHAnsi"/>
          <w:noProof/>
        </w:rPr>
        <w:t>Select</w:t>
      </w:r>
      <w:r w:rsidRPr="00F77D27">
        <w:rPr>
          <w:rStyle w:val="lev"/>
          <w:rFonts w:cstheme="minorHAnsi"/>
        </w:rPr>
        <w:t xml:space="preserve"> app</w:t>
      </w:r>
      <w:r w:rsidRPr="00F77D27">
        <w:rPr>
          <w:rFonts w:cstheme="minorHAnsi"/>
        </w:rPr>
        <w:t> and select</w:t>
      </w:r>
      <w:r w:rsidRPr="00F77D27">
        <w:rPr>
          <w:rFonts w:cstheme="minorHAnsi"/>
          <w:b/>
        </w:rPr>
        <w:t xml:space="preserve"> </w:t>
      </w:r>
      <w:r w:rsidRPr="00F77D27">
        <w:rPr>
          <w:rFonts w:cstheme="minorHAnsi"/>
        </w:rPr>
        <w:t xml:space="preserve">the </w:t>
      </w:r>
      <w:r w:rsidRPr="00F77D27">
        <w:rPr>
          <w:rFonts w:cstheme="minorHAnsi"/>
          <w:b/>
        </w:rPr>
        <w:t>Mail</w:t>
      </w:r>
      <w:r w:rsidRPr="00F77D27">
        <w:rPr>
          <w:rFonts w:cstheme="minorHAnsi"/>
        </w:rPr>
        <w:t xml:space="preserve"> option. </w:t>
      </w: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Click </w:t>
      </w:r>
      <w:r w:rsidRPr="00F77D27">
        <w:rPr>
          <w:rStyle w:val="lev"/>
          <w:rFonts w:cstheme="minorHAnsi"/>
        </w:rPr>
        <w:t>Select device</w:t>
      </w:r>
      <w:r w:rsidRPr="00F77D27">
        <w:rPr>
          <w:rFonts w:cstheme="minorHAnsi"/>
        </w:rPr>
        <w:t xml:space="preserve"> and select </w:t>
      </w:r>
      <w:r w:rsidRPr="00F77D27">
        <w:rPr>
          <w:rFonts w:cstheme="minorHAnsi"/>
          <w:b/>
        </w:rPr>
        <w:t>Custom name</w:t>
      </w:r>
      <w:r w:rsidRPr="00F77D27">
        <w:rPr>
          <w:rFonts w:cstheme="minorHAnsi"/>
        </w:rPr>
        <w:t xml:space="preserve">, then write </w:t>
      </w:r>
      <w:proofErr w:type="spellStart"/>
      <w:r w:rsidRPr="00F77D27">
        <w:rPr>
          <w:rFonts w:cstheme="minorHAnsi"/>
        </w:rPr>
        <w:t>KeyMail</w:t>
      </w:r>
      <w:proofErr w:type="spellEnd"/>
      <w:r w:rsidRPr="00F77D27">
        <w:rPr>
          <w:rFonts w:cstheme="minorHAnsi"/>
        </w:rPr>
        <w:t>.</w:t>
      </w: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Select </w:t>
      </w:r>
      <w:r w:rsidRPr="00F77D27">
        <w:rPr>
          <w:rStyle w:val="lev"/>
          <w:rFonts w:cstheme="minorHAnsi"/>
        </w:rPr>
        <w:t>Generate</w:t>
      </w:r>
      <w:r w:rsidRPr="00F77D27">
        <w:rPr>
          <w:rFonts w:cstheme="minorHAnsi"/>
        </w:rPr>
        <w:t>.</w:t>
      </w: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 xml:space="preserve">You </w:t>
      </w:r>
      <w:r w:rsidRPr="00F77D27">
        <w:rPr>
          <w:rFonts w:cstheme="minorHAnsi"/>
          <w:noProof/>
        </w:rPr>
        <w:t>will be given</w:t>
      </w:r>
      <w:r w:rsidRPr="00F77D27">
        <w:rPr>
          <w:rFonts w:cstheme="minorHAnsi"/>
        </w:rPr>
        <w:t xml:space="preserve"> an App password (the 16</w:t>
      </w:r>
      <w:r w:rsidR="00F16064">
        <w:rPr>
          <w:rFonts w:cstheme="minorHAnsi"/>
        </w:rPr>
        <w:t>-</w:t>
      </w:r>
      <w:r w:rsidRPr="00F77D27">
        <w:rPr>
          <w:rFonts w:cstheme="minorHAnsi"/>
        </w:rPr>
        <w:t xml:space="preserve">character code in the yellow bar) on your device. </w:t>
      </w: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Select </w:t>
      </w:r>
      <w:r w:rsidRPr="00F77D27">
        <w:rPr>
          <w:rStyle w:val="lev"/>
          <w:rFonts w:cstheme="minorHAnsi"/>
        </w:rPr>
        <w:t>Done</w:t>
      </w:r>
      <w:r w:rsidRPr="00F77D27">
        <w:rPr>
          <w:rFonts w:cstheme="minorHAnsi"/>
        </w:rPr>
        <w:t xml:space="preserve">. </w:t>
      </w:r>
    </w:p>
    <w:p w:rsidR="00D961B9" w:rsidRPr="00F77D27" w:rsidRDefault="00D961B9" w:rsidP="00D961B9">
      <w:pPr>
        <w:pStyle w:val="NormalWeb"/>
        <w:shd w:val="clear" w:color="auto" w:fill="FFFFFF"/>
        <w:spacing w:before="60" w:beforeAutospacing="0" w:after="180" w:afterAutospacing="0"/>
        <w:ind w:left="1440"/>
        <w:rPr>
          <w:rFonts w:asciiTheme="minorHAnsi" w:hAnsiTheme="minorHAnsi" w:cstheme="minorHAnsi"/>
          <w:sz w:val="22"/>
          <w:szCs w:val="22"/>
          <w:lang w:val="en-GB"/>
        </w:rPr>
      </w:pPr>
      <w:r w:rsidRPr="00F77D27">
        <w:rPr>
          <w:rFonts w:asciiTheme="minorHAnsi" w:hAnsiTheme="minorHAnsi" w:cstheme="minorHAnsi"/>
          <w:i/>
          <w:sz w:val="22"/>
          <w:szCs w:val="22"/>
          <w:lang w:val="en-GB"/>
        </w:rPr>
        <w:t xml:space="preserve">Once you </w:t>
      </w:r>
      <w:r w:rsidRPr="00F77D27">
        <w:rPr>
          <w:rFonts w:asciiTheme="minorHAnsi" w:hAnsiTheme="minorHAnsi" w:cstheme="minorHAnsi"/>
          <w:i/>
          <w:noProof/>
          <w:sz w:val="22"/>
          <w:szCs w:val="22"/>
          <w:lang w:val="en-GB"/>
        </w:rPr>
        <w:t>are finished</w:t>
      </w:r>
      <w:r w:rsidRPr="00F77D27">
        <w:rPr>
          <w:rFonts w:asciiTheme="minorHAnsi" w:hAnsiTheme="minorHAnsi" w:cstheme="minorHAnsi"/>
          <w:i/>
          <w:sz w:val="22"/>
          <w:szCs w:val="22"/>
          <w:lang w:val="en-GB"/>
        </w:rPr>
        <w:t xml:space="preserve">, you won’t see that App password code again. However, you </w:t>
      </w:r>
      <w:r w:rsidRPr="00F77D27">
        <w:rPr>
          <w:rFonts w:asciiTheme="minorHAnsi" w:hAnsiTheme="minorHAnsi" w:cstheme="minorHAnsi"/>
          <w:i/>
          <w:noProof/>
          <w:sz w:val="22"/>
          <w:szCs w:val="22"/>
          <w:lang w:val="en-GB"/>
        </w:rPr>
        <w:t>will see</w:t>
      </w:r>
      <w:r w:rsidRPr="00F77D27">
        <w:rPr>
          <w:rFonts w:asciiTheme="minorHAnsi" w:hAnsiTheme="minorHAnsi" w:cstheme="minorHAnsi"/>
          <w:i/>
          <w:sz w:val="22"/>
          <w:szCs w:val="22"/>
          <w:lang w:val="en-GB"/>
        </w:rPr>
        <w:t xml:space="preserve"> a list of apps and devices you’ve created App passwords </w:t>
      </w:r>
      <w:r w:rsidRPr="00F77D27">
        <w:rPr>
          <w:rFonts w:asciiTheme="minorHAnsi" w:hAnsiTheme="minorHAnsi" w:cstheme="minorHAnsi"/>
          <w:i/>
          <w:noProof/>
          <w:sz w:val="22"/>
          <w:szCs w:val="22"/>
          <w:lang w:val="en-GB"/>
        </w:rPr>
        <w:t>for</w:t>
      </w:r>
      <w:r w:rsidRPr="00F77D27">
        <w:rPr>
          <w:rFonts w:asciiTheme="minorHAnsi" w:hAnsiTheme="minorHAnsi" w:cstheme="minorHAnsi"/>
          <w:i/>
          <w:sz w:val="22"/>
          <w:szCs w:val="22"/>
          <w:lang w:val="en-GB"/>
        </w:rPr>
        <w:t>.</w:t>
      </w: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rPr>
        <w:t xml:space="preserve">Return to the main menu, open up </w:t>
      </w:r>
      <w:proofErr w:type="spellStart"/>
      <w:r w:rsidRPr="00F77D27">
        <w:rPr>
          <w:rFonts w:cstheme="minorHAnsi"/>
          <w:b/>
        </w:rPr>
        <w:t>KeyMail</w:t>
      </w:r>
      <w:proofErr w:type="spellEnd"/>
      <w:r w:rsidRPr="00F77D27">
        <w:rPr>
          <w:rFonts w:cstheme="minorHAnsi"/>
          <w:b/>
        </w:rPr>
        <w:t xml:space="preserve">. </w:t>
      </w:r>
      <w:r w:rsidRPr="00F77D27">
        <w:rPr>
          <w:rFonts w:cstheme="minorHAnsi"/>
        </w:rPr>
        <w:t xml:space="preserve">Enter your </w:t>
      </w:r>
      <w:r w:rsidRPr="00F77D27">
        <w:rPr>
          <w:rFonts w:cstheme="minorHAnsi"/>
          <w:b/>
          <w:i/>
        </w:rPr>
        <w:t>username</w:t>
      </w:r>
      <w:r w:rsidRPr="00F77D27">
        <w:rPr>
          <w:rFonts w:cstheme="minorHAnsi"/>
        </w:rPr>
        <w:t xml:space="preserve"> but replace your </w:t>
      </w:r>
      <w:r w:rsidRPr="00F77D27">
        <w:rPr>
          <w:rFonts w:cstheme="minorHAnsi"/>
          <w:b/>
          <w:i/>
        </w:rPr>
        <w:t>password</w:t>
      </w:r>
      <w:r w:rsidRPr="00F77D27">
        <w:rPr>
          <w:rFonts w:cstheme="minorHAnsi"/>
        </w:rPr>
        <w:t xml:space="preserve"> with the </w:t>
      </w:r>
      <w:proofErr w:type="gramStart"/>
      <w:r w:rsidRPr="00F77D27">
        <w:rPr>
          <w:rFonts w:cstheme="minorHAnsi"/>
        </w:rPr>
        <w:t>16 character</w:t>
      </w:r>
      <w:proofErr w:type="gramEnd"/>
      <w:r w:rsidRPr="00F77D27">
        <w:rPr>
          <w:rFonts w:cstheme="minorHAnsi"/>
        </w:rPr>
        <w:t xml:space="preserve"> code. </w:t>
      </w:r>
    </w:p>
    <w:p w:rsidR="00D961B9" w:rsidRPr="00F77D27" w:rsidRDefault="00D961B9" w:rsidP="00D961B9">
      <w:pPr>
        <w:numPr>
          <w:ilvl w:val="0"/>
          <w:numId w:val="13"/>
        </w:numPr>
        <w:shd w:val="clear" w:color="auto" w:fill="FFFFFF"/>
        <w:tabs>
          <w:tab w:val="clear" w:pos="720"/>
          <w:tab w:val="num" w:pos="1440"/>
        </w:tabs>
        <w:spacing w:before="60" w:after="60" w:line="240" w:lineRule="auto"/>
        <w:ind w:left="1020"/>
        <w:textAlignment w:val="baseline"/>
        <w:rPr>
          <w:rFonts w:cstheme="minorHAnsi"/>
        </w:rPr>
      </w:pPr>
      <w:r w:rsidRPr="00F77D27">
        <w:rPr>
          <w:rFonts w:cstheme="minorHAnsi"/>
          <w:noProof/>
        </w:rPr>
        <w:t>This</w:t>
      </w:r>
      <w:r w:rsidRPr="00F77D27">
        <w:rPr>
          <w:rFonts w:cstheme="minorHAnsi"/>
        </w:rPr>
        <w:t xml:space="preserve"> </w:t>
      </w:r>
      <w:r w:rsidRPr="00F77D27">
        <w:rPr>
          <w:rFonts w:cstheme="minorHAnsi"/>
          <w:noProof/>
        </w:rPr>
        <w:t>will then grant</w:t>
      </w:r>
      <w:r w:rsidRPr="00F77D27">
        <w:rPr>
          <w:rFonts w:cstheme="minorHAnsi"/>
        </w:rPr>
        <w:t xml:space="preserve"> you access to your account through </w:t>
      </w:r>
      <w:proofErr w:type="spellStart"/>
      <w:r w:rsidRPr="00F77D27">
        <w:rPr>
          <w:rFonts w:cstheme="minorHAnsi"/>
        </w:rPr>
        <w:t>KeyMail</w:t>
      </w:r>
      <w:proofErr w:type="spellEnd"/>
      <w:r w:rsidR="00BA7793">
        <w:rPr>
          <w:rFonts w:cstheme="minorHAnsi"/>
        </w:rPr>
        <w:t>.</w:t>
      </w:r>
    </w:p>
    <w:p w:rsidR="00B92C06" w:rsidRPr="00F77D27" w:rsidRDefault="00B92C06" w:rsidP="00D961B9">
      <w:pPr>
        <w:pStyle w:val="Paragraphedeliste"/>
        <w:ind w:left="1080"/>
      </w:pPr>
    </w:p>
    <w:p w:rsidR="00C444B8" w:rsidRPr="00F77D27" w:rsidRDefault="00142D6E" w:rsidP="00C444B8">
      <w:pPr>
        <w:pStyle w:val="Titre2"/>
      </w:pPr>
      <w:r w:rsidRPr="00F77D27">
        <w:t>Q:</w:t>
      </w:r>
      <w:r w:rsidR="00C444B8" w:rsidRPr="00F77D27">
        <w:t xml:space="preserve"> What types of email accounts can I sync with my </w:t>
      </w:r>
      <w:r w:rsidR="00CA2A67">
        <w:t>BrailleNote Touch Plus</w:t>
      </w:r>
      <w:r w:rsidR="00C444B8" w:rsidRPr="00F77D27">
        <w:t>?</w:t>
      </w:r>
    </w:p>
    <w:p w:rsidR="002E58E7" w:rsidRPr="00F77D27" w:rsidRDefault="002E58E7" w:rsidP="002E58E7"/>
    <w:p w:rsidR="00C444B8" w:rsidRPr="00F77D27" w:rsidRDefault="00C444B8" w:rsidP="00C444B8">
      <w:pPr>
        <w:pStyle w:val="Normal1"/>
        <w:ind w:left="720"/>
        <w:rPr>
          <w:lang w:val="en-GB"/>
        </w:rPr>
      </w:pPr>
      <w:r w:rsidRPr="00F77D27">
        <w:rPr>
          <w:lang w:val="en-GB"/>
        </w:rPr>
        <w:t xml:space="preserve">A: </w:t>
      </w:r>
      <w:r w:rsidR="00BF7709" w:rsidRPr="00F77D27">
        <w:rPr>
          <w:lang w:val="en-GB"/>
        </w:rPr>
        <w:t xml:space="preserve">The </w:t>
      </w:r>
      <w:r w:rsidRPr="00F77D27">
        <w:rPr>
          <w:lang w:val="en-GB"/>
        </w:rPr>
        <w:t>Touch</w:t>
      </w:r>
      <w:r w:rsidR="00AC10E5" w:rsidRPr="00F77D27">
        <w:rPr>
          <w:lang w:val="en-GB"/>
        </w:rPr>
        <w:t xml:space="preserve"> Plus</w:t>
      </w:r>
      <w:r w:rsidRPr="00F77D27">
        <w:rPr>
          <w:lang w:val="en-GB"/>
        </w:rPr>
        <w:t xml:space="preserve"> can sync with almost any type of email account assuming you know its credentials and</w:t>
      </w:r>
      <w:r w:rsidR="00CB105E" w:rsidRPr="00F77D27">
        <w:rPr>
          <w:lang w:val="en-GB"/>
        </w:rPr>
        <w:t xml:space="preserve"> settings. The most popular are</w:t>
      </w:r>
      <w:r w:rsidRPr="00F77D27">
        <w:rPr>
          <w:lang w:val="en-GB"/>
        </w:rPr>
        <w:t xml:space="preserve"> Pop3, Exchange, and </w:t>
      </w:r>
      <w:r w:rsidR="00054524" w:rsidRPr="00F77D27">
        <w:rPr>
          <w:noProof/>
          <w:lang w:val="en-GB"/>
        </w:rPr>
        <w:t>I</w:t>
      </w:r>
      <w:r w:rsidRPr="00F77D27">
        <w:rPr>
          <w:noProof/>
          <w:lang w:val="en-GB"/>
        </w:rPr>
        <w:t>M</w:t>
      </w:r>
      <w:r w:rsidR="00054524" w:rsidRPr="00F77D27">
        <w:rPr>
          <w:noProof/>
          <w:lang w:val="en-GB"/>
        </w:rPr>
        <w:t>AP</w:t>
      </w:r>
      <w:r w:rsidRPr="00F77D27">
        <w:rPr>
          <w:lang w:val="en-GB"/>
        </w:rPr>
        <w:t xml:space="preserve">. </w:t>
      </w:r>
    </w:p>
    <w:p w:rsidR="00054524" w:rsidRPr="00F77D27" w:rsidRDefault="00054524" w:rsidP="00054524">
      <w:pPr>
        <w:pStyle w:val="Normal1"/>
        <w:rPr>
          <w:lang w:val="en-GB"/>
        </w:rPr>
      </w:pPr>
    </w:p>
    <w:p w:rsidR="00054524" w:rsidRPr="00F77D27" w:rsidRDefault="00054524" w:rsidP="00054524">
      <w:pPr>
        <w:pStyle w:val="Titre2"/>
      </w:pPr>
      <w:bookmarkStart w:id="24" w:name="_Toc533757154"/>
      <w:r w:rsidRPr="00F77D27">
        <w:lastRenderedPageBreak/>
        <w:t xml:space="preserve">Q: How do I View Attached Files in </w:t>
      </w:r>
      <w:proofErr w:type="spellStart"/>
      <w:r w:rsidRPr="00F77D27">
        <w:t>KeyMail</w:t>
      </w:r>
      <w:bookmarkEnd w:id="24"/>
      <w:proofErr w:type="spellEnd"/>
    </w:p>
    <w:p w:rsidR="00054524" w:rsidRPr="00F77D27" w:rsidRDefault="00054524" w:rsidP="00054524"/>
    <w:p w:rsidR="00054524" w:rsidRPr="00F77D27" w:rsidRDefault="00054524" w:rsidP="00F77D27">
      <w:pPr>
        <w:ind w:left="720"/>
      </w:pPr>
      <w:r w:rsidRPr="00F77D27">
        <w:t xml:space="preserve">A: There is a new way to </w:t>
      </w:r>
      <w:r w:rsidRPr="00F77D27">
        <w:rPr>
          <w:noProof/>
        </w:rPr>
        <w:t>view</w:t>
      </w:r>
      <w:r w:rsidRPr="00F77D27">
        <w:t xml:space="preserve"> attached files in </w:t>
      </w:r>
      <w:proofErr w:type="spellStart"/>
      <w:r w:rsidRPr="00F77D27">
        <w:t>KeyMail</w:t>
      </w:r>
      <w:proofErr w:type="spellEnd"/>
      <w:r w:rsidRPr="00F77D27">
        <w:t xml:space="preserve">. Press </w:t>
      </w:r>
      <w:r w:rsidRPr="00F77D27">
        <w:rPr>
          <w:b/>
        </w:rPr>
        <w:t xml:space="preserve">Backspace with </w:t>
      </w:r>
      <w:r w:rsidRPr="00F77D27">
        <w:rPr>
          <w:b/>
          <w:noProof/>
        </w:rPr>
        <w:t>O</w:t>
      </w:r>
      <w:r w:rsidRPr="00F77D27">
        <w:rPr>
          <w:noProof/>
        </w:rPr>
        <w:t>,</w:t>
      </w:r>
      <w:r w:rsidRPr="00F77D27">
        <w:t xml:space="preserve"> and a list of the attachments included in the email will open, with each attachment followed by the More options button. If you click directly on the attachment, your Touch will attempt to open the file directly.</w:t>
      </w:r>
    </w:p>
    <w:p w:rsidR="00054524" w:rsidRPr="00F77D27" w:rsidRDefault="00054524" w:rsidP="00F77D27">
      <w:pPr>
        <w:pStyle w:val="Normal1"/>
        <w:rPr>
          <w:lang w:val="en-GB"/>
        </w:rPr>
      </w:pPr>
    </w:p>
    <w:p w:rsidR="00C444B8" w:rsidRPr="00F77D27" w:rsidRDefault="00142D6E" w:rsidP="00C444B8">
      <w:pPr>
        <w:pStyle w:val="Titre2"/>
      </w:pPr>
      <w:r w:rsidRPr="00F77D27">
        <w:t>Q:</w:t>
      </w:r>
      <w:r w:rsidR="00C444B8" w:rsidRPr="00F77D27">
        <w:t xml:space="preserve"> How do I delete my email account?</w:t>
      </w:r>
    </w:p>
    <w:p w:rsidR="00C444B8" w:rsidRPr="00F77D27" w:rsidRDefault="00C444B8" w:rsidP="00C444B8">
      <w:pPr>
        <w:pStyle w:val="Normal1"/>
        <w:rPr>
          <w:lang w:val="en-GB"/>
        </w:rPr>
      </w:pPr>
    </w:p>
    <w:p w:rsidR="00C444B8" w:rsidRPr="00F77D27" w:rsidRDefault="00C444B8" w:rsidP="00C444B8">
      <w:pPr>
        <w:pStyle w:val="Normal1"/>
        <w:ind w:left="360"/>
        <w:rPr>
          <w:lang w:val="en-GB"/>
        </w:rPr>
      </w:pPr>
      <w:r w:rsidRPr="00F77D27">
        <w:rPr>
          <w:lang w:val="en-GB"/>
        </w:rPr>
        <w:t>A:</w:t>
      </w:r>
      <w:r w:rsidR="00BA6350">
        <w:rPr>
          <w:lang w:val="en-GB"/>
        </w:rPr>
        <w:t xml:space="preserve"> </w:t>
      </w:r>
      <w:r w:rsidRPr="00F77D27">
        <w:rPr>
          <w:lang w:val="en-GB"/>
        </w:rPr>
        <w:t xml:space="preserve">Because your email account is </w:t>
      </w:r>
      <w:r w:rsidRPr="00F77D27">
        <w:rPr>
          <w:noProof/>
          <w:lang w:val="en-GB"/>
        </w:rPr>
        <w:t>organized</w:t>
      </w:r>
      <w:r w:rsidRPr="00F77D27">
        <w:rPr>
          <w:lang w:val="en-GB"/>
        </w:rPr>
        <w:t xml:space="preserve"> very </w:t>
      </w:r>
      <w:r w:rsidRPr="00F77D27">
        <w:rPr>
          <w:noProof/>
          <w:lang w:val="en-GB"/>
        </w:rPr>
        <w:t>closely</w:t>
      </w:r>
      <w:r w:rsidRPr="00F77D27">
        <w:rPr>
          <w:lang w:val="en-GB"/>
        </w:rPr>
        <w:t xml:space="preserve"> with your Google credentials, you can modify or remove it via the Android settings.</w:t>
      </w:r>
      <w:r w:rsidR="00BA6350">
        <w:rPr>
          <w:lang w:val="en-GB"/>
        </w:rPr>
        <w:t xml:space="preserve"> </w:t>
      </w:r>
    </w:p>
    <w:p w:rsidR="00C444B8" w:rsidRPr="00F77D27" w:rsidRDefault="004F128F">
      <w:pPr>
        <w:pStyle w:val="Normal1"/>
        <w:numPr>
          <w:ilvl w:val="0"/>
          <w:numId w:val="5"/>
        </w:numPr>
        <w:rPr>
          <w:lang w:val="en-GB"/>
        </w:rPr>
      </w:pPr>
      <w:r w:rsidRPr="00F77D27">
        <w:rPr>
          <w:lang w:val="en-GB"/>
        </w:rPr>
        <w:t xml:space="preserve">Press </w:t>
      </w:r>
      <w:r w:rsidRPr="00F77D27">
        <w:rPr>
          <w:b/>
          <w:lang w:val="en-GB"/>
        </w:rPr>
        <w:t>Enter with Q</w:t>
      </w:r>
      <w:r w:rsidRPr="00F77D27">
        <w:rPr>
          <w:lang w:val="en-GB"/>
        </w:rPr>
        <w:t xml:space="preserve"> for the Android settings</w:t>
      </w:r>
      <w:r w:rsidR="00C444B8" w:rsidRPr="00F77D27">
        <w:rPr>
          <w:lang w:val="en-GB"/>
        </w:rPr>
        <w:t>.</w:t>
      </w:r>
      <w:r w:rsidR="00BA6350">
        <w:rPr>
          <w:lang w:val="en-GB"/>
        </w:rPr>
        <w:t xml:space="preserve"> </w:t>
      </w:r>
    </w:p>
    <w:p w:rsidR="007C5EF0" w:rsidRPr="00F77D27" w:rsidRDefault="007C5EF0" w:rsidP="00C444B8">
      <w:pPr>
        <w:pStyle w:val="Normal1"/>
        <w:numPr>
          <w:ilvl w:val="0"/>
          <w:numId w:val="5"/>
        </w:numPr>
        <w:rPr>
          <w:lang w:val="en-GB"/>
        </w:rPr>
      </w:pPr>
      <w:r w:rsidRPr="00F77D27">
        <w:rPr>
          <w:lang w:val="en-GB"/>
        </w:rPr>
        <w:t xml:space="preserve">Press </w:t>
      </w:r>
      <w:r w:rsidRPr="00F77D27">
        <w:rPr>
          <w:b/>
          <w:lang w:val="en-GB"/>
        </w:rPr>
        <w:t>U</w:t>
      </w:r>
      <w:r w:rsidRPr="00F77D27">
        <w:rPr>
          <w:lang w:val="en-GB"/>
        </w:rPr>
        <w:t xml:space="preserve"> to select Users and Accounts and press </w:t>
      </w:r>
      <w:r w:rsidR="004F128F" w:rsidRPr="00F77D27">
        <w:rPr>
          <w:b/>
          <w:lang w:val="en-GB"/>
        </w:rPr>
        <w:t>Enter</w:t>
      </w:r>
      <w:r w:rsidRPr="00F77D27">
        <w:rPr>
          <w:lang w:val="en-GB"/>
        </w:rPr>
        <w:t>.</w:t>
      </w:r>
    </w:p>
    <w:p w:rsidR="00C444B8" w:rsidRPr="00F77D27" w:rsidRDefault="004F128F" w:rsidP="00C444B8">
      <w:pPr>
        <w:pStyle w:val="Normal1"/>
        <w:numPr>
          <w:ilvl w:val="0"/>
          <w:numId w:val="5"/>
        </w:numPr>
        <w:rPr>
          <w:lang w:val="en-GB"/>
        </w:rPr>
      </w:pPr>
      <w:r w:rsidRPr="00F77D27">
        <w:rPr>
          <w:lang w:val="en-GB"/>
        </w:rPr>
        <w:t xml:space="preserve">Using the </w:t>
      </w:r>
      <w:r w:rsidRPr="00007DF7">
        <w:rPr>
          <w:b/>
          <w:lang w:val="en-GB"/>
        </w:rPr>
        <w:t>s</w:t>
      </w:r>
      <w:r w:rsidRPr="00F77D27">
        <w:rPr>
          <w:b/>
          <w:lang w:val="en-GB"/>
        </w:rPr>
        <w:t>pace</w:t>
      </w:r>
      <w:r w:rsidR="00F77D27">
        <w:rPr>
          <w:b/>
          <w:lang w:val="en-GB"/>
        </w:rPr>
        <w:t xml:space="preserve"> </w:t>
      </w:r>
      <w:r w:rsidRPr="00F77D27">
        <w:rPr>
          <w:b/>
          <w:lang w:val="en-GB"/>
        </w:rPr>
        <w:t>bar</w:t>
      </w:r>
      <w:r w:rsidRPr="00F77D27">
        <w:rPr>
          <w:lang w:val="en-GB"/>
        </w:rPr>
        <w:t xml:space="preserve"> or </w:t>
      </w:r>
      <w:r w:rsidRPr="00F77D27">
        <w:rPr>
          <w:b/>
          <w:lang w:val="en-GB"/>
        </w:rPr>
        <w:t>thumb keys</w:t>
      </w:r>
      <w:r w:rsidR="000E1B37" w:rsidRPr="00007DF7">
        <w:rPr>
          <w:lang w:val="en-GB"/>
        </w:rPr>
        <w:t>,</w:t>
      </w:r>
      <w:r w:rsidRPr="00F77D27">
        <w:rPr>
          <w:lang w:val="en-GB"/>
        </w:rPr>
        <w:t xml:space="preserve"> </w:t>
      </w:r>
      <w:r w:rsidR="004A3725" w:rsidRPr="00F77D27">
        <w:rPr>
          <w:lang w:val="en-GB"/>
        </w:rPr>
        <w:t>navigate</w:t>
      </w:r>
      <w:r w:rsidR="00C444B8" w:rsidRPr="00F77D27">
        <w:rPr>
          <w:lang w:val="en-GB"/>
        </w:rPr>
        <w:t xml:space="preserve"> down the list until you find the account you want to remove. You </w:t>
      </w:r>
      <w:r w:rsidR="00C444B8" w:rsidRPr="00F77D27">
        <w:rPr>
          <w:noProof/>
          <w:lang w:val="en-GB"/>
        </w:rPr>
        <w:t>will see</w:t>
      </w:r>
      <w:r w:rsidR="00C444B8" w:rsidRPr="00F77D27">
        <w:rPr>
          <w:lang w:val="en-GB"/>
        </w:rPr>
        <w:t xml:space="preserve"> something like </w:t>
      </w:r>
      <w:r w:rsidR="007C5EF0" w:rsidRPr="00F77D27">
        <w:rPr>
          <w:noProof/>
          <w:lang w:val="en-GB"/>
        </w:rPr>
        <w:t>I</w:t>
      </w:r>
      <w:r w:rsidR="00C44446" w:rsidRPr="00F77D27">
        <w:rPr>
          <w:noProof/>
          <w:lang w:val="en-GB"/>
        </w:rPr>
        <w:t>M</w:t>
      </w:r>
      <w:r w:rsidR="007C5EF0" w:rsidRPr="00F77D27">
        <w:rPr>
          <w:noProof/>
          <w:lang w:val="en-GB"/>
        </w:rPr>
        <w:t>AP</w:t>
      </w:r>
      <w:r w:rsidR="00C44446" w:rsidRPr="00F77D27">
        <w:rPr>
          <w:lang w:val="en-GB"/>
        </w:rPr>
        <w:t xml:space="preserve"> if it is your Gmail account you set up in </w:t>
      </w:r>
      <w:r w:rsidR="00C44446" w:rsidRPr="00F77D27">
        <w:rPr>
          <w:noProof/>
          <w:lang w:val="en-GB"/>
        </w:rPr>
        <w:t>KeyM</w:t>
      </w:r>
      <w:r w:rsidR="00C444B8" w:rsidRPr="00F77D27">
        <w:rPr>
          <w:noProof/>
          <w:lang w:val="en-GB"/>
        </w:rPr>
        <w:t>ail,</w:t>
      </w:r>
      <w:r w:rsidR="00C444B8" w:rsidRPr="00F77D27">
        <w:rPr>
          <w:lang w:val="en-GB"/>
        </w:rPr>
        <w:t xml:space="preserve"> or </w:t>
      </w:r>
      <w:r w:rsidR="007C5EF0" w:rsidRPr="00F77D27">
        <w:rPr>
          <w:lang w:val="en-GB"/>
        </w:rPr>
        <w:t>“</w:t>
      </w:r>
      <w:r w:rsidR="00C444B8" w:rsidRPr="00F77D27">
        <w:rPr>
          <w:lang w:val="en-GB"/>
        </w:rPr>
        <w:t>corporate</w:t>
      </w:r>
      <w:r w:rsidR="007C5EF0" w:rsidRPr="00F77D27">
        <w:rPr>
          <w:lang w:val="en-GB"/>
        </w:rPr>
        <w:t>” or “Exchange”</w:t>
      </w:r>
      <w:r w:rsidR="00C444B8" w:rsidRPr="00F77D27">
        <w:rPr>
          <w:lang w:val="en-GB"/>
        </w:rPr>
        <w:t xml:space="preserve"> if it is an exchange account. Activate the desired </w:t>
      </w:r>
      <w:r w:rsidR="00C444B8" w:rsidRPr="00F77D27">
        <w:rPr>
          <w:noProof/>
          <w:lang w:val="en-GB"/>
        </w:rPr>
        <w:t>account</w:t>
      </w:r>
      <w:r w:rsidRPr="00F77D27">
        <w:rPr>
          <w:noProof/>
          <w:lang w:val="en-GB"/>
        </w:rPr>
        <w:t xml:space="preserve"> by pressing </w:t>
      </w:r>
      <w:r w:rsidRPr="00F77D27">
        <w:rPr>
          <w:b/>
          <w:noProof/>
          <w:lang w:val="en-GB"/>
        </w:rPr>
        <w:t>Enter</w:t>
      </w:r>
      <w:r w:rsidR="00C444B8" w:rsidRPr="00F77D27">
        <w:rPr>
          <w:lang w:val="en-GB"/>
        </w:rPr>
        <w:t xml:space="preserve">. </w:t>
      </w:r>
    </w:p>
    <w:p w:rsidR="00C444B8" w:rsidRPr="00F77D27" w:rsidRDefault="007C5EF0" w:rsidP="00C444B8">
      <w:pPr>
        <w:pStyle w:val="Normal1"/>
        <w:numPr>
          <w:ilvl w:val="0"/>
          <w:numId w:val="5"/>
        </w:numPr>
        <w:rPr>
          <w:b/>
          <w:lang w:val="en-GB"/>
        </w:rPr>
      </w:pPr>
      <w:r w:rsidRPr="00F77D27">
        <w:rPr>
          <w:lang w:val="en-GB"/>
        </w:rPr>
        <w:t xml:space="preserve">Press </w:t>
      </w:r>
      <w:r w:rsidRPr="00F77D27">
        <w:rPr>
          <w:b/>
          <w:lang w:val="en-GB"/>
        </w:rPr>
        <w:t xml:space="preserve">R </w:t>
      </w:r>
      <w:r w:rsidRPr="00F77D27">
        <w:rPr>
          <w:lang w:val="en-GB"/>
        </w:rPr>
        <w:t xml:space="preserve">to select Remove account and press </w:t>
      </w:r>
      <w:r w:rsidR="004F128F" w:rsidRPr="00F77D27">
        <w:rPr>
          <w:b/>
          <w:noProof/>
          <w:lang w:val="en-GB"/>
        </w:rPr>
        <w:t>Enter</w:t>
      </w:r>
    </w:p>
    <w:p w:rsidR="00C444B8" w:rsidRPr="00F77D27" w:rsidRDefault="00C444B8" w:rsidP="00C444B8">
      <w:pPr>
        <w:pStyle w:val="Normal1"/>
        <w:numPr>
          <w:ilvl w:val="0"/>
          <w:numId w:val="5"/>
        </w:numPr>
        <w:rPr>
          <w:lang w:val="en-GB"/>
        </w:rPr>
      </w:pPr>
      <w:r w:rsidRPr="00F77D27">
        <w:rPr>
          <w:lang w:val="en-GB"/>
        </w:rPr>
        <w:t>You</w:t>
      </w:r>
      <w:r w:rsidR="007C5EF0" w:rsidRPr="00F77D27">
        <w:rPr>
          <w:lang w:val="en-GB"/>
        </w:rPr>
        <w:t xml:space="preserve"> </w:t>
      </w:r>
      <w:r w:rsidR="007C5EF0" w:rsidRPr="00F77D27">
        <w:rPr>
          <w:noProof/>
          <w:lang w:val="en-GB"/>
        </w:rPr>
        <w:t>will be prompted</w:t>
      </w:r>
      <w:r w:rsidR="007C5EF0" w:rsidRPr="00F77D27">
        <w:rPr>
          <w:lang w:val="en-GB"/>
        </w:rPr>
        <w:t xml:space="preserve"> with confirmation of deletion. Press </w:t>
      </w:r>
      <w:r w:rsidR="007C5EF0" w:rsidRPr="00F77D27">
        <w:rPr>
          <w:b/>
          <w:lang w:val="en-GB"/>
        </w:rPr>
        <w:t>R</w:t>
      </w:r>
      <w:r w:rsidR="007C5EF0" w:rsidRPr="00F77D27">
        <w:rPr>
          <w:lang w:val="en-GB"/>
        </w:rPr>
        <w:t xml:space="preserve"> twice to jump to the remove account </w:t>
      </w:r>
      <w:proofErr w:type="gramStart"/>
      <w:r w:rsidR="007C5EF0" w:rsidRPr="00F77D27">
        <w:rPr>
          <w:lang w:val="en-GB"/>
        </w:rPr>
        <w:t>button, or</w:t>
      </w:r>
      <w:proofErr w:type="gramEnd"/>
      <w:r w:rsidR="007C5EF0" w:rsidRPr="00F77D27">
        <w:rPr>
          <w:lang w:val="en-GB"/>
        </w:rPr>
        <w:t xml:space="preserve"> </w:t>
      </w:r>
      <w:r w:rsidR="00C44446" w:rsidRPr="00F77D27">
        <w:rPr>
          <w:lang w:val="en-GB"/>
        </w:rPr>
        <w:t>navigate using your N</w:t>
      </w:r>
      <w:r w:rsidR="00753FBA" w:rsidRPr="00F77D27">
        <w:rPr>
          <w:lang w:val="en-GB"/>
        </w:rPr>
        <w:t xml:space="preserve">ext thumb key until you </w:t>
      </w:r>
      <w:r w:rsidRPr="00F77D27">
        <w:rPr>
          <w:lang w:val="en-GB"/>
        </w:rPr>
        <w:t>find the “Remove Account”</w:t>
      </w:r>
      <w:r w:rsidR="007C5EF0" w:rsidRPr="00F77D27">
        <w:rPr>
          <w:lang w:val="en-GB"/>
        </w:rPr>
        <w:t xml:space="preserve"> button</w:t>
      </w:r>
      <w:r w:rsidRPr="00F77D27">
        <w:rPr>
          <w:lang w:val="en-GB"/>
        </w:rPr>
        <w:t xml:space="preserve"> option. </w:t>
      </w:r>
      <w:r w:rsidR="00753FBA" w:rsidRPr="00F77D27">
        <w:rPr>
          <w:lang w:val="en-GB"/>
        </w:rPr>
        <w:t xml:space="preserve">Press </w:t>
      </w:r>
      <w:r w:rsidR="00F00997" w:rsidRPr="00F77D27">
        <w:rPr>
          <w:b/>
          <w:lang w:val="en-GB"/>
        </w:rPr>
        <w:t>Enter</w:t>
      </w:r>
      <w:r w:rsidR="00F00997" w:rsidRPr="00F77D27">
        <w:rPr>
          <w:lang w:val="en-GB"/>
        </w:rPr>
        <w:t>, you will be prompted to confirm</w:t>
      </w:r>
      <w:r w:rsidR="004A3725">
        <w:rPr>
          <w:lang w:val="en-GB"/>
        </w:rPr>
        <w:t>.</w:t>
      </w:r>
      <w:r w:rsidR="00F00997" w:rsidRPr="00F77D27">
        <w:rPr>
          <w:lang w:val="en-GB"/>
        </w:rPr>
        <w:t xml:space="preserve"> Press </w:t>
      </w:r>
      <w:r w:rsidR="00F00997" w:rsidRPr="00F77D27">
        <w:rPr>
          <w:b/>
          <w:lang w:val="en-GB"/>
        </w:rPr>
        <w:t>O</w:t>
      </w:r>
      <w:r w:rsidR="00F00997" w:rsidRPr="00F77D27">
        <w:rPr>
          <w:lang w:val="en-GB"/>
        </w:rPr>
        <w:t xml:space="preserve"> for the</w:t>
      </w:r>
      <w:r w:rsidRPr="00F77D27">
        <w:rPr>
          <w:lang w:val="en-GB"/>
        </w:rPr>
        <w:t xml:space="preserve"> OK</w:t>
      </w:r>
      <w:r w:rsidR="00F00997" w:rsidRPr="00F77D27">
        <w:rPr>
          <w:lang w:val="en-GB"/>
        </w:rPr>
        <w:t xml:space="preserve"> button followed by </w:t>
      </w:r>
      <w:r w:rsidR="00F00997" w:rsidRPr="00F77D27">
        <w:rPr>
          <w:b/>
          <w:noProof/>
          <w:lang w:val="en-GB"/>
        </w:rPr>
        <w:t>Enter</w:t>
      </w:r>
      <w:r w:rsidR="00F00997" w:rsidRPr="00F77D27">
        <w:rPr>
          <w:b/>
          <w:lang w:val="en-GB"/>
        </w:rPr>
        <w:t xml:space="preserve"> </w:t>
      </w:r>
      <w:r w:rsidRPr="00F77D27">
        <w:rPr>
          <w:lang w:val="en-GB"/>
        </w:rPr>
        <w:t xml:space="preserve">to remove that email account. </w:t>
      </w:r>
    </w:p>
    <w:p w:rsidR="00216E0B" w:rsidRPr="00F77D27" w:rsidRDefault="00216E0B" w:rsidP="00F02055">
      <w:pPr>
        <w:tabs>
          <w:tab w:val="left" w:pos="7125"/>
        </w:tabs>
      </w:pPr>
    </w:p>
    <w:p w:rsidR="00C444B8" w:rsidRPr="00F77D27" w:rsidRDefault="00C444B8" w:rsidP="00C444B8">
      <w:pPr>
        <w:pStyle w:val="Titre2"/>
      </w:pPr>
      <w:r w:rsidRPr="00F77D27">
        <w:t xml:space="preserve">Q: Can the </w:t>
      </w:r>
      <w:r w:rsidR="00CA2A67">
        <w:t>BrailleNote Touch Plus</w:t>
      </w:r>
      <w:r w:rsidR="00312E07" w:rsidRPr="00F77D27">
        <w:t xml:space="preserve"> </w:t>
      </w:r>
      <w:r w:rsidRPr="00F77D27">
        <w:t>open files created as KWB file</w:t>
      </w:r>
      <w:r w:rsidR="00351C6B" w:rsidRPr="00F77D27">
        <w:t>s</w:t>
      </w:r>
      <w:r w:rsidRPr="00F77D27">
        <w:t xml:space="preserve"> on past BrailleNote devices?</w:t>
      </w:r>
    </w:p>
    <w:p w:rsidR="002E58E7" w:rsidRPr="00F77D27" w:rsidRDefault="002E58E7" w:rsidP="002E58E7"/>
    <w:p w:rsidR="00C444B8" w:rsidRPr="00F77D27" w:rsidRDefault="004303C6" w:rsidP="002E58E7">
      <w:pPr>
        <w:widowControl w:val="0"/>
        <w:autoSpaceDE w:val="0"/>
        <w:autoSpaceDN w:val="0"/>
        <w:adjustRightInd w:val="0"/>
        <w:ind w:left="720"/>
      </w:pPr>
      <w:r w:rsidRPr="00F77D27">
        <w:t>A:</w:t>
      </w:r>
      <w:r w:rsidR="00C444B8" w:rsidRPr="00F77D27">
        <w:t xml:space="preserve"> Because the </w:t>
      </w:r>
      <w:r w:rsidR="00CA2A67">
        <w:t>BrailleNote Touch Plus</w:t>
      </w:r>
      <w:r w:rsidR="00312E07" w:rsidRPr="00F77D27">
        <w:t xml:space="preserve"> </w:t>
      </w:r>
      <w:r w:rsidR="00C444B8" w:rsidRPr="00F77D27">
        <w:t>always is working in mainstream</w:t>
      </w:r>
      <w:r w:rsidR="00351C6B" w:rsidRPr="00F77D27">
        <w:t xml:space="preserve"> document formats with perfect B</w:t>
      </w:r>
      <w:r w:rsidR="00C444B8" w:rsidRPr="00F77D27">
        <w:t xml:space="preserve">raille translation, it is unable to open KWB files. Please follow the steps below to export </w:t>
      </w:r>
      <w:r w:rsidR="00C444B8" w:rsidRPr="00F77D27">
        <w:rPr>
          <w:noProof/>
        </w:rPr>
        <w:t>files</w:t>
      </w:r>
      <w:r w:rsidR="00C444B8" w:rsidRPr="00F77D27">
        <w:t xml:space="preserve"> from KWB format to Microsoft</w:t>
      </w:r>
      <w:r w:rsidR="00351C6B" w:rsidRPr="00F77D27">
        <w:t xml:space="preserve"> W</w:t>
      </w:r>
      <w:r w:rsidR="00C444B8" w:rsidRPr="00F77D27">
        <w:t>ord format using the BrailleNote Apex.</w:t>
      </w:r>
    </w:p>
    <w:p w:rsidR="00C444B8" w:rsidRPr="00F77D27" w:rsidRDefault="00C444B8" w:rsidP="002E58E7">
      <w:pPr>
        <w:widowControl w:val="0"/>
        <w:autoSpaceDE w:val="0"/>
        <w:autoSpaceDN w:val="0"/>
        <w:adjustRightInd w:val="0"/>
      </w:pP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Press dots (</w:t>
      </w:r>
      <w:r w:rsidR="00A20A74" w:rsidRPr="00F77D27">
        <w:t>SPACE with d</w:t>
      </w:r>
      <w:r w:rsidR="00C94A66" w:rsidRPr="00F77D27">
        <w:t xml:space="preserve">ots </w:t>
      </w:r>
      <w:r w:rsidRPr="00F77D27">
        <w:t>1-2-3-4-5-6) to reach the main menu.</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Type the letter F</w:t>
      </w:r>
      <w:r w:rsidR="00351C6B" w:rsidRPr="00F77D27">
        <w:t xml:space="preserve"> to go into the F</w:t>
      </w:r>
      <w:r w:rsidRPr="00F77D27">
        <w:t>ile manager menu.</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Type the letter T</w:t>
      </w:r>
      <w:r w:rsidR="00351C6B" w:rsidRPr="00F77D27">
        <w:t xml:space="preserve"> to go into the T</w:t>
      </w:r>
      <w:r w:rsidRPr="00F77D27">
        <w:t>ranslation menu.</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Type the letter E</w:t>
      </w:r>
      <w:r w:rsidR="00351C6B" w:rsidRPr="00F77D27">
        <w:t xml:space="preserve"> to choose the E</w:t>
      </w:r>
      <w:r w:rsidRPr="00F77D27">
        <w:t>xport option.</w:t>
      </w:r>
    </w:p>
    <w:p w:rsidR="00C444B8" w:rsidRPr="00F77D27" w:rsidRDefault="004303C6"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SPACE</w:t>
      </w:r>
      <w:r w:rsidR="00C444B8" w:rsidRPr="00F77D27">
        <w:t xml:space="preserve"> with D</w:t>
      </w:r>
      <w:r w:rsidR="00351C6B" w:rsidRPr="00F77D27">
        <w:t xml:space="preserve"> to reach D</w:t>
      </w:r>
      <w:r w:rsidR="00C444B8" w:rsidRPr="00F77D27">
        <w:t>rive list.</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lastRenderedPageBreak/>
        <w:t>Type the letter F</w:t>
      </w:r>
      <w:r w:rsidR="00351C6B" w:rsidRPr="00F77D27">
        <w:t xml:space="preserve"> to choose the F</w:t>
      </w:r>
      <w:r w:rsidRPr="00F77D27">
        <w:t>lash disk.</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he BrailleNote Apex </w:t>
      </w:r>
      <w:r w:rsidRPr="00F77D27">
        <w:rPr>
          <w:noProof/>
        </w:rPr>
        <w:t>will prompt</w:t>
      </w:r>
      <w:r w:rsidRPr="00F77D27">
        <w:t xml:space="preserve"> export files from which folder? Press </w:t>
      </w:r>
      <w:r w:rsidR="00C94A66" w:rsidRPr="00F77D27">
        <w:t>SPACE</w:t>
      </w:r>
      <w:r w:rsidRPr="00F77D27">
        <w:t xml:space="preserve"> to reach the folder list.</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ype the first letter of the folder where the files you wish to export </w:t>
      </w:r>
      <w:r w:rsidRPr="00F77D27">
        <w:rPr>
          <w:noProof/>
        </w:rPr>
        <w:t>are located</w:t>
      </w:r>
      <w:r w:rsidRPr="00F77D27">
        <w:t>.</w:t>
      </w:r>
      <w:r w:rsidR="00BA6350">
        <w:t xml:space="preserve"> </w:t>
      </w:r>
      <w:r w:rsidRPr="00F77D27">
        <w:t xml:space="preserve">Continue typing the first letter of the item you are looking for, or </w:t>
      </w:r>
      <w:r w:rsidR="00C94A66" w:rsidRPr="00F77D27">
        <w:t>SPACE</w:t>
      </w:r>
      <w:r w:rsidRPr="00F77D27">
        <w:t xml:space="preserve"> until the desired folder </w:t>
      </w:r>
      <w:r w:rsidRPr="00F77D27">
        <w:rPr>
          <w:noProof/>
        </w:rPr>
        <w:t>is reached</w:t>
      </w:r>
      <w:r w:rsidRPr="00F77D27">
        <w:t xml:space="preserve">. Press </w:t>
      </w:r>
      <w:r w:rsidR="00C94A66" w:rsidRPr="00F77D27">
        <w:t>ENTER</w:t>
      </w:r>
      <w:r w:rsidRPr="00F77D27">
        <w:t>.</w:t>
      </w:r>
      <w:r w:rsidR="00BA6350">
        <w:t xml:space="preserve"> </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he BrailleNote Apex </w:t>
      </w:r>
      <w:r w:rsidRPr="00F77D27">
        <w:rPr>
          <w:noProof/>
        </w:rPr>
        <w:t>wi</w:t>
      </w:r>
      <w:r w:rsidR="00C94A66" w:rsidRPr="00F77D27">
        <w:rPr>
          <w:noProof/>
        </w:rPr>
        <w:t>ll prompt</w:t>
      </w:r>
      <w:r w:rsidR="00C94A66" w:rsidRPr="00F77D27">
        <w:t xml:space="preserve"> document name? Press SPACE </w:t>
      </w:r>
      <w:r w:rsidRPr="00F77D27">
        <w:t xml:space="preserve">until the first file in the list is reached. </w:t>
      </w:r>
      <w:r w:rsidRPr="00F77D27">
        <w:rPr>
          <w:noProof/>
        </w:rPr>
        <w:t>To mark all t</w:t>
      </w:r>
      <w:r w:rsidR="0070503F" w:rsidRPr="00F77D27">
        <w:rPr>
          <w:noProof/>
        </w:rPr>
        <w:t>he files in this folder</w:t>
      </w:r>
      <w:r w:rsidR="0070503F" w:rsidRPr="00F77D27">
        <w:t xml:space="preserve">, press </w:t>
      </w:r>
      <w:r w:rsidR="00C94A66" w:rsidRPr="00F77D27">
        <w:t>ENTER</w:t>
      </w:r>
      <w:r w:rsidR="0070503F" w:rsidRPr="00F77D27">
        <w:t xml:space="preserve"> with dots 2-3-5-6</w:t>
      </w:r>
      <w:r w:rsidRPr="00F77D27">
        <w:t>. To se</w:t>
      </w:r>
      <w:r w:rsidR="0070503F" w:rsidRPr="00F77D27">
        <w:t xml:space="preserve">lect files individually, press </w:t>
      </w:r>
      <w:r w:rsidR="00C94A66" w:rsidRPr="00F77D27">
        <w:t>SPACE</w:t>
      </w:r>
      <w:r w:rsidRPr="00F77D27">
        <w:t xml:space="preserve"> until you reach the first file you wish t</w:t>
      </w:r>
      <w:r w:rsidR="0070503F" w:rsidRPr="00F77D27">
        <w:t xml:space="preserve">o mark and press </w:t>
      </w:r>
      <w:r w:rsidR="00C94A66" w:rsidRPr="00F77D27">
        <w:t>SPACE</w:t>
      </w:r>
      <w:r w:rsidR="0070503F" w:rsidRPr="00F77D27">
        <w:t xml:space="preserve"> with M</w:t>
      </w:r>
      <w:r w:rsidRPr="00F77D27">
        <w:t xml:space="preserve"> to mark the </w:t>
      </w:r>
      <w:r w:rsidRPr="00F77D27">
        <w:rPr>
          <w:noProof/>
        </w:rPr>
        <w:t>file</w:t>
      </w:r>
      <w:r w:rsidRPr="00F77D27">
        <w:t xml:space="preserve">. Repeat this step until </w:t>
      </w:r>
      <w:proofErr w:type="gramStart"/>
      <w:r w:rsidRPr="00F77D27">
        <w:t>all of</w:t>
      </w:r>
      <w:proofErr w:type="gramEnd"/>
      <w:r w:rsidRPr="00F77D27">
        <w:t xml:space="preserve"> the </w:t>
      </w:r>
      <w:r w:rsidRPr="00F77D27">
        <w:rPr>
          <w:noProof/>
        </w:rPr>
        <w:t>files</w:t>
      </w:r>
      <w:r w:rsidRPr="00F77D27">
        <w:t xml:space="preserve"> you </w:t>
      </w:r>
      <w:r w:rsidRPr="00F77D27">
        <w:rPr>
          <w:noProof/>
        </w:rPr>
        <w:t>wish</w:t>
      </w:r>
      <w:r w:rsidRPr="00F77D27">
        <w:t xml:space="preserve"> to export have </w:t>
      </w:r>
      <w:r w:rsidRPr="00F77D27">
        <w:rPr>
          <w:noProof/>
        </w:rPr>
        <w:t>been marked</w:t>
      </w:r>
      <w:r w:rsidRPr="00F77D27">
        <w:t>. Alternatively,</w:t>
      </w:r>
      <w:r w:rsidR="00351C6B" w:rsidRPr="00F77D27">
        <w:t xml:space="preserve"> you can press </w:t>
      </w:r>
      <w:r w:rsidR="00C94A66" w:rsidRPr="00F77D27">
        <w:t>ENTER</w:t>
      </w:r>
      <w:r w:rsidRPr="00F77D27">
        <w:t xml:space="preserve"> with </w:t>
      </w:r>
      <w:r w:rsidR="00351C6B" w:rsidRPr="00F77D27">
        <w:t xml:space="preserve">dots </w:t>
      </w:r>
      <w:r w:rsidRPr="00F77D27">
        <w:t xml:space="preserve">2-3-5-6 to mark all files in a folder to quickly get everything </w:t>
      </w:r>
      <w:r w:rsidRPr="00F77D27">
        <w:rPr>
          <w:noProof/>
        </w:rPr>
        <w:t>exported</w:t>
      </w:r>
      <w:r w:rsidRPr="00F77D27">
        <w:t xml:space="preserve"> from one folder.</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 xml:space="preserve">. The BrailleNote </w:t>
      </w:r>
      <w:r w:rsidRPr="00F77D27">
        <w:rPr>
          <w:noProof/>
        </w:rPr>
        <w:t>will prompt</w:t>
      </w:r>
      <w:r w:rsidRPr="00F77D27">
        <w:t xml:space="preserve"> export to which device? File.</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 xml:space="preserve">. The BrailleNote </w:t>
      </w:r>
      <w:r w:rsidRPr="00F77D27">
        <w:rPr>
          <w:noProof/>
        </w:rPr>
        <w:t>will prompt</w:t>
      </w:r>
      <w:r w:rsidRPr="00F77D27">
        <w:t xml:space="preserve"> export as which file type? ASCII file.</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P</w:t>
      </w:r>
      <w:r w:rsidR="0070503F" w:rsidRPr="00F77D27">
        <w:t xml:space="preserve">ress </w:t>
      </w:r>
      <w:r w:rsidR="00C94A66" w:rsidRPr="00F77D27">
        <w:t>SPACE</w:t>
      </w:r>
      <w:r w:rsidRPr="00F77D27">
        <w:t xml:space="preserve"> </w:t>
      </w:r>
      <w:r w:rsidR="0070503F" w:rsidRPr="00F77D27">
        <w:t>with dots 3-4</w:t>
      </w:r>
      <w:r w:rsidR="00351C6B" w:rsidRPr="00F77D27">
        <w:t xml:space="preserve"> until Microsoft W</w:t>
      </w:r>
      <w:r w:rsidRPr="00F77D27">
        <w:t>ord is selected.</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 xml:space="preserve">. The BrailleNote </w:t>
      </w:r>
      <w:r w:rsidRPr="00F77D27">
        <w:rPr>
          <w:noProof/>
        </w:rPr>
        <w:t>will prompt</w:t>
      </w:r>
      <w:r w:rsidRPr="00F77D27">
        <w:t xml:space="preserve"> destination drive?</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Insert a thumb drive or </w:t>
      </w:r>
      <w:r w:rsidR="00351C6B" w:rsidRPr="00F77D27">
        <w:t>SD</w:t>
      </w:r>
      <w:r w:rsidRPr="00F77D27">
        <w:t xml:space="preserve"> card into the BrailleNote Apex.</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ype the Letter S for </w:t>
      </w:r>
      <w:r w:rsidR="00351C6B" w:rsidRPr="00F77D27">
        <w:t>SD</w:t>
      </w:r>
      <w:r w:rsidRPr="00F77D27">
        <w:t xml:space="preserve"> cards, or H</w:t>
      </w:r>
      <w:r w:rsidR="00351C6B" w:rsidRPr="00F77D27">
        <w:t xml:space="preserve"> for H</w:t>
      </w:r>
      <w:r w:rsidRPr="00F77D27">
        <w:t>ard disk</w:t>
      </w:r>
      <w:r w:rsidR="00BF49A0" w:rsidRPr="00F77D27">
        <w:t>,</w:t>
      </w:r>
      <w:r w:rsidRPr="00F77D27">
        <w:t xml:space="preserve"> which is the thumb drive.</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The BrailleNote </w:t>
      </w:r>
      <w:r w:rsidRPr="00F77D27">
        <w:rPr>
          <w:noProof/>
        </w:rPr>
        <w:t>will prompt</w:t>
      </w:r>
      <w:r w:rsidRPr="00F77D27">
        <w:t xml:space="preserve"> folder name? Type the name of the folder where you wish to place the exported files.</w:t>
      </w:r>
      <w:r w:rsidR="00BA6350">
        <w:t xml:space="preserve"> </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w:t>
      </w:r>
      <w:r w:rsidR="00C94A66" w:rsidRPr="00F77D27">
        <w:t>ENTER</w:t>
      </w:r>
      <w:r w:rsidRPr="00F77D27">
        <w:t>.</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If the folder exists on the drive, the files </w:t>
      </w:r>
      <w:r w:rsidRPr="00F77D27">
        <w:rPr>
          <w:noProof/>
        </w:rPr>
        <w:t>will be exported</w:t>
      </w:r>
      <w:r w:rsidRPr="00F77D27">
        <w:t xml:space="preserve">. If the folder does not exist on the </w:t>
      </w:r>
      <w:r w:rsidRPr="00F77D27">
        <w:rPr>
          <w:noProof/>
        </w:rPr>
        <w:t>drive</w:t>
      </w:r>
      <w:r w:rsidRPr="00F77D27">
        <w:t xml:space="preserve">, the BrailleNote </w:t>
      </w:r>
      <w:r w:rsidRPr="00F77D27">
        <w:rPr>
          <w:noProof/>
        </w:rPr>
        <w:t>will prompt</w:t>
      </w:r>
      <w:r w:rsidRPr="00F77D27">
        <w:t xml:space="preserve"> folder does not </w:t>
      </w:r>
      <w:r w:rsidRPr="00F77D27">
        <w:rPr>
          <w:noProof/>
        </w:rPr>
        <w:t>exist</w:t>
      </w:r>
      <w:r w:rsidRPr="00F77D27">
        <w:t>, create a new folder?</w:t>
      </w:r>
    </w:p>
    <w:p w:rsidR="00C444B8" w:rsidRPr="00F77D27" w:rsidRDefault="00C444B8" w:rsidP="002E58E7">
      <w:pPr>
        <w:pStyle w:val="Paragraphedeliste"/>
        <w:widowControl w:val="0"/>
        <w:numPr>
          <w:ilvl w:val="0"/>
          <w:numId w:val="4"/>
        </w:numPr>
        <w:autoSpaceDE w:val="0"/>
        <w:autoSpaceDN w:val="0"/>
        <w:adjustRightInd w:val="0"/>
        <w:ind w:left="993" w:hanging="284"/>
      </w:pPr>
      <w:r w:rsidRPr="00F77D27">
        <w:t xml:space="preserve">Press the letter Y, the folder </w:t>
      </w:r>
      <w:r w:rsidRPr="00F77D27">
        <w:rPr>
          <w:noProof/>
        </w:rPr>
        <w:t>will be created</w:t>
      </w:r>
      <w:r w:rsidRPr="00F77D27">
        <w:t xml:space="preserve">, and the files </w:t>
      </w:r>
      <w:r w:rsidRPr="00F77D27">
        <w:rPr>
          <w:noProof/>
        </w:rPr>
        <w:t>will be exported</w:t>
      </w:r>
      <w:r w:rsidRPr="00F77D27">
        <w:t>.</w:t>
      </w:r>
    </w:p>
    <w:p w:rsidR="00C444B8" w:rsidRPr="00F77D27" w:rsidRDefault="00C444B8" w:rsidP="002E58E7">
      <w:pPr>
        <w:pStyle w:val="Normal1"/>
        <w:rPr>
          <w:lang w:val="en-GB"/>
        </w:rPr>
      </w:pPr>
    </w:p>
    <w:p w:rsidR="00C444B8" w:rsidRPr="00F77D27" w:rsidRDefault="00E050B7" w:rsidP="00C444B8">
      <w:pPr>
        <w:pStyle w:val="Titre2"/>
      </w:pPr>
      <w:r w:rsidRPr="00F77D27">
        <w:t>Q:</w:t>
      </w:r>
      <w:r w:rsidR="00C444B8" w:rsidRPr="00F77D27">
        <w:t xml:space="preserve"> Can I bring my files from my past </w:t>
      </w:r>
      <w:proofErr w:type="spellStart"/>
      <w:r w:rsidR="00C444B8" w:rsidRPr="00F77D27">
        <w:t>BrailleNote’s</w:t>
      </w:r>
      <w:proofErr w:type="spellEnd"/>
      <w:r w:rsidR="00C444B8" w:rsidRPr="00F77D27">
        <w:t xml:space="preserve"> address list, calendar, or databases to my new Touch</w:t>
      </w:r>
      <w:r w:rsidR="00FE2B10" w:rsidRPr="00F77D27">
        <w:t xml:space="preserve"> Plus</w:t>
      </w:r>
      <w:r w:rsidR="00C444B8" w:rsidRPr="00F77D27">
        <w:t>?</w:t>
      </w:r>
    </w:p>
    <w:p w:rsidR="002E58E7" w:rsidRPr="00F77D27" w:rsidRDefault="002E58E7" w:rsidP="002E58E7"/>
    <w:p w:rsidR="00C444B8" w:rsidRPr="00F77D27" w:rsidRDefault="00E050B7" w:rsidP="00C444B8">
      <w:pPr>
        <w:pStyle w:val="Normal1"/>
        <w:ind w:left="720"/>
        <w:rPr>
          <w:lang w:val="en-GB"/>
        </w:rPr>
      </w:pPr>
      <w:r w:rsidRPr="00F77D27">
        <w:rPr>
          <w:lang w:val="en-GB"/>
        </w:rPr>
        <w:t>A:</w:t>
      </w:r>
      <w:r w:rsidR="00C444B8" w:rsidRPr="00F77D27">
        <w:rPr>
          <w:lang w:val="en-GB"/>
        </w:rPr>
        <w:t xml:space="preserve"> Because the Touch</w:t>
      </w:r>
      <w:r w:rsidR="00312E07" w:rsidRPr="00F77D27">
        <w:rPr>
          <w:lang w:val="en-GB"/>
        </w:rPr>
        <w:t xml:space="preserve"> Plus</w:t>
      </w:r>
      <w:r w:rsidR="00C444B8" w:rsidRPr="00F77D27">
        <w:rPr>
          <w:lang w:val="en-GB"/>
        </w:rPr>
        <w:t xml:space="preserve"> is using </w:t>
      </w:r>
      <w:r w:rsidR="00C444B8" w:rsidRPr="00F77D27">
        <w:rPr>
          <w:noProof/>
          <w:lang w:val="en-GB"/>
        </w:rPr>
        <w:t>truly</w:t>
      </w:r>
      <w:r w:rsidR="00C444B8" w:rsidRPr="00F77D27">
        <w:rPr>
          <w:lang w:val="en-GB"/>
        </w:rPr>
        <w:t xml:space="preserve"> modern </w:t>
      </w:r>
      <w:r w:rsidR="00C444B8" w:rsidRPr="00F77D27">
        <w:rPr>
          <w:noProof/>
          <w:lang w:val="en-GB"/>
        </w:rPr>
        <w:t>synchronization</w:t>
      </w:r>
      <w:r w:rsidR="00C444B8" w:rsidRPr="00F77D27">
        <w:rPr>
          <w:lang w:val="en-GB"/>
        </w:rPr>
        <w:t xml:space="preserve"> technology that was not available in past models of the BrailleNote, there is no direct method to transfer these types of files to the Touch. If you have access to a PC running Windows 7 or earlier, you can use </w:t>
      </w:r>
      <w:proofErr w:type="spellStart"/>
      <w:r w:rsidR="00C444B8" w:rsidRPr="00F77D27">
        <w:rPr>
          <w:lang w:val="en-GB"/>
        </w:rPr>
        <w:t>KeySync</w:t>
      </w:r>
      <w:proofErr w:type="spellEnd"/>
      <w:r w:rsidR="00C444B8" w:rsidRPr="00F77D27">
        <w:rPr>
          <w:lang w:val="en-GB"/>
        </w:rPr>
        <w:t xml:space="preserve"> to sync your calendar and contacts with Microsoft Outlook. Note that due to many </w:t>
      </w:r>
      <w:r w:rsidR="00351C6B" w:rsidRPr="00F77D27">
        <w:rPr>
          <w:lang w:val="en-GB"/>
        </w:rPr>
        <w:t>variables related to Microsoft O</w:t>
      </w:r>
      <w:r w:rsidR="00C444B8" w:rsidRPr="00F77D27">
        <w:rPr>
          <w:lang w:val="en-GB"/>
        </w:rPr>
        <w:t xml:space="preserve">utlook, virus protection programs </w:t>
      </w:r>
      <w:r w:rsidR="00C444B8" w:rsidRPr="00F77D27">
        <w:rPr>
          <w:noProof/>
          <w:lang w:val="en-GB"/>
        </w:rPr>
        <w:t>etc.</w:t>
      </w:r>
      <w:r w:rsidR="00C444B8" w:rsidRPr="00F77D27">
        <w:rPr>
          <w:lang w:val="en-GB"/>
        </w:rPr>
        <w:t xml:space="preserve">, HumanWare cannot guarantee this </w:t>
      </w:r>
      <w:r w:rsidR="00C444B8" w:rsidRPr="00F77D27">
        <w:rPr>
          <w:noProof/>
          <w:lang w:val="en-GB"/>
        </w:rPr>
        <w:t>valid</w:t>
      </w:r>
      <w:r w:rsidR="00C444B8" w:rsidRPr="00F77D27">
        <w:rPr>
          <w:lang w:val="en-GB"/>
        </w:rPr>
        <w:t xml:space="preserve"> </w:t>
      </w:r>
      <w:r w:rsidR="00C444B8" w:rsidRPr="00F77D27">
        <w:rPr>
          <w:noProof/>
          <w:lang w:val="en-GB"/>
        </w:rPr>
        <w:t>synchronization</w:t>
      </w:r>
      <w:r w:rsidR="00C444B8" w:rsidRPr="00F77D27">
        <w:rPr>
          <w:lang w:val="en-GB"/>
        </w:rPr>
        <w:t>.</w:t>
      </w:r>
    </w:p>
    <w:p w:rsidR="00C444B8" w:rsidRPr="00F77D27" w:rsidRDefault="00C444B8" w:rsidP="00C444B8">
      <w:pPr>
        <w:pStyle w:val="Normal1"/>
        <w:ind w:left="720"/>
        <w:rPr>
          <w:lang w:val="en-GB"/>
        </w:rPr>
      </w:pPr>
    </w:p>
    <w:p w:rsidR="00C444B8" w:rsidRPr="00F77D27" w:rsidRDefault="00C444B8" w:rsidP="00C444B8">
      <w:pPr>
        <w:pStyle w:val="Normal1"/>
        <w:ind w:left="720"/>
        <w:rPr>
          <w:lang w:val="en-GB"/>
        </w:rPr>
      </w:pPr>
      <w:r w:rsidRPr="00F77D27">
        <w:rPr>
          <w:lang w:val="en-GB"/>
        </w:rPr>
        <w:t xml:space="preserve">Alternatively, in </w:t>
      </w:r>
      <w:proofErr w:type="spellStart"/>
      <w:r w:rsidRPr="00F77D27">
        <w:rPr>
          <w:lang w:val="en-GB"/>
        </w:rPr>
        <w:t>KeyList</w:t>
      </w:r>
      <w:proofErr w:type="spellEnd"/>
      <w:r w:rsidRPr="00F77D27">
        <w:rPr>
          <w:lang w:val="en-GB"/>
        </w:rPr>
        <w:t xml:space="preserve">, </w:t>
      </w:r>
      <w:proofErr w:type="spellStart"/>
      <w:r w:rsidRPr="00F77D27">
        <w:rPr>
          <w:lang w:val="en-GB"/>
        </w:rPr>
        <w:t>KeyPlan</w:t>
      </w:r>
      <w:proofErr w:type="spellEnd"/>
      <w:r w:rsidRPr="00F77D27">
        <w:rPr>
          <w:lang w:val="en-GB"/>
        </w:rPr>
        <w:t xml:space="preserve"> or </w:t>
      </w:r>
      <w:proofErr w:type="spellStart"/>
      <w:r w:rsidRPr="00F77D27">
        <w:rPr>
          <w:lang w:val="en-GB"/>
        </w:rPr>
        <w:t>KeyBase</w:t>
      </w:r>
      <w:proofErr w:type="spellEnd"/>
      <w:r w:rsidRPr="00F77D27">
        <w:rPr>
          <w:lang w:val="en-GB"/>
        </w:rPr>
        <w:t xml:space="preserve"> on past </w:t>
      </w:r>
      <w:proofErr w:type="spellStart"/>
      <w:r w:rsidRPr="00F77D27">
        <w:rPr>
          <w:lang w:val="en-GB"/>
        </w:rPr>
        <w:t>BrailleNotes</w:t>
      </w:r>
      <w:proofErr w:type="spellEnd"/>
      <w:r w:rsidRPr="00F77D27">
        <w:rPr>
          <w:lang w:val="en-GB"/>
        </w:rPr>
        <w:t>, you can print your calendar, contacts list, or databases to either a file or directly emboss</w:t>
      </w:r>
      <w:r w:rsidR="008711A1" w:rsidRPr="00F77D27">
        <w:rPr>
          <w:lang w:val="en-GB"/>
        </w:rPr>
        <w:t xml:space="preserve"> them</w:t>
      </w:r>
      <w:r w:rsidRPr="00F77D27">
        <w:rPr>
          <w:lang w:val="en-GB"/>
        </w:rPr>
        <w:t xml:space="preserve"> to a hard copy</w:t>
      </w:r>
      <w:r w:rsidR="00351C6B" w:rsidRPr="00F77D27">
        <w:rPr>
          <w:lang w:val="en-GB"/>
        </w:rPr>
        <w:t>.</w:t>
      </w:r>
      <w:r w:rsidRPr="00F77D27">
        <w:rPr>
          <w:lang w:val="en-GB"/>
        </w:rPr>
        <w:t xml:space="preserve"> At that point, you could enter them into either the PC using your Google or Exchange contacts and calendars and have them sync directly to the Touch. </w:t>
      </w:r>
      <w:r w:rsidR="00351C6B" w:rsidRPr="00F77D27">
        <w:rPr>
          <w:lang w:val="en-GB"/>
        </w:rPr>
        <w:t>You can also</w:t>
      </w:r>
      <w:r w:rsidRPr="00F77D27">
        <w:rPr>
          <w:lang w:val="en-GB"/>
        </w:rPr>
        <w:t xml:space="preserve"> </w:t>
      </w:r>
      <w:r w:rsidRPr="00F77D27">
        <w:rPr>
          <w:noProof/>
          <w:lang w:val="en-GB"/>
        </w:rPr>
        <w:t>enter</w:t>
      </w:r>
      <w:r w:rsidRPr="00F77D27">
        <w:rPr>
          <w:lang w:val="en-GB"/>
        </w:rPr>
        <w:t xml:space="preserve"> them directly into the Touch</w:t>
      </w:r>
      <w:r w:rsidR="00312E07" w:rsidRPr="00F77D27">
        <w:rPr>
          <w:lang w:val="en-GB"/>
        </w:rPr>
        <w:t xml:space="preserve"> Plus</w:t>
      </w:r>
      <w:r w:rsidRPr="00F77D27">
        <w:rPr>
          <w:lang w:val="en-GB"/>
        </w:rPr>
        <w:t xml:space="preserve"> itself.</w:t>
      </w:r>
      <w:r w:rsidR="00BA6350">
        <w:rPr>
          <w:lang w:val="en-GB"/>
        </w:rPr>
        <w:t xml:space="preserve">    </w:t>
      </w:r>
      <w:r w:rsidRPr="00F77D27">
        <w:rPr>
          <w:lang w:val="en-GB"/>
        </w:rPr>
        <w:t xml:space="preserve"> </w:t>
      </w:r>
    </w:p>
    <w:p w:rsidR="00C444B8" w:rsidRPr="00F77D27" w:rsidRDefault="00C444B8" w:rsidP="00C444B8">
      <w:pPr>
        <w:pStyle w:val="Normal1"/>
        <w:ind w:left="360"/>
        <w:rPr>
          <w:lang w:val="en-GB"/>
        </w:rPr>
      </w:pPr>
    </w:p>
    <w:p w:rsidR="00C444B8" w:rsidRPr="00F77D27" w:rsidRDefault="00E050B7" w:rsidP="00C444B8">
      <w:pPr>
        <w:pStyle w:val="Titre2"/>
      </w:pPr>
      <w:r w:rsidRPr="00F77D27">
        <w:t>Q:</w:t>
      </w:r>
      <w:r w:rsidR="00C444B8" w:rsidRPr="00F77D27">
        <w:t xml:space="preserve"> Does the </w:t>
      </w:r>
      <w:r w:rsidR="00CA2A67">
        <w:t>BrailleNote Touch Plus</w:t>
      </w:r>
      <w:r w:rsidR="005F5D05" w:rsidRPr="00F77D27">
        <w:t xml:space="preserve"> </w:t>
      </w:r>
      <w:r w:rsidR="00C444B8" w:rsidRPr="00F77D27">
        <w:t>provide a specific configuration for those with use of only one hand?</w:t>
      </w:r>
    </w:p>
    <w:p w:rsidR="002E58E7" w:rsidRPr="00F77D27" w:rsidRDefault="002E58E7" w:rsidP="002E58E7"/>
    <w:p w:rsidR="004F67C5" w:rsidRPr="00F77D27" w:rsidRDefault="00E050B7" w:rsidP="00F77D27">
      <w:pPr>
        <w:pStyle w:val="diff-block-target"/>
        <w:spacing w:before="150" w:beforeAutospacing="0" w:after="0" w:afterAutospacing="0" w:line="300" w:lineRule="exact"/>
        <w:ind w:left="720"/>
        <w:rPr>
          <w:rFonts w:asciiTheme="minorHAnsi" w:hAnsiTheme="minorHAnsi" w:cstheme="minorHAnsi"/>
          <w:i/>
          <w:color w:val="333333"/>
          <w:position w:val="2"/>
        </w:rPr>
      </w:pPr>
      <w:r w:rsidRPr="00F77D27">
        <w:rPr>
          <w:noProof/>
        </w:rPr>
        <w:t>A:</w:t>
      </w:r>
      <w:r w:rsidR="00C444B8" w:rsidRPr="00F77D27">
        <w:rPr>
          <w:noProof/>
        </w:rPr>
        <w:t xml:space="preserve"> </w:t>
      </w:r>
      <w:r w:rsidR="005F5D05" w:rsidRPr="00F77D27">
        <w:rPr>
          <w:noProof/>
        </w:rPr>
        <w:t>No, on the initial release of the Touch Plus a One</w:t>
      </w:r>
      <w:r w:rsidR="00F77D27">
        <w:rPr>
          <w:noProof/>
        </w:rPr>
        <w:t>-</w:t>
      </w:r>
      <w:r w:rsidR="005F5D05" w:rsidRPr="00F77D27">
        <w:rPr>
          <w:noProof/>
        </w:rPr>
        <w:t>handed mode is not available.</w:t>
      </w:r>
      <w:r w:rsidR="005F5D05" w:rsidRPr="00F77D27">
        <w:t xml:space="preserve"> As it was available on our previous BrailleNote </w:t>
      </w:r>
      <w:r w:rsidR="005F5D05" w:rsidRPr="00F77D27">
        <w:rPr>
          <w:noProof/>
        </w:rPr>
        <w:t>Touch</w:t>
      </w:r>
      <w:r w:rsidR="00312E07" w:rsidRPr="00F77D27">
        <w:rPr>
          <w:noProof/>
        </w:rPr>
        <w:t xml:space="preserve"> first generation</w:t>
      </w:r>
      <w:r w:rsidR="005F5D05" w:rsidRPr="00F77D27">
        <w:rPr>
          <w:noProof/>
        </w:rPr>
        <w:t>,</w:t>
      </w:r>
      <w:r w:rsidR="005F5D05" w:rsidRPr="00F77D27">
        <w:t xml:space="preserve"> we </w:t>
      </w:r>
      <w:r w:rsidR="005F5D05" w:rsidRPr="00F77D27">
        <w:rPr>
          <w:noProof/>
        </w:rPr>
        <w:t>will be</w:t>
      </w:r>
      <w:r w:rsidR="005F5D05" w:rsidRPr="00F77D27">
        <w:t xml:space="preserve"> looking to add this enhancement in a future release.</w:t>
      </w:r>
      <w:r w:rsidR="00BA6350">
        <w:t xml:space="preserve"> </w:t>
      </w:r>
    </w:p>
    <w:p w:rsidR="00C444B8" w:rsidRPr="00F77D27" w:rsidRDefault="00C444B8" w:rsidP="00C444B8">
      <w:pPr>
        <w:pStyle w:val="Normal1"/>
        <w:rPr>
          <w:lang w:val="en-GB"/>
        </w:rPr>
      </w:pPr>
    </w:p>
    <w:p w:rsidR="00C444B8" w:rsidRPr="00F77D27" w:rsidRDefault="00C444B8" w:rsidP="00C444B8">
      <w:pPr>
        <w:pStyle w:val="Normal1"/>
        <w:rPr>
          <w:lang w:val="en-GB"/>
        </w:rPr>
      </w:pPr>
    </w:p>
    <w:p w:rsidR="00C444B8" w:rsidRPr="00F77D27" w:rsidRDefault="00E050B7" w:rsidP="00C444B8">
      <w:pPr>
        <w:pStyle w:val="Titre2"/>
      </w:pPr>
      <w:r w:rsidRPr="00F77D27">
        <w:t>Q:</w:t>
      </w:r>
      <w:r w:rsidR="00C444B8" w:rsidRPr="00F77D27">
        <w:t xml:space="preserve"> What are the dimen</w:t>
      </w:r>
      <w:r w:rsidR="00351C6B" w:rsidRPr="00F77D27">
        <w:t>sions and weight of the BrailleNote Touch both by itself and</w:t>
      </w:r>
      <w:r w:rsidR="00C444B8" w:rsidRPr="00F77D27">
        <w:t xml:space="preserve"> in </w:t>
      </w:r>
      <w:proofErr w:type="gramStart"/>
      <w:r w:rsidR="00C444B8" w:rsidRPr="00F77D27">
        <w:t>its</w:t>
      </w:r>
      <w:proofErr w:type="gramEnd"/>
      <w:r w:rsidR="00C444B8" w:rsidRPr="00F77D27">
        <w:t xml:space="preserve"> carrying case with the Braille keyboard?</w:t>
      </w:r>
      <w:r w:rsidR="00BA6350">
        <w:t xml:space="preserve"> </w:t>
      </w:r>
    </w:p>
    <w:p w:rsidR="002E58E7" w:rsidRPr="00F77D27" w:rsidRDefault="002E58E7" w:rsidP="002E58E7"/>
    <w:p w:rsidR="00C444B8" w:rsidRPr="00F77D27" w:rsidRDefault="00E050B7" w:rsidP="00C444B8">
      <w:r w:rsidRPr="00F77D27">
        <w:tab/>
        <w:t>A:</w:t>
      </w:r>
      <w:r w:rsidR="00C444B8" w:rsidRPr="00F77D27">
        <w:t xml:space="preserve"> Outside the case:</w:t>
      </w:r>
    </w:p>
    <w:p w:rsidR="00C444B8" w:rsidRPr="00F77D27" w:rsidRDefault="00C444B8" w:rsidP="00C444B8">
      <w:r w:rsidRPr="00F77D27">
        <w:tab/>
      </w:r>
      <w:bookmarkStart w:id="25" w:name="_Hlk535593282"/>
      <w:r w:rsidRPr="00F77D27">
        <w:t>•</w:t>
      </w:r>
      <w:r w:rsidR="00BA6350">
        <w:t xml:space="preserve">      </w:t>
      </w:r>
      <w:r w:rsidRPr="00F77D27">
        <w:t xml:space="preserve"> Height: 2.06 cm (0.8”)</w:t>
      </w:r>
    </w:p>
    <w:p w:rsidR="00C444B8" w:rsidRPr="00F77D27" w:rsidRDefault="00C444B8" w:rsidP="00C444B8">
      <w:pPr>
        <w:ind w:firstLine="720"/>
      </w:pPr>
      <w:r w:rsidRPr="00F77D27">
        <w:t>•</w:t>
      </w:r>
      <w:r w:rsidR="00BA6350">
        <w:t xml:space="preserve">      </w:t>
      </w:r>
      <w:r w:rsidRPr="00F77D27">
        <w:t xml:space="preserve"> Width: 24.4 cm (9.5”)</w:t>
      </w:r>
    </w:p>
    <w:p w:rsidR="00C444B8" w:rsidRPr="00F77D27" w:rsidRDefault="00C444B8" w:rsidP="00C444B8">
      <w:pPr>
        <w:ind w:firstLine="720"/>
      </w:pPr>
      <w:r w:rsidRPr="00F77D27">
        <w:t>•</w:t>
      </w:r>
      <w:r w:rsidR="00BA6350">
        <w:t xml:space="preserve">      </w:t>
      </w:r>
      <w:r w:rsidRPr="00F77D27">
        <w:t xml:space="preserve"> Depth: 16.2 cm (6.3”)</w:t>
      </w:r>
    </w:p>
    <w:p w:rsidR="00C444B8" w:rsidRPr="00F77D27" w:rsidRDefault="00C444B8" w:rsidP="00C444B8">
      <w:pPr>
        <w:ind w:firstLine="720"/>
      </w:pPr>
      <w:r w:rsidRPr="00F77D27">
        <w:t>•</w:t>
      </w:r>
      <w:r w:rsidR="00BA6350">
        <w:t xml:space="preserve">      </w:t>
      </w:r>
      <w:r w:rsidRPr="00F77D27">
        <w:t xml:space="preserve"> Weight: 900 g (2 lbs.) </w:t>
      </w:r>
    </w:p>
    <w:bookmarkEnd w:id="25"/>
    <w:p w:rsidR="00C444B8" w:rsidRPr="00F77D27" w:rsidRDefault="00C444B8" w:rsidP="00C444B8">
      <w:pPr>
        <w:ind w:firstLine="720"/>
      </w:pPr>
    </w:p>
    <w:p w:rsidR="00C444B8" w:rsidRPr="00F77D27" w:rsidRDefault="00C444B8" w:rsidP="00C444B8">
      <w:pPr>
        <w:ind w:firstLine="720"/>
      </w:pPr>
      <w:r w:rsidRPr="00F77D27">
        <w:t>Inside the case:</w:t>
      </w:r>
    </w:p>
    <w:p w:rsidR="00C444B8" w:rsidRPr="00F77D27" w:rsidRDefault="00C444B8" w:rsidP="00C444B8">
      <w:r w:rsidRPr="00F77D27">
        <w:tab/>
      </w:r>
      <w:bookmarkStart w:id="26" w:name="_Hlk535593323"/>
      <w:r w:rsidRPr="00F77D27">
        <w:t>•</w:t>
      </w:r>
      <w:r w:rsidR="00BA6350">
        <w:t xml:space="preserve">      </w:t>
      </w:r>
      <w:r w:rsidRPr="00F77D27">
        <w:t xml:space="preserve"> Height: 4 cm (1.6”)</w:t>
      </w:r>
    </w:p>
    <w:p w:rsidR="00C444B8" w:rsidRPr="00F77D27" w:rsidRDefault="00C444B8" w:rsidP="00C444B8">
      <w:pPr>
        <w:ind w:firstLine="720"/>
      </w:pPr>
      <w:r w:rsidRPr="00F77D27">
        <w:t>•</w:t>
      </w:r>
      <w:r w:rsidR="00BA6350">
        <w:t xml:space="preserve">      </w:t>
      </w:r>
      <w:r w:rsidRPr="00F77D27">
        <w:t xml:space="preserve"> Width: 25.8 cm (10.2”)</w:t>
      </w:r>
    </w:p>
    <w:p w:rsidR="00C444B8" w:rsidRPr="00F77D27" w:rsidRDefault="00C444B8" w:rsidP="00C444B8">
      <w:pPr>
        <w:ind w:firstLine="720"/>
      </w:pPr>
      <w:r w:rsidRPr="00F77D27">
        <w:t>•</w:t>
      </w:r>
      <w:r w:rsidR="00BA6350">
        <w:t xml:space="preserve">      </w:t>
      </w:r>
      <w:r w:rsidRPr="00F77D27">
        <w:t xml:space="preserve"> Depth: 17.5 cm (6.9”)</w:t>
      </w:r>
    </w:p>
    <w:p w:rsidR="00C444B8" w:rsidRPr="00F77D27" w:rsidRDefault="00C444B8" w:rsidP="00C444B8">
      <w:pPr>
        <w:ind w:firstLine="720"/>
      </w:pPr>
      <w:r w:rsidRPr="00F77D27">
        <w:t>•</w:t>
      </w:r>
      <w:r w:rsidR="00BA6350">
        <w:t xml:space="preserve">      </w:t>
      </w:r>
      <w:r w:rsidRPr="00F77D27">
        <w:t xml:space="preserve"> Weight: 1420 g (3 lbs.) </w:t>
      </w:r>
    </w:p>
    <w:bookmarkEnd w:id="26"/>
    <w:p w:rsidR="00C444B8" w:rsidRPr="00F77D27" w:rsidRDefault="00C444B8" w:rsidP="00C444B8">
      <w:pPr>
        <w:ind w:firstLine="720"/>
      </w:pPr>
    </w:p>
    <w:p w:rsidR="00C444B8" w:rsidRPr="00F77D27" w:rsidRDefault="00E050B7" w:rsidP="00C444B8">
      <w:pPr>
        <w:pStyle w:val="Titre2"/>
      </w:pPr>
      <w:r w:rsidRPr="00F77D27">
        <w:t>Q:</w:t>
      </w:r>
      <w:r w:rsidR="00C444B8" w:rsidRPr="00F77D27">
        <w:t xml:space="preserve"> Can users use Bookshare to read books on the </w:t>
      </w:r>
      <w:r w:rsidR="00054524" w:rsidRPr="00F77D27">
        <w:t>Touch Plus</w:t>
      </w:r>
      <w:r w:rsidR="00C444B8" w:rsidRPr="00F77D27">
        <w:t>?</w:t>
      </w:r>
    </w:p>
    <w:p w:rsidR="002E58E7" w:rsidRPr="00F77D27" w:rsidRDefault="002E58E7" w:rsidP="002E58E7">
      <w:pPr>
        <w:rPr>
          <w:highlight w:val="yellow"/>
        </w:rPr>
      </w:pPr>
    </w:p>
    <w:p w:rsidR="000A076E" w:rsidRPr="00F77D27" w:rsidRDefault="00E050B7" w:rsidP="00C444B8">
      <w:pPr>
        <w:ind w:left="720"/>
      </w:pPr>
      <w:r w:rsidRPr="00F77D27">
        <w:t>A:</w:t>
      </w:r>
      <w:r w:rsidR="00C444B8" w:rsidRPr="00F77D27">
        <w:t xml:space="preserve"> Absolutely, the </w:t>
      </w:r>
      <w:r w:rsidR="000A076E" w:rsidRPr="00F77D27">
        <w:t xml:space="preserve">new </w:t>
      </w:r>
      <w:r w:rsidR="00C444B8" w:rsidRPr="00F77D27">
        <w:t>Touc</w:t>
      </w:r>
      <w:r w:rsidR="00351C6B" w:rsidRPr="00F77D27">
        <w:t xml:space="preserve">h </w:t>
      </w:r>
      <w:r w:rsidR="000A076E" w:rsidRPr="00F77D27">
        <w:t xml:space="preserve">Plus </w:t>
      </w:r>
      <w:r w:rsidR="00351C6B" w:rsidRPr="00F77D27">
        <w:t xml:space="preserve">comes with the </w:t>
      </w:r>
      <w:r w:rsidR="00351C6B" w:rsidRPr="00F77D27">
        <w:rPr>
          <w:noProof/>
        </w:rPr>
        <w:t>popular</w:t>
      </w:r>
      <w:r w:rsidR="00351C6B" w:rsidRPr="00F77D27">
        <w:t xml:space="preserve"> </w:t>
      </w:r>
      <w:r w:rsidR="000A076E" w:rsidRPr="00F77D27">
        <w:t xml:space="preserve">EasyReader application. The EasyReader application has been </w:t>
      </w:r>
      <w:r w:rsidR="000A076E" w:rsidRPr="00F77D27">
        <w:rPr>
          <w:noProof/>
        </w:rPr>
        <w:t>optimi</w:t>
      </w:r>
      <w:r w:rsidR="00F77D27">
        <w:rPr>
          <w:noProof/>
        </w:rPr>
        <w:t>s</w:t>
      </w:r>
      <w:r w:rsidR="000A076E" w:rsidRPr="00F77D27">
        <w:rPr>
          <w:noProof/>
        </w:rPr>
        <w:t>ed</w:t>
      </w:r>
      <w:r w:rsidR="000A076E" w:rsidRPr="00F77D27">
        <w:t xml:space="preserve"> for the </w:t>
      </w:r>
      <w:r w:rsidR="00CA2A67">
        <w:t>BrailleNote Touch Plus</w:t>
      </w:r>
      <w:r w:rsidR="000A076E" w:rsidRPr="00F77D27">
        <w:t xml:space="preserve"> and thus has </w:t>
      </w:r>
      <w:r w:rsidR="000A076E" w:rsidRPr="00F77D27">
        <w:rPr>
          <w:noProof/>
        </w:rPr>
        <w:t>been given</w:t>
      </w:r>
      <w:r w:rsidR="000A076E" w:rsidRPr="00F77D27">
        <w:t xml:space="preserve"> the name EasyReader +. This application allows users to download books from </w:t>
      </w:r>
      <w:r w:rsidR="000A076E" w:rsidRPr="00F77D27">
        <w:rPr>
          <w:noProof/>
        </w:rPr>
        <w:t>a number of</w:t>
      </w:r>
      <w:r w:rsidR="000A076E" w:rsidRPr="00F77D27">
        <w:t xml:space="preserve"> online libraries including Bookshare and RNIB B</w:t>
      </w:r>
      <w:r w:rsidR="000A076E" w:rsidRPr="00F77D27">
        <w:rPr>
          <w:noProof/>
        </w:rPr>
        <w:t>ookshare</w:t>
      </w:r>
      <w:r w:rsidR="000A076E" w:rsidRPr="00F77D27">
        <w:t>. For more information</w:t>
      </w:r>
      <w:r w:rsidR="00054524" w:rsidRPr="00F77D27">
        <w:t>,</w:t>
      </w:r>
      <w:r w:rsidR="000A076E" w:rsidRPr="00F77D27">
        <w:t xml:space="preserve"> </w:t>
      </w:r>
      <w:r w:rsidR="000A076E" w:rsidRPr="00F77D27">
        <w:rPr>
          <w:noProof/>
        </w:rPr>
        <w:t>please</w:t>
      </w:r>
      <w:r w:rsidR="000A076E" w:rsidRPr="00F77D27">
        <w:t xml:space="preserve"> refer to </w:t>
      </w:r>
      <w:r w:rsidR="005B77D1">
        <w:rPr>
          <w:noProof/>
        </w:rPr>
        <w:t>the user guide</w:t>
      </w:r>
      <w:r w:rsidR="000A076E" w:rsidRPr="00F77D27">
        <w:t>?</w:t>
      </w:r>
    </w:p>
    <w:p w:rsidR="000A076E" w:rsidRPr="00F77D27" w:rsidRDefault="000A076E" w:rsidP="00C444B8">
      <w:pPr>
        <w:ind w:left="720"/>
        <w:rPr>
          <w:highlight w:val="yellow"/>
        </w:rPr>
      </w:pPr>
    </w:p>
    <w:p w:rsidR="00C444B8" w:rsidRPr="00F77D27" w:rsidRDefault="00E050B7" w:rsidP="00C444B8">
      <w:r w:rsidRPr="00F77D27">
        <w:rPr>
          <w:rStyle w:val="Titre2Car"/>
        </w:rPr>
        <w:lastRenderedPageBreak/>
        <w:t>Q:</w:t>
      </w:r>
      <w:r w:rsidR="00C444B8" w:rsidRPr="00F77D27">
        <w:rPr>
          <w:rStyle w:val="Titre2Car"/>
        </w:rPr>
        <w:t xml:space="preserve"> Does the </w:t>
      </w:r>
      <w:r w:rsidR="00CA2A67">
        <w:rPr>
          <w:rStyle w:val="Titre2Car"/>
        </w:rPr>
        <w:t>BrailleNote Touch Plus</w:t>
      </w:r>
      <w:r w:rsidR="00C444B8" w:rsidRPr="00F77D27">
        <w:rPr>
          <w:rStyle w:val="Titre2Car"/>
        </w:rPr>
        <w:t xml:space="preserve"> have a reset button? If so, what kind of resets will </w:t>
      </w:r>
      <w:r w:rsidR="00351C6B" w:rsidRPr="00F77D27">
        <w:rPr>
          <w:rStyle w:val="Titre2Car"/>
        </w:rPr>
        <w:t>I</w:t>
      </w:r>
      <w:r w:rsidR="00C444B8" w:rsidRPr="00F77D27">
        <w:rPr>
          <w:rStyle w:val="Titre2Car"/>
        </w:rPr>
        <w:t xml:space="preserve"> be able to perform?</w:t>
      </w:r>
    </w:p>
    <w:p w:rsidR="001F2E35" w:rsidRPr="00F77D27" w:rsidRDefault="00C444B8" w:rsidP="00F77D27">
      <w:pPr>
        <w:ind w:left="720"/>
      </w:pPr>
      <w:r w:rsidRPr="00F77D27">
        <w:t xml:space="preserve">A: The Touch </w:t>
      </w:r>
      <w:r w:rsidR="00312E07" w:rsidRPr="00F77D27">
        <w:t xml:space="preserve">Plus </w:t>
      </w:r>
      <w:r w:rsidRPr="00F77D27">
        <w:t xml:space="preserve">does not have a reset button. Holding the power button for 15 seconds </w:t>
      </w:r>
      <w:r w:rsidRPr="00F77D27">
        <w:rPr>
          <w:noProof/>
        </w:rPr>
        <w:t>will force</w:t>
      </w:r>
      <w:r w:rsidRPr="00F77D27">
        <w:t xml:space="preserve"> shut down the unit. Then, press and hold the power button again for five seconds to restart it. Keep in mind that because Android is the backbone of </w:t>
      </w:r>
      <w:proofErr w:type="spellStart"/>
      <w:r w:rsidRPr="00F77D27">
        <w:t>KeySoft</w:t>
      </w:r>
      <w:proofErr w:type="spellEnd"/>
      <w:r w:rsidRPr="00F77D27">
        <w:t xml:space="preserve"> now, resetting your entire unit </w:t>
      </w:r>
      <w:r w:rsidRPr="00F77D27">
        <w:rPr>
          <w:noProof/>
        </w:rPr>
        <w:t>will rarely need</w:t>
      </w:r>
      <w:r w:rsidRPr="00F77D27">
        <w:t xml:space="preserve"> to be done. Because </w:t>
      </w:r>
      <w:proofErr w:type="spellStart"/>
      <w:r w:rsidRPr="00F77D27">
        <w:t>KeySoft</w:t>
      </w:r>
      <w:proofErr w:type="spellEnd"/>
      <w:r w:rsidRPr="00F77D27">
        <w:t xml:space="preserve"> has been rewritten from the ground up, if a problem occurs, that problem </w:t>
      </w:r>
      <w:r w:rsidRPr="00F77D27">
        <w:rPr>
          <w:noProof/>
        </w:rPr>
        <w:t>will be</w:t>
      </w:r>
      <w:r w:rsidRPr="00F77D27">
        <w:t xml:space="preserve"> local to that specific app. You </w:t>
      </w:r>
      <w:r w:rsidRPr="00F77D27">
        <w:rPr>
          <w:noProof/>
        </w:rPr>
        <w:t>will be</w:t>
      </w:r>
      <w:r w:rsidRPr="00F77D27">
        <w:t xml:space="preserve"> able to close the app </w:t>
      </w:r>
      <w:r w:rsidRPr="00F77D27">
        <w:rPr>
          <w:noProof/>
        </w:rPr>
        <w:t>completely</w:t>
      </w:r>
      <w:r w:rsidRPr="00F77D27">
        <w:t xml:space="preserve"> and reopen it without ever needing to restart your Touch, ensuring you </w:t>
      </w:r>
      <w:proofErr w:type="gramStart"/>
      <w:r w:rsidRPr="00F77D27">
        <w:t>stay efficient at all times</w:t>
      </w:r>
      <w:proofErr w:type="gramEnd"/>
      <w:r w:rsidRPr="00F77D27">
        <w:t>.</w:t>
      </w:r>
      <w:r w:rsidR="00BA6350">
        <w:t xml:space="preserve"> </w:t>
      </w:r>
    </w:p>
    <w:p w:rsidR="00C444B8" w:rsidRPr="00F77D27" w:rsidRDefault="00E050B7" w:rsidP="00C444B8">
      <w:pPr>
        <w:pStyle w:val="Titre2"/>
      </w:pPr>
      <w:r w:rsidRPr="00F77D27">
        <w:t>Q:</w:t>
      </w:r>
      <w:r w:rsidR="00C444B8" w:rsidRPr="00F77D27">
        <w:t xml:space="preserve"> What types of WI-FI does the </w:t>
      </w:r>
      <w:r w:rsidR="00351C6B" w:rsidRPr="00F77D27">
        <w:t xml:space="preserve">BrailleNote </w:t>
      </w:r>
      <w:r w:rsidR="00C444B8" w:rsidRPr="00F77D27">
        <w:t>Touch support?</w:t>
      </w:r>
    </w:p>
    <w:p w:rsidR="002E58E7" w:rsidRPr="00F77D27" w:rsidRDefault="002E58E7" w:rsidP="002E58E7"/>
    <w:p w:rsidR="00FE2B10" w:rsidRPr="00F77D27" w:rsidRDefault="001F2E35" w:rsidP="00F77D27">
      <w:pPr>
        <w:tabs>
          <w:tab w:val="num" w:pos="142"/>
          <w:tab w:val="num" w:pos="284"/>
          <w:tab w:val="num" w:pos="426"/>
          <w:tab w:val="num" w:pos="567"/>
          <w:tab w:val="num" w:pos="1843"/>
          <w:tab w:val="num" w:pos="1985"/>
          <w:tab w:val="num" w:pos="2268"/>
        </w:tabs>
        <w:ind w:left="709" w:hanging="283"/>
      </w:pPr>
      <w:r w:rsidRPr="00F77D27">
        <w:tab/>
      </w:r>
      <w:r w:rsidRPr="00F77D27">
        <w:tab/>
      </w:r>
      <w:r w:rsidR="00E050B7" w:rsidRPr="00F77D27">
        <w:t>A:</w:t>
      </w:r>
      <w:r w:rsidR="00C444B8" w:rsidRPr="00F77D27">
        <w:t xml:space="preserve"> The Touch supports </w:t>
      </w:r>
      <w:r w:rsidRPr="00F77D27">
        <w:t>the following WIFI: 2.4 / 5GHZ Wi-Fi 802.11a/b/g/n/ac 2.4/5.0 GHz2x2 MU-MIMO</w:t>
      </w:r>
    </w:p>
    <w:p w:rsidR="00FE2B10" w:rsidRPr="00F77D27" w:rsidRDefault="00FE2B10" w:rsidP="00F77D27"/>
    <w:p w:rsidR="00C444B8" w:rsidRPr="00F77D27" w:rsidRDefault="00E050B7" w:rsidP="00C444B8">
      <w:pPr>
        <w:pStyle w:val="Titre2"/>
      </w:pPr>
      <w:r w:rsidRPr="00F77D27">
        <w:t>Q:</w:t>
      </w:r>
      <w:r w:rsidR="00C444B8" w:rsidRPr="00F77D27">
        <w:t xml:space="preserve"> What is the speech like on the </w:t>
      </w:r>
      <w:r w:rsidR="00351C6B" w:rsidRPr="00F77D27">
        <w:t>BrailleNote To</w:t>
      </w:r>
      <w:r w:rsidR="00C444B8" w:rsidRPr="00F77D27">
        <w:t>uch?</w:t>
      </w:r>
    </w:p>
    <w:p w:rsidR="002E58E7" w:rsidRPr="00F77D27" w:rsidRDefault="002E58E7" w:rsidP="002E58E7"/>
    <w:p w:rsidR="00C444B8" w:rsidRPr="00F77D27" w:rsidRDefault="00E050B7" w:rsidP="00C444B8">
      <w:pPr>
        <w:ind w:left="720"/>
      </w:pPr>
      <w:r w:rsidRPr="00F77D27">
        <w:t>A:</w:t>
      </w:r>
      <w:r w:rsidR="00C444B8" w:rsidRPr="00F77D27">
        <w:t xml:space="preserve"> The default speech engine is </w:t>
      </w:r>
      <w:r w:rsidR="00C444B8" w:rsidRPr="00F77D27">
        <w:rPr>
          <w:noProof/>
        </w:rPr>
        <w:t>Acapela</w:t>
      </w:r>
      <w:r w:rsidR="00C444B8" w:rsidRPr="00F77D27">
        <w:t>, but one can download any 3</w:t>
      </w:r>
      <w:r w:rsidR="00C444B8" w:rsidRPr="00F77D27">
        <w:rPr>
          <w:vertAlign w:val="superscript"/>
        </w:rPr>
        <w:t>rd</w:t>
      </w:r>
      <w:r w:rsidR="00C444B8" w:rsidRPr="00F77D27">
        <w:t xml:space="preserve"> party TTS engine they prefer.</w:t>
      </w:r>
      <w:r w:rsidR="00BA6350">
        <w:t xml:space="preserve"> </w:t>
      </w:r>
      <w:r w:rsidR="00060564" w:rsidRPr="00F77D27">
        <w:t xml:space="preserve">You can use up to 4 </w:t>
      </w:r>
      <w:r w:rsidR="00060564" w:rsidRPr="00F77D27">
        <w:rPr>
          <w:noProof/>
        </w:rPr>
        <w:t>Acapela</w:t>
      </w:r>
      <w:r w:rsidR="00060564" w:rsidRPr="00F77D27">
        <w:t xml:space="preserve"> voices downloaded on your device. </w:t>
      </w:r>
    </w:p>
    <w:p w:rsidR="002E58E7" w:rsidRPr="00F77D27" w:rsidRDefault="002E58E7" w:rsidP="00C444B8">
      <w:pPr>
        <w:ind w:left="720"/>
      </w:pPr>
    </w:p>
    <w:p w:rsidR="00C444B8" w:rsidRPr="00F77D27" w:rsidRDefault="00E050B7" w:rsidP="00C444B8">
      <w:pPr>
        <w:pStyle w:val="Titre2"/>
      </w:pPr>
      <w:r w:rsidRPr="00F77D27">
        <w:t>Q:</w:t>
      </w:r>
      <w:r w:rsidR="00C444B8" w:rsidRPr="00F77D27">
        <w:t xml:space="preserve"> Can the speech be turned off and on like on other </w:t>
      </w:r>
      <w:proofErr w:type="spellStart"/>
      <w:r w:rsidR="00C444B8" w:rsidRPr="00F77D27">
        <w:t>BrailleNotes</w:t>
      </w:r>
      <w:proofErr w:type="spellEnd"/>
      <w:r w:rsidR="00C444B8" w:rsidRPr="00F77D27">
        <w:t>?</w:t>
      </w:r>
    </w:p>
    <w:p w:rsidR="002E58E7" w:rsidRPr="00F77D27" w:rsidRDefault="002E58E7" w:rsidP="002E58E7"/>
    <w:p w:rsidR="00C444B8" w:rsidRPr="00F77D27" w:rsidRDefault="00E050B7" w:rsidP="00C444B8">
      <w:r w:rsidRPr="00F77D27">
        <w:tab/>
        <w:t>A:</w:t>
      </w:r>
      <w:r w:rsidR="00C444B8" w:rsidRPr="00F77D27">
        <w:t xml:space="preserve"> Yes, with</w:t>
      </w:r>
      <w:r w:rsidR="00351C6B" w:rsidRPr="00F77D27">
        <w:t xml:space="preserve"> the same toggle of </w:t>
      </w:r>
      <w:r w:rsidR="00C94A66" w:rsidRPr="00F77D27">
        <w:rPr>
          <w:b/>
        </w:rPr>
        <w:t xml:space="preserve">SPACE </w:t>
      </w:r>
      <w:r w:rsidR="00351C6B" w:rsidRPr="00F77D27">
        <w:rPr>
          <w:b/>
        </w:rPr>
        <w:t>with P</w:t>
      </w:r>
      <w:r w:rsidR="00C444B8" w:rsidRPr="00F77D27">
        <w:rPr>
          <w:b/>
        </w:rPr>
        <w:t>revious</w:t>
      </w:r>
      <w:r w:rsidR="00C444B8" w:rsidRPr="00F77D27">
        <w:t xml:space="preserve"> thumb key (Far left). </w:t>
      </w:r>
    </w:p>
    <w:p w:rsidR="00216E0B" w:rsidRPr="00F77D27" w:rsidRDefault="00216E0B" w:rsidP="00B428D6"/>
    <w:p w:rsidR="00ED48EE" w:rsidRPr="00F77D27" w:rsidRDefault="00ED48EE" w:rsidP="00836168">
      <w:pPr>
        <w:pStyle w:val="Titre2"/>
      </w:pPr>
      <w:r w:rsidRPr="00F77D27">
        <w:t xml:space="preserve">Q: How do I clear the default </w:t>
      </w:r>
      <w:r w:rsidR="00060564" w:rsidRPr="00F77D27">
        <w:t xml:space="preserve">app </w:t>
      </w:r>
      <w:r w:rsidRPr="00F77D27">
        <w:t xml:space="preserve">a file type opens </w:t>
      </w:r>
      <w:r w:rsidRPr="00F77D27">
        <w:rPr>
          <w:noProof/>
        </w:rPr>
        <w:t>with</w:t>
      </w:r>
      <w:r w:rsidRPr="00F77D27">
        <w:t>?</w:t>
      </w:r>
    </w:p>
    <w:p w:rsidR="002E58E7" w:rsidRPr="00F77D27" w:rsidRDefault="002E58E7" w:rsidP="002E58E7"/>
    <w:p w:rsidR="007D12AF" w:rsidRPr="00F77D27" w:rsidRDefault="00ED48EE" w:rsidP="00C53512">
      <w:pPr>
        <w:ind w:left="720"/>
      </w:pPr>
      <w:r w:rsidRPr="00F77D27">
        <w:t xml:space="preserve">A: When you open a new file type, you </w:t>
      </w:r>
      <w:r w:rsidRPr="00F77D27">
        <w:rPr>
          <w:noProof/>
        </w:rPr>
        <w:t>will notice</w:t>
      </w:r>
      <w:r w:rsidRPr="00F77D27">
        <w:t xml:space="preserve"> that your Touch asks you</w:t>
      </w:r>
      <w:r w:rsidR="007D12AF" w:rsidRPr="00F77D27">
        <w:t xml:space="preserve"> to select</w:t>
      </w:r>
      <w:r w:rsidRPr="00F77D27">
        <w:t xml:space="preserve"> which app you want to open </w:t>
      </w:r>
      <w:r w:rsidR="007D12AF" w:rsidRPr="00F77D27">
        <w:t xml:space="preserve">the file </w:t>
      </w:r>
      <w:r w:rsidR="007D12AF" w:rsidRPr="00F77D27">
        <w:rPr>
          <w:noProof/>
        </w:rPr>
        <w:t>with</w:t>
      </w:r>
      <w:r w:rsidRPr="00F77D27">
        <w:rPr>
          <w:noProof/>
        </w:rPr>
        <w:t>,</w:t>
      </w:r>
      <w:r w:rsidRPr="00F77D27">
        <w:t xml:space="preserve"> and whether you want </w:t>
      </w:r>
      <w:r w:rsidRPr="00F77D27">
        <w:rPr>
          <w:noProof/>
        </w:rPr>
        <w:t>to always open it</w:t>
      </w:r>
      <w:r w:rsidRPr="00F77D27">
        <w:t xml:space="preserve"> using this application, or just once. If you </w:t>
      </w:r>
      <w:r w:rsidRPr="00F77D27">
        <w:rPr>
          <w:noProof/>
        </w:rPr>
        <w:t>selected</w:t>
      </w:r>
      <w:r w:rsidRPr="00F77D27">
        <w:t xml:space="preserve"> </w:t>
      </w:r>
      <w:r w:rsidRPr="00F77D27">
        <w:rPr>
          <w:noProof/>
        </w:rPr>
        <w:t>always</w:t>
      </w:r>
      <w:r w:rsidRPr="00F77D27">
        <w:t xml:space="preserve">, this file type </w:t>
      </w:r>
      <w:r w:rsidRPr="00F77D27">
        <w:rPr>
          <w:noProof/>
        </w:rPr>
        <w:t>will</w:t>
      </w:r>
      <w:r w:rsidRPr="00F77D27">
        <w:t xml:space="preserve"> </w:t>
      </w:r>
      <w:r w:rsidRPr="00F77D27">
        <w:rPr>
          <w:noProof/>
        </w:rPr>
        <w:t>always</w:t>
      </w:r>
      <w:r w:rsidRPr="00F77D27">
        <w:t xml:space="preserve"> </w:t>
      </w:r>
      <w:r w:rsidRPr="00F77D27">
        <w:rPr>
          <w:noProof/>
        </w:rPr>
        <w:t>open</w:t>
      </w:r>
      <w:r w:rsidRPr="00F77D27">
        <w:t xml:space="preserve"> with the app you </w:t>
      </w:r>
      <w:r w:rsidRPr="00F77D27">
        <w:rPr>
          <w:noProof/>
        </w:rPr>
        <w:t>selected</w:t>
      </w:r>
      <w:r w:rsidR="007D12AF" w:rsidRPr="00F77D27">
        <w:t xml:space="preserve"> without asking you</w:t>
      </w:r>
      <w:r w:rsidRPr="00F77D27">
        <w:t xml:space="preserve">. </w:t>
      </w:r>
    </w:p>
    <w:p w:rsidR="007D12AF" w:rsidRPr="00F77D27" w:rsidRDefault="007D12AF" w:rsidP="00C53512">
      <w:pPr>
        <w:ind w:left="720"/>
      </w:pPr>
      <w:r w:rsidRPr="00F77D27">
        <w:t>If you no longer want an app to open a file type by default, follow these steps:</w:t>
      </w:r>
    </w:p>
    <w:p w:rsidR="007D12AF" w:rsidRPr="00F77D27" w:rsidRDefault="007D12AF" w:rsidP="00C53512">
      <w:pPr>
        <w:ind w:left="720"/>
      </w:pPr>
      <w:r w:rsidRPr="00F77D27">
        <w:t xml:space="preserve">- Navigate to the app that always opens the file type either in the Main Menu or </w:t>
      </w:r>
      <w:r w:rsidRPr="00F77D27">
        <w:rPr>
          <w:noProof/>
        </w:rPr>
        <w:t>in</w:t>
      </w:r>
      <w:r w:rsidRPr="00F77D27">
        <w:t xml:space="preserve"> All Applications (e.g. Google’s “Play Music” for .mp3 files).</w:t>
      </w:r>
    </w:p>
    <w:p w:rsidR="00ED48EE" w:rsidRPr="00F77D27" w:rsidRDefault="007D12AF" w:rsidP="00C53512">
      <w:pPr>
        <w:ind w:left="720"/>
      </w:pPr>
      <w:r w:rsidRPr="00F77D27">
        <w:t xml:space="preserve">-Open the context menu by </w:t>
      </w:r>
      <w:r w:rsidR="00AC10E5" w:rsidRPr="00F77D27">
        <w:t xml:space="preserve">long </w:t>
      </w:r>
      <w:r w:rsidRPr="00F77D27">
        <w:t xml:space="preserve">pressing the square button or by pressing </w:t>
      </w:r>
      <w:r w:rsidR="00D13B24" w:rsidRPr="00F77D27">
        <w:rPr>
          <w:b/>
        </w:rPr>
        <w:t>SPACE</w:t>
      </w:r>
      <w:r w:rsidRPr="00F77D27">
        <w:rPr>
          <w:b/>
        </w:rPr>
        <w:t xml:space="preserve"> with M.</w:t>
      </w:r>
    </w:p>
    <w:p w:rsidR="007D12AF" w:rsidRPr="00F77D27" w:rsidRDefault="007D12AF" w:rsidP="00C53512">
      <w:pPr>
        <w:ind w:left="720"/>
      </w:pPr>
      <w:r w:rsidRPr="00F77D27">
        <w:lastRenderedPageBreak/>
        <w:t>-Activate “</w:t>
      </w:r>
      <w:r w:rsidR="00AC10E5" w:rsidRPr="00F77D27">
        <w:t>Open App info</w:t>
      </w:r>
      <w:r w:rsidRPr="00F77D27">
        <w:t>”.</w:t>
      </w:r>
    </w:p>
    <w:p w:rsidR="00AC10E5" w:rsidRPr="00F77D27" w:rsidRDefault="00AC10E5" w:rsidP="00C53512">
      <w:pPr>
        <w:ind w:left="720"/>
      </w:pPr>
      <w:r w:rsidRPr="00F77D27">
        <w:t>-Navigate to “Open by default” and activate it.</w:t>
      </w:r>
    </w:p>
    <w:p w:rsidR="007D12AF" w:rsidRPr="00F77D27" w:rsidRDefault="007D12AF" w:rsidP="009C14F6">
      <w:pPr>
        <w:ind w:left="720"/>
      </w:pPr>
      <w:r w:rsidRPr="00F77D27">
        <w:t xml:space="preserve">-Navigate to the “Clear defaults button” </w:t>
      </w:r>
      <w:r w:rsidR="00C74082" w:rsidRPr="00F77D27">
        <w:t>and</w:t>
      </w:r>
      <w:r w:rsidRPr="00F77D27">
        <w:t xml:space="preserve"> activate it.</w:t>
      </w:r>
    </w:p>
    <w:p w:rsidR="007D12AF" w:rsidRPr="00F77D27" w:rsidRDefault="00454186" w:rsidP="00C53512">
      <w:pPr>
        <w:ind w:left="720"/>
      </w:pPr>
      <w:r w:rsidRPr="00F77D27">
        <w:t>-</w:t>
      </w:r>
      <w:r w:rsidR="0070560F" w:rsidRPr="00F77D27">
        <w:t xml:space="preserve">The file type will no longer </w:t>
      </w:r>
      <w:r w:rsidR="0070560F" w:rsidRPr="00F77D27">
        <w:rPr>
          <w:noProof/>
        </w:rPr>
        <w:t>be opened</w:t>
      </w:r>
      <w:r w:rsidR="0070560F" w:rsidRPr="00F77D27">
        <w:t xml:space="preserve"> with a default app.</w:t>
      </w:r>
    </w:p>
    <w:p w:rsidR="000B3B35" w:rsidRPr="00F77D27" w:rsidRDefault="000B3B35" w:rsidP="00B428D6"/>
    <w:p w:rsidR="00F67731" w:rsidRPr="00F77D27" w:rsidRDefault="00367C3B" w:rsidP="00F67731">
      <w:pPr>
        <w:pStyle w:val="Titre2"/>
      </w:pPr>
      <w:r w:rsidRPr="00F77D27">
        <w:t>Q:</w:t>
      </w:r>
      <w:r w:rsidR="00F67731" w:rsidRPr="00F77D27">
        <w:t xml:space="preserve"> When I am in a </w:t>
      </w:r>
      <w:proofErr w:type="gramStart"/>
      <w:r w:rsidR="00F67731" w:rsidRPr="00F77D27">
        <w:t>third party</w:t>
      </w:r>
      <w:proofErr w:type="gramEnd"/>
      <w:r w:rsidR="00F67731" w:rsidRPr="00F77D27">
        <w:t xml:space="preserve"> app, why </w:t>
      </w:r>
      <w:r w:rsidR="00C01E77" w:rsidRPr="00F77D27">
        <w:t>does the top or bottom commands</w:t>
      </w:r>
      <w:r w:rsidR="00F67731" w:rsidRPr="00F77D27">
        <w:t xml:space="preserve"> (Space</w:t>
      </w:r>
      <w:r w:rsidR="00C01E77" w:rsidRPr="00F77D27">
        <w:t xml:space="preserve"> with dots 1-2-3 or dots 4-5-6)</w:t>
      </w:r>
      <w:r w:rsidR="00F67731" w:rsidRPr="00F77D27">
        <w:t xml:space="preserve"> not always take me to the first or last items on the screen?</w:t>
      </w:r>
    </w:p>
    <w:p w:rsidR="002E58E7" w:rsidRPr="00F77D27" w:rsidRDefault="002E58E7" w:rsidP="002E58E7"/>
    <w:p w:rsidR="00F67731" w:rsidRPr="00F77D27" w:rsidRDefault="00F67731" w:rsidP="00F67731">
      <w:pPr>
        <w:pStyle w:val="Normal1"/>
        <w:ind w:left="720"/>
        <w:rPr>
          <w:lang w:val="en-GB"/>
        </w:rPr>
      </w:pPr>
      <w:r w:rsidRPr="00F77D27">
        <w:rPr>
          <w:lang w:val="en-GB"/>
        </w:rPr>
        <w:t xml:space="preserve">A: In </w:t>
      </w:r>
      <w:r w:rsidRPr="00F77D27">
        <w:rPr>
          <w:noProof/>
          <w:lang w:val="en-GB"/>
        </w:rPr>
        <w:t>third</w:t>
      </w:r>
      <w:r w:rsidR="00592675" w:rsidRPr="00F77D27">
        <w:rPr>
          <w:noProof/>
          <w:lang w:val="en-GB"/>
        </w:rPr>
        <w:t>-</w:t>
      </w:r>
      <w:r w:rsidRPr="00F77D27">
        <w:rPr>
          <w:noProof/>
          <w:lang w:val="en-GB"/>
        </w:rPr>
        <w:t>party</w:t>
      </w:r>
      <w:r w:rsidRPr="00F77D27">
        <w:rPr>
          <w:lang w:val="en-GB"/>
        </w:rPr>
        <w:t xml:space="preserve"> applic</w:t>
      </w:r>
      <w:r w:rsidR="00C01E77" w:rsidRPr="00F77D27">
        <w:rPr>
          <w:lang w:val="en-GB"/>
        </w:rPr>
        <w:t>ations such as the Google Play S</w:t>
      </w:r>
      <w:r w:rsidRPr="00F77D27">
        <w:rPr>
          <w:lang w:val="en-GB"/>
        </w:rPr>
        <w:t xml:space="preserve">tore, Google Docs, or YouTube, you may notice that </w:t>
      </w:r>
      <w:r w:rsidRPr="00F77D27">
        <w:rPr>
          <w:noProof/>
          <w:lang w:val="en-GB"/>
        </w:rPr>
        <w:t>often</w:t>
      </w:r>
      <w:r w:rsidRPr="00F77D27">
        <w:rPr>
          <w:lang w:val="en-GB"/>
        </w:rPr>
        <w:t xml:space="preserve"> the first item on the screen is something called a navigation drawer. </w:t>
      </w:r>
      <w:r w:rsidRPr="00F77D27">
        <w:rPr>
          <w:noProof/>
          <w:lang w:val="en-GB"/>
        </w:rPr>
        <w:t>This</w:t>
      </w:r>
      <w:r w:rsidRPr="00F77D27">
        <w:rPr>
          <w:lang w:val="en-GB"/>
        </w:rPr>
        <w:t xml:space="preserve"> is an item which opens a menu related to app options and settings. The notification drawer button </w:t>
      </w:r>
      <w:r w:rsidRPr="00F77D27">
        <w:rPr>
          <w:noProof/>
          <w:lang w:val="en-GB"/>
        </w:rPr>
        <w:t>is often located</w:t>
      </w:r>
      <w:r w:rsidRPr="00F77D27">
        <w:rPr>
          <w:lang w:val="en-GB"/>
        </w:rPr>
        <w:t xml:space="preserve"> in a </w:t>
      </w:r>
      <w:r w:rsidRPr="00F77D27">
        <w:rPr>
          <w:noProof/>
          <w:lang w:val="en-GB"/>
        </w:rPr>
        <w:t>toolbar</w:t>
      </w:r>
      <w:r w:rsidRPr="00F77D27">
        <w:rPr>
          <w:lang w:val="en-GB"/>
        </w:rPr>
        <w:t xml:space="preserve"> at the top of the app</w:t>
      </w:r>
      <w:r w:rsidR="003D2654" w:rsidRPr="00F77D27">
        <w:rPr>
          <w:lang w:val="en-GB"/>
        </w:rPr>
        <w:t>,</w:t>
      </w:r>
      <w:r w:rsidRPr="00F77D27">
        <w:rPr>
          <w:lang w:val="en-GB"/>
        </w:rPr>
        <w:t xml:space="preserve"> which is separate from the main app’s list of contents.</w:t>
      </w:r>
      <w:r w:rsidR="00BA6350">
        <w:rPr>
          <w:lang w:val="en-GB"/>
        </w:rPr>
        <w:t xml:space="preserve"> </w:t>
      </w:r>
    </w:p>
    <w:p w:rsidR="00F67731" w:rsidRPr="00F77D27" w:rsidRDefault="00F67731" w:rsidP="00F67731">
      <w:pPr>
        <w:pStyle w:val="Normal1"/>
        <w:ind w:left="720"/>
        <w:rPr>
          <w:lang w:val="en-GB"/>
        </w:rPr>
      </w:pPr>
    </w:p>
    <w:p w:rsidR="00F67731" w:rsidRPr="00F77D27" w:rsidRDefault="00F67731" w:rsidP="00F67731">
      <w:pPr>
        <w:pStyle w:val="Normal1"/>
        <w:ind w:left="720"/>
        <w:rPr>
          <w:lang w:val="en-GB"/>
        </w:rPr>
      </w:pPr>
      <w:r w:rsidRPr="00F77D27">
        <w:rPr>
          <w:lang w:val="en-GB"/>
        </w:rPr>
        <w:t xml:space="preserve">If we take the Play Store as an example, when you move past this navigation drawer with your Next thumb key, you </w:t>
      </w:r>
      <w:r w:rsidRPr="00F77D27">
        <w:rPr>
          <w:noProof/>
          <w:lang w:val="en-GB"/>
        </w:rPr>
        <w:t>will reach</w:t>
      </w:r>
      <w:r w:rsidRPr="00F77D27">
        <w:rPr>
          <w:lang w:val="en-GB"/>
        </w:rPr>
        <w:t xml:space="preserve"> the search button, then the voice search button.</w:t>
      </w:r>
      <w:r w:rsidR="00BA6350">
        <w:rPr>
          <w:lang w:val="en-GB"/>
        </w:rPr>
        <w:t xml:space="preserve"> </w:t>
      </w:r>
      <w:r w:rsidRPr="00F77D27">
        <w:rPr>
          <w:lang w:val="en-GB"/>
        </w:rPr>
        <w:t xml:space="preserve">These items are all in that toolbar mentioned above. Pressing the Next thumb key again </w:t>
      </w:r>
      <w:r w:rsidRPr="00F77D27">
        <w:rPr>
          <w:noProof/>
          <w:lang w:val="en-GB"/>
        </w:rPr>
        <w:t>will enter</w:t>
      </w:r>
      <w:r w:rsidRPr="00F77D27">
        <w:rPr>
          <w:lang w:val="en-GB"/>
        </w:rPr>
        <w:t xml:space="preserve"> the main list of apps and games. You </w:t>
      </w:r>
      <w:r w:rsidRPr="00F77D27">
        <w:rPr>
          <w:noProof/>
          <w:lang w:val="en-GB"/>
        </w:rPr>
        <w:t>will notice</w:t>
      </w:r>
      <w:r w:rsidRPr="00F77D27">
        <w:rPr>
          <w:lang w:val="en-GB"/>
        </w:rPr>
        <w:t xml:space="preserve"> you are in a list because you </w:t>
      </w:r>
      <w:r w:rsidRPr="00F77D27">
        <w:rPr>
          <w:noProof/>
          <w:lang w:val="en-GB"/>
        </w:rPr>
        <w:t>will hear</w:t>
      </w:r>
      <w:r w:rsidRPr="00F77D27">
        <w:rPr>
          <w:lang w:val="en-GB"/>
        </w:rPr>
        <w:t xml:space="preserve"> a chime sound indicating that you have moved from the </w:t>
      </w:r>
      <w:r w:rsidRPr="00F77D27">
        <w:rPr>
          <w:noProof/>
          <w:lang w:val="en-GB"/>
        </w:rPr>
        <w:t>toolbar</w:t>
      </w:r>
      <w:r w:rsidRPr="00F77D27">
        <w:rPr>
          <w:lang w:val="en-GB"/>
        </w:rPr>
        <w:t xml:space="preserve"> located either at the top or bottom of the screen, to the list of items in that app. If you press the Previous thumb key </w:t>
      </w:r>
      <w:r w:rsidRPr="00F77D27">
        <w:rPr>
          <w:noProof/>
          <w:lang w:val="en-GB"/>
        </w:rPr>
        <w:t>now</w:t>
      </w:r>
      <w:r w:rsidR="00592675" w:rsidRPr="00F77D27">
        <w:rPr>
          <w:noProof/>
          <w:lang w:val="en-GB"/>
        </w:rPr>
        <w:t>,</w:t>
      </w:r>
      <w:r w:rsidRPr="00F77D27">
        <w:rPr>
          <w:lang w:val="en-GB"/>
        </w:rPr>
        <w:t xml:space="preserve"> you </w:t>
      </w:r>
      <w:r w:rsidRPr="00F77D27">
        <w:rPr>
          <w:noProof/>
          <w:lang w:val="en-GB"/>
        </w:rPr>
        <w:t>will hear</w:t>
      </w:r>
      <w:r w:rsidRPr="00F77D27">
        <w:rPr>
          <w:lang w:val="en-GB"/>
        </w:rPr>
        <w:t xml:space="preserve"> that chime sound again indicating that you have now moved back up, out of the list and into the toolbar content.</w:t>
      </w:r>
      <w:r w:rsidR="00BA6350">
        <w:rPr>
          <w:lang w:val="en-GB"/>
        </w:rPr>
        <w:t xml:space="preserve"> </w:t>
      </w:r>
    </w:p>
    <w:p w:rsidR="00F67731" w:rsidRPr="00F77D27" w:rsidRDefault="00F67731" w:rsidP="00F67731">
      <w:pPr>
        <w:pStyle w:val="Normal1"/>
        <w:ind w:left="720"/>
        <w:rPr>
          <w:lang w:val="en-GB"/>
        </w:rPr>
      </w:pPr>
    </w:p>
    <w:p w:rsidR="00F67731" w:rsidRPr="00F77D27" w:rsidRDefault="00F67731" w:rsidP="00F67731">
      <w:pPr>
        <w:pStyle w:val="Normal1"/>
        <w:ind w:left="720"/>
        <w:rPr>
          <w:lang w:val="en-GB"/>
        </w:rPr>
      </w:pPr>
      <w:r w:rsidRPr="00F77D27">
        <w:rPr>
          <w:noProof/>
          <w:lang w:val="en-GB"/>
        </w:rPr>
        <w:t>This</w:t>
      </w:r>
      <w:r w:rsidRPr="00F77D27">
        <w:rPr>
          <w:lang w:val="en-GB"/>
        </w:rPr>
        <w:t xml:space="preserve"> is important to know as when you are in a list the top and bottom commands you are accustomed to </w:t>
      </w:r>
      <w:r w:rsidRPr="00F77D27">
        <w:rPr>
          <w:noProof/>
          <w:lang w:val="en-GB"/>
        </w:rPr>
        <w:t>will only take</w:t>
      </w:r>
      <w:r w:rsidRPr="00F77D27">
        <w:rPr>
          <w:lang w:val="en-GB"/>
        </w:rPr>
        <w:t xml:space="preserve"> you to the first or last item in that list, but not to the first or last item on the screen. To immediately reach the first or last item on the screen, in </w:t>
      </w:r>
      <w:r w:rsidRPr="00F77D27">
        <w:rPr>
          <w:noProof/>
          <w:lang w:val="en-GB"/>
        </w:rPr>
        <w:t>third</w:t>
      </w:r>
      <w:r w:rsidR="00592675" w:rsidRPr="00F77D27">
        <w:rPr>
          <w:noProof/>
          <w:lang w:val="en-GB"/>
        </w:rPr>
        <w:t>-</w:t>
      </w:r>
      <w:r w:rsidRPr="00F77D27">
        <w:rPr>
          <w:noProof/>
          <w:lang w:val="en-GB"/>
        </w:rPr>
        <w:t>party</w:t>
      </w:r>
      <w:r w:rsidRPr="00F77D27">
        <w:rPr>
          <w:lang w:val="en-GB"/>
        </w:rPr>
        <w:t xml:space="preserve"> apps you can p</w:t>
      </w:r>
      <w:r w:rsidR="00F46D8A" w:rsidRPr="00F77D27">
        <w:rPr>
          <w:lang w:val="en-GB"/>
        </w:rPr>
        <w:t xml:space="preserve">ress the home or end commands, </w:t>
      </w:r>
      <w:r w:rsidR="00C94A66" w:rsidRPr="00F77D27">
        <w:rPr>
          <w:b/>
          <w:lang w:val="en-GB"/>
        </w:rPr>
        <w:t>ENTER</w:t>
      </w:r>
      <w:r w:rsidRPr="00F77D27">
        <w:rPr>
          <w:b/>
          <w:lang w:val="en-GB"/>
        </w:rPr>
        <w:t xml:space="preserve"> with dots 1</w:t>
      </w:r>
      <w:r w:rsidR="00F46D8A" w:rsidRPr="00F77D27">
        <w:rPr>
          <w:b/>
          <w:lang w:val="en-GB"/>
        </w:rPr>
        <w:t>-3</w:t>
      </w:r>
      <w:r w:rsidR="00F46D8A" w:rsidRPr="00F77D27">
        <w:rPr>
          <w:lang w:val="en-GB"/>
        </w:rPr>
        <w:t xml:space="preserve"> or </w:t>
      </w:r>
      <w:r w:rsidR="00C94A66" w:rsidRPr="00F77D27">
        <w:rPr>
          <w:b/>
          <w:lang w:val="en-GB"/>
        </w:rPr>
        <w:t>ENTER</w:t>
      </w:r>
      <w:r w:rsidRPr="00F77D27">
        <w:rPr>
          <w:b/>
          <w:lang w:val="en-GB"/>
        </w:rPr>
        <w:t xml:space="preserve"> with dots 4-6</w:t>
      </w:r>
      <w:r w:rsidRPr="00F77D27">
        <w:rPr>
          <w:lang w:val="en-GB"/>
        </w:rPr>
        <w:t xml:space="preserve">. Regardless of whether you are </w:t>
      </w:r>
      <w:r w:rsidR="00592675" w:rsidRPr="00F77D27">
        <w:rPr>
          <w:noProof/>
          <w:lang w:val="en-GB"/>
        </w:rPr>
        <w:t>o</w:t>
      </w:r>
      <w:r w:rsidRPr="00F77D27">
        <w:rPr>
          <w:noProof/>
          <w:lang w:val="en-GB"/>
        </w:rPr>
        <w:t>n</w:t>
      </w:r>
      <w:r w:rsidRPr="00F77D27">
        <w:rPr>
          <w:lang w:val="en-GB"/>
        </w:rPr>
        <w:t xml:space="preserve"> a list or not, you </w:t>
      </w:r>
      <w:r w:rsidRPr="00F77D27">
        <w:rPr>
          <w:noProof/>
          <w:lang w:val="en-GB"/>
        </w:rPr>
        <w:t>will always move</w:t>
      </w:r>
      <w:r w:rsidRPr="00F77D27">
        <w:rPr>
          <w:lang w:val="en-GB"/>
        </w:rPr>
        <w:t xml:space="preserve"> to the first or last item on the screen.</w:t>
      </w:r>
      <w:r w:rsidR="00BA6350">
        <w:rPr>
          <w:lang w:val="en-GB"/>
        </w:rPr>
        <w:t xml:space="preserve"> </w:t>
      </w:r>
      <w:r w:rsidRPr="00F77D27">
        <w:rPr>
          <w:lang w:val="en-GB"/>
        </w:rPr>
        <w:t xml:space="preserve"> </w:t>
      </w:r>
    </w:p>
    <w:p w:rsidR="000B3B35" w:rsidRPr="00F77D27" w:rsidRDefault="000B3B35" w:rsidP="00B428D6"/>
    <w:p w:rsidR="00BB353F" w:rsidRPr="00F77D27" w:rsidRDefault="00BB353F" w:rsidP="00836168">
      <w:pPr>
        <w:pStyle w:val="Titre2"/>
      </w:pPr>
      <w:r w:rsidRPr="00F77D27">
        <w:t xml:space="preserve">Q: Can I add additional </w:t>
      </w:r>
      <w:r w:rsidR="002412A3" w:rsidRPr="00F77D27">
        <w:t xml:space="preserve">language </w:t>
      </w:r>
      <w:r w:rsidR="00124D63" w:rsidRPr="00F77D27">
        <w:t>profiles</w:t>
      </w:r>
      <w:r w:rsidRPr="00F77D27">
        <w:t xml:space="preserve"> to my Touch</w:t>
      </w:r>
      <w:r w:rsidR="002412A3" w:rsidRPr="00F77D27">
        <w:t xml:space="preserve"> Plus</w:t>
      </w:r>
      <w:r w:rsidRPr="00F77D27">
        <w:t>?</w:t>
      </w:r>
    </w:p>
    <w:p w:rsidR="002E58E7" w:rsidRPr="00F77D27" w:rsidRDefault="002E58E7" w:rsidP="002E58E7"/>
    <w:p w:rsidR="00BB353F" w:rsidRPr="00F77D27" w:rsidRDefault="00BB353F" w:rsidP="00C53512">
      <w:pPr>
        <w:ind w:left="720"/>
      </w:pPr>
      <w:r w:rsidRPr="00F77D27">
        <w:t xml:space="preserve">A: </w:t>
      </w:r>
      <w:r w:rsidR="001F2E35" w:rsidRPr="00F77D27">
        <w:t xml:space="preserve">Yes, you can add </w:t>
      </w:r>
      <w:r w:rsidR="001F2E35" w:rsidRPr="00F77D27">
        <w:rPr>
          <w:noProof/>
        </w:rPr>
        <w:t>up to</w:t>
      </w:r>
      <w:r w:rsidR="001F2E35" w:rsidRPr="00F77D27">
        <w:t xml:space="preserve"> 10 language profiles, all set up to different braille tables and speech. </w:t>
      </w:r>
      <w:r w:rsidR="001F2E35" w:rsidRPr="00F77D27">
        <w:rPr>
          <w:noProof/>
        </w:rPr>
        <w:t>However</w:t>
      </w:r>
      <w:r w:rsidR="000A076E" w:rsidRPr="00F77D27">
        <w:rPr>
          <w:noProof/>
        </w:rPr>
        <w:t>,</w:t>
      </w:r>
      <w:r w:rsidR="001F2E35" w:rsidRPr="00F77D27">
        <w:t xml:space="preserve"> only 4 </w:t>
      </w:r>
      <w:r w:rsidR="001F2E35" w:rsidRPr="00F77D27">
        <w:rPr>
          <w:noProof/>
        </w:rPr>
        <w:t>Acapela</w:t>
      </w:r>
      <w:r w:rsidR="001F2E35" w:rsidRPr="00F77D27">
        <w:t xml:space="preserve"> voices can </w:t>
      </w:r>
      <w:r w:rsidR="001F2E35" w:rsidRPr="00F77D27">
        <w:rPr>
          <w:noProof/>
        </w:rPr>
        <w:t>be downloaded.</w:t>
      </w:r>
    </w:p>
    <w:p w:rsidR="00372CA3" w:rsidRPr="00F77D27" w:rsidRDefault="00372CA3" w:rsidP="00372CA3"/>
    <w:p w:rsidR="0012291F" w:rsidRPr="00F77D27" w:rsidRDefault="00367C3B" w:rsidP="0012291F">
      <w:pPr>
        <w:pStyle w:val="Titre2"/>
      </w:pPr>
      <w:r w:rsidRPr="00F77D27">
        <w:t>Q:</w:t>
      </w:r>
      <w:r w:rsidR="0056565A" w:rsidRPr="00F77D27">
        <w:t xml:space="preserve"> Can I read BRF files</w:t>
      </w:r>
      <w:r w:rsidR="0012291F" w:rsidRPr="00F77D27">
        <w:t xml:space="preserve"> with my </w:t>
      </w:r>
      <w:r w:rsidR="00CA2A67">
        <w:t>BrailleNote Touch Plus</w:t>
      </w:r>
      <w:r w:rsidR="0012291F" w:rsidRPr="00F77D27">
        <w:t>?</w:t>
      </w:r>
    </w:p>
    <w:p w:rsidR="002E58E7" w:rsidRPr="00F77D27" w:rsidRDefault="002E58E7" w:rsidP="002E58E7"/>
    <w:p w:rsidR="0012291F" w:rsidRPr="00F77D27" w:rsidRDefault="00367C3B" w:rsidP="0012291F">
      <w:pPr>
        <w:ind w:left="720"/>
      </w:pPr>
      <w:r w:rsidRPr="00F77D27">
        <w:t>A:</w:t>
      </w:r>
      <w:r w:rsidR="0012291F" w:rsidRPr="00F77D27">
        <w:t xml:space="preserve"> Yes, in the all applications menu you </w:t>
      </w:r>
      <w:r w:rsidR="0012291F" w:rsidRPr="00F77D27">
        <w:rPr>
          <w:noProof/>
        </w:rPr>
        <w:t>will find</w:t>
      </w:r>
      <w:r w:rsidR="0012291F" w:rsidRPr="00F77D27">
        <w:t xml:space="preserve"> an app called </w:t>
      </w:r>
      <w:proofErr w:type="spellStart"/>
      <w:r w:rsidR="0012291F" w:rsidRPr="00F77D27">
        <w:t>KeyBRF</w:t>
      </w:r>
      <w:proofErr w:type="spellEnd"/>
      <w:r w:rsidR="0012291F" w:rsidRPr="00F77D27">
        <w:t>.</w:t>
      </w:r>
      <w:r w:rsidR="00BA6350">
        <w:t xml:space="preserve"> </w:t>
      </w:r>
      <w:r w:rsidR="0012291F" w:rsidRPr="00F77D27">
        <w:t>This app allows you to open and read BRF files.</w:t>
      </w:r>
      <w:r w:rsidR="00BA6350">
        <w:t xml:space="preserve"> </w:t>
      </w:r>
      <w:r w:rsidR="0012291F" w:rsidRPr="00F77D27">
        <w:t xml:space="preserve">Remember that you are using native braille, so no text to speech is available in these types of </w:t>
      </w:r>
      <w:r w:rsidR="0012291F" w:rsidRPr="00F77D27">
        <w:rPr>
          <w:noProof/>
        </w:rPr>
        <w:t>files</w:t>
      </w:r>
      <w:r w:rsidR="0012291F" w:rsidRPr="00F77D27">
        <w:t>.</w:t>
      </w:r>
      <w:r w:rsidR="00BA6350">
        <w:t xml:space="preserve"> </w:t>
      </w:r>
    </w:p>
    <w:p w:rsidR="0012291F" w:rsidRPr="00F77D27" w:rsidRDefault="0012291F" w:rsidP="0012291F"/>
    <w:p w:rsidR="0012291F" w:rsidRPr="00F77D27" w:rsidRDefault="00367C3B" w:rsidP="0012291F">
      <w:pPr>
        <w:pStyle w:val="Titre2"/>
      </w:pPr>
      <w:r w:rsidRPr="00F77D27">
        <w:t>Q:</w:t>
      </w:r>
      <w:r w:rsidR="0056565A" w:rsidRPr="00F77D27">
        <w:t xml:space="preserve"> Can I convert</w:t>
      </w:r>
      <w:r w:rsidR="0012291F" w:rsidRPr="00F77D27">
        <w:t xml:space="preserve"> </w:t>
      </w:r>
      <w:proofErr w:type="spellStart"/>
      <w:r w:rsidR="0012291F" w:rsidRPr="00F77D27">
        <w:t>KeyWord</w:t>
      </w:r>
      <w:proofErr w:type="spellEnd"/>
      <w:r w:rsidR="0012291F" w:rsidRPr="00F77D27">
        <w:t xml:space="preserve"> files to BRF?</w:t>
      </w:r>
    </w:p>
    <w:p w:rsidR="002E58E7" w:rsidRPr="00F77D27" w:rsidRDefault="002E58E7" w:rsidP="002E58E7"/>
    <w:p w:rsidR="00C00EE2" w:rsidRPr="00F77D27" w:rsidRDefault="00367C3B" w:rsidP="00F77D27">
      <w:pPr>
        <w:ind w:left="720"/>
      </w:pPr>
      <w:r w:rsidRPr="00F77D27">
        <w:t>A:</w:t>
      </w:r>
      <w:r w:rsidR="0056565A" w:rsidRPr="00F77D27">
        <w:t xml:space="preserve"> Yes, </w:t>
      </w:r>
      <w:r w:rsidR="00133850" w:rsidRPr="00F77D27">
        <w:t xml:space="preserve">open the .docx or .doc in </w:t>
      </w:r>
      <w:proofErr w:type="spellStart"/>
      <w:r w:rsidR="00133850" w:rsidRPr="00F77D27">
        <w:t>KeyWord</w:t>
      </w:r>
      <w:proofErr w:type="spellEnd"/>
      <w:r w:rsidR="00133850" w:rsidRPr="00F77D27">
        <w:t xml:space="preserve"> and use the Save As command “</w:t>
      </w:r>
      <w:r w:rsidR="00133850" w:rsidRPr="00F77D27">
        <w:rPr>
          <w:b/>
        </w:rPr>
        <w:t>Backspace with S</w:t>
      </w:r>
      <w:r w:rsidR="00133850" w:rsidRPr="00F77D27">
        <w:t xml:space="preserve">” </w:t>
      </w:r>
      <w:r w:rsidR="00133850" w:rsidRPr="00F77D27">
        <w:rPr>
          <w:noProof/>
        </w:rPr>
        <w:t xml:space="preserve">then navigate to the file type where you have a drop-down list. You will have many options including .brf .and .brl, simply select your preference by using your thumb keys and pressing Enter. </w:t>
      </w:r>
    </w:p>
    <w:p w:rsidR="000A4256" w:rsidRPr="00F77D27" w:rsidRDefault="000A4256" w:rsidP="000A4256">
      <w:pPr>
        <w:pStyle w:val="Titre2"/>
      </w:pPr>
      <w:r w:rsidRPr="00F77D27">
        <w:t>Q:</w:t>
      </w:r>
      <w:r w:rsidR="00BA6350">
        <w:t xml:space="preserve"> </w:t>
      </w:r>
      <w:r w:rsidRPr="00F77D27">
        <w:t xml:space="preserve">Can I open multiple documents at once using </w:t>
      </w:r>
      <w:proofErr w:type="spellStart"/>
      <w:r w:rsidRPr="00F77D27">
        <w:t>KeyWord</w:t>
      </w:r>
      <w:proofErr w:type="spellEnd"/>
      <w:r w:rsidRPr="00F77D27">
        <w:t>?</w:t>
      </w:r>
    </w:p>
    <w:p w:rsidR="000A4256" w:rsidRPr="00F77D27" w:rsidRDefault="000A4256" w:rsidP="000A4256"/>
    <w:p w:rsidR="000A4256" w:rsidRPr="00F77D27" w:rsidRDefault="000A4256" w:rsidP="000A4256">
      <w:pPr>
        <w:pStyle w:val="Listepuces"/>
        <w:numPr>
          <w:ilvl w:val="0"/>
          <w:numId w:val="0"/>
        </w:numPr>
        <w:ind w:left="720"/>
      </w:pPr>
      <w:r w:rsidRPr="00F77D27">
        <w:t>A:</w:t>
      </w:r>
      <w:r w:rsidR="00BA6350">
        <w:t xml:space="preserve"> </w:t>
      </w:r>
      <w:r w:rsidRPr="00F77D27">
        <w:t xml:space="preserve">Yes, </w:t>
      </w:r>
      <w:r w:rsidR="00592675" w:rsidRPr="00F77D27">
        <w:t xml:space="preserve">the </w:t>
      </w:r>
      <w:r w:rsidR="00CA2A67">
        <w:t>BrailleNote Touch Plus</w:t>
      </w:r>
      <w:r w:rsidRPr="00F77D27">
        <w:t xml:space="preserve"> supports the opening of multiple documents.</w:t>
      </w:r>
      <w:r w:rsidR="00BA6350">
        <w:t xml:space="preserve"> </w:t>
      </w:r>
      <w:r w:rsidRPr="00F77D27">
        <w:t xml:space="preserve">Note that when one switches away from </w:t>
      </w:r>
      <w:r w:rsidRPr="00F77D27">
        <w:rPr>
          <w:noProof/>
        </w:rPr>
        <w:t>documents</w:t>
      </w:r>
      <w:r w:rsidRPr="00F77D27">
        <w:t xml:space="preserve">, </w:t>
      </w:r>
      <w:r w:rsidRPr="00F77D27">
        <w:rPr>
          <w:noProof/>
        </w:rPr>
        <w:t>that document</w:t>
      </w:r>
      <w:r w:rsidRPr="00F77D27">
        <w:t xml:space="preserve"> </w:t>
      </w:r>
      <w:r w:rsidRPr="00F77D27">
        <w:rPr>
          <w:noProof/>
        </w:rPr>
        <w:t>is automatically saved</w:t>
      </w:r>
      <w:r w:rsidRPr="00F77D27">
        <w:t>.</w:t>
      </w:r>
      <w:r w:rsidR="00BA6350">
        <w:t xml:space="preserve"> </w:t>
      </w:r>
      <w:r w:rsidRPr="00F77D27">
        <w:t xml:space="preserve">For improved performance, turning on </w:t>
      </w:r>
      <w:r w:rsidRPr="00F77D27">
        <w:rPr>
          <w:noProof/>
        </w:rPr>
        <w:t>read-only</w:t>
      </w:r>
      <w:r w:rsidRPr="00F77D27">
        <w:t xml:space="preserve"> mode </w:t>
      </w:r>
      <w:r w:rsidR="009859CE" w:rsidRPr="00F77D27">
        <w:t>i</w:t>
      </w:r>
      <w:r w:rsidRPr="00F77D27">
        <w:t xml:space="preserve">n documents which you </w:t>
      </w:r>
      <w:r w:rsidRPr="00F77D27">
        <w:rPr>
          <w:noProof/>
        </w:rPr>
        <w:t>ar</w:t>
      </w:r>
      <w:r w:rsidR="00592675" w:rsidRPr="00F77D27">
        <w:rPr>
          <w:noProof/>
        </w:rPr>
        <w:t xml:space="preserve">e </w:t>
      </w:r>
      <w:r w:rsidRPr="00F77D27">
        <w:rPr>
          <w:noProof/>
        </w:rPr>
        <w:t>not</w:t>
      </w:r>
      <w:r w:rsidRPr="00F77D27">
        <w:t xml:space="preserve"> editing </w:t>
      </w:r>
      <w:r w:rsidRPr="00F77D27">
        <w:rPr>
          <w:noProof/>
        </w:rPr>
        <w:t>will avoid</w:t>
      </w:r>
      <w:r w:rsidRPr="00F77D27">
        <w:t xml:space="preserve"> needing to save the </w:t>
      </w:r>
      <w:r w:rsidRPr="00F77D27">
        <w:rPr>
          <w:noProof/>
        </w:rPr>
        <w:t>document</w:t>
      </w:r>
      <w:r w:rsidRPr="00F77D27">
        <w:t xml:space="preserve"> every time it </w:t>
      </w:r>
      <w:r w:rsidRPr="00F77D27">
        <w:rPr>
          <w:noProof/>
        </w:rPr>
        <w:t>is switched</w:t>
      </w:r>
      <w:r w:rsidRPr="00F77D27">
        <w:t xml:space="preserve"> </w:t>
      </w:r>
      <w:r w:rsidRPr="00F77D27">
        <w:rPr>
          <w:noProof/>
        </w:rPr>
        <w:t>from</w:t>
      </w:r>
      <w:r w:rsidRPr="00F77D27">
        <w:t>.</w:t>
      </w:r>
      <w:r w:rsidR="00BA6350">
        <w:t xml:space="preserve"> </w:t>
      </w:r>
      <w:r w:rsidRPr="00F77D27">
        <w:t xml:space="preserve">There is no limit to </w:t>
      </w:r>
      <w:r w:rsidRPr="00F77D27">
        <w:rPr>
          <w:noProof/>
        </w:rPr>
        <w:t>the number</w:t>
      </w:r>
      <w:r w:rsidRPr="00F77D27">
        <w:t xml:space="preserve"> of </w:t>
      </w:r>
      <w:r w:rsidRPr="00F77D27">
        <w:rPr>
          <w:noProof/>
        </w:rPr>
        <w:t>documents</w:t>
      </w:r>
      <w:r w:rsidRPr="00F77D27">
        <w:t xml:space="preserve"> that can be open at one time, keeping in mind that the larger the </w:t>
      </w:r>
      <w:r w:rsidRPr="00F77D27">
        <w:rPr>
          <w:noProof/>
        </w:rPr>
        <w:t>documents</w:t>
      </w:r>
      <w:r w:rsidRPr="00F77D27">
        <w:t xml:space="preserve"> and more documents that are open</w:t>
      </w:r>
      <w:r w:rsidR="000A7892">
        <w:t>,</w:t>
      </w:r>
      <w:r w:rsidRPr="00F77D27">
        <w:t xml:space="preserve"> </w:t>
      </w:r>
      <w:r w:rsidR="000A7892">
        <w:rPr>
          <w:noProof/>
        </w:rPr>
        <w:t xml:space="preserve">the lower your </w:t>
      </w:r>
      <w:r w:rsidRPr="00F77D27">
        <w:t>performance</w:t>
      </w:r>
      <w:r w:rsidR="000A7892">
        <w:t xml:space="preserve"> will be</w:t>
      </w:r>
      <w:r w:rsidRPr="00F77D27">
        <w:t xml:space="preserve">. </w:t>
      </w:r>
    </w:p>
    <w:p w:rsidR="009859CE" w:rsidRPr="00F77D27" w:rsidRDefault="009859CE" w:rsidP="009859CE">
      <w:pPr>
        <w:pStyle w:val="Listepuces"/>
        <w:numPr>
          <w:ilvl w:val="0"/>
          <w:numId w:val="0"/>
        </w:numPr>
        <w:ind w:left="360" w:hanging="360"/>
      </w:pPr>
    </w:p>
    <w:p w:rsidR="009859CE" w:rsidRPr="00F77D27" w:rsidRDefault="009859CE" w:rsidP="009859CE">
      <w:pPr>
        <w:pStyle w:val="Listepuces"/>
        <w:numPr>
          <w:ilvl w:val="0"/>
          <w:numId w:val="0"/>
        </w:numPr>
        <w:ind w:left="360" w:hanging="360"/>
      </w:pPr>
    </w:p>
    <w:p w:rsidR="008010F5" w:rsidRPr="00F77D27" w:rsidRDefault="00367C3B" w:rsidP="008010F5">
      <w:pPr>
        <w:pStyle w:val="Titre2"/>
      </w:pPr>
      <w:r w:rsidRPr="00F77D27">
        <w:t>Q:</w:t>
      </w:r>
      <w:r w:rsidR="008010F5" w:rsidRPr="00F77D27">
        <w:t xml:space="preserve"> Can </w:t>
      </w:r>
      <w:r w:rsidR="00F46D8A" w:rsidRPr="00F77D27">
        <w:t>I emboss my files in hard copy B</w:t>
      </w:r>
      <w:r w:rsidR="008010F5" w:rsidRPr="00F77D27">
        <w:t>raille?</w:t>
      </w:r>
    </w:p>
    <w:p w:rsidR="002E58E7" w:rsidRPr="00F77D27" w:rsidRDefault="002E58E7" w:rsidP="002E58E7"/>
    <w:p w:rsidR="008010F5" w:rsidRPr="00F77D27" w:rsidRDefault="00367C3B" w:rsidP="008010F5">
      <w:pPr>
        <w:ind w:left="720"/>
      </w:pPr>
      <w:r w:rsidRPr="00F77D27">
        <w:t>A:</w:t>
      </w:r>
      <w:r w:rsidR="008010F5" w:rsidRPr="00F77D27">
        <w:t xml:space="preserve"> Yes, you can emboss fro</w:t>
      </w:r>
      <w:r w:rsidR="00F46D8A" w:rsidRPr="00F77D27">
        <w:t xml:space="preserve">m </w:t>
      </w:r>
      <w:proofErr w:type="spellStart"/>
      <w:r w:rsidR="00F46D8A" w:rsidRPr="00F77D27">
        <w:t>KeyWord</w:t>
      </w:r>
      <w:proofErr w:type="spellEnd"/>
      <w:r w:rsidR="00F46D8A" w:rsidRPr="00F77D27">
        <w:t>.</w:t>
      </w:r>
      <w:r w:rsidR="008010F5" w:rsidRPr="00F77D27">
        <w:t xml:space="preserve"> Currently the Romeo 60, Juliet 120 and Index V5 embossers are sup</w:t>
      </w:r>
      <w:r w:rsidR="00F46D8A" w:rsidRPr="00F77D27">
        <w:t>ported via wireless</w:t>
      </w:r>
      <w:r w:rsidR="00171FA0" w:rsidRPr="00F77D27">
        <w:t xml:space="preserve"> and now Bluetooth</w:t>
      </w:r>
      <w:r w:rsidR="00F46D8A" w:rsidRPr="00F77D27">
        <w:t xml:space="preserve"> embossing. To do this:</w:t>
      </w:r>
    </w:p>
    <w:p w:rsidR="00171FA0" w:rsidRPr="00F77D27" w:rsidRDefault="00171FA0" w:rsidP="00F77D27">
      <w:pPr>
        <w:pStyle w:val="Listepuces"/>
        <w:numPr>
          <w:ilvl w:val="0"/>
          <w:numId w:val="0"/>
        </w:numPr>
        <w:ind w:left="360" w:hanging="360"/>
        <w:rPr>
          <w:b/>
        </w:rPr>
      </w:pPr>
      <w:r w:rsidRPr="00F77D27">
        <w:rPr>
          <w:b/>
        </w:rPr>
        <w:t xml:space="preserve">Wireless </w:t>
      </w:r>
      <w:r w:rsidRPr="00F77D27">
        <w:rPr>
          <w:b/>
          <w:noProof/>
        </w:rPr>
        <w:t>Embossing</w:t>
      </w:r>
    </w:p>
    <w:p w:rsidR="008010F5" w:rsidRPr="00F77D27" w:rsidRDefault="008010F5" w:rsidP="00F77D27">
      <w:pPr>
        <w:pStyle w:val="Listepuces"/>
        <w:numPr>
          <w:ilvl w:val="0"/>
          <w:numId w:val="28"/>
        </w:numPr>
        <w:ind w:left="851" w:hanging="425"/>
      </w:pPr>
      <w:r w:rsidRPr="00F77D27">
        <w:t>Ensure both the Touch and embosser are on the same WI</w:t>
      </w:r>
      <w:r w:rsidR="00F46D8A" w:rsidRPr="00F77D27">
        <w:t>-</w:t>
      </w:r>
      <w:r w:rsidRPr="00F77D27">
        <w:t>FI network.</w:t>
      </w:r>
    </w:p>
    <w:p w:rsidR="008010F5" w:rsidRPr="00F77D27" w:rsidRDefault="008010F5" w:rsidP="00F77D27">
      <w:pPr>
        <w:pStyle w:val="Listepuces"/>
        <w:numPr>
          <w:ilvl w:val="0"/>
          <w:numId w:val="28"/>
        </w:numPr>
        <w:ind w:left="851" w:hanging="425"/>
      </w:pPr>
      <w:r w:rsidRPr="00F77D27">
        <w:t xml:space="preserve">Using the embosser’s menu, find the embosser’s IP address and </w:t>
      </w:r>
      <w:r w:rsidRPr="00F77D27">
        <w:rPr>
          <w:noProof/>
        </w:rPr>
        <w:t>make note of</w:t>
      </w:r>
      <w:r w:rsidRPr="00F77D27">
        <w:t xml:space="preserve"> it.</w:t>
      </w:r>
    </w:p>
    <w:p w:rsidR="008010F5" w:rsidRPr="00F77D27" w:rsidRDefault="008010F5" w:rsidP="00F77D27">
      <w:pPr>
        <w:pStyle w:val="Listepuces"/>
        <w:numPr>
          <w:ilvl w:val="0"/>
          <w:numId w:val="28"/>
        </w:numPr>
        <w:ind w:left="851" w:hanging="425"/>
      </w:pPr>
      <w:r w:rsidRPr="00F77D27">
        <w:t>O</w:t>
      </w:r>
      <w:r w:rsidR="00F46D8A" w:rsidRPr="00F77D27">
        <w:t xml:space="preserve">pen </w:t>
      </w:r>
      <w:proofErr w:type="spellStart"/>
      <w:r w:rsidR="00877FD3" w:rsidRPr="00F77D27">
        <w:t>KeyWord</w:t>
      </w:r>
      <w:proofErr w:type="spellEnd"/>
      <w:r w:rsidR="00F46D8A" w:rsidRPr="00F77D27">
        <w:t xml:space="preserve"> on your T</w:t>
      </w:r>
      <w:r w:rsidRPr="00F77D27">
        <w:t>ouch</w:t>
      </w:r>
      <w:r w:rsidR="00877FD3" w:rsidRPr="00F77D27">
        <w:t>’s main menu</w:t>
      </w:r>
      <w:r w:rsidRPr="00F77D27">
        <w:t xml:space="preserve"> and choose the settings item.</w:t>
      </w:r>
    </w:p>
    <w:p w:rsidR="008010F5" w:rsidRPr="00F77D27" w:rsidRDefault="008010F5" w:rsidP="00F77D27">
      <w:pPr>
        <w:pStyle w:val="Listepuces"/>
        <w:numPr>
          <w:ilvl w:val="0"/>
          <w:numId w:val="28"/>
        </w:numPr>
        <w:ind w:left="851" w:hanging="425"/>
      </w:pPr>
      <w:r w:rsidRPr="00F77D27">
        <w:t>Pres</w:t>
      </w:r>
      <w:r w:rsidR="00F46D8A" w:rsidRPr="00F77D27">
        <w:t xml:space="preserve">s </w:t>
      </w:r>
      <w:r w:rsidR="00C94A66" w:rsidRPr="00F77D27">
        <w:t>ENTER</w:t>
      </w:r>
      <w:r w:rsidRPr="00F77D27">
        <w:t xml:space="preserve"> on the item “Embosser IP add</w:t>
      </w:r>
      <w:r w:rsidR="00F46D8A" w:rsidRPr="00F77D27">
        <w:t xml:space="preserve">ress” and type it in, and press </w:t>
      </w:r>
      <w:r w:rsidR="00C94A66" w:rsidRPr="00F77D27">
        <w:t>ENTER</w:t>
      </w:r>
      <w:r w:rsidRPr="00F77D27">
        <w:t xml:space="preserve"> when finished.</w:t>
      </w:r>
    </w:p>
    <w:p w:rsidR="008010F5" w:rsidRPr="00F77D27" w:rsidRDefault="00F46D8A" w:rsidP="00F77D27">
      <w:pPr>
        <w:pStyle w:val="Listepuces"/>
        <w:numPr>
          <w:ilvl w:val="0"/>
          <w:numId w:val="28"/>
        </w:numPr>
        <w:ind w:left="851" w:hanging="425"/>
      </w:pPr>
      <w:r w:rsidRPr="00F77D27">
        <w:t>Return</w:t>
      </w:r>
      <w:r w:rsidR="008010F5" w:rsidRPr="00F77D27">
        <w:t xml:space="preserve"> to the </w:t>
      </w:r>
      <w:proofErr w:type="spellStart"/>
      <w:r w:rsidR="008010F5" w:rsidRPr="00F77D27">
        <w:t>KeyWord</w:t>
      </w:r>
      <w:proofErr w:type="spellEnd"/>
      <w:r w:rsidR="008010F5" w:rsidRPr="00F77D27">
        <w:t xml:space="preserve"> menu and choose the “Emboss” option.</w:t>
      </w:r>
    </w:p>
    <w:p w:rsidR="008010F5" w:rsidRPr="00F77D27" w:rsidRDefault="008010F5" w:rsidP="00F77D27">
      <w:pPr>
        <w:pStyle w:val="Listepuces"/>
        <w:numPr>
          <w:ilvl w:val="0"/>
          <w:numId w:val="28"/>
        </w:numPr>
        <w:ind w:left="851" w:hanging="425"/>
      </w:pPr>
      <w:r w:rsidRPr="00F77D27">
        <w:t xml:space="preserve">Select the file you want to </w:t>
      </w:r>
      <w:proofErr w:type="gramStart"/>
      <w:r w:rsidRPr="00F77D27">
        <w:t>emboss</w:t>
      </w:r>
      <w:proofErr w:type="gramEnd"/>
      <w:r w:rsidRPr="00F77D27">
        <w:t xml:space="preserve"> and </w:t>
      </w:r>
      <w:r w:rsidR="00F46D8A" w:rsidRPr="00F77D27">
        <w:t xml:space="preserve">press </w:t>
      </w:r>
      <w:r w:rsidR="00C94A66" w:rsidRPr="00F77D27">
        <w:t>ENTER</w:t>
      </w:r>
      <w:r w:rsidR="00F46D8A" w:rsidRPr="00F77D27">
        <w:t>.</w:t>
      </w:r>
      <w:r w:rsidRPr="00F77D27">
        <w:t xml:space="preserve"> Regardless of where your emboss</w:t>
      </w:r>
      <w:r w:rsidR="00F46D8A" w:rsidRPr="00F77D27">
        <w:t xml:space="preserve">er </w:t>
      </w:r>
      <w:r w:rsidR="00F46D8A" w:rsidRPr="00F77D27">
        <w:rPr>
          <w:noProof/>
        </w:rPr>
        <w:t>is located</w:t>
      </w:r>
      <w:r w:rsidR="00F46D8A" w:rsidRPr="00F77D27">
        <w:t xml:space="preserve">, you </w:t>
      </w:r>
      <w:r w:rsidR="00F46D8A" w:rsidRPr="00F77D27">
        <w:rPr>
          <w:noProof/>
        </w:rPr>
        <w:t>will have</w:t>
      </w:r>
      <w:r w:rsidR="00F46D8A" w:rsidRPr="00F77D27">
        <w:t xml:space="preserve"> a B</w:t>
      </w:r>
      <w:r w:rsidRPr="00F77D27">
        <w:t>raille hard copy in seconds.</w:t>
      </w:r>
    </w:p>
    <w:p w:rsidR="00171FA0" w:rsidRPr="00F77D27" w:rsidRDefault="00171FA0" w:rsidP="008010F5">
      <w:pPr>
        <w:pStyle w:val="Listepuces"/>
        <w:numPr>
          <w:ilvl w:val="0"/>
          <w:numId w:val="0"/>
        </w:numPr>
        <w:ind w:left="360" w:hanging="360"/>
      </w:pPr>
    </w:p>
    <w:p w:rsidR="00171FA0" w:rsidRPr="00F77D27" w:rsidRDefault="00171FA0" w:rsidP="008010F5">
      <w:pPr>
        <w:pStyle w:val="Listepuces"/>
        <w:numPr>
          <w:ilvl w:val="0"/>
          <w:numId w:val="0"/>
        </w:numPr>
        <w:ind w:left="360" w:hanging="360"/>
      </w:pPr>
    </w:p>
    <w:p w:rsidR="00171FA0" w:rsidRPr="00F77D27" w:rsidRDefault="00171FA0" w:rsidP="008010F5">
      <w:pPr>
        <w:pStyle w:val="Listepuces"/>
        <w:numPr>
          <w:ilvl w:val="0"/>
          <w:numId w:val="0"/>
        </w:numPr>
        <w:ind w:left="360" w:hanging="360"/>
      </w:pPr>
    </w:p>
    <w:p w:rsidR="008010F5" w:rsidRPr="00F77D27" w:rsidRDefault="00171FA0" w:rsidP="008010F5">
      <w:pPr>
        <w:pStyle w:val="Listepuces"/>
        <w:numPr>
          <w:ilvl w:val="0"/>
          <w:numId w:val="0"/>
        </w:numPr>
        <w:ind w:left="360" w:hanging="360"/>
        <w:rPr>
          <w:b/>
        </w:rPr>
      </w:pPr>
      <w:r w:rsidRPr="00F77D27">
        <w:rPr>
          <w:b/>
        </w:rPr>
        <w:t>Bluetooth Embossing</w:t>
      </w:r>
    </w:p>
    <w:p w:rsidR="00171FA0" w:rsidRPr="00F71958" w:rsidRDefault="00171FA0" w:rsidP="00171FA0">
      <w:r w:rsidRPr="00F71958">
        <w:t xml:space="preserve">Once you have </w:t>
      </w:r>
      <w:r w:rsidRPr="00F71958">
        <w:rPr>
          <w:noProof/>
        </w:rPr>
        <w:t>paired your Touch with the Embosser</w:t>
      </w:r>
      <w:r w:rsidRPr="00F71958">
        <w:t xml:space="preserve">, you can easily emboss a document from your </w:t>
      </w:r>
      <w:r w:rsidR="00CA2A67">
        <w:t>BrailleNote Touch Plus</w:t>
      </w:r>
      <w:r w:rsidRPr="00F71958">
        <w:t xml:space="preserve">. To </w:t>
      </w:r>
      <w:r w:rsidRPr="00F71958">
        <w:rPr>
          <w:noProof/>
        </w:rPr>
        <w:t>emboss</w:t>
      </w:r>
      <w:r w:rsidRPr="00F71958">
        <w:t xml:space="preserve"> a </w:t>
      </w:r>
      <w:r w:rsidRPr="00F71958">
        <w:rPr>
          <w:noProof/>
        </w:rPr>
        <w:t>document</w:t>
      </w:r>
      <w:r w:rsidRPr="00F71958">
        <w:t xml:space="preserve">, </w:t>
      </w:r>
      <w:r w:rsidRPr="00F71958">
        <w:rPr>
          <w:noProof/>
        </w:rPr>
        <w:t>please</w:t>
      </w:r>
      <w:r w:rsidRPr="00F71958">
        <w:t xml:space="preserve"> follow the steps below:</w:t>
      </w:r>
    </w:p>
    <w:p w:rsidR="00171FA0" w:rsidRPr="00F71958" w:rsidRDefault="00171FA0" w:rsidP="00171FA0">
      <w:pPr>
        <w:pStyle w:val="Paragraphedeliste"/>
        <w:numPr>
          <w:ilvl w:val="0"/>
          <w:numId w:val="27"/>
        </w:numPr>
        <w:spacing w:line="256" w:lineRule="auto"/>
      </w:pPr>
      <w:r w:rsidRPr="00F71958">
        <w:rPr>
          <w:noProof/>
        </w:rPr>
        <w:t>Locate</w:t>
      </w:r>
      <w:r w:rsidRPr="00F71958">
        <w:t xml:space="preserve"> a file within the File manager that you would like to </w:t>
      </w:r>
      <w:r w:rsidRPr="00F71958">
        <w:rPr>
          <w:noProof/>
        </w:rPr>
        <w:t>emboss</w:t>
      </w:r>
      <w:r w:rsidRPr="00F71958">
        <w:t xml:space="preserve">, press </w:t>
      </w:r>
      <w:r w:rsidR="005B5EE4">
        <w:t>S</w:t>
      </w:r>
      <w:r w:rsidRPr="00F71958">
        <w:t xml:space="preserve">pace with </w:t>
      </w:r>
      <w:r w:rsidR="005B5EE4">
        <w:t>M</w:t>
      </w:r>
      <w:r w:rsidRPr="00F71958">
        <w:t xml:space="preserve"> or the square button to open the context menu. </w:t>
      </w:r>
    </w:p>
    <w:p w:rsidR="00171FA0" w:rsidRPr="00F71958" w:rsidRDefault="00171FA0" w:rsidP="00171FA0">
      <w:pPr>
        <w:pStyle w:val="Paragraphedeliste"/>
        <w:numPr>
          <w:ilvl w:val="0"/>
          <w:numId w:val="27"/>
        </w:numPr>
        <w:spacing w:line="256" w:lineRule="auto"/>
      </w:pPr>
      <w:r w:rsidRPr="00F71958">
        <w:t xml:space="preserve">Press the letter </w:t>
      </w:r>
      <w:r w:rsidR="004F7357">
        <w:t>S</w:t>
      </w:r>
      <w:r w:rsidRPr="00F71958">
        <w:t xml:space="preserve"> to move to the share option and press enter or a cursor router key to activate.</w:t>
      </w:r>
    </w:p>
    <w:p w:rsidR="00171FA0" w:rsidRPr="00F71958" w:rsidRDefault="00171FA0" w:rsidP="00171FA0">
      <w:pPr>
        <w:pStyle w:val="Paragraphedeliste"/>
        <w:numPr>
          <w:ilvl w:val="0"/>
          <w:numId w:val="27"/>
        </w:numPr>
        <w:spacing w:line="256" w:lineRule="auto"/>
      </w:pPr>
      <w:r w:rsidRPr="00F71958">
        <w:t xml:space="preserve">Press the letter </w:t>
      </w:r>
      <w:r w:rsidR="004F7357">
        <w:t>B</w:t>
      </w:r>
      <w:r w:rsidRPr="00F71958">
        <w:t xml:space="preserve"> until you reach the </w:t>
      </w:r>
      <w:r w:rsidRPr="00F71958">
        <w:rPr>
          <w:noProof/>
        </w:rPr>
        <w:t>Bluetooth</w:t>
      </w:r>
      <w:r w:rsidRPr="00F71958">
        <w:t xml:space="preserve"> option, and press enter or a cursor router key to activate. </w:t>
      </w:r>
    </w:p>
    <w:p w:rsidR="00171FA0" w:rsidRPr="00F71958" w:rsidRDefault="00171FA0" w:rsidP="00171FA0">
      <w:pPr>
        <w:pStyle w:val="Paragraphedeliste"/>
        <w:numPr>
          <w:ilvl w:val="0"/>
          <w:numId w:val="27"/>
        </w:numPr>
        <w:spacing w:line="256" w:lineRule="auto"/>
      </w:pPr>
      <w:r w:rsidRPr="00F71958">
        <w:t xml:space="preserve">You </w:t>
      </w:r>
      <w:r w:rsidRPr="00F71958">
        <w:rPr>
          <w:noProof/>
        </w:rPr>
        <w:t>will be presented</w:t>
      </w:r>
      <w:r w:rsidRPr="00F71958">
        <w:t xml:space="preserve"> with a list of all paired devices that you may want to share a file </w:t>
      </w:r>
      <w:r w:rsidRPr="00F71958">
        <w:rPr>
          <w:noProof/>
        </w:rPr>
        <w:t>with</w:t>
      </w:r>
      <w:r w:rsidRPr="00F71958">
        <w:t xml:space="preserve">. Use the next thumb key until you locate your embosser and press enter or a cursor router key to activate. </w:t>
      </w:r>
    </w:p>
    <w:p w:rsidR="00171FA0" w:rsidRPr="00F71958" w:rsidRDefault="00171FA0" w:rsidP="00171FA0">
      <w:pPr>
        <w:pStyle w:val="Paragraphedeliste"/>
        <w:numPr>
          <w:ilvl w:val="0"/>
          <w:numId w:val="27"/>
        </w:numPr>
        <w:spacing w:line="256" w:lineRule="auto"/>
      </w:pPr>
      <w:r w:rsidRPr="00F71958">
        <w:t xml:space="preserve">Your file </w:t>
      </w:r>
      <w:r w:rsidRPr="00F71958">
        <w:rPr>
          <w:noProof/>
        </w:rPr>
        <w:t>will now be</w:t>
      </w:r>
      <w:r w:rsidRPr="00F71958">
        <w:t xml:space="preserve"> embossed. </w:t>
      </w:r>
    </w:p>
    <w:p w:rsidR="00171FA0" w:rsidRPr="00F71958" w:rsidRDefault="00171FA0" w:rsidP="00171FA0">
      <w:pPr>
        <w:pStyle w:val="Paragraphedeliste"/>
      </w:pPr>
      <w:r w:rsidRPr="00F71958">
        <w:rPr>
          <w:b/>
        </w:rPr>
        <w:t>Note</w:t>
      </w:r>
      <w:r w:rsidRPr="00F71958">
        <w:t>: C</w:t>
      </w:r>
      <w:r w:rsidRPr="00F71958">
        <w:rPr>
          <w:noProof/>
        </w:rPr>
        <w:t>urrently</w:t>
      </w:r>
      <w:r w:rsidRPr="00F71958">
        <w:t xml:space="preserve"> this process </w:t>
      </w:r>
      <w:r w:rsidRPr="00F71958">
        <w:rPr>
          <w:noProof/>
        </w:rPr>
        <w:t>will work</w:t>
      </w:r>
      <w:r w:rsidRPr="00F71958">
        <w:t xml:space="preserve"> for PDF and DOCX files that you have on your BrailleNote Touch. </w:t>
      </w:r>
      <w:r w:rsidRPr="00F71958">
        <w:rPr>
          <w:noProof/>
        </w:rPr>
        <w:t>Also</w:t>
      </w:r>
      <w:r w:rsidRPr="00F71958">
        <w:t xml:space="preserve"> note that braille from within a </w:t>
      </w:r>
      <w:proofErr w:type="spellStart"/>
      <w:r w:rsidRPr="00F71958">
        <w:t>KeyMath</w:t>
      </w:r>
      <w:proofErr w:type="spellEnd"/>
      <w:r w:rsidRPr="00F71958">
        <w:t xml:space="preserve"> image placed into a </w:t>
      </w:r>
      <w:proofErr w:type="spellStart"/>
      <w:r w:rsidRPr="00F71958">
        <w:t>KeyWord</w:t>
      </w:r>
      <w:proofErr w:type="spellEnd"/>
      <w:r w:rsidRPr="00F71958">
        <w:t xml:space="preserve"> document </w:t>
      </w:r>
      <w:r w:rsidRPr="00F71958">
        <w:rPr>
          <w:noProof/>
        </w:rPr>
        <w:t>will not emboss</w:t>
      </w:r>
      <w:r w:rsidRPr="00F71958">
        <w:t>.</w:t>
      </w:r>
    </w:p>
    <w:p w:rsidR="00171FA0" w:rsidRPr="00F77D27" w:rsidRDefault="00171FA0" w:rsidP="008010F5">
      <w:pPr>
        <w:pStyle w:val="Listepuces"/>
        <w:numPr>
          <w:ilvl w:val="0"/>
          <w:numId w:val="0"/>
        </w:numPr>
        <w:ind w:left="360" w:hanging="360"/>
      </w:pPr>
    </w:p>
    <w:p w:rsidR="008010F5" w:rsidRPr="00F77D27" w:rsidRDefault="00367C3B" w:rsidP="008010F5">
      <w:pPr>
        <w:pStyle w:val="Titre2"/>
      </w:pPr>
      <w:r w:rsidRPr="00F77D27">
        <w:t>Q:</w:t>
      </w:r>
      <w:r w:rsidR="008010F5" w:rsidRPr="00F77D27">
        <w:t xml:space="preserve"> Can I use my </w:t>
      </w:r>
      <w:r w:rsidR="00CA2A67">
        <w:t>BrailleNote Touch Plus</w:t>
      </w:r>
      <w:r w:rsidR="00171FA0" w:rsidRPr="00F77D27">
        <w:t xml:space="preserve"> </w:t>
      </w:r>
      <w:r w:rsidR="008010F5" w:rsidRPr="00F77D27">
        <w:t>to produce math content?</w:t>
      </w:r>
    </w:p>
    <w:p w:rsidR="002E58E7" w:rsidRPr="00F77D27" w:rsidRDefault="002E58E7" w:rsidP="002E58E7"/>
    <w:p w:rsidR="008010F5" w:rsidRPr="00F77D27" w:rsidRDefault="00367C3B" w:rsidP="008010F5">
      <w:pPr>
        <w:ind w:left="720"/>
      </w:pPr>
      <w:r w:rsidRPr="00F77D27">
        <w:t>A:</w:t>
      </w:r>
      <w:r w:rsidR="008010F5" w:rsidRPr="00F77D27">
        <w:t xml:space="preserve"> Yes, the Touch</w:t>
      </w:r>
      <w:r w:rsidR="00243296" w:rsidRPr="00F77D27">
        <w:t xml:space="preserve"> Plus</w:t>
      </w:r>
      <w:r w:rsidR="008010F5" w:rsidRPr="00F77D27">
        <w:t xml:space="preserve"> comes equipped with a revolu</w:t>
      </w:r>
      <w:r w:rsidR="00C826A2" w:rsidRPr="00F77D27">
        <w:t xml:space="preserve">tionary new app called </w:t>
      </w:r>
      <w:proofErr w:type="spellStart"/>
      <w:r w:rsidR="00C826A2" w:rsidRPr="00F77D27">
        <w:t>KeyMath</w:t>
      </w:r>
      <w:proofErr w:type="spellEnd"/>
      <w:r w:rsidR="00C826A2" w:rsidRPr="00F77D27">
        <w:t xml:space="preserve">. </w:t>
      </w:r>
      <w:r w:rsidR="008010F5" w:rsidRPr="00F77D27">
        <w:t>This app is an equation editor which allows you to type mat</w:t>
      </w:r>
      <w:r w:rsidR="00C826A2" w:rsidRPr="00F77D27">
        <w:t>h content using your preferred Braille code (N</w:t>
      </w:r>
      <w:r w:rsidR="008010F5" w:rsidRPr="00F77D27">
        <w:t xml:space="preserve">emeth or UEB), and have it </w:t>
      </w:r>
      <w:proofErr w:type="gramStart"/>
      <w:r w:rsidR="008010F5" w:rsidRPr="00F77D27">
        <w:t>appear</w:t>
      </w:r>
      <w:proofErr w:type="gramEnd"/>
      <w:r w:rsidR="008010F5" w:rsidRPr="00F77D27">
        <w:t xml:space="preserve"> visually in perfect looking print math, immediately in real time.</w:t>
      </w:r>
    </w:p>
    <w:p w:rsidR="008010F5" w:rsidRPr="00F77D27" w:rsidRDefault="008010F5" w:rsidP="008010F5">
      <w:pPr>
        <w:ind w:left="720"/>
      </w:pPr>
    </w:p>
    <w:p w:rsidR="008010F5" w:rsidRPr="00F77D27" w:rsidRDefault="008010F5" w:rsidP="008010F5">
      <w:pPr>
        <w:ind w:left="720"/>
      </w:pPr>
      <w:r w:rsidRPr="00F77D27">
        <w:t>To create a math assignment incorporating math content</w:t>
      </w:r>
      <w:r w:rsidR="00C826A2" w:rsidRPr="00F77D27">
        <w:t>,</w:t>
      </w:r>
      <w:r w:rsidRPr="00F77D27">
        <w:t xml:space="preserve"> do the following:</w:t>
      </w:r>
    </w:p>
    <w:p w:rsidR="008010F5" w:rsidRPr="00F77D27" w:rsidRDefault="00C826A2" w:rsidP="008010F5">
      <w:pPr>
        <w:pStyle w:val="Paragraphedeliste"/>
        <w:numPr>
          <w:ilvl w:val="0"/>
          <w:numId w:val="2"/>
        </w:numPr>
      </w:pPr>
      <w:r w:rsidRPr="00F77D27">
        <w:t xml:space="preserve">Create a </w:t>
      </w:r>
      <w:proofErr w:type="spellStart"/>
      <w:r w:rsidRPr="00F77D27">
        <w:t>KeyW</w:t>
      </w:r>
      <w:r w:rsidR="008010F5" w:rsidRPr="00F77D27">
        <w:t>ord</w:t>
      </w:r>
      <w:proofErr w:type="spellEnd"/>
      <w:r w:rsidR="008010F5" w:rsidRPr="00F77D27">
        <w:t xml:space="preserve"> document.</w:t>
      </w:r>
    </w:p>
    <w:p w:rsidR="008010F5" w:rsidRPr="00F77D27" w:rsidRDefault="008010F5" w:rsidP="008010F5">
      <w:pPr>
        <w:pStyle w:val="Paragraphedeliste"/>
        <w:numPr>
          <w:ilvl w:val="0"/>
          <w:numId w:val="2"/>
        </w:numPr>
      </w:pPr>
      <w:r w:rsidRPr="00F77D27">
        <w:t xml:space="preserve">Type any literary content necessary, such as your name, date, class, assignment, </w:t>
      </w:r>
      <w:r w:rsidRPr="00F77D27">
        <w:rPr>
          <w:noProof/>
        </w:rPr>
        <w:t>etc</w:t>
      </w:r>
      <w:r w:rsidRPr="00F77D27">
        <w:t>.</w:t>
      </w:r>
    </w:p>
    <w:p w:rsidR="008010F5" w:rsidRPr="00F77D27" w:rsidRDefault="008010F5" w:rsidP="008010F5">
      <w:pPr>
        <w:pStyle w:val="Paragraphedeliste"/>
        <w:numPr>
          <w:ilvl w:val="0"/>
          <w:numId w:val="2"/>
        </w:numPr>
      </w:pPr>
      <w:r w:rsidRPr="00F77D27">
        <w:t>Put your cursor in the location where you want</w:t>
      </w:r>
      <w:r w:rsidR="00554B1C" w:rsidRPr="00F77D27">
        <w:t xml:space="preserve"> </w:t>
      </w:r>
      <w:r w:rsidRPr="00F77D27">
        <w:t>math content to be inserted</w:t>
      </w:r>
      <w:r w:rsidR="00C826A2" w:rsidRPr="00F77D27">
        <w:t xml:space="preserve"> and press the math command of </w:t>
      </w:r>
      <w:r w:rsidR="00D52F4B" w:rsidRPr="00F77D27">
        <w:rPr>
          <w:b/>
        </w:rPr>
        <w:t>BACKSPACE</w:t>
      </w:r>
      <w:r w:rsidRPr="00F77D27">
        <w:rPr>
          <w:b/>
        </w:rPr>
        <w:t xml:space="preserve"> with M.</w:t>
      </w:r>
    </w:p>
    <w:p w:rsidR="008010F5" w:rsidRPr="00F77D27" w:rsidRDefault="008010F5" w:rsidP="008010F5">
      <w:pPr>
        <w:pStyle w:val="Paragraphedeliste"/>
        <w:numPr>
          <w:ilvl w:val="0"/>
          <w:numId w:val="2"/>
        </w:numPr>
      </w:pPr>
      <w:r w:rsidRPr="00F77D27">
        <w:t xml:space="preserve">You </w:t>
      </w:r>
      <w:r w:rsidRPr="00F77D27">
        <w:rPr>
          <w:noProof/>
        </w:rPr>
        <w:t>will now find</w:t>
      </w:r>
      <w:r w:rsidRPr="00F77D27">
        <w:t xml:space="preserve"> yourself </w:t>
      </w:r>
      <w:r w:rsidR="00C826A2" w:rsidRPr="00F77D27">
        <w:t xml:space="preserve">in the </w:t>
      </w:r>
      <w:proofErr w:type="spellStart"/>
      <w:r w:rsidR="00C826A2" w:rsidRPr="00F77D27">
        <w:t>KeyMath</w:t>
      </w:r>
      <w:proofErr w:type="spellEnd"/>
      <w:r w:rsidR="00C826A2" w:rsidRPr="00F77D27">
        <w:t xml:space="preserve"> </w:t>
      </w:r>
      <w:r w:rsidR="00C826A2" w:rsidRPr="00F77D27">
        <w:rPr>
          <w:noProof/>
        </w:rPr>
        <w:t>equation</w:t>
      </w:r>
      <w:r w:rsidR="00C826A2" w:rsidRPr="00F77D27">
        <w:t xml:space="preserve"> editor.</w:t>
      </w:r>
      <w:r w:rsidRPr="00F77D27">
        <w:t xml:space="preserve"> </w:t>
      </w:r>
      <w:r w:rsidR="00C826A2" w:rsidRPr="00F77D27">
        <w:t>V</w:t>
      </w:r>
      <w:r w:rsidRPr="00F77D27">
        <w:t>isually</w:t>
      </w:r>
      <w:r w:rsidR="00C826A2" w:rsidRPr="00F77D27">
        <w:t>,</w:t>
      </w:r>
      <w:r w:rsidRPr="00F77D27">
        <w:t xml:space="preserve"> the screen is broken up into three sections.</w:t>
      </w:r>
    </w:p>
    <w:p w:rsidR="008010F5" w:rsidRPr="00F77D27" w:rsidRDefault="00C826A2" w:rsidP="008010F5">
      <w:pPr>
        <w:pStyle w:val="Paragraphedeliste"/>
        <w:numPr>
          <w:ilvl w:val="1"/>
          <w:numId w:val="2"/>
        </w:numPr>
      </w:pPr>
      <w:r w:rsidRPr="00F77D27">
        <w:rPr>
          <w:noProof/>
        </w:rPr>
        <w:t>Top section</w:t>
      </w:r>
      <w:r w:rsidRPr="00F77D27">
        <w:t xml:space="preserve"> is the B</w:t>
      </w:r>
      <w:r w:rsidR="008010F5" w:rsidRPr="00F77D27">
        <w:t xml:space="preserve">raille content, which </w:t>
      </w:r>
      <w:r w:rsidRPr="00F77D27">
        <w:rPr>
          <w:noProof/>
        </w:rPr>
        <w:t>will not be read</w:t>
      </w:r>
      <w:r w:rsidR="008010F5" w:rsidRPr="00F77D27">
        <w:t xml:space="preserve"> until you navigate to completed lines of an equation.</w:t>
      </w:r>
    </w:p>
    <w:p w:rsidR="008010F5" w:rsidRPr="00F77D27" w:rsidRDefault="008010F5" w:rsidP="008010F5">
      <w:pPr>
        <w:pStyle w:val="Paragraphedeliste"/>
        <w:numPr>
          <w:ilvl w:val="1"/>
          <w:numId w:val="2"/>
        </w:numPr>
      </w:pPr>
      <w:r w:rsidRPr="00F77D27">
        <w:rPr>
          <w:noProof/>
        </w:rPr>
        <w:t>Bottom left section</w:t>
      </w:r>
      <w:r w:rsidRPr="00F77D27">
        <w:t xml:space="preserve"> is a linear version of the math content so you can understand how it is </w:t>
      </w:r>
      <w:r w:rsidRPr="00F77D27">
        <w:rPr>
          <w:noProof/>
        </w:rPr>
        <w:t>being translated</w:t>
      </w:r>
      <w:r w:rsidRPr="00F77D27">
        <w:t>.</w:t>
      </w:r>
    </w:p>
    <w:p w:rsidR="008010F5" w:rsidRPr="00F77D27" w:rsidRDefault="008010F5" w:rsidP="008010F5">
      <w:pPr>
        <w:pStyle w:val="Paragraphedeliste"/>
        <w:numPr>
          <w:ilvl w:val="1"/>
          <w:numId w:val="2"/>
        </w:numPr>
      </w:pPr>
      <w:r w:rsidRPr="00F77D27">
        <w:rPr>
          <w:noProof/>
        </w:rPr>
        <w:t>Bottom right section</w:t>
      </w:r>
      <w:r w:rsidRPr="00F77D27">
        <w:t xml:space="preserve"> is the perfect looking print math visual content that can </w:t>
      </w:r>
      <w:r w:rsidRPr="00F77D27">
        <w:rPr>
          <w:noProof/>
        </w:rPr>
        <w:t>be exported</w:t>
      </w:r>
      <w:r w:rsidRPr="00F77D27">
        <w:t xml:space="preserve"> to your </w:t>
      </w:r>
      <w:proofErr w:type="spellStart"/>
      <w:r w:rsidRPr="00F77D27">
        <w:t>KeyWord</w:t>
      </w:r>
      <w:proofErr w:type="spellEnd"/>
      <w:r w:rsidRPr="00F77D27">
        <w:t xml:space="preserve"> math assignment.</w:t>
      </w:r>
    </w:p>
    <w:p w:rsidR="008010F5" w:rsidRPr="00F77D27" w:rsidRDefault="00C826A2" w:rsidP="008010F5">
      <w:pPr>
        <w:pStyle w:val="Paragraphedeliste"/>
        <w:numPr>
          <w:ilvl w:val="0"/>
          <w:numId w:val="2"/>
        </w:numPr>
      </w:pPr>
      <w:r w:rsidRPr="00F77D27">
        <w:t xml:space="preserve">Type your math equations using Nemeth or UEB pressing </w:t>
      </w:r>
      <w:r w:rsidR="00C94A66" w:rsidRPr="00F77D27">
        <w:rPr>
          <w:b/>
        </w:rPr>
        <w:t>ENTER</w:t>
      </w:r>
      <w:r w:rsidR="008010F5" w:rsidRPr="00F77D27">
        <w:t xml:space="preserve"> when finish</w:t>
      </w:r>
      <w:r w:rsidRPr="00F77D27">
        <w:t>ed with a line of the equation.</w:t>
      </w:r>
      <w:r w:rsidR="008010F5" w:rsidRPr="00F77D27">
        <w:t xml:space="preserve"> Note that the </w:t>
      </w:r>
      <w:r w:rsidR="008010F5" w:rsidRPr="00F77D27">
        <w:rPr>
          <w:noProof/>
        </w:rPr>
        <w:t>equations</w:t>
      </w:r>
      <w:r w:rsidR="008010F5" w:rsidRPr="00F77D27">
        <w:t xml:space="preserve"> </w:t>
      </w:r>
      <w:r w:rsidR="008010F5" w:rsidRPr="00F77D27">
        <w:rPr>
          <w:noProof/>
        </w:rPr>
        <w:t>will visuall</w:t>
      </w:r>
      <w:r w:rsidRPr="00F77D27">
        <w:rPr>
          <w:noProof/>
        </w:rPr>
        <w:t>y appear</w:t>
      </w:r>
      <w:r w:rsidRPr="00F77D27">
        <w:t xml:space="preserve"> either when you press </w:t>
      </w:r>
      <w:r w:rsidR="00C94A66" w:rsidRPr="00F77D27">
        <w:rPr>
          <w:b/>
        </w:rPr>
        <w:t>ENTER</w:t>
      </w:r>
      <w:r w:rsidR="008010F5" w:rsidRPr="00F77D27">
        <w:t xml:space="preserve">, or </w:t>
      </w:r>
      <w:r w:rsidR="008010F5" w:rsidRPr="00F77D27">
        <w:lastRenderedPageBreak/>
        <w:t>if yo</w:t>
      </w:r>
      <w:r w:rsidRPr="00F77D27">
        <w:t xml:space="preserve">u force a visual preview using </w:t>
      </w:r>
      <w:r w:rsidR="00C94A66" w:rsidRPr="00F77D27">
        <w:rPr>
          <w:b/>
        </w:rPr>
        <w:t>ENTER</w:t>
      </w:r>
      <w:r w:rsidRPr="00F77D27">
        <w:rPr>
          <w:b/>
        </w:rPr>
        <w:t xml:space="preserve"> with V</w:t>
      </w:r>
      <w:r w:rsidRPr="00F77D27">
        <w:t>.</w:t>
      </w:r>
      <w:r w:rsidR="008010F5" w:rsidRPr="00F77D27">
        <w:t xml:space="preserve"> Up to 10 lines of math equation content is supported at one time.</w:t>
      </w:r>
    </w:p>
    <w:p w:rsidR="008010F5" w:rsidRPr="00F77D27" w:rsidRDefault="008010F5" w:rsidP="008010F5">
      <w:pPr>
        <w:pStyle w:val="Paragraphedeliste"/>
        <w:numPr>
          <w:ilvl w:val="0"/>
          <w:numId w:val="2"/>
        </w:numPr>
      </w:pPr>
      <w:r w:rsidRPr="00F77D27">
        <w:t xml:space="preserve">When you have completed your math content, or have reached a point where you want to bring that math content into your </w:t>
      </w:r>
      <w:proofErr w:type="spellStart"/>
      <w:r w:rsidRPr="00F77D27">
        <w:t>KeyWord</w:t>
      </w:r>
      <w:proofErr w:type="spellEnd"/>
      <w:r w:rsidRPr="00F77D27">
        <w:t xml:space="preserve"> assignment, you</w:t>
      </w:r>
      <w:r w:rsidR="00C826A2" w:rsidRPr="00F77D27">
        <w:t xml:space="preserve"> can export the visual and B</w:t>
      </w:r>
      <w:r w:rsidRPr="00F77D27">
        <w:t xml:space="preserve">raille content to your </w:t>
      </w:r>
      <w:proofErr w:type="spellStart"/>
      <w:r w:rsidRPr="00F77D27">
        <w:t>KeyWord</w:t>
      </w:r>
      <w:proofErr w:type="spellEnd"/>
      <w:r w:rsidRPr="00F77D27">
        <w:t xml:space="preserve"> document by selecting the Export option from the context menu, or</w:t>
      </w:r>
      <w:r w:rsidR="00C826A2" w:rsidRPr="00F77D27">
        <w:t xml:space="preserve"> press the shortcut command of </w:t>
      </w:r>
      <w:r w:rsidR="005E57D1" w:rsidRPr="00F77D27">
        <w:rPr>
          <w:b/>
        </w:rPr>
        <w:t>BACKSPACE</w:t>
      </w:r>
      <w:r w:rsidRPr="00F77D27">
        <w:rPr>
          <w:b/>
        </w:rPr>
        <w:t xml:space="preserve"> with E</w:t>
      </w:r>
      <w:r w:rsidRPr="00F77D27">
        <w:t>.</w:t>
      </w:r>
    </w:p>
    <w:p w:rsidR="008010F5" w:rsidRPr="00F77D27" w:rsidRDefault="008010F5" w:rsidP="008010F5">
      <w:pPr>
        <w:pStyle w:val="Paragraphedeliste"/>
        <w:numPr>
          <w:ilvl w:val="0"/>
          <w:numId w:val="2"/>
        </w:numPr>
      </w:pPr>
      <w:r w:rsidRPr="00F77D27">
        <w:t>The math con</w:t>
      </w:r>
      <w:r w:rsidR="00C826A2" w:rsidRPr="00F77D27">
        <w:t xml:space="preserve">tent has </w:t>
      </w:r>
      <w:r w:rsidR="00C826A2" w:rsidRPr="00F77D27">
        <w:rPr>
          <w:noProof/>
        </w:rPr>
        <w:t>been exported</w:t>
      </w:r>
      <w:r w:rsidR="00C826A2" w:rsidRPr="00F77D27">
        <w:t xml:space="preserve"> to your T</w:t>
      </w:r>
      <w:r w:rsidRPr="00F77D27">
        <w:t xml:space="preserve">ouch’s clipboard </w:t>
      </w:r>
      <w:r w:rsidRPr="00F77D27">
        <w:rPr>
          <w:noProof/>
        </w:rPr>
        <w:t>and</w:t>
      </w:r>
      <w:r w:rsidRPr="00F77D27">
        <w:t xml:space="preserve"> you </w:t>
      </w:r>
      <w:r w:rsidRPr="00F77D27">
        <w:rPr>
          <w:noProof/>
        </w:rPr>
        <w:t>will now find</w:t>
      </w:r>
      <w:r w:rsidRPr="00F77D27">
        <w:t xml:space="preserve"> yourself back in your </w:t>
      </w:r>
      <w:proofErr w:type="spellStart"/>
      <w:r w:rsidRPr="00F77D27">
        <w:t>KeyWord</w:t>
      </w:r>
      <w:proofErr w:type="spellEnd"/>
      <w:r w:rsidRPr="00F77D27">
        <w:t xml:space="preserve"> word processor, and you can paste your math content using the </w:t>
      </w:r>
      <w:r w:rsidR="00D52F4B" w:rsidRPr="00F77D27">
        <w:rPr>
          <w:b/>
        </w:rPr>
        <w:t>BACKSPACE</w:t>
      </w:r>
      <w:r w:rsidRPr="00F77D27">
        <w:rPr>
          <w:b/>
        </w:rPr>
        <w:t xml:space="preserve"> and V</w:t>
      </w:r>
      <w:r w:rsidRPr="00F77D27">
        <w:t xml:space="preserve"> shortcut.</w:t>
      </w:r>
    </w:p>
    <w:p w:rsidR="008010F5" w:rsidRPr="00F77D27" w:rsidRDefault="00C826A2" w:rsidP="008010F5">
      <w:pPr>
        <w:pStyle w:val="Paragraphedeliste"/>
        <w:numPr>
          <w:ilvl w:val="0"/>
          <w:numId w:val="2"/>
        </w:numPr>
      </w:pPr>
      <w:r w:rsidRPr="00F77D27">
        <w:t xml:space="preserve">You </w:t>
      </w:r>
      <w:r w:rsidRPr="00F77D27">
        <w:rPr>
          <w:noProof/>
        </w:rPr>
        <w:t>will now see</w:t>
      </w:r>
      <w:r w:rsidRPr="00F77D27">
        <w:t xml:space="preserve"> B</w:t>
      </w:r>
      <w:r w:rsidR="008010F5" w:rsidRPr="00F77D27">
        <w:t>raille math between an image star</w:t>
      </w:r>
      <w:r w:rsidRPr="00F77D27">
        <w:t>t and image end tags which, in Braille look like $IMS and $IME.</w:t>
      </w:r>
      <w:r w:rsidR="008010F5" w:rsidRPr="00F77D27">
        <w:t xml:space="preserve"> When you are ready to see what the print version of that math assignment </w:t>
      </w:r>
      <w:r w:rsidR="008010F5" w:rsidRPr="00F77D27">
        <w:rPr>
          <w:noProof/>
        </w:rPr>
        <w:t>will look</w:t>
      </w:r>
      <w:r w:rsidR="008010F5" w:rsidRPr="00F77D27">
        <w:t xml:space="preserve"> like, you can creat</w:t>
      </w:r>
      <w:r w:rsidRPr="00F77D27">
        <w:t xml:space="preserve">e a visual preview by pressing </w:t>
      </w:r>
      <w:r w:rsidR="00C94A66" w:rsidRPr="00F77D27">
        <w:rPr>
          <w:b/>
        </w:rPr>
        <w:t>ENTER</w:t>
      </w:r>
      <w:r w:rsidRPr="00F77D27">
        <w:rPr>
          <w:b/>
        </w:rPr>
        <w:t xml:space="preserve"> with V</w:t>
      </w:r>
      <w:r w:rsidRPr="00F77D27">
        <w:t>.</w:t>
      </w:r>
      <w:r w:rsidR="008010F5" w:rsidRPr="00F77D27">
        <w:t xml:space="preserve"> The document </w:t>
      </w:r>
      <w:r w:rsidR="008010F5" w:rsidRPr="00F77D27">
        <w:rPr>
          <w:noProof/>
        </w:rPr>
        <w:t>will immediately open</w:t>
      </w:r>
      <w:r w:rsidR="008010F5" w:rsidRPr="00F77D27">
        <w:t xml:space="preserve"> as a visual PDF </w:t>
      </w:r>
      <w:r w:rsidR="008010F5" w:rsidRPr="00F77D27">
        <w:rPr>
          <w:noProof/>
        </w:rPr>
        <w:t>and</w:t>
      </w:r>
      <w:r w:rsidR="008010F5" w:rsidRPr="00F77D27">
        <w:t xml:space="preserve"> a teacher or parent can see </w:t>
      </w:r>
      <w:r w:rsidR="008010F5" w:rsidRPr="00F77D27">
        <w:rPr>
          <w:noProof/>
        </w:rPr>
        <w:t>exactly</w:t>
      </w:r>
      <w:r w:rsidR="008010F5" w:rsidRPr="00F77D27">
        <w:t xml:space="preserve"> what the math </w:t>
      </w:r>
      <w:r w:rsidR="008010F5" w:rsidRPr="00F77D27">
        <w:rPr>
          <w:noProof/>
        </w:rPr>
        <w:t>will look</w:t>
      </w:r>
      <w:r w:rsidR="008010F5" w:rsidRPr="00F77D27">
        <w:t xml:space="preserve"> </w:t>
      </w:r>
      <w:r w:rsidR="008010F5" w:rsidRPr="00F77D27">
        <w:rPr>
          <w:noProof/>
        </w:rPr>
        <w:t>like</w:t>
      </w:r>
      <w:r w:rsidR="008010F5" w:rsidRPr="00F77D27">
        <w:t>.</w:t>
      </w:r>
    </w:p>
    <w:p w:rsidR="008010F5" w:rsidRPr="00F77D27" w:rsidRDefault="008010F5" w:rsidP="008010F5"/>
    <w:p w:rsidR="008010F5" w:rsidRPr="00F77D27" w:rsidRDefault="00367C3B" w:rsidP="008010F5">
      <w:pPr>
        <w:pStyle w:val="Titre2"/>
      </w:pPr>
      <w:r w:rsidRPr="00F77D27">
        <w:t>Q:</w:t>
      </w:r>
      <w:r w:rsidR="008010F5" w:rsidRPr="00F77D27">
        <w:t xml:space="preserve"> If I have </w:t>
      </w:r>
      <w:r w:rsidR="008010F5" w:rsidRPr="00F77D27">
        <w:rPr>
          <w:noProof/>
        </w:rPr>
        <w:t>paste</w:t>
      </w:r>
      <w:r w:rsidR="00F77D27">
        <w:rPr>
          <w:noProof/>
        </w:rPr>
        <w:t>d</w:t>
      </w:r>
      <w:r w:rsidR="008010F5" w:rsidRPr="00F77D27">
        <w:t xml:space="preserve"> some mat</w:t>
      </w:r>
      <w:r w:rsidR="00B62615" w:rsidRPr="00F77D27">
        <w:t>h</w:t>
      </w:r>
      <w:r w:rsidR="008010F5" w:rsidRPr="00F77D27">
        <w:t xml:space="preserve"> content in my </w:t>
      </w:r>
      <w:proofErr w:type="spellStart"/>
      <w:r w:rsidR="008010F5" w:rsidRPr="00F77D27">
        <w:t>KeyWord</w:t>
      </w:r>
      <w:proofErr w:type="spellEnd"/>
      <w:r w:rsidR="008010F5" w:rsidRPr="00F77D27">
        <w:t xml:space="preserve"> math assignment</w:t>
      </w:r>
      <w:r w:rsidR="005E3809">
        <w:t>,</w:t>
      </w:r>
      <w:r w:rsidR="008010F5" w:rsidRPr="00F77D27">
        <w:t xml:space="preserve"> and then </w:t>
      </w:r>
      <w:r w:rsidR="008010F5" w:rsidRPr="00F77D27">
        <w:rPr>
          <w:noProof/>
        </w:rPr>
        <w:t>reali</w:t>
      </w:r>
      <w:r w:rsidR="00B62615" w:rsidRPr="00F77D27">
        <w:rPr>
          <w:noProof/>
        </w:rPr>
        <w:t>s</w:t>
      </w:r>
      <w:r w:rsidR="008010F5" w:rsidRPr="00F77D27">
        <w:rPr>
          <w:noProof/>
        </w:rPr>
        <w:t>e</w:t>
      </w:r>
      <w:r w:rsidR="008010F5" w:rsidRPr="00F77D27">
        <w:t xml:space="preserve"> I have made a mistake in some of the equations, can I edit those equations?</w:t>
      </w:r>
      <w:r w:rsidR="00BA6350">
        <w:t xml:space="preserve"> </w:t>
      </w:r>
    </w:p>
    <w:p w:rsidR="002E58E7" w:rsidRPr="00F77D27" w:rsidRDefault="002E58E7" w:rsidP="002E58E7"/>
    <w:p w:rsidR="008010F5" w:rsidRPr="00F77D27" w:rsidRDefault="00C826A2" w:rsidP="008010F5">
      <w:pPr>
        <w:ind w:left="720"/>
      </w:pPr>
      <w:r w:rsidRPr="00F77D27">
        <w:t>A: Yes,</w:t>
      </w:r>
      <w:r w:rsidR="008010F5" w:rsidRPr="00F77D27">
        <w:t xml:space="preserve"> press </w:t>
      </w:r>
      <w:r w:rsidR="008010F5" w:rsidRPr="00F77D27">
        <w:rPr>
          <w:b/>
        </w:rPr>
        <w:t>a cursor router key</w:t>
      </w:r>
      <w:r w:rsidR="008010F5" w:rsidRPr="00F77D27">
        <w:t xml:space="preserve"> inside any of the math content that has </w:t>
      </w:r>
      <w:r w:rsidR="008010F5" w:rsidRPr="00F77D27">
        <w:rPr>
          <w:noProof/>
        </w:rPr>
        <w:t>been pasted</w:t>
      </w:r>
      <w:r w:rsidR="008010F5" w:rsidRPr="00F77D27">
        <w:t>.</w:t>
      </w:r>
      <w:r w:rsidR="00BA6350">
        <w:t xml:space="preserve"> </w:t>
      </w:r>
      <w:r w:rsidR="008010F5" w:rsidRPr="00F77D27">
        <w:t xml:space="preserve">You can see the focus has been brought to the math content because dots 7 and </w:t>
      </w:r>
      <w:r w:rsidR="008010F5" w:rsidRPr="00F77D27">
        <w:rPr>
          <w:noProof/>
        </w:rPr>
        <w:t>8</w:t>
      </w:r>
      <w:r w:rsidR="008010F5" w:rsidRPr="00F77D27">
        <w:t xml:space="preserve"> </w:t>
      </w:r>
      <w:r w:rsidR="008010F5" w:rsidRPr="00F77D27">
        <w:rPr>
          <w:noProof/>
        </w:rPr>
        <w:t>will now be</w:t>
      </w:r>
      <w:r w:rsidR="008010F5" w:rsidRPr="00F77D27">
        <w:t xml:space="preserve"> un</w:t>
      </w:r>
      <w:r w:rsidRPr="00F77D27">
        <w:t xml:space="preserve">der the image start tag ($IMS). Press </w:t>
      </w:r>
      <w:r w:rsidR="00D52F4B" w:rsidRPr="00F77D27">
        <w:rPr>
          <w:b/>
        </w:rPr>
        <w:t>BACKSPACE</w:t>
      </w:r>
      <w:r w:rsidR="008010F5" w:rsidRPr="00F77D27">
        <w:rPr>
          <w:b/>
        </w:rPr>
        <w:t xml:space="preserve"> with M</w:t>
      </w:r>
      <w:r w:rsidR="008010F5" w:rsidRPr="00F77D27">
        <w:t xml:space="preserve"> and </w:t>
      </w:r>
      <w:proofErr w:type="spellStart"/>
      <w:r w:rsidR="008010F5" w:rsidRPr="00F77D27">
        <w:t>KeyMath</w:t>
      </w:r>
      <w:proofErr w:type="spellEnd"/>
      <w:r w:rsidR="008010F5" w:rsidRPr="00F77D27">
        <w:t xml:space="preserve"> </w:t>
      </w:r>
      <w:r w:rsidR="008010F5" w:rsidRPr="00F77D27">
        <w:rPr>
          <w:noProof/>
        </w:rPr>
        <w:t>will appear</w:t>
      </w:r>
      <w:r w:rsidR="008010F5" w:rsidRPr="00F77D27">
        <w:t xml:space="preserve"> with the ma</w:t>
      </w:r>
      <w:r w:rsidRPr="00F77D27">
        <w:t>th expression already inserted.</w:t>
      </w:r>
      <w:r w:rsidR="008010F5" w:rsidRPr="00F77D27">
        <w:t xml:space="preserve"> Edit the mistake and re-export the math </w:t>
      </w:r>
      <w:r w:rsidRPr="00F77D27">
        <w:t xml:space="preserve">content to your clipboard with </w:t>
      </w:r>
      <w:r w:rsidR="00D52F4B" w:rsidRPr="00F77D27">
        <w:rPr>
          <w:b/>
        </w:rPr>
        <w:t>BACKSPACE</w:t>
      </w:r>
      <w:r w:rsidR="008010F5" w:rsidRPr="00F77D27">
        <w:rPr>
          <w:b/>
        </w:rPr>
        <w:t xml:space="preserve"> and E.</w:t>
      </w:r>
    </w:p>
    <w:p w:rsidR="008010F5" w:rsidRPr="00F77D27" w:rsidRDefault="008010F5" w:rsidP="008010F5">
      <w:pPr>
        <w:ind w:left="720"/>
      </w:pPr>
    </w:p>
    <w:p w:rsidR="008010F5" w:rsidRPr="00F77D27" w:rsidRDefault="008010F5" w:rsidP="008010F5">
      <w:pPr>
        <w:ind w:left="720"/>
      </w:pPr>
      <w:r w:rsidRPr="00F77D27">
        <w:t xml:space="preserve">Now back in </w:t>
      </w:r>
      <w:proofErr w:type="spellStart"/>
      <w:r w:rsidRPr="00F77D27">
        <w:t>KeyWord</w:t>
      </w:r>
      <w:proofErr w:type="spellEnd"/>
      <w:r w:rsidRPr="00F77D27">
        <w:t>, delete the</w:t>
      </w:r>
      <w:r w:rsidR="00587DC7" w:rsidRPr="00F77D27">
        <w:t xml:space="preserve"> incorrect math expression</w:t>
      </w:r>
      <w:r w:rsidRPr="00F77D27">
        <w:t xml:space="preserve"> by </w:t>
      </w:r>
      <w:r w:rsidRPr="00F77D27">
        <w:rPr>
          <w:noProof/>
        </w:rPr>
        <w:t>simply</w:t>
      </w:r>
      <w:r w:rsidRPr="00F77D27">
        <w:t xml:space="preserve"> placing your cursor af</w:t>
      </w:r>
      <w:r w:rsidR="00C826A2" w:rsidRPr="00F77D27">
        <w:t>ter it and backspacing over it.</w:t>
      </w:r>
      <w:r w:rsidRPr="00F77D27">
        <w:t xml:space="preserve"> Then</w:t>
      </w:r>
      <w:r w:rsidR="00587DC7" w:rsidRPr="00F77D27">
        <w:t>,</w:t>
      </w:r>
      <w:r w:rsidRPr="00F77D27">
        <w:t xml:space="preserve"> past</w:t>
      </w:r>
      <w:r w:rsidR="00587DC7" w:rsidRPr="00F77D27">
        <w:t xml:space="preserve">e the new math expression with </w:t>
      </w:r>
      <w:r w:rsidR="00D52F4B" w:rsidRPr="00F77D27">
        <w:rPr>
          <w:b/>
        </w:rPr>
        <w:t>BACKSPACE</w:t>
      </w:r>
      <w:r w:rsidRPr="00F77D27">
        <w:rPr>
          <w:b/>
        </w:rPr>
        <w:t xml:space="preserve"> and V</w:t>
      </w:r>
      <w:r w:rsidRPr="00F77D27">
        <w:t>.</w:t>
      </w:r>
    </w:p>
    <w:p w:rsidR="008010F5" w:rsidRPr="00F77D27" w:rsidRDefault="008010F5" w:rsidP="008010F5"/>
    <w:p w:rsidR="008010F5" w:rsidRPr="00F77D27" w:rsidRDefault="00367C3B" w:rsidP="008010F5">
      <w:pPr>
        <w:pStyle w:val="Titre2"/>
      </w:pPr>
      <w:r w:rsidRPr="00F77D27">
        <w:t>Q:</w:t>
      </w:r>
      <w:r w:rsidR="008010F5" w:rsidRPr="00F77D27">
        <w:t xml:space="preserve"> I loved the symbol selector found in my Apex to remi</w:t>
      </w:r>
      <w:r w:rsidR="00C826A2" w:rsidRPr="00F77D27">
        <w:t>nd me of math symbols I forgot.</w:t>
      </w:r>
      <w:r w:rsidR="008010F5" w:rsidRPr="00F77D27">
        <w:t xml:space="preserve"> Does </w:t>
      </w:r>
      <w:proofErr w:type="spellStart"/>
      <w:r w:rsidR="008010F5" w:rsidRPr="00F77D27">
        <w:t>KeyMath</w:t>
      </w:r>
      <w:proofErr w:type="spellEnd"/>
      <w:r w:rsidR="008010F5" w:rsidRPr="00F77D27">
        <w:t xml:space="preserve"> on the </w:t>
      </w:r>
      <w:r w:rsidR="00CA2A67">
        <w:t>BrailleNote Touch Plus</w:t>
      </w:r>
      <w:r w:rsidR="008010F5" w:rsidRPr="00F77D27">
        <w:t xml:space="preserve"> </w:t>
      </w:r>
      <w:r w:rsidR="008010F5" w:rsidRPr="00F77D27">
        <w:rPr>
          <w:noProof/>
        </w:rPr>
        <w:t>have</w:t>
      </w:r>
      <w:r w:rsidR="008010F5" w:rsidRPr="00F77D27">
        <w:t xml:space="preserve"> a symbol selector?</w:t>
      </w:r>
    </w:p>
    <w:p w:rsidR="002E58E7" w:rsidRPr="00F77D27" w:rsidRDefault="002E58E7" w:rsidP="002E58E7"/>
    <w:p w:rsidR="008010F5" w:rsidRPr="00F77D27" w:rsidRDefault="000E2433" w:rsidP="008010F5">
      <w:pPr>
        <w:ind w:left="720"/>
      </w:pPr>
      <w:r w:rsidRPr="00F77D27">
        <w:t>A: Yes. W</w:t>
      </w:r>
      <w:r w:rsidR="008010F5" w:rsidRPr="00F77D27">
        <w:t xml:space="preserve">hen in </w:t>
      </w:r>
      <w:proofErr w:type="spellStart"/>
      <w:r w:rsidR="008010F5" w:rsidRPr="00F77D27">
        <w:t>KeyMath</w:t>
      </w:r>
      <w:proofErr w:type="spellEnd"/>
      <w:r w:rsidR="008010F5" w:rsidRPr="00F77D27">
        <w:t>, acces</w:t>
      </w:r>
      <w:r w:rsidR="00810EB4" w:rsidRPr="00F77D27">
        <w:t xml:space="preserve">s the context menu by pressing </w:t>
      </w:r>
      <w:r w:rsidR="00C94A66" w:rsidRPr="00F77D27">
        <w:rPr>
          <w:b/>
        </w:rPr>
        <w:t>SPACE</w:t>
      </w:r>
      <w:r w:rsidR="008010F5" w:rsidRPr="00F77D27">
        <w:rPr>
          <w:b/>
        </w:rPr>
        <w:t xml:space="preserve"> with M</w:t>
      </w:r>
      <w:r w:rsidR="008010F5" w:rsidRPr="00F77D27">
        <w:t xml:space="preserve"> or </w:t>
      </w:r>
      <w:r w:rsidR="00592675" w:rsidRPr="00F77D27">
        <w:t xml:space="preserve">a long press of </w:t>
      </w:r>
      <w:r w:rsidR="008010F5" w:rsidRPr="00F77D27">
        <w:t xml:space="preserve">the </w:t>
      </w:r>
      <w:r w:rsidR="008010F5" w:rsidRPr="00F77D27">
        <w:rPr>
          <w:b/>
        </w:rPr>
        <w:t>square button</w:t>
      </w:r>
      <w:r w:rsidR="008010F5" w:rsidRPr="00F77D27">
        <w:t xml:space="preserve"> on the front of</w:t>
      </w:r>
      <w:r w:rsidR="00810EB4" w:rsidRPr="00F77D27">
        <w:t xml:space="preserve"> the Touch</w:t>
      </w:r>
      <w:r w:rsidR="00592675" w:rsidRPr="00F77D27">
        <w:t xml:space="preserve"> Plus</w:t>
      </w:r>
      <w:r w:rsidR="00810EB4" w:rsidRPr="00F77D27">
        <w:t>.</w:t>
      </w:r>
      <w:r w:rsidR="008010F5" w:rsidRPr="00F77D27">
        <w:t xml:space="preserve"> </w:t>
      </w:r>
      <w:r w:rsidR="00810EB4" w:rsidRPr="00F77D27">
        <w:t>Choose the item “insert symbol”</w:t>
      </w:r>
      <w:r w:rsidR="008010F5" w:rsidRPr="00F77D27">
        <w:t xml:space="preserve"> or</w:t>
      </w:r>
      <w:r w:rsidR="00810EB4" w:rsidRPr="00F77D27">
        <w:t xml:space="preserve"> </w:t>
      </w:r>
      <w:r w:rsidR="00810EB4" w:rsidRPr="00F77D27">
        <w:rPr>
          <w:noProof/>
        </w:rPr>
        <w:t>press</w:t>
      </w:r>
      <w:r w:rsidR="00810EB4" w:rsidRPr="00F77D27">
        <w:t xml:space="preserve"> the shortcut command of </w:t>
      </w:r>
      <w:r w:rsidR="00D52F4B" w:rsidRPr="00F77D27">
        <w:rPr>
          <w:b/>
        </w:rPr>
        <w:t>BACKSPACE</w:t>
      </w:r>
      <w:r w:rsidR="00810EB4" w:rsidRPr="00F77D27">
        <w:rPr>
          <w:b/>
        </w:rPr>
        <w:t xml:space="preserve"> with dots 3-5.</w:t>
      </w:r>
      <w:r w:rsidR="008010F5" w:rsidRPr="00F77D27">
        <w:t xml:space="preserve"> Now you can select your category of symbols and your des</w:t>
      </w:r>
      <w:r w:rsidR="00810EB4" w:rsidRPr="00F77D27">
        <w:t xml:space="preserve">ired Nemeth or UEB math symbol. </w:t>
      </w:r>
      <w:r w:rsidR="00810EB4" w:rsidRPr="00F77D27">
        <w:rPr>
          <w:noProof/>
        </w:rPr>
        <w:t>Simply</w:t>
      </w:r>
      <w:r w:rsidR="00810EB4" w:rsidRPr="00F77D27">
        <w:t xml:space="preserve"> press </w:t>
      </w:r>
      <w:r w:rsidR="00C94A66" w:rsidRPr="00F77D27">
        <w:rPr>
          <w:b/>
        </w:rPr>
        <w:t>E</w:t>
      </w:r>
      <w:r w:rsidR="00592675" w:rsidRPr="00F77D27">
        <w:rPr>
          <w:b/>
        </w:rPr>
        <w:t>nter</w:t>
      </w:r>
      <w:r w:rsidR="008010F5" w:rsidRPr="00F77D27">
        <w:t xml:space="preserve"> on it to insert the </w:t>
      </w:r>
      <w:r w:rsidR="008010F5" w:rsidRPr="00F77D27">
        <w:rPr>
          <w:noProof/>
        </w:rPr>
        <w:t>symbol</w:t>
      </w:r>
      <w:r w:rsidR="008010F5" w:rsidRPr="00F77D27">
        <w:t xml:space="preserve"> in your math expression</w:t>
      </w:r>
      <w:r w:rsidR="00592675" w:rsidRPr="00F77D27">
        <w:t xml:space="preserve"> or remember the shortcut given. </w:t>
      </w:r>
      <w:r w:rsidR="00592675" w:rsidRPr="00F77D27">
        <w:rPr>
          <w:noProof/>
        </w:rPr>
        <w:t>This</w:t>
      </w:r>
      <w:r w:rsidR="00592675" w:rsidRPr="00F77D27">
        <w:t xml:space="preserve"> is </w:t>
      </w:r>
      <w:r w:rsidR="00592675" w:rsidRPr="00F77D27">
        <w:rPr>
          <w:noProof/>
        </w:rPr>
        <w:t>a great</w:t>
      </w:r>
      <w:r w:rsidR="00592675" w:rsidRPr="00F77D27">
        <w:t xml:space="preserve"> feature for those also wanting to learn math braille.</w:t>
      </w:r>
    </w:p>
    <w:p w:rsidR="008010F5" w:rsidRPr="00F77D27" w:rsidRDefault="008010F5" w:rsidP="008010F5"/>
    <w:p w:rsidR="008010F5" w:rsidRPr="00F77D27" w:rsidRDefault="00367C3B" w:rsidP="008010F5">
      <w:pPr>
        <w:pStyle w:val="Titre2"/>
      </w:pPr>
      <w:r w:rsidRPr="00F77D27">
        <w:t>Q:</w:t>
      </w:r>
      <w:r w:rsidR="008010F5" w:rsidRPr="00F77D27">
        <w:t xml:space="preserve"> Can my </w:t>
      </w:r>
      <w:r w:rsidR="00CA2A67">
        <w:t>BrailleNote Touch Plus</w:t>
      </w:r>
      <w:r w:rsidR="002B46EE" w:rsidRPr="00F77D27">
        <w:t xml:space="preserve"> </w:t>
      </w:r>
      <w:r w:rsidR="00810EB4" w:rsidRPr="00F77D27">
        <w:t>be used as a B</w:t>
      </w:r>
      <w:r w:rsidR="008010F5" w:rsidRPr="00F77D27">
        <w:t>raille display for other devices?</w:t>
      </w:r>
    </w:p>
    <w:p w:rsidR="002E58E7" w:rsidRPr="00F77D27" w:rsidRDefault="002E58E7" w:rsidP="002E58E7"/>
    <w:p w:rsidR="008010F5" w:rsidRPr="00F77D27" w:rsidRDefault="00367C3B" w:rsidP="008010F5">
      <w:pPr>
        <w:ind w:left="720"/>
      </w:pPr>
      <w:r w:rsidRPr="00F77D27">
        <w:t>A:</w:t>
      </w:r>
      <w:r w:rsidR="000E2433" w:rsidRPr="00F77D27">
        <w:t xml:space="preserve"> Yes. </w:t>
      </w:r>
      <w:r w:rsidR="002B46EE" w:rsidRPr="00F77D27">
        <w:t>Y</w:t>
      </w:r>
      <w:r w:rsidR="008010F5" w:rsidRPr="00F77D27">
        <w:t xml:space="preserve">our </w:t>
      </w:r>
      <w:r w:rsidR="00CA2A67">
        <w:t>BrailleNote Touch Plus</w:t>
      </w:r>
      <w:r w:rsidR="002B46EE" w:rsidRPr="00F77D27">
        <w:t xml:space="preserve"> c</w:t>
      </w:r>
      <w:r w:rsidR="008010F5" w:rsidRPr="00F77D27">
        <w:t>an</w:t>
      </w:r>
      <w:r w:rsidR="002B46EE" w:rsidRPr="00F77D27">
        <w:t xml:space="preserve"> </w:t>
      </w:r>
      <w:r w:rsidR="00810EB4" w:rsidRPr="00F77D27">
        <w:rPr>
          <w:noProof/>
        </w:rPr>
        <w:t>be used</w:t>
      </w:r>
      <w:r w:rsidR="00810EB4" w:rsidRPr="00F77D27">
        <w:t xml:space="preserve"> as a fully functioning B</w:t>
      </w:r>
      <w:r w:rsidR="008010F5" w:rsidRPr="00F77D27">
        <w:t>raille display for other devices run</w:t>
      </w:r>
      <w:r w:rsidR="00810EB4" w:rsidRPr="00F77D27">
        <w:t>ning screen readers. </w:t>
      </w:r>
      <w:r w:rsidR="000E2433" w:rsidRPr="00F77D27">
        <w:rPr>
          <w:noProof/>
        </w:rPr>
        <w:t>Simply</w:t>
      </w:r>
      <w:r w:rsidR="008010F5" w:rsidRPr="00F77D27">
        <w:t xml:space="preserve"> activate the Braille </w:t>
      </w:r>
      <w:r w:rsidR="00810EB4" w:rsidRPr="00F77D27">
        <w:t>Terminal app from your Touch’s main m</w:t>
      </w:r>
      <w:r w:rsidR="008010F5" w:rsidRPr="00F77D27">
        <w:t>enu and choose how you want to c</w:t>
      </w:r>
      <w:r w:rsidR="00810EB4" w:rsidRPr="00F77D27">
        <w:t>onnect to your secondary device (Bluetooth or USB).</w:t>
      </w:r>
      <w:r w:rsidR="008010F5" w:rsidRPr="00F77D27">
        <w:t xml:space="preserve"> You can visit </w:t>
      </w:r>
      <w:hyperlink r:id="rId11" w:history="1">
        <w:r w:rsidR="008010F5" w:rsidRPr="00007DF7">
          <w:rPr>
            <w:rStyle w:val="Lienhypertexte"/>
          </w:rPr>
          <w:t>www.humanware.com/touch_support</w:t>
        </w:r>
      </w:hyperlink>
      <w:r w:rsidR="008010F5" w:rsidRPr="00F77D27">
        <w:t xml:space="preserve"> to find guides and drivers for connecting</w:t>
      </w:r>
      <w:r w:rsidR="00810EB4" w:rsidRPr="00F77D27">
        <w:t xml:space="preserve"> your Touch to various devices.</w:t>
      </w:r>
      <w:r w:rsidR="008010F5" w:rsidRPr="00F77D27">
        <w:t xml:space="preserve"> Note that all drivers have </w:t>
      </w:r>
      <w:r w:rsidR="008010F5" w:rsidRPr="00F77D27">
        <w:rPr>
          <w:noProof/>
        </w:rPr>
        <w:t>been submitted</w:t>
      </w:r>
      <w:r w:rsidR="008010F5" w:rsidRPr="00F77D27">
        <w:t xml:space="preserve"> to the </w:t>
      </w:r>
      <w:r w:rsidR="008010F5" w:rsidRPr="00F77D27">
        <w:rPr>
          <w:noProof/>
        </w:rPr>
        <w:t>major</w:t>
      </w:r>
      <w:r w:rsidR="008010F5" w:rsidRPr="00F77D27">
        <w:t xml:space="preserve"> screen readers, but support needs to be implemented by the screen reade</w:t>
      </w:r>
      <w:r w:rsidR="00810EB4" w:rsidRPr="00F77D27">
        <w:t xml:space="preserve">r developers </w:t>
      </w:r>
      <w:r w:rsidR="008F5656" w:rsidRPr="00F77D27">
        <w:t>according to</w:t>
      </w:r>
      <w:r w:rsidR="00810EB4" w:rsidRPr="00F77D27">
        <w:t xml:space="preserve"> their schedule.</w:t>
      </w:r>
      <w:r w:rsidR="008010F5" w:rsidRPr="00F77D27">
        <w:t xml:space="preserve"> </w:t>
      </w:r>
    </w:p>
    <w:p w:rsidR="008010F5" w:rsidRPr="00F77D27" w:rsidRDefault="008010F5" w:rsidP="008010F5"/>
    <w:p w:rsidR="008010F5" w:rsidRPr="00F77D27" w:rsidRDefault="008010F5" w:rsidP="008010F5">
      <w:pPr>
        <w:pStyle w:val="Titre2"/>
      </w:pPr>
      <w:r w:rsidRPr="00F77D27">
        <w:t>Q: How do I connect my</w:t>
      </w:r>
      <w:r w:rsidR="00810EB4" w:rsidRPr="00F77D27">
        <w:t xml:space="preserve"> BrailleNote</w:t>
      </w:r>
      <w:r w:rsidRPr="00F77D27">
        <w:t xml:space="preserve"> </w:t>
      </w:r>
      <w:r w:rsidR="00810EB4" w:rsidRPr="00F77D27">
        <w:t>Touch to my Apple devices as a B</w:t>
      </w:r>
      <w:r w:rsidRPr="00F77D27">
        <w:t>raille display?</w:t>
      </w:r>
    </w:p>
    <w:p w:rsidR="002E58E7" w:rsidRPr="00F77D27" w:rsidRDefault="002E58E7" w:rsidP="002E58E7"/>
    <w:p w:rsidR="008010F5" w:rsidRPr="00F77D27" w:rsidRDefault="00367C3B" w:rsidP="008010F5">
      <w:pPr>
        <w:ind w:left="720"/>
      </w:pPr>
      <w:r w:rsidRPr="00F77D27">
        <w:t>A:</w:t>
      </w:r>
      <w:r w:rsidR="008010F5" w:rsidRPr="00F77D27">
        <w:t xml:space="preserve"> From your Touch’s main menu</w:t>
      </w:r>
      <w:r w:rsidR="00810EB4" w:rsidRPr="00F77D27">
        <w:t>,</w:t>
      </w:r>
      <w:r w:rsidR="008010F5" w:rsidRPr="00F77D27">
        <w:t xml:space="preserve"> </w:t>
      </w:r>
      <w:r w:rsidR="00810EB4" w:rsidRPr="00F77D27">
        <w:t>open</w:t>
      </w:r>
      <w:r w:rsidR="008010F5" w:rsidRPr="00F77D27">
        <w:t xml:space="preserve"> the Braille Terminal app and choose Bluetooth as the m</w:t>
      </w:r>
      <w:r w:rsidR="00810EB4" w:rsidRPr="00F77D27">
        <w:t>ethod of connection.</w:t>
      </w:r>
      <w:r w:rsidR="008010F5" w:rsidRPr="00F77D27">
        <w:t xml:space="preserve"> Then</w:t>
      </w:r>
      <w:r w:rsidR="00810EB4" w:rsidRPr="00F77D27">
        <w:t>,</w:t>
      </w:r>
      <w:r w:rsidR="008010F5" w:rsidRPr="00F77D27">
        <w:t xml:space="preserve"> do the following on your Apple device:</w:t>
      </w:r>
    </w:p>
    <w:p w:rsidR="008010F5" w:rsidRPr="00F77D27" w:rsidRDefault="008010F5" w:rsidP="006C6A6B">
      <w:pPr>
        <w:pStyle w:val="Listepuces"/>
        <w:numPr>
          <w:ilvl w:val="0"/>
          <w:numId w:val="6"/>
        </w:numPr>
      </w:pPr>
      <w:r w:rsidRPr="00F77D27">
        <w:t xml:space="preserve">Navigate to Settings &gt; General &gt; Accessibility &gt; </w:t>
      </w:r>
      <w:proofErr w:type="spellStart"/>
      <w:r w:rsidRPr="00F77D27">
        <w:t>VoiceOver</w:t>
      </w:r>
      <w:proofErr w:type="spellEnd"/>
      <w:r w:rsidRPr="00F77D27">
        <w:t xml:space="preserve"> &gt; Braille.</w:t>
      </w:r>
    </w:p>
    <w:p w:rsidR="008010F5" w:rsidRPr="00F77D27" w:rsidRDefault="008010F5" w:rsidP="006C6A6B">
      <w:pPr>
        <w:pStyle w:val="Listepuces"/>
        <w:numPr>
          <w:ilvl w:val="0"/>
          <w:numId w:val="6"/>
        </w:numPr>
      </w:pPr>
      <w:r w:rsidRPr="00F77D27">
        <w:t>Toward the bottom of the screen</w:t>
      </w:r>
      <w:r w:rsidR="00810EB4" w:rsidRPr="00F77D27">
        <w:t>,</w:t>
      </w:r>
      <w:r w:rsidRPr="00F77D27">
        <w:t xml:space="preserve"> you </w:t>
      </w:r>
      <w:r w:rsidRPr="00F77D27">
        <w:rPr>
          <w:noProof/>
        </w:rPr>
        <w:t>will find</w:t>
      </w:r>
      <w:r w:rsidRPr="00F77D27">
        <w:t xml:space="preserve"> the list of displays your device sees.</w:t>
      </w:r>
    </w:p>
    <w:p w:rsidR="008010F5" w:rsidRPr="00F77D27" w:rsidRDefault="008010F5" w:rsidP="006C6A6B">
      <w:pPr>
        <w:pStyle w:val="Listepuces"/>
        <w:numPr>
          <w:ilvl w:val="0"/>
          <w:numId w:val="6"/>
        </w:numPr>
      </w:pPr>
      <w:r w:rsidRPr="00F77D27">
        <w:t>Choose “</w:t>
      </w:r>
      <w:proofErr w:type="spellStart"/>
      <w:r w:rsidRPr="00F77D27">
        <w:t>Brailliant</w:t>
      </w:r>
      <w:proofErr w:type="spellEnd"/>
      <w:r w:rsidRPr="00F77D27">
        <w:t xml:space="preserve"> 32 / </w:t>
      </w:r>
      <w:r w:rsidR="00CA2A67">
        <w:t>BrailleNote Touch Plus</w:t>
      </w:r>
      <w:r w:rsidRPr="00F77D27">
        <w:t>” and activate it.</w:t>
      </w:r>
    </w:p>
    <w:p w:rsidR="008010F5" w:rsidRPr="00F77D27" w:rsidRDefault="008010F5" w:rsidP="006C6A6B">
      <w:pPr>
        <w:pStyle w:val="Listepuces"/>
        <w:numPr>
          <w:ilvl w:val="0"/>
          <w:numId w:val="6"/>
        </w:numPr>
      </w:pPr>
      <w:r w:rsidRPr="00F77D27">
        <w:t xml:space="preserve">You </w:t>
      </w:r>
      <w:r w:rsidRPr="00F77D27">
        <w:rPr>
          <w:noProof/>
        </w:rPr>
        <w:t>will now be</w:t>
      </w:r>
      <w:r w:rsidRPr="00F77D27">
        <w:t xml:space="preserve"> asked by both the Touch </w:t>
      </w:r>
      <w:r w:rsidR="002B46EE" w:rsidRPr="00F77D27">
        <w:t xml:space="preserve">Plus </w:t>
      </w:r>
      <w:r w:rsidRPr="00F77D27">
        <w:t xml:space="preserve">and Apple device if you want to pair </w:t>
      </w:r>
      <w:r w:rsidR="00810EB4" w:rsidRPr="00F77D27">
        <w:t xml:space="preserve">them with each other. </w:t>
      </w:r>
      <w:r w:rsidRPr="00F77D27">
        <w:t xml:space="preserve">Activate the Pair button on both </w:t>
      </w:r>
      <w:r w:rsidRPr="00F77D27">
        <w:rPr>
          <w:noProof/>
        </w:rPr>
        <w:t>devices</w:t>
      </w:r>
      <w:r w:rsidRPr="00F77D27">
        <w:t>.</w:t>
      </w:r>
    </w:p>
    <w:p w:rsidR="008010F5" w:rsidRPr="00F77D27" w:rsidRDefault="008010F5" w:rsidP="006C6A6B">
      <w:pPr>
        <w:pStyle w:val="Listepuces"/>
        <w:numPr>
          <w:ilvl w:val="0"/>
          <w:numId w:val="6"/>
        </w:numPr>
      </w:pPr>
      <w:r w:rsidRPr="00F77D27">
        <w:t xml:space="preserve">The devices </w:t>
      </w:r>
      <w:r w:rsidRPr="00F77D27">
        <w:rPr>
          <w:noProof/>
        </w:rPr>
        <w:t>are</w:t>
      </w:r>
      <w:r w:rsidR="00810EB4" w:rsidRPr="00F77D27">
        <w:rPr>
          <w:noProof/>
        </w:rPr>
        <w:t xml:space="preserve"> now paired</w:t>
      </w:r>
      <w:r w:rsidR="00810EB4" w:rsidRPr="00F77D27">
        <w:t xml:space="preserve"> </w:t>
      </w:r>
      <w:r w:rsidR="00810EB4" w:rsidRPr="00F77D27">
        <w:rPr>
          <w:noProof/>
        </w:rPr>
        <w:t>and</w:t>
      </w:r>
      <w:r w:rsidR="00810EB4" w:rsidRPr="00F77D27">
        <w:t xml:space="preserve"> the Touch </w:t>
      </w:r>
      <w:r w:rsidR="008F4721" w:rsidRPr="00F77D27">
        <w:t xml:space="preserve">can </w:t>
      </w:r>
      <w:r w:rsidR="008F4721" w:rsidRPr="00F77D27">
        <w:rPr>
          <w:noProof/>
        </w:rPr>
        <w:t>be used</w:t>
      </w:r>
      <w:r w:rsidR="008F4721" w:rsidRPr="00F77D27">
        <w:t xml:space="preserve"> as</w:t>
      </w:r>
      <w:r w:rsidR="00810EB4" w:rsidRPr="00F77D27">
        <w:t xml:space="preserve"> a B</w:t>
      </w:r>
      <w:r w:rsidRPr="00F77D27">
        <w:t>raille display and controller for your Apple device</w:t>
      </w:r>
      <w:r w:rsidR="00810EB4" w:rsidRPr="00F77D27">
        <w:t>.</w:t>
      </w:r>
      <w:r w:rsidRPr="00F77D27">
        <w:t xml:space="preserve"> </w:t>
      </w:r>
    </w:p>
    <w:p w:rsidR="008010F5" w:rsidRPr="00F77D27" w:rsidRDefault="008010F5" w:rsidP="006C6A6B">
      <w:pPr>
        <w:pStyle w:val="Listepuces"/>
        <w:numPr>
          <w:ilvl w:val="0"/>
          <w:numId w:val="6"/>
        </w:numPr>
      </w:pPr>
      <w:r w:rsidRPr="00F77D27">
        <w:t xml:space="preserve">To exit back to the main menu but keep the devices paired or connected, </w:t>
      </w:r>
      <w:r w:rsidRPr="00F77D27">
        <w:rPr>
          <w:noProof/>
        </w:rPr>
        <w:t>simply</w:t>
      </w:r>
      <w:r w:rsidRPr="00F77D27">
        <w:t xml:space="preserve"> press the Touch’s</w:t>
      </w:r>
      <w:r w:rsidR="00810EB4" w:rsidRPr="00F77D27">
        <w:t xml:space="preserve"> H</w:t>
      </w:r>
      <w:r w:rsidRPr="00F77D27">
        <w:t>ome button on the front of the Touch.</w:t>
      </w:r>
    </w:p>
    <w:p w:rsidR="008010F5" w:rsidRPr="00F77D27" w:rsidRDefault="008010F5" w:rsidP="008010F5">
      <w:pPr>
        <w:pStyle w:val="Listepuces"/>
        <w:numPr>
          <w:ilvl w:val="0"/>
          <w:numId w:val="0"/>
        </w:numPr>
        <w:ind w:left="360" w:hanging="360"/>
      </w:pPr>
    </w:p>
    <w:p w:rsidR="008010F5" w:rsidRPr="00F77D27" w:rsidRDefault="00367C3B" w:rsidP="008010F5">
      <w:pPr>
        <w:pStyle w:val="Titre2"/>
      </w:pPr>
      <w:r w:rsidRPr="00F77D27">
        <w:t>Q:</w:t>
      </w:r>
      <w:r w:rsidR="008010F5" w:rsidRPr="00F77D27">
        <w:t xml:space="preserve"> How do I connect my </w:t>
      </w:r>
      <w:r w:rsidR="00CA2A67">
        <w:t>BrailleNote Touch Plus</w:t>
      </w:r>
      <w:r w:rsidR="002B46EE" w:rsidRPr="00F77D27">
        <w:t xml:space="preserve"> </w:t>
      </w:r>
      <w:r w:rsidR="008010F5" w:rsidRPr="00F77D27">
        <w:t>to my PC to function as a display with JAWS?</w:t>
      </w:r>
    </w:p>
    <w:p w:rsidR="002E58E7" w:rsidRPr="00F77D27" w:rsidRDefault="002E58E7" w:rsidP="002E58E7"/>
    <w:p w:rsidR="008010F5" w:rsidRPr="00F77D27" w:rsidRDefault="00367C3B" w:rsidP="008010F5">
      <w:pPr>
        <w:pStyle w:val="Listepuces"/>
        <w:numPr>
          <w:ilvl w:val="0"/>
          <w:numId w:val="0"/>
        </w:numPr>
        <w:ind w:left="360" w:hanging="360"/>
      </w:pPr>
      <w:r w:rsidRPr="00F77D27">
        <w:tab/>
        <w:t>A:</w:t>
      </w:r>
      <w:r w:rsidR="008010F5" w:rsidRPr="00F77D27">
        <w:t xml:space="preserve"> First</w:t>
      </w:r>
      <w:r w:rsidR="00635E35" w:rsidRPr="00F77D27">
        <w:t>,</w:t>
      </w:r>
      <w:r w:rsidR="008010F5" w:rsidRPr="00F77D27">
        <w:t xml:space="preserve"> download the HumanWare Braille Display tool from </w:t>
      </w:r>
      <w:hyperlink r:id="rId12" w:history="1">
        <w:r w:rsidR="008010F5" w:rsidRPr="00F77D27">
          <w:rPr>
            <w:rStyle w:val="Lienhypertexte"/>
          </w:rPr>
          <w:t>www.humanware.com/touch_support</w:t>
        </w:r>
      </w:hyperlink>
    </w:p>
    <w:p w:rsidR="008010F5" w:rsidRPr="00F77D27" w:rsidRDefault="008010F5" w:rsidP="006C6A6B">
      <w:pPr>
        <w:pStyle w:val="Listepuces"/>
        <w:numPr>
          <w:ilvl w:val="0"/>
          <w:numId w:val="6"/>
        </w:numPr>
      </w:pPr>
      <w:r w:rsidRPr="00F77D27">
        <w:t xml:space="preserve">Run the </w:t>
      </w:r>
      <w:r w:rsidRPr="00F77D27">
        <w:rPr>
          <w:noProof/>
        </w:rPr>
        <w:t>tool</w:t>
      </w:r>
      <w:r w:rsidRPr="00F77D27">
        <w:t xml:space="preserve"> on your computer and install the </w:t>
      </w:r>
      <w:r w:rsidR="006270C1" w:rsidRPr="00F77D27">
        <w:t xml:space="preserve">JAWS </w:t>
      </w:r>
      <w:r w:rsidRPr="00F77D27">
        <w:t>driver if you are running a version less than JAWS 18.</w:t>
      </w:r>
    </w:p>
    <w:p w:rsidR="008010F5" w:rsidRPr="00F77D27" w:rsidRDefault="008010F5" w:rsidP="006C6A6B">
      <w:pPr>
        <w:pStyle w:val="Listepuces"/>
        <w:numPr>
          <w:ilvl w:val="0"/>
          <w:numId w:val="6"/>
        </w:numPr>
      </w:pPr>
      <w:r w:rsidRPr="00F77D27">
        <w:t>Follow the installation prompts and complete the JAWS installation.</w:t>
      </w:r>
    </w:p>
    <w:p w:rsidR="008010F5" w:rsidRPr="00F77D27" w:rsidRDefault="008010F5" w:rsidP="006C6A6B">
      <w:pPr>
        <w:pStyle w:val="Listepuces"/>
        <w:numPr>
          <w:ilvl w:val="0"/>
          <w:numId w:val="6"/>
        </w:numPr>
      </w:pPr>
      <w:r w:rsidRPr="00F77D27">
        <w:t>Now connect the USB cable from the Touch to your PC.</w:t>
      </w:r>
    </w:p>
    <w:p w:rsidR="008010F5" w:rsidRPr="00F77D27" w:rsidRDefault="008010F5" w:rsidP="006C6A6B">
      <w:pPr>
        <w:pStyle w:val="Listepuces"/>
        <w:numPr>
          <w:ilvl w:val="0"/>
          <w:numId w:val="6"/>
        </w:numPr>
      </w:pPr>
      <w:r w:rsidRPr="00F77D27">
        <w:t xml:space="preserve">Open the Braille Terminal app from the main menu and </w:t>
      </w:r>
      <w:r w:rsidR="00EC3AB6" w:rsidRPr="00F77D27">
        <w:t>select</w:t>
      </w:r>
      <w:r w:rsidRPr="00F77D27">
        <w:t xml:space="preserve"> USB as your connection method.</w:t>
      </w:r>
    </w:p>
    <w:p w:rsidR="008010F5" w:rsidRPr="00F77D27" w:rsidRDefault="008010F5" w:rsidP="006C6A6B">
      <w:pPr>
        <w:pStyle w:val="Listepuces"/>
        <w:numPr>
          <w:ilvl w:val="0"/>
          <w:numId w:val="6"/>
        </w:numPr>
      </w:pPr>
      <w:r w:rsidRPr="00F77D27">
        <w:lastRenderedPageBreak/>
        <w:t xml:space="preserve">Windows </w:t>
      </w:r>
      <w:r w:rsidRPr="00F77D27">
        <w:rPr>
          <w:noProof/>
        </w:rPr>
        <w:t>will begin</w:t>
      </w:r>
      <w:r w:rsidRPr="00F77D27">
        <w:t xml:space="preserve"> installing the new driver </w:t>
      </w:r>
      <w:r w:rsidRPr="00F77D27">
        <w:rPr>
          <w:noProof/>
        </w:rPr>
        <w:t>and</w:t>
      </w:r>
      <w:r w:rsidRPr="00F77D27">
        <w:t xml:space="preserve"> in a couple</w:t>
      </w:r>
      <w:r w:rsidR="00635E35" w:rsidRPr="00F77D27">
        <w:t xml:space="preserve"> of</w:t>
      </w:r>
      <w:r w:rsidRPr="00F77D27">
        <w:t xml:space="preserve"> </w:t>
      </w:r>
      <w:r w:rsidR="00635E35" w:rsidRPr="00F77D27">
        <w:t>minutes,</w:t>
      </w:r>
      <w:r w:rsidRPr="00F77D27">
        <w:t xml:space="preserve"> your Touch </w:t>
      </w:r>
      <w:r w:rsidRPr="00F77D27">
        <w:rPr>
          <w:noProof/>
        </w:rPr>
        <w:t>will be</w:t>
      </w:r>
      <w:r w:rsidRPr="00F77D27">
        <w:t xml:space="preserve"> ready to use as a display for your Windows PC.</w:t>
      </w:r>
    </w:p>
    <w:p w:rsidR="008010F5" w:rsidRPr="00F77D27" w:rsidRDefault="008010F5" w:rsidP="006C6A6B">
      <w:pPr>
        <w:pStyle w:val="Listepuces"/>
        <w:numPr>
          <w:ilvl w:val="0"/>
          <w:numId w:val="6"/>
        </w:numPr>
      </w:pPr>
      <w:r w:rsidRPr="00F77D27">
        <w:t>O</w:t>
      </w:r>
      <w:r w:rsidR="00635E35" w:rsidRPr="00F77D27">
        <w:t xml:space="preserve">pen your </w:t>
      </w:r>
      <w:r w:rsidR="006076D1" w:rsidRPr="00F77D27">
        <w:t>JAWS</w:t>
      </w:r>
      <w:r w:rsidR="00635E35" w:rsidRPr="00F77D27">
        <w:t xml:space="preserve"> settings, select B</w:t>
      </w:r>
      <w:r w:rsidRPr="00F77D27">
        <w:t xml:space="preserve">raille and ensure that the default display </w:t>
      </w:r>
      <w:r w:rsidRPr="00F77D27">
        <w:rPr>
          <w:noProof/>
        </w:rPr>
        <w:t>is set</w:t>
      </w:r>
      <w:r w:rsidRPr="00F77D27">
        <w:t xml:space="preserve"> to BrailleNote Touch.</w:t>
      </w:r>
    </w:p>
    <w:p w:rsidR="008010F5" w:rsidRPr="00F77D27" w:rsidRDefault="008010F5" w:rsidP="006C6A6B">
      <w:pPr>
        <w:pStyle w:val="Listepuces"/>
        <w:numPr>
          <w:ilvl w:val="0"/>
          <w:numId w:val="6"/>
        </w:numPr>
      </w:pPr>
      <w:r w:rsidRPr="00F77D27">
        <w:t>Now</w:t>
      </w:r>
      <w:r w:rsidR="00635E35" w:rsidRPr="00F77D27">
        <w:t>,</w:t>
      </w:r>
      <w:r w:rsidRPr="00F77D27">
        <w:t xml:space="preserve"> restart JAWS </w:t>
      </w:r>
      <w:r w:rsidRPr="00F77D27">
        <w:rPr>
          <w:noProof/>
        </w:rPr>
        <w:t>and</w:t>
      </w:r>
      <w:r w:rsidRPr="00F77D27">
        <w:t xml:space="preserve"> you </w:t>
      </w:r>
      <w:r w:rsidRPr="00F77D27">
        <w:rPr>
          <w:noProof/>
        </w:rPr>
        <w:t>will see</w:t>
      </w:r>
      <w:r w:rsidRPr="00F77D27">
        <w:t xml:space="preserve"> your Touch’s display activate</w:t>
      </w:r>
      <w:r w:rsidR="000C7BA2" w:rsidRPr="00F77D27">
        <w:t>. Y</w:t>
      </w:r>
      <w:r w:rsidRPr="00F77D27">
        <w:t>ou can now control JAWS and rea</w:t>
      </w:r>
      <w:r w:rsidR="000C7BA2" w:rsidRPr="00F77D27">
        <w:t>d content in B</w:t>
      </w:r>
      <w:r w:rsidRPr="00F77D27">
        <w:t>raille using your BrailleNote Touch.</w:t>
      </w:r>
      <w:r w:rsidR="00BA6350">
        <w:t xml:space="preserve"> </w:t>
      </w:r>
    </w:p>
    <w:p w:rsidR="000A4256" w:rsidRPr="00F77D27" w:rsidRDefault="000A4256" w:rsidP="008010F5">
      <w:pPr>
        <w:pStyle w:val="Listepuces"/>
        <w:numPr>
          <w:ilvl w:val="0"/>
          <w:numId w:val="0"/>
        </w:numPr>
        <w:ind w:left="360" w:hanging="360"/>
      </w:pPr>
    </w:p>
    <w:p w:rsidR="000A4256" w:rsidRPr="00F77D27" w:rsidRDefault="000A4256" w:rsidP="008010F5">
      <w:pPr>
        <w:pStyle w:val="Listepuces"/>
        <w:numPr>
          <w:ilvl w:val="0"/>
          <w:numId w:val="0"/>
        </w:numPr>
        <w:ind w:left="360" w:hanging="360"/>
      </w:pPr>
    </w:p>
    <w:p w:rsidR="00B45E33" w:rsidRPr="00F77D27" w:rsidRDefault="00B45E33" w:rsidP="00B45E33">
      <w:pPr>
        <w:pStyle w:val="Titre2"/>
      </w:pPr>
      <w:r w:rsidRPr="00F77D27">
        <w:t>Q:</w:t>
      </w:r>
      <w:r w:rsidR="00BA6350">
        <w:t xml:space="preserve"> </w:t>
      </w:r>
      <w:r w:rsidRPr="00F77D27">
        <w:t xml:space="preserve">I use my Touch </w:t>
      </w:r>
      <w:r w:rsidR="002B46EE" w:rsidRPr="00F77D27">
        <w:t xml:space="preserve">Plus </w:t>
      </w:r>
      <w:r w:rsidRPr="00F77D27">
        <w:t>with my Google Education account</w:t>
      </w:r>
      <w:r w:rsidR="00171FA0" w:rsidRPr="00F77D27">
        <w:t>,</w:t>
      </w:r>
      <w:r w:rsidRPr="00F77D27">
        <w:t xml:space="preserve"> </w:t>
      </w:r>
      <w:r w:rsidRPr="00F77D27">
        <w:rPr>
          <w:noProof/>
        </w:rPr>
        <w:t>and</w:t>
      </w:r>
      <w:r w:rsidRPr="00F77D27">
        <w:t xml:space="preserve"> now I cannot access the Google Play Store.</w:t>
      </w:r>
    </w:p>
    <w:p w:rsidR="00B45E33" w:rsidRPr="00F77D27" w:rsidRDefault="00B45E33" w:rsidP="00B45E33"/>
    <w:p w:rsidR="00B45E33" w:rsidRPr="00F77D27" w:rsidRDefault="00B45E33" w:rsidP="00B45E33">
      <w:pPr>
        <w:ind w:left="720"/>
      </w:pPr>
      <w:r w:rsidRPr="00F77D27">
        <w:rPr>
          <w:noProof/>
        </w:rPr>
        <w:t>A :</w:t>
      </w:r>
      <w:r w:rsidR="00BA6350">
        <w:t xml:space="preserve"> </w:t>
      </w:r>
      <w:r w:rsidRPr="00F77D27">
        <w:t>For Google Education customers</w:t>
      </w:r>
      <w:r w:rsidR="00B27031">
        <w:t>,</w:t>
      </w:r>
      <w:r w:rsidRPr="00F77D27">
        <w:t xml:space="preserve"> </w:t>
      </w:r>
      <w:r w:rsidR="00B27031">
        <w:t xml:space="preserve">the </w:t>
      </w:r>
      <w:r w:rsidRPr="00F77D27">
        <w:t>Play</w:t>
      </w:r>
      <w:r w:rsidR="00B27031">
        <w:t xml:space="preserve"> </w:t>
      </w:r>
      <w:r w:rsidRPr="00F77D27">
        <w:t xml:space="preserve">Store app is not enabled by default for Education accounts. </w:t>
      </w:r>
      <w:proofErr w:type="gramStart"/>
      <w:r w:rsidRPr="00F77D27">
        <w:t>So</w:t>
      </w:r>
      <w:proofErr w:type="gramEnd"/>
      <w:r w:rsidRPr="00F77D27">
        <w:t xml:space="preserve"> the Google Education Admin has to go in and </w:t>
      </w:r>
      <w:r w:rsidRPr="00F77D27">
        <w:rPr>
          <w:noProof/>
        </w:rPr>
        <w:t>enable</w:t>
      </w:r>
      <w:r w:rsidRPr="00F77D27">
        <w:t xml:space="preserve"> it for all users.</w:t>
      </w:r>
    </w:p>
    <w:p w:rsidR="00B45E33" w:rsidRPr="00F77D27" w:rsidRDefault="00B45E33" w:rsidP="00B45E33">
      <w:pPr>
        <w:ind w:left="720"/>
      </w:pPr>
    </w:p>
    <w:p w:rsidR="00B45E33" w:rsidRPr="00F77D27" w:rsidRDefault="00B45E33" w:rsidP="00B45E33">
      <w:pPr>
        <w:ind w:left="720"/>
      </w:pPr>
      <w:r w:rsidRPr="00F77D27">
        <w:t xml:space="preserve">See the </w:t>
      </w:r>
      <w:r w:rsidR="00F77D27">
        <w:t>excerpt below</w:t>
      </w:r>
      <w:r w:rsidRPr="00F77D27">
        <w:t xml:space="preserve"> from Google’s support documentation:</w:t>
      </w:r>
    </w:p>
    <w:p w:rsidR="00B45E33" w:rsidRPr="00F77D27" w:rsidRDefault="00B45E33" w:rsidP="00B45E33">
      <w:pPr>
        <w:ind w:left="720"/>
      </w:pPr>
    </w:p>
    <w:p w:rsidR="00B45E33" w:rsidRPr="00F77D27" w:rsidRDefault="00B45E33" w:rsidP="00F77D27">
      <w:pPr>
        <w:rPr>
          <w:b/>
        </w:rPr>
      </w:pPr>
      <w:r w:rsidRPr="00F77D27">
        <w:rPr>
          <w:b/>
        </w:rPr>
        <w:t>Turn Google Play on or off for users</w:t>
      </w:r>
    </w:p>
    <w:p w:rsidR="00B45E33" w:rsidRPr="00F77D27" w:rsidRDefault="00B45E33" w:rsidP="00B45E33">
      <w:pPr>
        <w:pStyle w:val="NormalWeb"/>
        <w:spacing w:before="60" w:beforeAutospacing="0" w:after="180" w:afterAutospacing="0"/>
        <w:rPr>
          <w:rFonts w:eastAsiaTheme="minorHAnsi"/>
          <w:lang w:val="en-GB"/>
        </w:rPr>
      </w:pPr>
      <w:r w:rsidRPr="00F77D27">
        <w:rPr>
          <w:lang w:val="en-GB"/>
        </w:rPr>
        <w:t>If you</w:t>
      </w:r>
      <w:r w:rsidRPr="00F77D27">
        <w:rPr>
          <w:noProof/>
          <w:lang w:val="en-GB"/>
        </w:rPr>
        <w:t>'re</w:t>
      </w:r>
      <w:r w:rsidRPr="00F77D27">
        <w:rPr>
          <w:lang w:val="en-GB"/>
        </w:rPr>
        <w:t xml:space="preserve"> an administrator of Google accounts for an </w:t>
      </w:r>
      <w:r w:rsidRPr="00F77D27">
        <w:rPr>
          <w:noProof/>
          <w:lang w:val="en-GB"/>
        </w:rPr>
        <w:t>organi</w:t>
      </w:r>
      <w:r w:rsidR="00054524" w:rsidRPr="00F77D27">
        <w:rPr>
          <w:noProof/>
          <w:lang w:val="en-GB"/>
        </w:rPr>
        <w:t>s</w:t>
      </w:r>
      <w:r w:rsidRPr="00F77D27">
        <w:rPr>
          <w:noProof/>
          <w:lang w:val="en-GB"/>
        </w:rPr>
        <w:t>ation</w:t>
      </w:r>
      <w:r w:rsidRPr="00F77D27">
        <w:rPr>
          <w:lang w:val="en-GB"/>
        </w:rPr>
        <w:t>, you can control who uses </w:t>
      </w:r>
      <w:r w:rsidRPr="00F77D27">
        <w:rPr>
          <w:rStyle w:val="lev"/>
          <w:lang w:val="en-GB"/>
        </w:rPr>
        <w:t>Google Play</w:t>
      </w:r>
      <w:r w:rsidRPr="00F77D27">
        <w:rPr>
          <w:lang w:val="en-GB"/>
        </w:rPr>
        <w:t> from their account. Just turn the service on or off for those people in your Admin console. People for whom you turn on Google Play can use it to download and purchase mobile content and apps in their accounts.</w:t>
      </w:r>
    </w:p>
    <w:p w:rsidR="00B45E33" w:rsidRPr="00F77D27" w:rsidRDefault="00B45E33" w:rsidP="00B45E33">
      <w:pPr>
        <w:pStyle w:val="NormalWeb"/>
        <w:spacing w:before="60" w:beforeAutospacing="0" w:after="180" w:afterAutospacing="0"/>
        <w:rPr>
          <w:lang w:val="en-GB"/>
        </w:rPr>
      </w:pPr>
      <w:r w:rsidRPr="00F77D27">
        <w:rPr>
          <w:noProof/>
          <w:lang w:val="en-GB"/>
        </w:rPr>
        <w:t>Before you begin: To turn the service on or off for select groups of users, put their accounts in an </w:t>
      </w:r>
      <w:hyperlink r:id="rId13" w:tgtFrame="_blank" w:history="1">
        <w:r w:rsidRPr="00F77D27">
          <w:rPr>
            <w:lang w:val="en-GB"/>
          </w:rPr>
          <w:t>organizational unit</w:t>
        </w:r>
      </w:hyperlink>
      <w:r w:rsidRPr="00F77D27">
        <w:rPr>
          <w:noProof/>
          <w:lang w:val="en-GB"/>
        </w:rPr>
        <w:t>.</w:t>
      </w:r>
    </w:p>
    <w:p w:rsidR="00B45E33" w:rsidRPr="00F77D27" w:rsidRDefault="00B45E33" w:rsidP="00B45E33">
      <w:pPr>
        <w:pStyle w:val="Titre2"/>
        <w:spacing w:before="480" w:line="480" w:lineRule="atLeast"/>
        <w:rPr>
          <w:rFonts w:eastAsia="Times New Roman"/>
          <w:color w:val="212121"/>
          <w:sz w:val="30"/>
          <w:szCs w:val="30"/>
        </w:rPr>
      </w:pPr>
      <w:r w:rsidRPr="00F77D27">
        <w:rPr>
          <w:rFonts w:eastAsia="Times New Roman"/>
          <w:b/>
          <w:bCs/>
          <w:color w:val="212121"/>
          <w:sz w:val="30"/>
          <w:szCs w:val="30"/>
        </w:rPr>
        <w:t>Control who uses Google Play</w:t>
      </w:r>
    </w:p>
    <w:p w:rsidR="00B45E33" w:rsidRPr="00F77D27" w:rsidRDefault="00B45E33" w:rsidP="00B45E33">
      <w:pPr>
        <w:numPr>
          <w:ilvl w:val="0"/>
          <w:numId w:val="7"/>
        </w:numPr>
        <w:spacing w:before="60" w:after="60" w:line="240" w:lineRule="auto"/>
        <w:ind w:left="300"/>
        <w:textAlignment w:val="baseline"/>
        <w:rPr>
          <w:rFonts w:eastAsiaTheme="minorHAnsi"/>
          <w:sz w:val="24"/>
          <w:szCs w:val="24"/>
        </w:rPr>
      </w:pPr>
      <w:r w:rsidRPr="00F77D27">
        <w:t>Go to </w:t>
      </w:r>
      <w:hyperlink r:id="rId14" w:anchor="AppsList:serviceType=ADDITIONAL&amp;appsFilter=ALL&amp;ca=NONE" w:tgtFrame="_blank" w:history="1">
        <w:r w:rsidRPr="00F77D27">
          <w:rPr>
            <w:rStyle w:val="Lienhypertexte"/>
            <w:color w:val="7759AE"/>
          </w:rPr>
          <w:t>Apps &gt; Additional Google Services</w:t>
        </w:r>
      </w:hyperlink>
      <w:r w:rsidRPr="00F77D27">
        <w:t>. </w:t>
      </w:r>
    </w:p>
    <w:p w:rsidR="00B45E33" w:rsidRPr="00F77D27" w:rsidRDefault="00B45E33" w:rsidP="00B45E33">
      <w:pPr>
        <w:pStyle w:val="NormalWeb"/>
        <w:numPr>
          <w:ilvl w:val="0"/>
          <w:numId w:val="7"/>
        </w:numPr>
        <w:spacing w:before="60" w:beforeAutospacing="0" w:after="180" w:afterAutospacing="0"/>
        <w:ind w:left="300"/>
        <w:textAlignment w:val="baseline"/>
        <w:rPr>
          <w:lang w:val="en-GB"/>
        </w:rPr>
      </w:pPr>
      <w:r w:rsidRPr="00F77D27">
        <w:rPr>
          <w:lang w:val="en-GB"/>
        </w:rPr>
        <w:t>Click </w:t>
      </w:r>
      <w:r w:rsidRPr="00F77D27">
        <w:rPr>
          <w:b/>
          <w:bCs/>
          <w:lang w:val="en-GB"/>
        </w:rPr>
        <w:t>Google Play</w:t>
      </w:r>
      <w:r w:rsidRPr="00F77D27">
        <w:rPr>
          <w:lang w:val="en-GB"/>
        </w:rPr>
        <w:t>. </w:t>
      </w:r>
    </w:p>
    <w:p w:rsidR="00B45E33" w:rsidRPr="00F77D27" w:rsidRDefault="00B45E33" w:rsidP="00B45E33">
      <w:pPr>
        <w:pStyle w:val="NormalWeb"/>
        <w:spacing w:before="60" w:beforeAutospacing="0" w:after="180" w:afterAutospacing="0"/>
        <w:ind w:left="300"/>
        <w:textAlignment w:val="baseline"/>
        <w:rPr>
          <w:lang w:val="en-GB"/>
        </w:rPr>
      </w:pPr>
      <w:r w:rsidRPr="00F77D27">
        <w:rPr>
          <w:rStyle w:val="lev"/>
          <w:lang w:val="en-GB"/>
        </w:rPr>
        <w:t>Tip</w:t>
      </w:r>
      <w:r w:rsidRPr="00F77D27">
        <w:rPr>
          <w:lang w:val="en-GB"/>
        </w:rPr>
        <w:t xml:space="preserve">: Scroll to see all services. </w:t>
      </w:r>
      <w:r w:rsidRPr="00F77D27">
        <w:rPr>
          <w:noProof/>
          <w:lang w:val="en-GB"/>
        </w:rPr>
        <w:t>Or</w:t>
      </w:r>
      <w:r w:rsidRPr="00F77D27">
        <w:rPr>
          <w:lang w:val="en-GB"/>
        </w:rPr>
        <w:t xml:space="preserve"> at the left, choose a </w:t>
      </w:r>
      <w:r w:rsidRPr="00F77D27">
        <w:rPr>
          <w:rStyle w:val="lev"/>
          <w:lang w:val="en-GB"/>
        </w:rPr>
        <w:t>Filter</w:t>
      </w:r>
      <w:r w:rsidRPr="00F77D27">
        <w:rPr>
          <w:lang w:val="en-GB"/>
        </w:rPr>
        <w:t> to narrow the list, for example, based on status or popularity.</w:t>
      </w:r>
    </w:p>
    <w:p w:rsidR="00B45E33" w:rsidRPr="00F77D27" w:rsidRDefault="00B45E33" w:rsidP="00B45E33">
      <w:pPr>
        <w:numPr>
          <w:ilvl w:val="0"/>
          <w:numId w:val="7"/>
        </w:numPr>
        <w:spacing w:before="60" w:after="60" w:line="240" w:lineRule="auto"/>
        <w:ind w:left="300"/>
        <w:textAlignment w:val="baseline"/>
      </w:pPr>
      <w:r w:rsidRPr="00F77D27">
        <w:t xml:space="preserve">At the top of the </w:t>
      </w:r>
      <w:r w:rsidRPr="00F77D27">
        <w:rPr>
          <w:noProof/>
        </w:rPr>
        <w:t>gr</w:t>
      </w:r>
      <w:r w:rsidR="00054524" w:rsidRPr="00F77D27">
        <w:rPr>
          <w:noProof/>
        </w:rPr>
        <w:t>e</w:t>
      </w:r>
      <w:r w:rsidRPr="00F77D27">
        <w:rPr>
          <w:noProof/>
        </w:rPr>
        <w:t>y</w:t>
      </w:r>
      <w:r w:rsidRPr="00F77D27">
        <w:t xml:space="preserve"> box, click More </w:t>
      </w:r>
      <w:r w:rsidRPr="00D457BE">
        <w:rPr>
          <w:noProof/>
          <w:lang w:eastAsia="en-GB"/>
        </w:rPr>
        <w:drawing>
          <wp:inline distT="0" distB="0" distL="0" distR="0" wp14:anchorId="1894357F" wp14:editId="08D4FFFD">
            <wp:extent cx="190500" cy="219075"/>
            <wp:effectExtent l="0" t="0" r="0" b="9525"/>
            <wp:docPr id="3" name="Picture 3" descr="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ttings"/>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190500" cy="219075"/>
                    </a:xfrm>
                    <a:prstGeom prst="rect">
                      <a:avLst/>
                    </a:prstGeom>
                    <a:noFill/>
                    <a:ln>
                      <a:noFill/>
                    </a:ln>
                  </pic:spPr>
                </pic:pic>
              </a:graphicData>
            </a:graphic>
          </wp:inline>
        </w:drawing>
      </w:r>
      <w:r w:rsidRPr="00F77D27">
        <w:t>and choose:</w:t>
      </w:r>
    </w:p>
    <w:p w:rsidR="00B45E33" w:rsidRPr="00F77D27" w:rsidRDefault="00B45E33" w:rsidP="00B45E33">
      <w:pPr>
        <w:numPr>
          <w:ilvl w:val="1"/>
          <w:numId w:val="7"/>
        </w:numPr>
        <w:spacing w:before="60" w:after="60" w:line="240" w:lineRule="auto"/>
        <w:ind w:left="300"/>
        <w:textAlignment w:val="baseline"/>
      </w:pPr>
      <w:r w:rsidRPr="00F77D27">
        <w:rPr>
          <w:rStyle w:val="lev"/>
        </w:rPr>
        <w:t>On for everyone</w:t>
      </w:r>
      <w:r w:rsidRPr="00F77D27">
        <w:t> to turn on the service for all users (click again to confirm).</w:t>
      </w:r>
    </w:p>
    <w:p w:rsidR="00B45E33" w:rsidRPr="00F77D27" w:rsidRDefault="00B45E33" w:rsidP="00B45E33">
      <w:pPr>
        <w:numPr>
          <w:ilvl w:val="1"/>
          <w:numId w:val="7"/>
        </w:numPr>
        <w:spacing w:before="60" w:after="60" w:line="240" w:lineRule="auto"/>
        <w:ind w:left="300"/>
        <w:textAlignment w:val="baseline"/>
      </w:pPr>
      <w:r w:rsidRPr="00F77D27">
        <w:rPr>
          <w:b/>
          <w:bCs/>
        </w:rPr>
        <w:t>Off</w:t>
      </w:r>
      <w:r w:rsidRPr="00F77D27">
        <w:t> to turn off the service for all users (click again to confirm).</w:t>
      </w:r>
    </w:p>
    <w:p w:rsidR="00B45E33" w:rsidRPr="00F77D27" w:rsidRDefault="00B45E33" w:rsidP="00B45E33">
      <w:pPr>
        <w:numPr>
          <w:ilvl w:val="1"/>
          <w:numId w:val="7"/>
        </w:numPr>
        <w:spacing w:before="60" w:after="60" w:line="240" w:lineRule="auto"/>
        <w:ind w:left="300"/>
        <w:textAlignment w:val="baseline"/>
      </w:pPr>
      <w:r w:rsidRPr="00F77D27">
        <w:rPr>
          <w:rStyle w:val="lev"/>
          <w:noProof/>
        </w:rPr>
        <w:t>On for some organizations</w:t>
      </w:r>
      <w:r w:rsidRPr="00F77D27">
        <w:rPr>
          <w:noProof/>
        </w:rPr>
        <w:t> to change the setting only for some users.</w:t>
      </w:r>
    </w:p>
    <w:p w:rsidR="00B45E33" w:rsidRPr="00F77D27" w:rsidRDefault="00B45E33" w:rsidP="00B45E33">
      <w:pPr>
        <w:numPr>
          <w:ilvl w:val="0"/>
          <w:numId w:val="7"/>
        </w:numPr>
        <w:spacing w:before="60" w:after="60" w:line="240" w:lineRule="auto"/>
        <w:ind w:left="300"/>
        <w:textAlignment w:val="baseline"/>
      </w:pPr>
      <w:r w:rsidRPr="00F77D27">
        <w:t xml:space="preserve">If you </w:t>
      </w:r>
      <w:r w:rsidRPr="00F77D27">
        <w:rPr>
          <w:noProof/>
        </w:rPr>
        <w:t>chose</w:t>
      </w:r>
      <w:r w:rsidRPr="00F77D27">
        <w:t> </w:t>
      </w:r>
      <w:proofErr w:type="gramStart"/>
      <w:r w:rsidRPr="00F77D27">
        <w:rPr>
          <w:rStyle w:val="lev"/>
        </w:rPr>
        <w:t>On</w:t>
      </w:r>
      <w:proofErr w:type="gramEnd"/>
      <w:r w:rsidRPr="00F77D27">
        <w:rPr>
          <w:rStyle w:val="lev"/>
        </w:rPr>
        <w:t xml:space="preserve"> for some </w:t>
      </w:r>
      <w:r w:rsidRPr="00F77D27">
        <w:rPr>
          <w:rStyle w:val="lev"/>
          <w:noProof/>
        </w:rPr>
        <w:t>organizations</w:t>
      </w:r>
      <w:r w:rsidRPr="00F77D27">
        <w:t>:</w:t>
      </w:r>
    </w:p>
    <w:p w:rsidR="00B45E33" w:rsidRPr="00F77D27" w:rsidRDefault="00B45E33" w:rsidP="00B45E33">
      <w:pPr>
        <w:numPr>
          <w:ilvl w:val="1"/>
          <w:numId w:val="8"/>
        </w:numPr>
        <w:spacing w:before="60" w:after="60" w:line="240" w:lineRule="auto"/>
        <w:ind w:left="600" w:hanging="360"/>
        <w:textAlignment w:val="baseline"/>
      </w:pPr>
      <w:r w:rsidRPr="00F77D27">
        <w:t xml:space="preserve">Select the </w:t>
      </w:r>
      <w:r w:rsidRPr="00F77D27">
        <w:rPr>
          <w:noProof/>
        </w:rPr>
        <w:t>organization</w:t>
      </w:r>
      <w:r w:rsidRPr="00F77D27">
        <w:t xml:space="preserve"> that contains the users whose settings you want to change.</w:t>
      </w:r>
    </w:p>
    <w:p w:rsidR="00B45E33" w:rsidRPr="00F77D27" w:rsidRDefault="00B45E33" w:rsidP="00B45E33">
      <w:pPr>
        <w:numPr>
          <w:ilvl w:val="1"/>
          <w:numId w:val="8"/>
        </w:numPr>
        <w:spacing w:before="60" w:after="60" w:line="240" w:lineRule="auto"/>
        <w:ind w:left="600" w:hanging="360"/>
        <w:textAlignment w:val="baseline"/>
      </w:pPr>
      <w:r w:rsidRPr="00F77D27">
        <w:lastRenderedPageBreak/>
        <w:t>Click </w:t>
      </w:r>
      <w:r w:rsidRPr="00F77D27">
        <w:rPr>
          <w:rStyle w:val="lev"/>
        </w:rPr>
        <w:t>Override</w:t>
      </w:r>
      <w:r w:rsidRPr="00F77D27">
        <w:t> or </w:t>
      </w:r>
      <w:r w:rsidRPr="00F77D27">
        <w:rPr>
          <w:rStyle w:val="lev"/>
        </w:rPr>
        <w:t>Inherit</w:t>
      </w:r>
      <w:r w:rsidRPr="00F77D27">
        <w:t>, whichever appears.</w:t>
      </w:r>
    </w:p>
    <w:p w:rsidR="00B45E33" w:rsidRPr="00F77D27" w:rsidRDefault="00B45E33" w:rsidP="00B45E33">
      <w:pPr>
        <w:pStyle w:val="NormalWeb"/>
        <w:spacing w:before="60" w:beforeAutospacing="0" w:after="180" w:afterAutospacing="0"/>
        <w:ind w:left="600"/>
        <w:textAlignment w:val="baseline"/>
        <w:rPr>
          <w:lang w:val="en-GB"/>
        </w:rPr>
      </w:pPr>
      <w:r w:rsidRPr="00F77D27">
        <w:rPr>
          <w:rStyle w:val="lev"/>
          <w:lang w:val="en-GB"/>
        </w:rPr>
        <w:t>Override</w:t>
      </w:r>
      <w:r w:rsidRPr="00F77D27">
        <w:rPr>
          <w:lang w:val="en-GB"/>
        </w:rPr>
        <w:t> makes the setting stay the same, even if the parent setting changes.</w:t>
      </w:r>
      <w:r w:rsidRPr="00F77D27">
        <w:rPr>
          <w:lang w:val="en-GB"/>
        </w:rPr>
        <w:br/>
      </w:r>
      <w:r w:rsidRPr="00F77D27">
        <w:rPr>
          <w:rStyle w:val="lev"/>
          <w:lang w:val="en-GB"/>
        </w:rPr>
        <w:t>Inherit</w:t>
      </w:r>
      <w:r w:rsidRPr="00F77D27">
        <w:rPr>
          <w:lang w:val="en-GB"/>
        </w:rPr>
        <w:t> reverts to the same setting as its parent.</w:t>
      </w:r>
    </w:p>
    <w:p w:rsidR="00B45E33" w:rsidRPr="00F77D27" w:rsidRDefault="00B45E33" w:rsidP="00B45E33">
      <w:pPr>
        <w:numPr>
          <w:ilvl w:val="1"/>
          <w:numId w:val="8"/>
        </w:numPr>
        <w:spacing w:before="60" w:after="60" w:line="240" w:lineRule="auto"/>
        <w:ind w:left="600" w:hanging="360"/>
        <w:textAlignment w:val="baseline"/>
      </w:pPr>
      <w:r w:rsidRPr="00F77D27">
        <w:t>If you clicked </w:t>
      </w:r>
      <w:r w:rsidRPr="00F77D27">
        <w:rPr>
          <w:rStyle w:val="lev"/>
        </w:rPr>
        <w:t>Override</w:t>
      </w:r>
      <w:r w:rsidRPr="00F77D27">
        <w:t>, click </w:t>
      </w:r>
      <w:proofErr w:type="gramStart"/>
      <w:r w:rsidRPr="00F77D27">
        <w:t>On</w:t>
      </w:r>
      <w:proofErr w:type="gramEnd"/>
      <w:r w:rsidRPr="00F77D27">
        <w:t> </w:t>
      </w:r>
      <w:r w:rsidRPr="00D457BE">
        <w:rPr>
          <w:noProof/>
          <w:lang w:eastAsia="en-GB"/>
        </w:rPr>
        <w:drawing>
          <wp:inline distT="0" distB="0" distL="0" distR="0" wp14:anchorId="6E6D3EE3" wp14:editId="70126A38">
            <wp:extent cx="228600" cy="171450"/>
            <wp:effectExtent l="0" t="0" r="0" b="0"/>
            <wp:docPr id="2" name="Picture 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n"/>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F77D27">
        <w:t> or Off </w:t>
      </w:r>
      <w:r w:rsidRPr="00D457BE">
        <w:rPr>
          <w:noProof/>
          <w:lang w:eastAsia="en-GB"/>
        </w:rPr>
        <w:drawing>
          <wp:inline distT="0" distB="0" distL="0" distR="0" wp14:anchorId="0D81EBF2" wp14:editId="4C45514B">
            <wp:extent cx="228600" cy="171450"/>
            <wp:effectExtent l="0" t="0" r="0" b="0"/>
            <wp:docPr id="1" name="Picture 1" descr="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r w:rsidRPr="00F77D27">
        <w:t> to change the setting.</w:t>
      </w:r>
    </w:p>
    <w:p w:rsidR="00B45E33" w:rsidRPr="00F77D27" w:rsidRDefault="00B45E33" w:rsidP="00B45E33">
      <w:pPr>
        <w:numPr>
          <w:ilvl w:val="1"/>
          <w:numId w:val="8"/>
        </w:numPr>
        <w:spacing w:before="60" w:after="60" w:line="240" w:lineRule="auto"/>
        <w:ind w:left="600" w:hanging="360"/>
        <w:textAlignment w:val="baseline"/>
      </w:pPr>
      <w:r w:rsidRPr="00F77D27">
        <w:t>Click </w:t>
      </w:r>
      <w:r w:rsidRPr="00F77D27">
        <w:rPr>
          <w:rStyle w:val="lev"/>
        </w:rPr>
        <w:t>Apply </w:t>
      </w:r>
      <w:r w:rsidRPr="00F77D27">
        <w:t>twice to confirm.</w:t>
      </w:r>
    </w:p>
    <w:p w:rsidR="00B45E33" w:rsidRPr="00F77D27" w:rsidRDefault="00B45E33" w:rsidP="00B45E33">
      <w:pPr>
        <w:pStyle w:val="NormalWeb"/>
        <w:spacing w:before="60" w:beforeAutospacing="0" w:after="180" w:afterAutospacing="0"/>
        <w:ind w:left="300"/>
        <w:textAlignment w:val="baseline"/>
        <w:rPr>
          <w:lang w:val="en-GB"/>
        </w:rPr>
      </w:pPr>
      <w:r w:rsidRPr="00F77D27">
        <w:rPr>
          <w:lang w:val="en-GB"/>
        </w:rPr>
        <w:t>Learn more about the </w:t>
      </w:r>
      <w:hyperlink r:id="rId21" w:tgtFrame="_blank" w:history="1">
        <w:r w:rsidRPr="00F77D27">
          <w:rPr>
            <w:rStyle w:val="Lienhypertexte"/>
            <w:noProof/>
            <w:color w:val="7759AE"/>
            <w:lang w:val="en-GB"/>
          </w:rPr>
          <w:t>organizational</w:t>
        </w:r>
        <w:r w:rsidRPr="00F77D27">
          <w:rPr>
            <w:rStyle w:val="Lienhypertexte"/>
            <w:color w:val="7759AE"/>
            <w:lang w:val="en-GB"/>
          </w:rPr>
          <w:t xml:space="preserve"> structure</w:t>
        </w:r>
      </w:hyperlink>
      <w:r w:rsidRPr="00F77D27">
        <w:rPr>
          <w:lang w:val="en-GB"/>
        </w:rPr>
        <w:t>.</w:t>
      </w:r>
    </w:p>
    <w:p w:rsidR="00B45E33" w:rsidRPr="00F77D27" w:rsidRDefault="00B45E33" w:rsidP="00B45E33">
      <w:pPr>
        <w:numPr>
          <w:ilvl w:val="0"/>
          <w:numId w:val="8"/>
        </w:numPr>
        <w:spacing w:before="60" w:after="60" w:line="240" w:lineRule="auto"/>
        <w:ind w:left="1080" w:hanging="360"/>
        <w:textAlignment w:val="baseline"/>
      </w:pPr>
      <w:r w:rsidRPr="00F77D27">
        <w:t>Click </w:t>
      </w:r>
      <w:r w:rsidRPr="00F77D27">
        <w:rPr>
          <w:rStyle w:val="lev"/>
        </w:rPr>
        <w:t>Apply</w:t>
      </w:r>
      <w:r w:rsidRPr="00F77D27">
        <w:t>.</w:t>
      </w:r>
    </w:p>
    <w:p w:rsidR="00A92D36" w:rsidRPr="00F77D27" w:rsidRDefault="00A92D36" w:rsidP="00F77D27">
      <w:pPr>
        <w:spacing w:before="60" w:after="60" w:line="240" w:lineRule="auto"/>
        <w:textAlignment w:val="baseline"/>
      </w:pPr>
    </w:p>
    <w:p w:rsidR="00844706" w:rsidRPr="00F77D27" w:rsidRDefault="00844706" w:rsidP="00F77D27">
      <w:pPr>
        <w:pStyle w:val="Titre2"/>
      </w:pPr>
      <w:r w:rsidRPr="00F77D27">
        <w:t xml:space="preserve">Q: What is Tactile view is </w:t>
      </w:r>
      <w:proofErr w:type="spellStart"/>
      <w:r w:rsidRPr="00F77D27">
        <w:t>KeyMaths</w:t>
      </w:r>
      <w:proofErr w:type="spellEnd"/>
      <w:r w:rsidRPr="00F77D27">
        <w:t xml:space="preserve"> used </w:t>
      </w:r>
      <w:r w:rsidRPr="00F77D27">
        <w:rPr>
          <w:noProof/>
        </w:rPr>
        <w:t>for</w:t>
      </w:r>
      <w:r w:rsidRPr="00F77D27">
        <w:t>?</w:t>
      </w:r>
    </w:p>
    <w:p w:rsidR="00844706" w:rsidRPr="00F77D27" w:rsidRDefault="00844706" w:rsidP="00F77D27"/>
    <w:p w:rsidR="00B36120" w:rsidRPr="00F77D27" w:rsidRDefault="00B36120" w:rsidP="00F77D27">
      <w:pPr>
        <w:ind w:left="720"/>
      </w:pPr>
      <w:r w:rsidRPr="00F77D27">
        <w:t xml:space="preserve">A: </w:t>
      </w:r>
      <w:r w:rsidRPr="00F77D27">
        <w:rPr>
          <w:noProof/>
        </w:rPr>
        <w:t>Tactile view</w:t>
      </w:r>
      <w:r w:rsidRPr="00F77D27">
        <w:t xml:space="preserve"> is a new feature that allows you to proofread your graphs </w:t>
      </w:r>
      <w:r w:rsidRPr="00F77D27">
        <w:rPr>
          <w:noProof/>
        </w:rPr>
        <w:t>on the display</w:t>
      </w:r>
      <w:r w:rsidRPr="00F77D27">
        <w:t xml:space="preserve">. </w:t>
      </w:r>
      <w:r w:rsidRPr="00F77D27">
        <w:rPr>
          <w:noProof/>
        </w:rPr>
        <w:t>For example, you might need to increase your graph boundaries to make it fit better, you might also use this view to check the shape/slope of a curve</w:t>
      </w:r>
      <w:r w:rsidR="00F77D27">
        <w:rPr>
          <w:noProof/>
        </w:rPr>
        <w:t>,</w:t>
      </w:r>
      <w:r w:rsidRPr="00F77D27">
        <w:rPr>
          <w:noProof/>
        </w:rPr>
        <w:t xml:space="preserve"> etc.</w:t>
      </w:r>
    </w:p>
    <w:p w:rsidR="00844706" w:rsidRPr="00F77D27" w:rsidRDefault="00844706" w:rsidP="00F77D27">
      <w:pPr>
        <w:pStyle w:val="Corpsdetexte"/>
        <w:ind w:left="720"/>
        <w:rPr>
          <w:rFonts w:ascii="Calibri" w:hAnsi="Calibri" w:cs="Times New Roman"/>
          <w:lang w:val="en-GB" w:eastAsia="fr-CA"/>
        </w:rPr>
      </w:pPr>
      <w:r w:rsidRPr="00F77D27">
        <w:rPr>
          <w:lang w:val="en-GB"/>
        </w:rPr>
        <w:t xml:space="preserve">To generate </w:t>
      </w:r>
      <w:r w:rsidRPr="00F77D27">
        <w:rPr>
          <w:noProof/>
          <w:lang w:val="en-GB"/>
        </w:rPr>
        <w:t>a tactile</w:t>
      </w:r>
      <w:r w:rsidRPr="00F77D27">
        <w:rPr>
          <w:lang w:val="en-GB"/>
        </w:rPr>
        <w:t xml:space="preserve"> preview of a graph, press </w:t>
      </w:r>
      <w:r w:rsidRPr="00F77D27">
        <w:rPr>
          <w:b/>
          <w:lang w:val="en-GB"/>
        </w:rPr>
        <w:t>SPACE with T</w:t>
      </w:r>
      <w:r w:rsidRPr="00F77D27">
        <w:rPr>
          <w:lang w:val="en-GB"/>
        </w:rPr>
        <w:t xml:space="preserve"> or select the option in the contextual menu.</w:t>
      </w:r>
    </w:p>
    <w:p w:rsidR="00844706" w:rsidRPr="00F77D27" w:rsidRDefault="00844706" w:rsidP="00F77D27">
      <w:pPr>
        <w:ind w:left="720"/>
      </w:pPr>
      <w:r w:rsidRPr="00F77D27">
        <w:rPr>
          <w:noProof/>
        </w:rPr>
        <w:t xml:space="preserve">You will be able to feel Braille characters on the display which by themselves don’t have significant value; their arrangement in relation to other characters as you scroll the display down with the </w:t>
      </w:r>
      <w:r w:rsidRPr="00F77D27">
        <w:rPr>
          <w:b/>
          <w:noProof/>
        </w:rPr>
        <w:t>next</w:t>
      </w:r>
      <w:r w:rsidRPr="00F77D27">
        <w:rPr>
          <w:noProof/>
        </w:rPr>
        <w:t xml:space="preserve"> or </w:t>
      </w:r>
      <w:r w:rsidRPr="00F77D27">
        <w:rPr>
          <w:b/>
          <w:noProof/>
        </w:rPr>
        <w:t>previous thumb keys</w:t>
      </w:r>
      <w:r w:rsidRPr="00F77D27">
        <w:rPr>
          <w:noProof/>
        </w:rPr>
        <w:t>, defines a shape and gradually forms a larger graphic image, such as a circle, a diagonal, etc.</w:t>
      </w:r>
      <w:r w:rsidRPr="00F71958">
        <w:t xml:space="preserve"> To comprehend the whole </w:t>
      </w:r>
      <w:r w:rsidRPr="00F77D27">
        <w:rPr>
          <w:noProof/>
        </w:rPr>
        <w:t>shape</w:t>
      </w:r>
      <w:r w:rsidRPr="00F71958">
        <w:t xml:space="preserve">, scroll up and down </w:t>
      </w:r>
      <w:r w:rsidRPr="00F77D27">
        <w:rPr>
          <w:noProof/>
        </w:rPr>
        <w:t>to dynamically feel the whole shape</w:t>
      </w:r>
      <w:r w:rsidRPr="00F71958">
        <w:t xml:space="preserve">. The faster you </w:t>
      </w:r>
      <w:r w:rsidRPr="00F77D27">
        <w:rPr>
          <w:noProof/>
        </w:rPr>
        <w:t>scroll</w:t>
      </w:r>
      <w:r w:rsidRPr="00F71958">
        <w:t xml:space="preserve"> the display with the next or previous thumb keys, the more you </w:t>
      </w:r>
      <w:r w:rsidRPr="00F77D27">
        <w:rPr>
          <w:noProof/>
        </w:rPr>
        <w:t>will be</w:t>
      </w:r>
      <w:r w:rsidRPr="00F71958">
        <w:t xml:space="preserve"> able to comprehend the image.</w:t>
      </w:r>
      <w:r w:rsidR="00BA6350">
        <w:t xml:space="preserve"> </w:t>
      </w:r>
      <w:r w:rsidRPr="00F71958">
        <w:t xml:space="preserve">Imagine that you are looking at a graph paper one line at a time. Press any </w:t>
      </w:r>
      <w:r w:rsidRPr="00F77D27">
        <w:rPr>
          <w:b/>
        </w:rPr>
        <w:t>cursor routing</w:t>
      </w:r>
      <w:r w:rsidRPr="00F71958">
        <w:t xml:space="preserve"> key to have the BrailleNote Touch tell you the “y” position of your cursor.</w:t>
      </w:r>
    </w:p>
    <w:p w:rsidR="009708FF" w:rsidRPr="00F77D27" w:rsidRDefault="009708FF" w:rsidP="00F77D27">
      <w:pPr>
        <w:pStyle w:val="Paragraphedeliste"/>
        <w:ind w:left="1440"/>
      </w:pPr>
    </w:p>
    <w:p w:rsidR="00E12279" w:rsidRPr="00F77D27" w:rsidRDefault="00971CD5" w:rsidP="00971CD5">
      <w:pPr>
        <w:pStyle w:val="Titre2"/>
      </w:pPr>
      <w:r w:rsidRPr="00F77D27">
        <w:t xml:space="preserve">Q: How do font indicators work on the Touch in </w:t>
      </w:r>
      <w:proofErr w:type="spellStart"/>
      <w:r w:rsidRPr="00F77D27">
        <w:t>KeyWord</w:t>
      </w:r>
      <w:proofErr w:type="spellEnd"/>
      <w:r w:rsidRPr="00F77D27">
        <w:t>?</w:t>
      </w:r>
    </w:p>
    <w:p w:rsidR="00971CD5" w:rsidRPr="00F77D27" w:rsidRDefault="00971CD5" w:rsidP="00971CD5"/>
    <w:p w:rsidR="00971CD5" w:rsidRPr="00F77D27" w:rsidRDefault="00971CD5" w:rsidP="00971CD5">
      <w:pPr>
        <w:ind w:left="709"/>
      </w:pPr>
      <w:r w:rsidRPr="00F77D27">
        <w:tab/>
        <w:t xml:space="preserve">A: Font indicators are markers that if enabled are shown on the Braille display when a font attribute has changed. For this </w:t>
      </w:r>
      <w:r w:rsidRPr="00F77D27">
        <w:rPr>
          <w:noProof/>
        </w:rPr>
        <w:t>example</w:t>
      </w:r>
      <w:r w:rsidR="00333CD1" w:rsidRPr="00F77D27">
        <w:rPr>
          <w:noProof/>
        </w:rPr>
        <w:t>,</w:t>
      </w:r>
      <w:r w:rsidRPr="00F77D27">
        <w:t xml:space="preserve"> we </w:t>
      </w:r>
      <w:r w:rsidRPr="00F77D27">
        <w:rPr>
          <w:noProof/>
        </w:rPr>
        <w:t>will assume</w:t>
      </w:r>
      <w:r w:rsidRPr="00F77D27">
        <w:t xml:space="preserve"> you that you have format markers set to </w:t>
      </w:r>
      <w:r w:rsidRPr="00F77D27">
        <w:rPr>
          <w:noProof/>
        </w:rPr>
        <w:t>show</w:t>
      </w:r>
      <w:r w:rsidRPr="00F77D27">
        <w:t xml:space="preserve"> all. Note that each time there is a change in the set of font attributes that are applied, you </w:t>
      </w:r>
      <w:r w:rsidRPr="00F77D27">
        <w:rPr>
          <w:noProof/>
        </w:rPr>
        <w:t>will see</w:t>
      </w:r>
      <w:r w:rsidRPr="00F77D27">
        <w:t xml:space="preserve"> the font start and end marker bracketing the relevant text. For example, if you have a 5</w:t>
      </w:r>
      <w:r w:rsidR="00F77D27">
        <w:t>-</w:t>
      </w:r>
      <w:r w:rsidRPr="00F77D27">
        <w:t xml:space="preserve">line paragraph that is bolded, but the third line </w:t>
      </w:r>
      <w:r w:rsidRPr="00F77D27">
        <w:rPr>
          <w:noProof/>
        </w:rPr>
        <w:t>is also underlined</w:t>
      </w:r>
      <w:r w:rsidRPr="00F77D27">
        <w:t xml:space="preserve">, you </w:t>
      </w:r>
      <w:r w:rsidRPr="00F77D27">
        <w:rPr>
          <w:noProof/>
        </w:rPr>
        <w:t>will see</w:t>
      </w:r>
      <w:r w:rsidRPr="00F77D27">
        <w:t xml:space="preserve"> the font start and end markers at the beginning and the end of the first two lines, respectively. You </w:t>
      </w:r>
      <w:r w:rsidRPr="00F77D27">
        <w:rPr>
          <w:noProof/>
        </w:rPr>
        <w:t>will then see</w:t>
      </w:r>
      <w:r w:rsidRPr="00F77D27">
        <w:t xml:space="preserve"> them again </w:t>
      </w:r>
      <w:r w:rsidR="00104C83" w:rsidRPr="00F77D27">
        <w:t>bracketing</w:t>
      </w:r>
      <w:r w:rsidRPr="00F77D27">
        <w:t xml:space="preserve"> the third line </w:t>
      </w:r>
      <w:r w:rsidR="00104C83" w:rsidRPr="00F77D27">
        <w:t>because</w:t>
      </w:r>
      <w:r w:rsidRPr="00F77D27">
        <w:t xml:space="preserve"> that is bolded and underlined. Then </w:t>
      </w:r>
      <w:r w:rsidRPr="00F77D27">
        <w:rPr>
          <w:noProof/>
        </w:rPr>
        <w:t>again</w:t>
      </w:r>
      <w:r w:rsidRPr="00F77D27">
        <w:t xml:space="preserve"> you </w:t>
      </w:r>
      <w:r w:rsidRPr="00F77D27">
        <w:rPr>
          <w:noProof/>
        </w:rPr>
        <w:t>will find</w:t>
      </w:r>
      <w:r w:rsidRPr="00F77D27">
        <w:t xml:space="preserve"> </w:t>
      </w:r>
      <w:r w:rsidRPr="00F77D27">
        <w:rPr>
          <w:noProof/>
        </w:rPr>
        <w:t>the</w:t>
      </w:r>
      <w:r w:rsidR="00333CD1" w:rsidRPr="00F77D27">
        <w:rPr>
          <w:noProof/>
        </w:rPr>
        <w:t>m</w:t>
      </w:r>
      <w:r w:rsidRPr="00F77D27">
        <w:t xml:space="preserve">, bracketing the last two lines because those </w:t>
      </w:r>
      <w:r w:rsidRPr="00F77D27">
        <w:rPr>
          <w:noProof/>
        </w:rPr>
        <w:t>line</w:t>
      </w:r>
      <w:r w:rsidR="00333CD1" w:rsidRPr="00F77D27">
        <w:rPr>
          <w:noProof/>
        </w:rPr>
        <w:t>s</w:t>
      </w:r>
      <w:r w:rsidRPr="00F77D27">
        <w:t xml:space="preserve"> </w:t>
      </w:r>
      <w:r w:rsidRPr="00F77D27">
        <w:rPr>
          <w:noProof/>
        </w:rPr>
        <w:t>are</w:t>
      </w:r>
      <w:r w:rsidRPr="00F77D27">
        <w:t xml:space="preserve"> only bolded. </w:t>
      </w:r>
      <w:r w:rsidR="00F3776D" w:rsidRPr="00F77D27">
        <w:t xml:space="preserve">Below is an example what </w:t>
      </w:r>
      <w:r w:rsidR="00F3776D" w:rsidRPr="00F77D27">
        <w:rPr>
          <w:noProof/>
        </w:rPr>
        <w:t>will be</w:t>
      </w:r>
      <w:r w:rsidR="00F3776D" w:rsidRPr="00F77D27">
        <w:t xml:space="preserve"> shown using this method:</w:t>
      </w:r>
    </w:p>
    <w:p w:rsidR="000F134D" w:rsidRPr="00F77D27" w:rsidRDefault="000F134D" w:rsidP="00971CD5">
      <w:pPr>
        <w:ind w:left="709"/>
      </w:pPr>
      <w:r w:rsidRPr="00F77D27">
        <w:rPr>
          <w:b/>
        </w:rPr>
        <w:t>Please note:</w:t>
      </w:r>
      <w:r w:rsidRPr="00F77D27">
        <w:t xml:space="preserve"> The example below is a continuous paragraph with new line breaks.</w:t>
      </w:r>
    </w:p>
    <w:p w:rsidR="00BB35FE" w:rsidRPr="00F77D27" w:rsidRDefault="00971CD5" w:rsidP="00971CD5">
      <w:pPr>
        <w:ind w:left="709"/>
        <w:rPr>
          <w:b/>
        </w:rPr>
      </w:pPr>
      <w:r w:rsidRPr="00F77D27">
        <w:t>*Font start*</w:t>
      </w:r>
      <w:r w:rsidR="00104C83" w:rsidRPr="00F77D27">
        <w:t xml:space="preserve"> </w:t>
      </w:r>
      <w:r w:rsidRPr="00F77D27">
        <w:rPr>
          <w:b/>
        </w:rPr>
        <w:t>This is the first line in bold</w:t>
      </w:r>
      <w:r w:rsidR="00BB35FE" w:rsidRPr="00F77D27">
        <w:rPr>
          <w:b/>
        </w:rPr>
        <w:t>.</w:t>
      </w:r>
    </w:p>
    <w:p w:rsidR="00104C83" w:rsidRPr="00F77D27" w:rsidRDefault="00104C83" w:rsidP="00971CD5">
      <w:pPr>
        <w:ind w:left="709"/>
      </w:pPr>
      <w:r w:rsidRPr="00F77D27">
        <w:lastRenderedPageBreak/>
        <w:t xml:space="preserve"> </w:t>
      </w:r>
      <w:r w:rsidRPr="00F77D27">
        <w:rPr>
          <w:b/>
          <w:noProof/>
        </w:rPr>
        <w:t>This</w:t>
      </w:r>
      <w:r w:rsidRPr="00F77D27">
        <w:rPr>
          <w:b/>
        </w:rPr>
        <w:t xml:space="preserve"> is the second line in bold</w:t>
      </w:r>
      <w:r w:rsidRPr="00F77D27">
        <w:t>. *Font end*</w:t>
      </w:r>
    </w:p>
    <w:p w:rsidR="00104C83" w:rsidRPr="00F77D27" w:rsidRDefault="00104C83" w:rsidP="00971CD5">
      <w:pPr>
        <w:ind w:left="709"/>
      </w:pPr>
      <w:r w:rsidRPr="00F77D27">
        <w:t xml:space="preserve">*Font Start* </w:t>
      </w:r>
      <w:r w:rsidRPr="00F77D27">
        <w:rPr>
          <w:b/>
          <w:u w:val="single"/>
        </w:rPr>
        <w:t>This is the third line in bold and underlined.</w:t>
      </w:r>
      <w:r w:rsidRPr="00F77D27">
        <w:t xml:space="preserve"> *Font end*</w:t>
      </w:r>
    </w:p>
    <w:p w:rsidR="00104C83" w:rsidRPr="00F77D27" w:rsidRDefault="00104C83" w:rsidP="00971CD5">
      <w:pPr>
        <w:ind w:left="709"/>
      </w:pPr>
      <w:r w:rsidRPr="00F77D27">
        <w:t>*Font star</w:t>
      </w:r>
      <w:r w:rsidR="00BB35FE" w:rsidRPr="00F77D27">
        <w:t>t</w:t>
      </w:r>
      <w:r w:rsidRPr="00F77D27">
        <w:t xml:space="preserve">* </w:t>
      </w:r>
      <w:r w:rsidRPr="00F77D27">
        <w:rPr>
          <w:b/>
        </w:rPr>
        <w:t>This is the fourth line in bold.</w:t>
      </w:r>
    </w:p>
    <w:p w:rsidR="00E12279" w:rsidRPr="00F77D27" w:rsidRDefault="00F3776D" w:rsidP="00F77D27">
      <w:pPr>
        <w:ind w:left="709"/>
      </w:pPr>
      <w:r w:rsidRPr="00F77D27">
        <w:t xml:space="preserve"> </w:t>
      </w:r>
      <w:r w:rsidRPr="00F77D27">
        <w:rPr>
          <w:b/>
          <w:noProof/>
        </w:rPr>
        <w:t>This</w:t>
      </w:r>
      <w:r w:rsidRPr="00F77D27">
        <w:rPr>
          <w:b/>
        </w:rPr>
        <w:t xml:space="preserve"> is the fifth line in bold. </w:t>
      </w:r>
      <w:r w:rsidRPr="00F77D27">
        <w:t>*Font end*</w:t>
      </w:r>
    </w:p>
    <w:p w:rsidR="004A086A" w:rsidRPr="00F77D27" w:rsidRDefault="004A086A" w:rsidP="004A086A">
      <w:pPr>
        <w:pStyle w:val="Titre2"/>
      </w:pPr>
      <w:r w:rsidRPr="00F77D27">
        <w:t xml:space="preserve">Q: </w:t>
      </w:r>
      <w:r w:rsidR="00AF3111" w:rsidRPr="00F77D27">
        <w:t>Does the Braille</w:t>
      </w:r>
      <w:r w:rsidR="0076212A" w:rsidRPr="00F71958">
        <w:t>N</w:t>
      </w:r>
      <w:r w:rsidR="00AF3111" w:rsidRPr="00F77D27">
        <w:t>ote Support Qwerty or Azerty keyboards</w:t>
      </w:r>
      <w:r w:rsidRPr="00F77D27">
        <w:t>?</w:t>
      </w:r>
    </w:p>
    <w:p w:rsidR="00E12279" w:rsidRPr="00F77D27" w:rsidRDefault="00E12279"/>
    <w:p w:rsidR="00A354AD" w:rsidRPr="00F71958" w:rsidRDefault="00333CD1" w:rsidP="00333CD1">
      <w:pPr>
        <w:ind w:left="720"/>
      </w:pPr>
      <w:r w:rsidRPr="00F77D27">
        <w:t xml:space="preserve">A: </w:t>
      </w:r>
      <w:r w:rsidR="004A086A" w:rsidRPr="00F77D27">
        <w:t>Yes, t</w:t>
      </w:r>
      <w:r w:rsidRPr="00F77D27">
        <w:t>he Braille</w:t>
      </w:r>
      <w:r w:rsidR="0076212A" w:rsidRPr="00F71958">
        <w:t>N</w:t>
      </w:r>
      <w:r w:rsidRPr="00F77D27">
        <w:t xml:space="preserve">ote Touch </w:t>
      </w:r>
      <w:r w:rsidR="00AF3111" w:rsidRPr="00F77D27">
        <w:t>Now</w:t>
      </w:r>
      <w:r w:rsidRPr="00F77D27">
        <w:t xml:space="preserve"> Supports full QWERTY </w:t>
      </w:r>
      <w:r w:rsidR="00B76498" w:rsidRPr="00F77D27">
        <w:t xml:space="preserve">navigation and </w:t>
      </w:r>
      <w:r w:rsidRPr="00F77D27">
        <w:t xml:space="preserve">input </w:t>
      </w:r>
      <w:r w:rsidRPr="00F77D27">
        <w:rPr>
          <w:noProof/>
        </w:rPr>
        <w:t>with one exception</w:t>
      </w:r>
      <w:r w:rsidR="00AF3111" w:rsidRPr="00F77D27">
        <w:rPr>
          <w:noProof/>
        </w:rPr>
        <w:t xml:space="preserve"> which is KeyMath</w:t>
      </w:r>
      <w:r w:rsidR="00724A0A" w:rsidRPr="00F71958">
        <w:rPr>
          <w:noProof/>
        </w:rPr>
        <w:t>.</w:t>
      </w:r>
      <w:r w:rsidR="00B76498" w:rsidRPr="00F77D27">
        <w:t xml:space="preserve"> </w:t>
      </w:r>
      <w:r w:rsidR="00B76498" w:rsidRPr="00F77D27">
        <w:rPr>
          <w:noProof/>
        </w:rPr>
        <w:t>A full</w:t>
      </w:r>
      <w:r w:rsidR="00B76498" w:rsidRPr="00F77D27">
        <w:t xml:space="preserve"> list of the qwerty commands can </w:t>
      </w:r>
      <w:r w:rsidR="00B76498" w:rsidRPr="00F77D27">
        <w:rPr>
          <w:noProof/>
        </w:rPr>
        <w:t>be found</w:t>
      </w:r>
      <w:r w:rsidR="00B76498" w:rsidRPr="00F77D27">
        <w:t xml:space="preserve"> in the updated </w:t>
      </w:r>
      <w:r w:rsidR="00B76498" w:rsidRPr="00F77D27">
        <w:rPr>
          <w:noProof/>
        </w:rPr>
        <w:t>user guide</w:t>
      </w:r>
      <w:r w:rsidR="00B76498" w:rsidRPr="00F77D27">
        <w:t xml:space="preserve"> from our website</w:t>
      </w:r>
      <w:r w:rsidR="00625FB6">
        <w:t>.</w:t>
      </w:r>
      <w:r w:rsidR="00625FB6" w:rsidRPr="00F77D27" w:rsidDel="00625FB6">
        <w:t xml:space="preserve"> </w:t>
      </w:r>
    </w:p>
    <w:p w:rsidR="00243296" w:rsidRPr="00F71958" w:rsidRDefault="00243296" w:rsidP="00333CD1">
      <w:pPr>
        <w:ind w:left="720"/>
      </w:pPr>
    </w:p>
    <w:p w:rsidR="00243296" w:rsidRPr="00F77D27" w:rsidRDefault="00243296" w:rsidP="00333CD1">
      <w:pPr>
        <w:ind w:left="720"/>
      </w:pPr>
    </w:p>
    <w:p w:rsidR="004A086A" w:rsidRPr="00F77D27" w:rsidRDefault="0045650B" w:rsidP="00B76498">
      <w:pPr>
        <w:pStyle w:val="Titre2"/>
      </w:pPr>
      <w:r w:rsidRPr="00F77D27">
        <w:t xml:space="preserve">Q: How do I </w:t>
      </w:r>
      <w:r w:rsidRPr="00F77D27">
        <w:rPr>
          <w:noProof/>
        </w:rPr>
        <w:t>set</w:t>
      </w:r>
      <w:r w:rsidR="00F77D27">
        <w:rPr>
          <w:noProof/>
        </w:rPr>
        <w:t xml:space="preserve"> </w:t>
      </w:r>
      <w:r w:rsidRPr="00F77D27">
        <w:rPr>
          <w:noProof/>
        </w:rPr>
        <w:t>up</w:t>
      </w:r>
      <w:r w:rsidRPr="00F77D27">
        <w:t xml:space="preserve"> my keyboard to work with the Braille</w:t>
      </w:r>
      <w:r w:rsidR="0076212A" w:rsidRPr="00F71958">
        <w:t>N</w:t>
      </w:r>
      <w:r w:rsidRPr="00F77D27">
        <w:t>ote Touch?</w:t>
      </w:r>
    </w:p>
    <w:p w:rsidR="00CF1818" w:rsidRPr="00F77D27" w:rsidRDefault="00CF1818" w:rsidP="0045650B">
      <w:pPr>
        <w:ind w:left="720"/>
      </w:pPr>
    </w:p>
    <w:p w:rsidR="0045650B" w:rsidRPr="00F77D27" w:rsidRDefault="0076212A" w:rsidP="0045650B">
      <w:pPr>
        <w:ind w:left="720"/>
      </w:pPr>
      <w:r w:rsidRPr="00F71958">
        <w:t xml:space="preserve">A: </w:t>
      </w:r>
      <w:r w:rsidR="0045650B" w:rsidRPr="00F77D27">
        <w:t xml:space="preserve">There are two </w:t>
      </w:r>
      <w:r w:rsidR="0045650B" w:rsidRPr="00F77D27">
        <w:rPr>
          <w:noProof/>
        </w:rPr>
        <w:t>type</w:t>
      </w:r>
      <w:r w:rsidR="00F77D27">
        <w:rPr>
          <w:noProof/>
        </w:rPr>
        <w:t>s</w:t>
      </w:r>
      <w:r w:rsidR="0045650B" w:rsidRPr="00F77D27">
        <w:t xml:space="preserve"> of keyboards that can </w:t>
      </w:r>
      <w:r w:rsidR="0045650B" w:rsidRPr="00F77D27">
        <w:rPr>
          <w:noProof/>
        </w:rPr>
        <w:t>be used</w:t>
      </w:r>
      <w:r w:rsidR="0045650B" w:rsidRPr="00F77D27">
        <w:t xml:space="preserve"> on the </w:t>
      </w:r>
      <w:r w:rsidR="00CA2A67">
        <w:t>BrailleNote Touch Plus</w:t>
      </w:r>
      <w:r w:rsidR="0045650B" w:rsidRPr="00F77D27">
        <w:t xml:space="preserve">, Bluetooth and Standard USB </w:t>
      </w:r>
      <w:r w:rsidR="0045650B" w:rsidRPr="00F77D27">
        <w:rPr>
          <w:noProof/>
        </w:rPr>
        <w:t>keyboards</w:t>
      </w:r>
      <w:r w:rsidR="0045650B" w:rsidRPr="00F77D27">
        <w:t xml:space="preserve">. When inserting a standard USB </w:t>
      </w:r>
      <w:r w:rsidR="0045650B" w:rsidRPr="00F77D27">
        <w:rPr>
          <w:noProof/>
        </w:rPr>
        <w:t>keyboard</w:t>
      </w:r>
      <w:r w:rsidR="0045650B" w:rsidRPr="00F77D27">
        <w:t xml:space="preserve"> the </w:t>
      </w:r>
      <w:r w:rsidR="00CA2A67">
        <w:t>BrailleNote Touch Plus</w:t>
      </w:r>
      <w:r w:rsidR="002926E9" w:rsidRPr="00F71958">
        <w:t xml:space="preserve"> </w:t>
      </w:r>
      <w:r w:rsidR="0045650B" w:rsidRPr="00F77D27">
        <w:rPr>
          <w:noProof/>
        </w:rPr>
        <w:t>will automatically work</w:t>
      </w:r>
      <w:r w:rsidR="0045650B" w:rsidRPr="00F77D27">
        <w:t xml:space="preserve"> offering full navigation and input. </w:t>
      </w:r>
      <w:proofErr w:type="gramStart"/>
      <w:r w:rsidR="0045650B" w:rsidRPr="00F77D27">
        <w:t>If</w:t>
      </w:r>
      <w:proofErr w:type="gramEnd"/>
      <w:r w:rsidR="0045650B" w:rsidRPr="00F77D27">
        <w:t xml:space="preserve"> </w:t>
      </w:r>
      <w:r w:rsidR="0045650B" w:rsidRPr="00F77D27">
        <w:rPr>
          <w:noProof/>
        </w:rPr>
        <w:t>however</w:t>
      </w:r>
      <w:r w:rsidR="0045650B" w:rsidRPr="00F77D27">
        <w:t xml:space="preserve"> you want to use a Bluetooth keyboard you </w:t>
      </w:r>
      <w:r w:rsidR="0045650B" w:rsidRPr="00F77D27">
        <w:rPr>
          <w:noProof/>
        </w:rPr>
        <w:t>will need</w:t>
      </w:r>
      <w:r w:rsidR="0045650B" w:rsidRPr="00F77D27">
        <w:t xml:space="preserve"> to pair the keyboard. To </w:t>
      </w:r>
      <w:r w:rsidR="0045650B" w:rsidRPr="00F77D27">
        <w:rPr>
          <w:noProof/>
        </w:rPr>
        <w:t>pair</w:t>
      </w:r>
      <w:r w:rsidR="0045650B" w:rsidRPr="00F77D27">
        <w:t xml:space="preserve"> your Bluetooth Keyboard </w:t>
      </w:r>
      <w:r w:rsidR="0045650B" w:rsidRPr="00F77D27">
        <w:rPr>
          <w:noProof/>
        </w:rPr>
        <w:t>please</w:t>
      </w:r>
      <w:r w:rsidR="0045650B" w:rsidRPr="00F77D27">
        <w:t xml:space="preserve"> follow these steps:</w:t>
      </w:r>
    </w:p>
    <w:p w:rsidR="00CF1818" w:rsidRPr="00F77D27" w:rsidRDefault="00CF1818" w:rsidP="00F77D27">
      <w:pPr>
        <w:pStyle w:val="Titre3"/>
        <w:ind w:left="720"/>
      </w:pPr>
      <w:r w:rsidRPr="00F77D27">
        <w:t xml:space="preserve">Setting up a Bluetooth connection between the </w:t>
      </w:r>
      <w:r w:rsidR="00CA2A67">
        <w:t>BrailleNote Touch Plus</w:t>
      </w:r>
      <w:r w:rsidRPr="00F77D27">
        <w:t xml:space="preserve"> and a Bluetooth Keyboard</w:t>
      </w:r>
    </w:p>
    <w:p w:rsidR="00CF1818" w:rsidRPr="00F77D27" w:rsidRDefault="00CF1818" w:rsidP="00F77D27">
      <w:pPr>
        <w:pStyle w:val="Paragraphedeliste"/>
        <w:numPr>
          <w:ilvl w:val="0"/>
          <w:numId w:val="19"/>
        </w:numPr>
        <w:rPr>
          <w:rFonts w:cstheme="minorHAnsi"/>
        </w:rPr>
      </w:pPr>
      <w:r w:rsidRPr="00D457BE">
        <w:rPr>
          <w:rFonts w:cstheme="minorHAnsi"/>
        </w:rPr>
        <w:t>On the Touch, use the Braille s</w:t>
      </w:r>
      <w:r w:rsidRPr="00F77D27">
        <w:rPr>
          <w:rFonts w:cstheme="minorHAnsi"/>
        </w:rPr>
        <w:t xml:space="preserve">hortcut </w:t>
      </w:r>
      <w:r w:rsidRPr="00F77D27">
        <w:rPr>
          <w:rFonts w:cstheme="minorHAnsi"/>
          <w:b/>
        </w:rPr>
        <w:t>Enter with Q</w:t>
      </w:r>
      <w:r w:rsidRPr="00F77D27">
        <w:rPr>
          <w:rFonts w:cstheme="minorHAnsi"/>
        </w:rPr>
        <w:t xml:space="preserve"> to open the Quick Settings menu. </w:t>
      </w:r>
    </w:p>
    <w:p w:rsidR="00CF1818" w:rsidRPr="00F77D27" w:rsidRDefault="007529B0" w:rsidP="00CF1818">
      <w:pPr>
        <w:pStyle w:val="Paragraphedeliste"/>
        <w:numPr>
          <w:ilvl w:val="0"/>
          <w:numId w:val="19"/>
        </w:numPr>
        <w:rPr>
          <w:rFonts w:cstheme="minorHAnsi"/>
        </w:rPr>
      </w:pPr>
      <w:r w:rsidRPr="00F71958">
        <w:rPr>
          <w:rFonts w:cstheme="minorHAnsi"/>
        </w:rPr>
        <w:t>Press</w:t>
      </w:r>
      <w:r w:rsidR="00CF1818" w:rsidRPr="00F77D27">
        <w:rPr>
          <w:rFonts w:cstheme="minorHAnsi"/>
        </w:rPr>
        <w:t xml:space="preserve"> </w:t>
      </w:r>
      <w:r w:rsidR="00CF1818" w:rsidRPr="00F77D27">
        <w:rPr>
          <w:rFonts w:cstheme="minorHAnsi"/>
          <w:b/>
          <w:noProof/>
        </w:rPr>
        <w:t>B</w:t>
      </w:r>
      <w:r w:rsidR="00CF1818" w:rsidRPr="00F77D27">
        <w:rPr>
          <w:rFonts w:cstheme="minorHAnsi"/>
          <w:noProof/>
        </w:rPr>
        <w:t xml:space="preserve"> .</w:t>
      </w:r>
      <w:r w:rsidR="00CF1818" w:rsidRPr="00F77D27">
        <w:rPr>
          <w:rFonts w:cstheme="minorHAnsi"/>
        </w:rPr>
        <w:t xml:space="preserve"> You </w:t>
      </w:r>
      <w:r w:rsidR="00CF1818" w:rsidRPr="00F77D27">
        <w:rPr>
          <w:rFonts w:cstheme="minorHAnsi"/>
          <w:noProof/>
        </w:rPr>
        <w:t>will be prompted</w:t>
      </w:r>
      <w:r w:rsidR="00CF1818" w:rsidRPr="00F77D27">
        <w:rPr>
          <w:rFonts w:cstheme="minorHAnsi"/>
        </w:rPr>
        <w:t xml:space="preserve"> “</w:t>
      </w:r>
      <w:r w:rsidRPr="00F71958">
        <w:rPr>
          <w:rFonts w:cstheme="minorHAnsi"/>
        </w:rPr>
        <w:t xml:space="preserve">Connected </w:t>
      </w:r>
      <w:r w:rsidRPr="00F71958">
        <w:rPr>
          <w:rFonts w:cstheme="minorHAnsi"/>
          <w:noProof/>
        </w:rPr>
        <w:t>devices</w:t>
      </w:r>
      <w:r w:rsidR="00CF1818" w:rsidRPr="00F77D27">
        <w:rPr>
          <w:rFonts w:cstheme="minorHAnsi"/>
        </w:rPr>
        <w:t xml:space="preserve">”. Press </w:t>
      </w:r>
      <w:r w:rsidR="00CF1818" w:rsidRPr="00F77D27">
        <w:rPr>
          <w:rFonts w:cstheme="minorHAnsi"/>
          <w:b/>
        </w:rPr>
        <w:t>Enter</w:t>
      </w:r>
      <w:r w:rsidR="00CF1818" w:rsidRPr="00F77D27">
        <w:rPr>
          <w:rFonts w:cstheme="minorHAnsi"/>
        </w:rPr>
        <w:t>.</w:t>
      </w:r>
    </w:p>
    <w:p w:rsidR="007529B0" w:rsidRPr="00F71958" w:rsidRDefault="00CF1818" w:rsidP="00CF1818">
      <w:pPr>
        <w:pStyle w:val="Paragraphedeliste"/>
        <w:numPr>
          <w:ilvl w:val="0"/>
          <w:numId w:val="19"/>
        </w:numPr>
        <w:rPr>
          <w:rFonts w:cstheme="minorHAnsi"/>
        </w:rPr>
      </w:pPr>
      <w:r w:rsidRPr="00D457BE">
        <w:rPr>
          <w:rFonts w:cstheme="minorHAnsi"/>
        </w:rPr>
        <w:t xml:space="preserve">You </w:t>
      </w:r>
      <w:r w:rsidRPr="00F77D27">
        <w:rPr>
          <w:rFonts w:cstheme="minorHAnsi"/>
          <w:noProof/>
        </w:rPr>
        <w:t>will be prompted</w:t>
      </w:r>
      <w:r w:rsidRPr="00F77D27">
        <w:rPr>
          <w:rFonts w:cstheme="minorHAnsi"/>
        </w:rPr>
        <w:t xml:space="preserve"> “Bluetooth”, followed by </w:t>
      </w:r>
      <w:r w:rsidR="007529B0" w:rsidRPr="00F71958">
        <w:rPr>
          <w:rFonts w:cstheme="minorHAnsi"/>
        </w:rPr>
        <w:t xml:space="preserve">the connection status. If Bluetooth is off </w:t>
      </w:r>
      <w:proofErr w:type="gramStart"/>
      <w:r w:rsidR="007529B0" w:rsidRPr="00F71958">
        <w:rPr>
          <w:rFonts w:cstheme="minorHAnsi"/>
        </w:rPr>
        <w:t>press</w:t>
      </w:r>
      <w:proofErr w:type="gramEnd"/>
      <w:r w:rsidR="007529B0" w:rsidRPr="00F71958">
        <w:rPr>
          <w:rFonts w:cstheme="minorHAnsi"/>
        </w:rPr>
        <w:t xml:space="preserve"> the </w:t>
      </w:r>
      <w:r w:rsidR="007529B0" w:rsidRPr="00F77D27">
        <w:rPr>
          <w:rFonts w:cstheme="minorHAnsi"/>
          <w:b/>
          <w:noProof/>
        </w:rPr>
        <w:t>far</w:t>
      </w:r>
      <w:r w:rsidR="007529B0" w:rsidRPr="00F77D27">
        <w:rPr>
          <w:rFonts w:cstheme="minorHAnsi"/>
          <w:b/>
        </w:rPr>
        <w:t xml:space="preserve"> right thumb</w:t>
      </w:r>
      <w:r w:rsidR="007529B0" w:rsidRPr="00F71958">
        <w:rPr>
          <w:rFonts w:cstheme="minorHAnsi"/>
        </w:rPr>
        <w:t xml:space="preserve"> key to the Bluetooth Switch button, and press </w:t>
      </w:r>
      <w:r w:rsidR="007529B0" w:rsidRPr="00F77D27">
        <w:rPr>
          <w:rFonts w:cstheme="minorHAnsi"/>
          <w:b/>
        </w:rPr>
        <w:t xml:space="preserve">Enter </w:t>
      </w:r>
      <w:r w:rsidR="007529B0" w:rsidRPr="00F71958">
        <w:rPr>
          <w:rFonts w:cstheme="minorHAnsi"/>
        </w:rPr>
        <w:t xml:space="preserve">to turn it on. If already on press </w:t>
      </w:r>
      <w:r w:rsidR="007529B0" w:rsidRPr="00F77D27">
        <w:rPr>
          <w:rFonts w:cstheme="minorHAnsi"/>
          <w:b/>
        </w:rPr>
        <w:t>Enter</w:t>
      </w:r>
      <w:r w:rsidR="007529B0" w:rsidRPr="00F71958">
        <w:rPr>
          <w:rFonts w:cstheme="minorHAnsi"/>
        </w:rPr>
        <w:t xml:space="preserve"> on Bluetooth. </w:t>
      </w:r>
    </w:p>
    <w:p w:rsidR="00CF1818" w:rsidRPr="00F77D27" w:rsidRDefault="007529B0">
      <w:pPr>
        <w:pStyle w:val="Paragraphedeliste"/>
        <w:numPr>
          <w:ilvl w:val="0"/>
          <w:numId w:val="19"/>
        </w:numPr>
        <w:rPr>
          <w:rFonts w:cstheme="minorHAnsi"/>
        </w:rPr>
      </w:pPr>
      <w:r w:rsidRPr="00F71958">
        <w:rPr>
          <w:rFonts w:cstheme="minorHAnsi"/>
        </w:rPr>
        <w:t>You will be prompted “Visible as BrailleNote Touch + to other devices”.</w:t>
      </w:r>
      <w:r w:rsidR="00CF1818" w:rsidRPr="00F77D27">
        <w:rPr>
          <w:rFonts w:cstheme="minorHAnsi"/>
        </w:rPr>
        <w:t xml:space="preserve"> </w:t>
      </w:r>
    </w:p>
    <w:p w:rsidR="007529B0" w:rsidRPr="00F77D27" w:rsidRDefault="007529B0" w:rsidP="00CF1818">
      <w:pPr>
        <w:pStyle w:val="Paragraphedeliste"/>
        <w:numPr>
          <w:ilvl w:val="0"/>
          <w:numId w:val="19"/>
        </w:numPr>
        <w:rPr>
          <w:rFonts w:cstheme="minorHAnsi"/>
        </w:rPr>
      </w:pPr>
      <w:r w:rsidRPr="00F71958">
        <w:rPr>
          <w:rFonts w:cstheme="minorHAnsi"/>
        </w:rPr>
        <w:t>Press</w:t>
      </w:r>
      <w:r w:rsidRPr="00F77D27">
        <w:rPr>
          <w:rFonts w:cstheme="minorHAnsi"/>
          <w:b/>
        </w:rPr>
        <w:t xml:space="preserve"> P</w:t>
      </w:r>
      <w:r w:rsidRPr="00F71958">
        <w:rPr>
          <w:rFonts w:cstheme="minorHAnsi"/>
        </w:rPr>
        <w:t xml:space="preserve"> to pair new device followed by pressing </w:t>
      </w:r>
      <w:r w:rsidRPr="00F77D27">
        <w:rPr>
          <w:rFonts w:cstheme="minorHAnsi"/>
          <w:b/>
        </w:rPr>
        <w:t>Enter.</w:t>
      </w:r>
    </w:p>
    <w:p w:rsidR="002926E9" w:rsidRPr="00F71958" w:rsidRDefault="002926E9" w:rsidP="00CF1818">
      <w:pPr>
        <w:pStyle w:val="Paragraphedeliste"/>
        <w:numPr>
          <w:ilvl w:val="0"/>
          <w:numId w:val="19"/>
        </w:numPr>
        <w:rPr>
          <w:rFonts w:cstheme="minorHAnsi"/>
        </w:rPr>
      </w:pPr>
      <w:r w:rsidRPr="00F71958">
        <w:rPr>
          <w:rFonts w:cstheme="minorHAnsi"/>
        </w:rPr>
        <w:t xml:space="preserve">At this point make sure the Keyboard is set to find mode. Please refer to the QWERTY keyboard guide on how to </w:t>
      </w:r>
      <w:r w:rsidRPr="00F71958">
        <w:rPr>
          <w:rFonts w:cstheme="minorHAnsi"/>
          <w:noProof/>
        </w:rPr>
        <w:t>set</w:t>
      </w:r>
      <w:r w:rsidRPr="00F71958">
        <w:rPr>
          <w:rFonts w:cstheme="minorHAnsi"/>
        </w:rPr>
        <w:t xml:space="preserve"> the find mode. </w:t>
      </w:r>
    </w:p>
    <w:p w:rsidR="00CF1818" w:rsidRPr="00F77D27" w:rsidRDefault="00CF1818" w:rsidP="00CF1818">
      <w:pPr>
        <w:pStyle w:val="Paragraphedeliste"/>
        <w:numPr>
          <w:ilvl w:val="0"/>
          <w:numId w:val="19"/>
        </w:numPr>
        <w:rPr>
          <w:rFonts w:cstheme="minorHAnsi"/>
        </w:rPr>
      </w:pPr>
      <w:r w:rsidRPr="00D457BE">
        <w:rPr>
          <w:rFonts w:cstheme="minorHAnsi"/>
        </w:rPr>
        <w:t xml:space="preserve">Type a letter </w:t>
      </w:r>
      <w:r w:rsidRPr="00F77D27">
        <w:rPr>
          <w:rFonts w:cstheme="minorHAnsi"/>
          <w:b/>
        </w:rPr>
        <w:t>S</w:t>
      </w:r>
      <w:r w:rsidRPr="00F77D27">
        <w:rPr>
          <w:rFonts w:cstheme="minorHAnsi"/>
        </w:rPr>
        <w:t xml:space="preserve"> until you </w:t>
      </w:r>
      <w:r w:rsidRPr="00F77D27">
        <w:rPr>
          <w:rFonts w:cstheme="minorHAnsi"/>
          <w:noProof/>
        </w:rPr>
        <w:t>are prompted</w:t>
      </w:r>
      <w:r w:rsidRPr="00F77D27">
        <w:rPr>
          <w:rFonts w:cstheme="minorHAnsi"/>
        </w:rPr>
        <w:t xml:space="preserve"> “Search for devices”. Now, press </w:t>
      </w:r>
      <w:r w:rsidRPr="00F77D27">
        <w:rPr>
          <w:rFonts w:cstheme="minorHAnsi"/>
          <w:b/>
        </w:rPr>
        <w:t>Enter</w:t>
      </w:r>
      <w:r w:rsidRPr="00F77D27">
        <w:rPr>
          <w:rFonts w:cstheme="minorHAnsi"/>
        </w:rPr>
        <w:t>.</w:t>
      </w:r>
    </w:p>
    <w:p w:rsidR="00CF1818" w:rsidRPr="00F77D27" w:rsidRDefault="002926E9" w:rsidP="00CF1818">
      <w:pPr>
        <w:pStyle w:val="Paragraphedeliste"/>
        <w:numPr>
          <w:ilvl w:val="0"/>
          <w:numId w:val="19"/>
        </w:numPr>
        <w:rPr>
          <w:rFonts w:cstheme="minorHAnsi"/>
        </w:rPr>
      </w:pPr>
      <w:r w:rsidRPr="00F71958">
        <w:rPr>
          <w:rFonts w:cstheme="minorHAnsi"/>
        </w:rPr>
        <w:t xml:space="preserve">The </w:t>
      </w:r>
      <w:r w:rsidR="00CF1818" w:rsidRPr="00D457BE">
        <w:rPr>
          <w:rFonts w:cstheme="minorHAnsi"/>
        </w:rPr>
        <w:t>Touch</w:t>
      </w:r>
      <w:r w:rsidRPr="00F71958">
        <w:rPr>
          <w:rFonts w:cstheme="minorHAnsi"/>
        </w:rPr>
        <w:t xml:space="preserve"> Plus</w:t>
      </w:r>
      <w:r w:rsidR="00CF1818" w:rsidRPr="00D457BE">
        <w:rPr>
          <w:rFonts w:cstheme="minorHAnsi"/>
        </w:rPr>
        <w:t xml:space="preserve"> </w:t>
      </w:r>
      <w:r w:rsidR="00CF1818" w:rsidRPr="00F77D27">
        <w:rPr>
          <w:rFonts w:cstheme="minorHAnsi"/>
          <w:noProof/>
        </w:rPr>
        <w:t>will search</w:t>
      </w:r>
      <w:r w:rsidR="00CF1818" w:rsidRPr="00F77D27">
        <w:rPr>
          <w:rFonts w:cstheme="minorHAnsi"/>
        </w:rPr>
        <w:t xml:space="preserve"> for visible Bluetooth devices in your current vicinity. Press </w:t>
      </w:r>
      <w:r w:rsidR="00CF1818" w:rsidRPr="00F77D27">
        <w:rPr>
          <w:rFonts w:cstheme="minorHAnsi"/>
          <w:b/>
        </w:rPr>
        <w:t xml:space="preserve">Space </w:t>
      </w:r>
      <w:r w:rsidR="00CF1818" w:rsidRPr="00F77D27">
        <w:rPr>
          <w:rFonts w:cstheme="minorHAnsi"/>
        </w:rPr>
        <w:t xml:space="preserve">to move to the list of Bluetooth device(s) found (if any). You can use </w:t>
      </w:r>
      <w:r w:rsidR="00CF1818" w:rsidRPr="00F77D27">
        <w:rPr>
          <w:rFonts w:cstheme="minorHAnsi"/>
          <w:b/>
        </w:rPr>
        <w:t>Space</w:t>
      </w:r>
      <w:r w:rsidR="00CF1818" w:rsidRPr="00F77D27">
        <w:rPr>
          <w:rFonts w:cstheme="minorHAnsi"/>
        </w:rPr>
        <w:t xml:space="preserve"> or </w:t>
      </w:r>
      <w:proofErr w:type="spellStart"/>
      <w:r w:rsidRPr="00F77D27">
        <w:rPr>
          <w:rFonts w:cstheme="minorHAnsi"/>
          <w:b/>
        </w:rPr>
        <w:t>Back</w:t>
      </w:r>
      <w:r w:rsidR="00CF1818" w:rsidRPr="00D457BE">
        <w:rPr>
          <w:rFonts w:cstheme="minorHAnsi"/>
          <w:b/>
        </w:rPr>
        <w:t>Space</w:t>
      </w:r>
      <w:proofErr w:type="spellEnd"/>
      <w:r w:rsidR="00CF1818" w:rsidRPr="00D457BE">
        <w:rPr>
          <w:rFonts w:cstheme="minorHAnsi"/>
          <w:b/>
        </w:rPr>
        <w:t xml:space="preserve"> </w:t>
      </w:r>
      <w:r w:rsidR="00CF1818" w:rsidRPr="00F77D27">
        <w:rPr>
          <w:rFonts w:cstheme="minorHAnsi"/>
        </w:rPr>
        <w:t xml:space="preserve">to </w:t>
      </w:r>
      <w:r w:rsidR="00CF1818" w:rsidRPr="00F77D27">
        <w:rPr>
          <w:rFonts w:cstheme="minorHAnsi"/>
          <w:noProof/>
        </w:rPr>
        <w:t>move</w:t>
      </w:r>
      <w:r w:rsidR="00CF1818" w:rsidRPr="00F77D27">
        <w:rPr>
          <w:rFonts w:cstheme="minorHAnsi"/>
        </w:rPr>
        <w:t xml:space="preserve"> through the list. Move to the Bluetooth </w:t>
      </w:r>
      <w:r w:rsidR="00637CEC" w:rsidRPr="00F71958">
        <w:rPr>
          <w:rFonts w:cstheme="minorHAnsi"/>
        </w:rPr>
        <w:t xml:space="preserve">keyboard </w:t>
      </w:r>
      <w:r w:rsidR="00CF1818" w:rsidRPr="00D457BE">
        <w:rPr>
          <w:rFonts w:cstheme="minorHAnsi"/>
        </w:rPr>
        <w:t xml:space="preserve">in the list, and then press </w:t>
      </w:r>
      <w:r w:rsidR="00CF1818" w:rsidRPr="00F77D27">
        <w:rPr>
          <w:rFonts w:cstheme="minorHAnsi"/>
          <w:b/>
        </w:rPr>
        <w:t>Enter</w:t>
      </w:r>
      <w:r w:rsidR="00CF1818" w:rsidRPr="00F77D27">
        <w:rPr>
          <w:rFonts w:cstheme="minorHAnsi"/>
        </w:rPr>
        <w:t>.</w:t>
      </w:r>
    </w:p>
    <w:p w:rsidR="00CF1818" w:rsidRPr="00F71958" w:rsidRDefault="00CF1818" w:rsidP="00F77D27">
      <w:pPr>
        <w:pStyle w:val="Paragraphedeliste"/>
        <w:numPr>
          <w:ilvl w:val="0"/>
          <w:numId w:val="19"/>
        </w:numPr>
        <w:rPr>
          <w:rFonts w:ascii="Arial" w:hAnsi="Arial" w:cs="Arial"/>
        </w:rPr>
      </w:pPr>
      <w:r w:rsidRPr="00F77D27">
        <w:rPr>
          <w:rFonts w:cstheme="minorHAnsi"/>
        </w:rPr>
        <w:t xml:space="preserve">If the Bluetooth </w:t>
      </w:r>
      <w:r w:rsidR="00637CEC" w:rsidRPr="00F71958">
        <w:rPr>
          <w:rFonts w:cstheme="minorHAnsi"/>
        </w:rPr>
        <w:t xml:space="preserve">keyboard </w:t>
      </w:r>
      <w:r w:rsidRPr="00F77D27">
        <w:rPr>
          <w:rFonts w:cstheme="minorHAnsi"/>
        </w:rPr>
        <w:t xml:space="preserve">requires some additional steps, follow the appropriate </w:t>
      </w:r>
      <w:r w:rsidRPr="00F77D27">
        <w:rPr>
          <w:rFonts w:cstheme="minorHAnsi"/>
          <w:noProof/>
        </w:rPr>
        <w:t>steps</w:t>
      </w:r>
      <w:r w:rsidRPr="00F77D27">
        <w:rPr>
          <w:rFonts w:cstheme="minorHAnsi"/>
        </w:rPr>
        <w:t xml:space="preserve">. The connection should then </w:t>
      </w:r>
      <w:r w:rsidRPr="00F77D27">
        <w:rPr>
          <w:rFonts w:cstheme="minorHAnsi"/>
          <w:noProof/>
        </w:rPr>
        <w:t>be established</w:t>
      </w:r>
      <w:r w:rsidRPr="00F77D27">
        <w:rPr>
          <w:rFonts w:cstheme="minorHAnsi"/>
        </w:rPr>
        <w:t xml:space="preserve"> successfully.</w:t>
      </w:r>
    </w:p>
    <w:p w:rsidR="00CF1818" w:rsidRPr="00F77D27" w:rsidRDefault="00CF1818" w:rsidP="00CF1818">
      <w:pPr>
        <w:rPr>
          <w:rFonts w:cstheme="minorHAnsi"/>
        </w:rPr>
      </w:pPr>
    </w:p>
    <w:p w:rsidR="00CF1818" w:rsidRPr="00F77D27" w:rsidRDefault="00CF1818" w:rsidP="00F77D27">
      <w:pPr>
        <w:pStyle w:val="Titre3"/>
        <w:ind w:firstLine="720"/>
      </w:pPr>
      <w:r w:rsidRPr="00F77D27">
        <w:lastRenderedPageBreak/>
        <w:t>Removing a Bluetooth connection</w:t>
      </w:r>
    </w:p>
    <w:p w:rsidR="00CF1818" w:rsidRPr="00F71958" w:rsidRDefault="00CF1818" w:rsidP="00CF1818">
      <w:pPr>
        <w:ind w:left="720"/>
        <w:rPr>
          <w:rFonts w:cstheme="minorHAnsi"/>
        </w:rPr>
      </w:pPr>
      <w:r w:rsidRPr="00F77D27">
        <w:rPr>
          <w:rFonts w:cstheme="minorHAnsi"/>
        </w:rPr>
        <w:t xml:space="preserve">You can remove a Bluetooth connection from the </w:t>
      </w:r>
      <w:r w:rsidR="00CA2A67">
        <w:rPr>
          <w:rFonts w:cstheme="minorHAnsi"/>
        </w:rPr>
        <w:t>BrailleNote Touch Plus</w:t>
      </w:r>
      <w:r w:rsidRPr="00F77D27">
        <w:rPr>
          <w:rFonts w:cstheme="minorHAnsi"/>
        </w:rPr>
        <w:t xml:space="preserve">. This effectively “unpairs” the Touch from a Bluetooth device that you have previously set up a </w:t>
      </w:r>
      <w:r w:rsidRPr="00F77D27">
        <w:rPr>
          <w:rFonts w:cstheme="minorHAnsi"/>
          <w:noProof/>
        </w:rPr>
        <w:t>connection</w:t>
      </w:r>
      <w:r w:rsidRPr="00F77D27">
        <w:rPr>
          <w:rFonts w:cstheme="minorHAnsi"/>
        </w:rPr>
        <w:t xml:space="preserve"> </w:t>
      </w:r>
      <w:r w:rsidRPr="00F77D27">
        <w:rPr>
          <w:rFonts w:cstheme="minorHAnsi"/>
          <w:noProof/>
        </w:rPr>
        <w:t>with</w:t>
      </w:r>
      <w:r w:rsidRPr="00F77D27">
        <w:rPr>
          <w:rFonts w:cstheme="minorHAnsi"/>
        </w:rPr>
        <w:t>.</w:t>
      </w:r>
    </w:p>
    <w:p w:rsidR="00CF1818" w:rsidRPr="00F77D27" w:rsidRDefault="00CF1818" w:rsidP="00F77D27">
      <w:pPr>
        <w:ind w:left="720"/>
        <w:rPr>
          <w:rFonts w:cstheme="minorHAnsi"/>
        </w:rPr>
      </w:pPr>
      <w:r w:rsidRPr="00F77D27">
        <w:rPr>
          <w:rFonts w:cstheme="minorHAnsi"/>
        </w:rPr>
        <w:t>Note: If you remove a Bluetooth connection from the Touch</w:t>
      </w:r>
      <w:r w:rsidR="002926E9" w:rsidRPr="00F71958">
        <w:rPr>
          <w:rFonts w:cstheme="minorHAnsi"/>
        </w:rPr>
        <w:t xml:space="preserve"> Plus</w:t>
      </w:r>
      <w:r w:rsidRPr="00F77D27">
        <w:rPr>
          <w:rFonts w:cstheme="minorHAnsi"/>
        </w:rPr>
        <w:t xml:space="preserve">, the Touch </w:t>
      </w:r>
      <w:r w:rsidR="002926E9" w:rsidRPr="00F71958">
        <w:rPr>
          <w:rFonts w:cstheme="minorHAnsi"/>
        </w:rPr>
        <w:t xml:space="preserve">Plus </w:t>
      </w:r>
      <w:r w:rsidRPr="00F77D27">
        <w:rPr>
          <w:rFonts w:cstheme="minorHAnsi"/>
        </w:rPr>
        <w:t xml:space="preserve">will no longer </w:t>
      </w:r>
      <w:r w:rsidRPr="00F77D27">
        <w:rPr>
          <w:rFonts w:cstheme="minorHAnsi"/>
          <w:noProof/>
        </w:rPr>
        <w:t>be paired</w:t>
      </w:r>
      <w:r w:rsidRPr="00F77D27">
        <w:rPr>
          <w:rFonts w:cstheme="minorHAnsi"/>
        </w:rPr>
        <w:t xml:space="preserve"> with that Bluetooth device. If you want to use the Touch</w:t>
      </w:r>
      <w:r w:rsidR="002926E9" w:rsidRPr="00F71958">
        <w:rPr>
          <w:rFonts w:cstheme="minorHAnsi"/>
        </w:rPr>
        <w:t xml:space="preserve"> Plus</w:t>
      </w:r>
      <w:r w:rsidRPr="00F77D27">
        <w:rPr>
          <w:rFonts w:cstheme="minorHAnsi"/>
        </w:rPr>
        <w:t xml:space="preserve"> with that Bluetooth device in the future, you </w:t>
      </w:r>
      <w:r w:rsidRPr="00F77D27">
        <w:rPr>
          <w:rFonts w:cstheme="minorHAnsi"/>
          <w:noProof/>
        </w:rPr>
        <w:t>will need</w:t>
      </w:r>
      <w:r w:rsidRPr="00F77D27">
        <w:rPr>
          <w:rFonts w:cstheme="minorHAnsi"/>
        </w:rPr>
        <w:t xml:space="preserve"> to follow the steps described above for establishing the initial Bluetooth connection again.</w:t>
      </w:r>
    </w:p>
    <w:p w:rsidR="00CF1818" w:rsidRPr="00F77D27" w:rsidRDefault="00CF1818" w:rsidP="00F77D27">
      <w:pPr>
        <w:ind w:left="720"/>
        <w:rPr>
          <w:rFonts w:cstheme="minorHAnsi"/>
        </w:rPr>
      </w:pPr>
      <w:r w:rsidRPr="00F77D27">
        <w:rPr>
          <w:rFonts w:cstheme="minorHAnsi"/>
        </w:rPr>
        <w:t xml:space="preserve">To remove a Bluetooth connection from your </w:t>
      </w:r>
      <w:r w:rsidR="00CA2A67">
        <w:rPr>
          <w:rFonts w:cstheme="minorHAnsi"/>
        </w:rPr>
        <w:t>BrailleNote Touch Plus</w:t>
      </w:r>
      <w:r w:rsidRPr="00F77D27">
        <w:rPr>
          <w:rFonts w:cstheme="minorHAnsi"/>
        </w:rPr>
        <w:t>, follow these steps:</w:t>
      </w:r>
    </w:p>
    <w:p w:rsidR="00CF1818" w:rsidRPr="00F77D27" w:rsidRDefault="00CF1818" w:rsidP="00F77D27">
      <w:pPr>
        <w:pStyle w:val="Paragraphedeliste"/>
        <w:numPr>
          <w:ilvl w:val="0"/>
          <w:numId w:val="20"/>
        </w:numPr>
        <w:rPr>
          <w:rFonts w:cstheme="minorHAnsi"/>
        </w:rPr>
      </w:pPr>
      <w:r w:rsidRPr="00F77D27">
        <w:rPr>
          <w:rFonts w:cstheme="minorHAnsi"/>
        </w:rPr>
        <w:t xml:space="preserve">Use the Braille shortcut </w:t>
      </w:r>
      <w:r w:rsidRPr="00F77D27">
        <w:rPr>
          <w:rFonts w:cstheme="minorHAnsi"/>
          <w:b/>
        </w:rPr>
        <w:t>Enter with Q</w:t>
      </w:r>
      <w:r w:rsidRPr="00F77D27">
        <w:rPr>
          <w:rFonts w:cstheme="minorHAnsi"/>
        </w:rPr>
        <w:t xml:space="preserve"> to open the Quick Settings menu. </w:t>
      </w:r>
    </w:p>
    <w:p w:rsidR="00CF1818" w:rsidRPr="00F77D27" w:rsidRDefault="00CF1818" w:rsidP="00F77D27">
      <w:pPr>
        <w:pStyle w:val="Paragraphedeliste"/>
        <w:numPr>
          <w:ilvl w:val="0"/>
          <w:numId w:val="20"/>
        </w:numPr>
        <w:rPr>
          <w:rFonts w:cstheme="minorHAnsi"/>
        </w:rPr>
      </w:pPr>
      <w:r w:rsidRPr="00F77D27">
        <w:rPr>
          <w:rFonts w:cstheme="minorHAnsi"/>
        </w:rPr>
        <w:t xml:space="preserve">Now, type a letter </w:t>
      </w:r>
      <w:r w:rsidR="00592675" w:rsidRPr="00F77D27">
        <w:rPr>
          <w:rFonts w:cstheme="minorHAnsi"/>
          <w:b/>
        </w:rPr>
        <w:t>C</w:t>
      </w:r>
      <w:r w:rsidRPr="00F77D27">
        <w:rPr>
          <w:rFonts w:cstheme="minorHAnsi"/>
        </w:rPr>
        <w:t xml:space="preserve">. You </w:t>
      </w:r>
      <w:r w:rsidRPr="00F77D27">
        <w:rPr>
          <w:rFonts w:cstheme="minorHAnsi"/>
          <w:noProof/>
        </w:rPr>
        <w:t>will be prompted</w:t>
      </w:r>
      <w:r w:rsidRPr="00F77D27">
        <w:rPr>
          <w:rFonts w:cstheme="minorHAnsi"/>
        </w:rPr>
        <w:t xml:space="preserve"> “</w:t>
      </w:r>
      <w:r w:rsidR="00592675" w:rsidRPr="00F71958">
        <w:rPr>
          <w:rFonts w:cstheme="minorHAnsi"/>
        </w:rPr>
        <w:t>Connected devices</w:t>
      </w:r>
      <w:r w:rsidRPr="00F77D27">
        <w:rPr>
          <w:rFonts w:cstheme="minorHAnsi"/>
        </w:rPr>
        <w:t xml:space="preserve">”. Press </w:t>
      </w:r>
      <w:r w:rsidRPr="00F77D27">
        <w:rPr>
          <w:rFonts w:cstheme="minorHAnsi"/>
          <w:b/>
        </w:rPr>
        <w:t>Enter</w:t>
      </w:r>
      <w:r w:rsidRPr="00F77D27">
        <w:rPr>
          <w:rFonts w:cstheme="minorHAnsi"/>
        </w:rPr>
        <w:t>.</w:t>
      </w:r>
    </w:p>
    <w:p w:rsidR="00CF1818" w:rsidRPr="00F77D27" w:rsidRDefault="00CF1818" w:rsidP="00F77D27">
      <w:pPr>
        <w:pStyle w:val="Paragraphedeliste"/>
        <w:numPr>
          <w:ilvl w:val="0"/>
          <w:numId w:val="20"/>
        </w:numPr>
        <w:rPr>
          <w:rFonts w:cstheme="minorHAnsi"/>
        </w:rPr>
      </w:pPr>
      <w:r w:rsidRPr="00F77D27">
        <w:rPr>
          <w:rFonts w:cstheme="minorHAnsi"/>
        </w:rPr>
        <w:t xml:space="preserve">You </w:t>
      </w:r>
      <w:r w:rsidRPr="00F77D27">
        <w:rPr>
          <w:rFonts w:cstheme="minorHAnsi"/>
          <w:noProof/>
        </w:rPr>
        <w:t>will be prompted</w:t>
      </w:r>
      <w:r w:rsidRPr="00F77D27">
        <w:rPr>
          <w:rFonts w:cstheme="minorHAnsi"/>
        </w:rPr>
        <w:t xml:space="preserve"> “Bluetooth</w:t>
      </w:r>
      <w:r w:rsidR="00592675" w:rsidRPr="00F71958">
        <w:rPr>
          <w:rFonts w:cstheme="minorHAnsi"/>
        </w:rPr>
        <w:t xml:space="preserve"> connected to </w:t>
      </w:r>
      <w:r w:rsidR="00592675" w:rsidRPr="00F71958">
        <w:rPr>
          <w:rFonts w:cstheme="minorHAnsi"/>
          <w:noProof/>
        </w:rPr>
        <w:t>xxxxx</w:t>
      </w:r>
      <w:r w:rsidRPr="00F77D27">
        <w:rPr>
          <w:rFonts w:cstheme="minorHAnsi"/>
        </w:rPr>
        <w:t>”</w:t>
      </w:r>
      <w:r w:rsidR="00592675" w:rsidRPr="00F71958">
        <w:rPr>
          <w:rFonts w:cstheme="minorHAnsi"/>
        </w:rPr>
        <w:t xml:space="preserve"> where </w:t>
      </w:r>
      <w:r w:rsidR="00592675" w:rsidRPr="00F71958">
        <w:rPr>
          <w:rFonts w:cstheme="minorHAnsi"/>
          <w:noProof/>
        </w:rPr>
        <w:t>xxxx</w:t>
      </w:r>
      <w:r w:rsidR="00592675" w:rsidRPr="00F71958">
        <w:rPr>
          <w:rFonts w:cstheme="minorHAnsi"/>
        </w:rPr>
        <w:t xml:space="preserve"> is the device your Touch + </w:t>
      </w:r>
      <w:r w:rsidR="00592675" w:rsidRPr="00F71958">
        <w:rPr>
          <w:rFonts w:cstheme="minorHAnsi"/>
          <w:noProof/>
        </w:rPr>
        <w:t>is connected</w:t>
      </w:r>
      <w:r w:rsidR="00592675" w:rsidRPr="00F71958">
        <w:rPr>
          <w:rFonts w:cstheme="minorHAnsi"/>
        </w:rPr>
        <w:t xml:space="preserve"> </w:t>
      </w:r>
      <w:r w:rsidR="00592675" w:rsidRPr="00F71958">
        <w:rPr>
          <w:rFonts w:cstheme="minorHAnsi"/>
          <w:noProof/>
        </w:rPr>
        <w:t>to</w:t>
      </w:r>
      <w:r w:rsidRPr="00F77D27">
        <w:rPr>
          <w:rFonts w:cstheme="minorHAnsi"/>
        </w:rPr>
        <w:t>.</w:t>
      </w:r>
      <w:r w:rsidR="00592675" w:rsidRPr="00F71958">
        <w:rPr>
          <w:rFonts w:cstheme="minorHAnsi"/>
        </w:rPr>
        <w:t xml:space="preserve"> Press Enter</w:t>
      </w:r>
    </w:p>
    <w:p w:rsidR="00CF1818" w:rsidRPr="00F77D27" w:rsidRDefault="00CF1818" w:rsidP="00F77D27">
      <w:pPr>
        <w:pStyle w:val="Paragraphedeliste"/>
        <w:numPr>
          <w:ilvl w:val="0"/>
          <w:numId w:val="20"/>
        </w:numPr>
        <w:rPr>
          <w:rFonts w:cstheme="minorHAnsi"/>
        </w:rPr>
      </w:pPr>
      <w:r w:rsidRPr="00F77D27">
        <w:rPr>
          <w:rFonts w:cstheme="minorHAnsi"/>
        </w:rPr>
        <w:t xml:space="preserve">Press </w:t>
      </w:r>
      <w:r w:rsidRPr="00F77D27">
        <w:rPr>
          <w:rFonts w:cstheme="minorHAnsi"/>
          <w:b/>
        </w:rPr>
        <w:t xml:space="preserve">Space </w:t>
      </w:r>
      <w:r w:rsidRPr="00F77D27">
        <w:rPr>
          <w:rFonts w:cstheme="minorHAnsi"/>
        </w:rPr>
        <w:t xml:space="preserve">until you </w:t>
      </w:r>
      <w:r w:rsidRPr="00F77D27">
        <w:rPr>
          <w:rFonts w:cstheme="minorHAnsi"/>
          <w:noProof/>
        </w:rPr>
        <w:t>are prompted</w:t>
      </w:r>
      <w:r w:rsidRPr="00F77D27">
        <w:rPr>
          <w:rFonts w:cstheme="minorHAnsi"/>
        </w:rPr>
        <w:t xml:space="preserve"> “Paired devices”. Now, </w:t>
      </w:r>
      <w:r w:rsidR="00592675" w:rsidRPr="00F71958">
        <w:rPr>
          <w:rFonts w:cstheme="minorHAnsi"/>
        </w:rPr>
        <w:t xml:space="preserve">continue </w:t>
      </w:r>
      <w:r w:rsidRPr="00F77D27">
        <w:rPr>
          <w:rFonts w:cstheme="minorHAnsi"/>
        </w:rPr>
        <w:t>press</w:t>
      </w:r>
      <w:r w:rsidR="00592675" w:rsidRPr="00F71958">
        <w:rPr>
          <w:rFonts w:cstheme="minorHAnsi"/>
        </w:rPr>
        <w:t>ing</w:t>
      </w:r>
      <w:r w:rsidRPr="00F77D27">
        <w:rPr>
          <w:rFonts w:cstheme="minorHAnsi"/>
        </w:rPr>
        <w:t xml:space="preserve"> </w:t>
      </w:r>
      <w:r w:rsidRPr="00F77D27">
        <w:rPr>
          <w:rFonts w:cstheme="minorHAnsi"/>
          <w:b/>
        </w:rPr>
        <w:t>Space</w:t>
      </w:r>
      <w:r w:rsidRPr="00F77D27">
        <w:rPr>
          <w:rFonts w:cstheme="minorHAnsi"/>
        </w:rPr>
        <w:t xml:space="preserve"> until you reach the name of the Bluetooth device that you want to remove the pairing </w:t>
      </w:r>
      <w:r w:rsidRPr="00F77D27">
        <w:rPr>
          <w:rFonts w:cstheme="minorHAnsi"/>
          <w:noProof/>
        </w:rPr>
        <w:t>for</w:t>
      </w:r>
      <w:r w:rsidRPr="00F77D27">
        <w:rPr>
          <w:rFonts w:cstheme="minorHAnsi"/>
        </w:rPr>
        <w:t xml:space="preserve">. </w:t>
      </w:r>
    </w:p>
    <w:p w:rsidR="00CF1818" w:rsidRPr="00F77D27" w:rsidRDefault="00CF1818" w:rsidP="00F77D27">
      <w:pPr>
        <w:pStyle w:val="Paragraphedeliste"/>
        <w:numPr>
          <w:ilvl w:val="0"/>
          <w:numId w:val="20"/>
        </w:numPr>
        <w:rPr>
          <w:rFonts w:cstheme="minorHAnsi"/>
        </w:rPr>
      </w:pPr>
      <w:r w:rsidRPr="00F77D27">
        <w:rPr>
          <w:rFonts w:cstheme="minorHAnsi"/>
        </w:rPr>
        <w:t xml:space="preserve">Then, press </w:t>
      </w:r>
      <w:r w:rsidRPr="00F77D27">
        <w:rPr>
          <w:rFonts w:cstheme="minorHAnsi"/>
          <w:b/>
        </w:rPr>
        <w:t>Space</w:t>
      </w:r>
      <w:r w:rsidR="00592675" w:rsidRPr="00F71958">
        <w:rPr>
          <w:rFonts w:cstheme="minorHAnsi"/>
        </w:rPr>
        <w:t xml:space="preserve"> again.</w:t>
      </w:r>
    </w:p>
    <w:p w:rsidR="00CF1818" w:rsidRPr="00F77D27" w:rsidRDefault="00CF1818" w:rsidP="00F77D27">
      <w:pPr>
        <w:pStyle w:val="Paragraphedeliste"/>
        <w:numPr>
          <w:ilvl w:val="0"/>
          <w:numId w:val="20"/>
        </w:numPr>
        <w:rPr>
          <w:rFonts w:cstheme="minorHAnsi"/>
        </w:rPr>
      </w:pPr>
      <w:r w:rsidRPr="00F77D27">
        <w:rPr>
          <w:rFonts w:cstheme="minorHAnsi"/>
        </w:rPr>
        <w:t xml:space="preserve">You </w:t>
      </w:r>
      <w:r w:rsidRPr="00F77D27">
        <w:rPr>
          <w:rFonts w:cstheme="minorHAnsi"/>
          <w:noProof/>
        </w:rPr>
        <w:t>will be prompted</w:t>
      </w:r>
      <w:r w:rsidRPr="00F77D27">
        <w:rPr>
          <w:rFonts w:cstheme="minorHAnsi"/>
        </w:rPr>
        <w:t xml:space="preserve"> “settings button”. Press </w:t>
      </w:r>
      <w:r w:rsidRPr="00F77D27">
        <w:rPr>
          <w:rFonts w:cstheme="minorHAnsi"/>
          <w:b/>
        </w:rPr>
        <w:t>Enter</w:t>
      </w:r>
      <w:r w:rsidRPr="00F77D27">
        <w:rPr>
          <w:rFonts w:cstheme="minorHAnsi"/>
        </w:rPr>
        <w:t>.</w:t>
      </w:r>
    </w:p>
    <w:p w:rsidR="00CF1818" w:rsidRPr="00F77D27" w:rsidRDefault="00CF1818" w:rsidP="00F77D27">
      <w:pPr>
        <w:pStyle w:val="Paragraphedeliste"/>
        <w:numPr>
          <w:ilvl w:val="0"/>
          <w:numId w:val="20"/>
        </w:numPr>
        <w:rPr>
          <w:rFonts w:cstheme="minorHAnsi"/>
        </w:rPr>
      </w:pPr>
      <w:r w:rsidRPr="00F77D27">
        <w:rPr>
          <w:rFonts w:cstheme="minorHAnsi"/>
        </w:rPr>
        <w:t xml:space="preserve">You </w:t>
      </w:r>
      <w:r w:rsidRPr="00F77D27">
        <w:rPr>
          <w:rFonts w:cstheme="minorHAnsi"/>
          <w:noProof/>
        </w:rPr>
        <w:t>will be prompted</w:t>
      </w:r>
      <w:r w:rsidRPr="00F77D27">
        <w:rPr>
          <w:rFonts w:cstheme="minorHAnsi"/>
        </w:rPr>
        <w:t xml:space="preserve"> “</w:t>
      </w:r>
      <w:r w:rsidR="00592675" w:rsidRPr="00F71958">
        <w:rPr>
          <w:rFonts w:cstheme="minorHAnsi"/>
        </w:rPr>
        <w:t xml:space="preserve">Edit box with the name of the </w:t>
      </w:r>
      <w:r w:rsidRPr="00F77D27">
        <w:rPr>
          <w:rFonts w:cstheme="minorHAnsi"/>
        </w:rPr>
        <w:t xml:space="preserve">Paired Bluetooth device. Press </w:t>
      </w:r>
      <w:r w:rsidRPr="00F77D27">
        <w:rPr>
          <w:rFonts w:cstheme="minorHAnsi"/>
          <w:b/>
        </w:rPr>
        <w:t xml:space="preserve">Space with dot </w:t>
      </w:r>
      <w:r w:rsidRPr="00F77D27">
        <w:rPr>
          <w:rFonts w:cstheme="minorHAnsi"/>
          <w:b/>
          <w:noProof/>
        </w:rPr>
        <w:t>4</w:t>
      </w:r>
      <w:r w:rsidR="00592675" w:rsidRPr="00F77D27">
        <w:rPr>
          <w:rFonts w:cstheme="minorHAnsi"/>
        </w:rPr>
        <w:t xml:space="preserve"> until you are prompted “Forget Button” then press </w:t>
      </w:r>
      <w:r w:rsidR="00592675" w:rsidRPr="00F71958">
        <w:rPr>
          <w:rFonts w:cstheme="minorHAnsi"/>
          <w:b/>
        </w:rPr>
        <w:t>Enter</w:t>
      </w:r>
      <w:r w:rsidRPr="00F77D27">
        <w:rPr>
          <w:rFonts w:cstheme="minorHAnsi"/>
        </w:rPr>
        <w:t>.</w:t>
      </w:r>
    </w:p>
    <w:p w:rsidR="00CF1818" w:rsidRPr="00F77D27" w:rsidRDefault="00CF1818" w:rsidP="00F77D27">
      <w:pPr>
        <w:pStyle w:val="Paragraphedeliste"/>
        <w:numPr>
          <w:ilvl w:val="0"/>
          <w:numId w:val="20"/>
        </w:numPr>
        <w:rPr>
          <w:rFonts w:cstheme="minorHAnsi"/>
        </w:rPr>
      </w:pPr>
      <w:r w:rsidRPr="00F77D27">
        <w:rPr>
          <w:rFonts w:cstheme="minorHAnsi"/>
        </w:rPr>
        <w:t xml:space="preserve">The Bluetooth connection between your Touch </w:t>
      </w:r>
      <w:r w:rsidR="00592675" w:rsidRPr="00F71958">
        <w:rPr>
          <w:rFonts w:cstheme="minorHAnsi"/>
        </w:rPr>
        <w:t xml:space="preserve">Plus </w:t>
      </w:r>
      <w:r w:rsidRPr="00F77D27">
        <w:rPr>
          <w:rFonts w:cstheme="minorHAnsi"/>
        </w:rPr>
        <w:t xml:space="preserve">and the Bluetooth device has now </w:t>
      </w:r>
      <w:r w:rsidRPr="00F77D27">
        <w:rPr>
          <w:rFonts w:cstheme="minorHAnsi"/>
          <w:noProof/>
        </w:rPr>
        <w:t>been removed</w:t>
      </w:r>
      <w:r w:rsidRPr="00F77D27">
        <w:rPr>
          <w:rFonts w:cstheme="minorHAnsi"/>
        </w:rPr>
        <w:t>.</w:t>
      </w:r>
    </w:p>
    <w:p w:rsidR="00CF1818" w:rsidRPr="00F77D27" w:rsidRDefault="00CF1818" w:rsidP="00F77D27">
      <w:pPr>
        <w:ind w:left="720"/>
      </w:pPr>
    </w:p>
    <w:p w:rsidR="004059AD" w:rsidRPr="00F71958" w:rsidRDefault="004059AD" w:rsidP="004059AD">
      <w:pPr>
        <w:spacing w:after="0" w:line="240" w:lineRule="auto"/>
        <w:ind w:left="1080"/>
        <w:rPr>
          <w:rFonts w:eastAsia="Times New Roman"/>
        </w:rPr>
      </w:pPr>
      <w:bookmarkStart w:id="27" w:name="_Q:_When_changing"/>
      <w:bookmarkEnd w:id="27"/>
    </w:p>
    <w:p w:rsidR="001F2E35" w:rsidRPr="00F71958" w:rsidRDefault="001F2E35" w:rsidP="004059AD">
      <w:pPr>
        <w:spacing w:after="0" w:line="240" w:lineRule="auto"/>
        <w:ind w:left="1080"/>
        <w:rPr>
          <w:rFonts w:eastAsia="Times New Roman"/>
        </w:rPr>
      </w:pPr>
    </w:p>
    <w:p w:rsidR="001F2E35" w:rsidRPr="00F71958" w:rsidRDefault="001F2E35" w:rsidP="001F2E35">
      <w:pPr>
        <w:pStyle w:val="Titre2"/>
      </w:pPr>
      <w:r w:rsidRPr="00F71958">
        <w:t xml:space="preserve">Q: I have plugged the charger in on my </w:t>
      </w:r>
      <w:r w:rsidR="00CA2A67">
        <w:t>BrailleNote Touch Plus</w:t>
      </w:r>
      <w:r w:rsidRPr="00F71958">
        <w:t>, how do I know it is charging?</w:t>
      </w:r>
    </w:p>
    <w:p w:rsidR="001F2E35" w:rsidRPr="00F71958" w:rsidRDefault="001F2E35" w:rsidP="001F2E35"/>
    <w:p w:rsidR="005A449C" w:rsidRPr="00F71958" w:rsidRDefault="001F2E35" w:rsidP="00F77D27">
      <w:pPr>
        <w:ind w:left="720"/>
      </w:pPr>
      <w:r w:rsidRPr="00F71958">
        <w:t xml:space="preserve">A: </w:t>
      </w:r>
      <w:r w:rsidR="00D8657D" w:rsidRPr="00F71958">
        <w:t>If the Touch Plus is turned off</w:t>
      </w:r>
      <w:r w:rsidRPr="00F71958">
        <w:t xml:space="preserve"> after connecting the charger perform a quick short press of the </w:t>
      </w:r>
      <w:proofErr w:type="gramStart"/>
      <w:r w:rsidRPr="00F71958">
        <w:t>On</w:t>
      </w:r>
      <w:proofErr w:type="gramEnd"/>
      <w:r w:rsidRPr="00F71958">
        <w:t xml:space="preserve">/Off button. You </w:t>
      </w:r>
      <w:r w:rsidRPr="00F71958">
        <w:rPr>
          <w:noProof/>
        </w:rPr>
        <w:t>will feel</w:t>
      </w:r>
      <w:r w:rsidRPr="00F71958">
        <w:t xml:space="preserve"> the Touch Plus vibrate and shortly receive a braille message “Starting </w:t>
      </w:r>
      <w:proofErr w:type="spellStart"/>
      <w:r w:rsidRPr="00F71958">
        <w:t>KeySoft</w:t>
      </w:r>
      <w:proofErr w:type="spellEnd"/>
      <w:r w:rsidRPr="00F71958">
        <w:t xml:space="preserve">”. After a few </w:t>
      </w:r>
      <w:r w:rsidRPr="00F71958">
        <w:rPr>
          <w:noProof/>
        </w:rPr>
        <w:t>seconds</w:t>
      </w:r>
      <w:r w:rsidR="005A449C" w:rsidRPr="00F71958">
        <w:rPr>
          <w:noProof/>
        </w:rPr>
        <w:t>,</w:t>
      </w:r>
      <w:r w:rsidRPr="00F71958">
        <w:t xml:space="preserve"> the braille display </w:t>
      </w:r>
      <w:r w:rsidRPr="00F71958">
        <w:rPr>
          <w:noProof/>
        </w:rPr>
        <w:t>will be</w:t>
      </w:r>
      <w:r w:rsidRPr="00F71958">
        <w:t xml:space="preserve"> refreshed notifying you the status of the charger, for example; Charging 11%. The braille </w:t>
      </w:r>
      <w:r w:rsidRPr="00F71958">
        <w:rPr>
          <w:noProof/>
        </w:rPr>
        <w:t>will continue</w:t>
      </w:r>
      <w:r w:rsidRPr="00F71958">
        <w:t xml:space="preserve"> to show the </w:t>
      </w:r>
      <w:r w:rsidRPr="00F71958">
        <w:rPr>
          <w:noProof/>
        </w:rPr>
        <w:t>status</w:t>
      </w:r>
      <w:r w:rsidRPr="00F71958">
        <w:t xml:space="preserve"> of the charge.</w:t>
      </w:r>
      <w:r w:rsidR="005A449C" w:rsidRPr="00F71958">
        <w:t xml:space="preserve"> </w:t>
      </w:r>
    </w:p>
    <w:p w:rsidR="005A449C" w:rsidRPr="00F71958" w:rsidRDefault="005A449C" w:rsidP="00F77D27">
      <w:pPr>
        <w:spacing w:after="0" w:line="240" w:lineRule="auto"/>
        <w:ind w:left="720"/>
        <w:rPr>
          <w:rFonts w:eastAsia="Times New Roman"/>
        </w:rPr>
      </w:pPr>
    </w:p>
    <w:p w:rsidR="00B74598" w:rsidRPr="00F77D27" w:rsidRDefault="00B74598" w:rsidP="00F77D27">
      <w:pPr>
        <w:pStyle w:val="Titre2"/>
      </w:pPr>
      <w:r w:rsidRPr="00D457BE">
        <w:t>Q: I am unable to login to Face</w:t>
      </w:r>
      <w:r w:rsidR="00B07E69">
        <w:t>b</w:t>
      </w:r>
      <w:r w:rsidRPr="00D457BE">
        <w:t xml:space="preserve">ook, is </w:t>
      </w:r>
      <w:r w:rsidRPr="00F77D27">
        <w:rPr>
          <w:noProof/>
        </w:rPr>
        <w:t>there</w:t>
      </w:r>
      <w:r w:rsidRPr="00F77D27">
        <w:t xml:space="preserve"> anything I can do?</w:t>
      </w:r>
    </w:p>
    <w:p w:rsidR="00B74598" w:rsidRPr="00F71958" w:rsidRDefault="00B74598" w:rsidP="00B74598">
      <w:pPr>
        <w:ind w:left="720"/>
      </w:pPr>
    </w:p>
    <w:p w:rsidR="00B74598" w:rsidRPr="00F77D27" w:rsidRDefault="00B74598" w:rsidP="00B74598">
      <w:pPr>
        <w:ind w:left="720"/>
        <w:rPr>
          <w:rFonts w:cstheme="minorHAnsi"/>
        </w:rPr>
      </w:pPr>
      <w:r w:rsidRPr="00D457BE">
        <w:rPr>
          <w:rFonts w:cstheme="minorHAnsi"/>
        </w:rPr>
        <w:t>A: If you are unable to login to Facebook c</w:t>
      </w:r>
      <w:r w:rsidRPr="00F77D27">
        <w:rPr>
          <w:rFonts w:cstheme="minorHAnsi"/>
          <w:color w:val="172B4D"/>
        </w:rPr>
        <w:t xml:space="preserve">learing the app data, then restarting Facebook should </w:t>
      </w:r>
      <w:r w:rsidRPr="00F77D27">
        <w:rPr>
          <w:rFonts w:cstheme="minorHAnsi"/>
        </w:rPr>
        <w:t xml:space="preserve">resolve this problem. </w:t>
      </w:r>
    </w:p>
    <w:p w:rsidR="00B74598" w:rsidRPr="00F77D27" w:rsidRDefault="00B74598" w:rsidP="00B74598">
      <w:pPr>
        <w:pStyle w:val="Paragraphedeliste"/>
        <w:numPr>
          <w:ilvl w:val="1"/>
          <w:numId w:val="8"/>
        </w:numPr>
        <w:ind w:left="1418"/>
        <w:rPr>
          <w:rFonts w:cstheme="minorHAnsi"/>
        </w:rPr>
      </w:pPr>
      <w:r w:rsidRPr="00F77D27">
        <w:rPr>
          <w:rFonts w:cstheme="minorHAnsi"/>
        </w:rPr>
        <w:t>Navigate to Facebook and press the context menu.</w:t>
      </w:r>
    </w:p>
    <w:p w:rsidR="00B74598" w:rsidRPr="00F77D27" w:rsidRDefault="00B74598" w:rsidP="00B74598">
      <w:pPr>
        <w:pStyle w:val="Paragraphedeliste"/>
        <w:numPr>
          <w:ilvl w:val="1"/>
          <w:numId w:val="8"/>
        </w:numPr>
        <w:ind w:left="1418"/>
        <w:rPr>
          <w:rFonts w:cstheme="minorHAnsi"/>
        </w:rPr>
      </w:pPr>
      <w:r w:rsidRPr="00F77D27">
        <w:rPr>
          <w:rFonts w:cstheme="minorHAnsi"/>
        </w:rPr>
        <w:lastRenderedPageBreak/>
        <w:t xml:space="preserve">Select app info </w:t>
      </w:r>
    </w:p>
    <w:p w:rsidR="00B74598" w:rsidRPr="00F77D27" w:rsidRDefault="00B74598" w:rsidP="00B74598">
      <w:pPr>
        <w:pStyle w:val="Paragraphedeliste"/>
        <w:numPr>
          <w:ilvl w:val="1"/>
          <w:numId w:val="8"/>
        </w:numPr>
        <w:ind w:left="1418"/>
        <w:rPr>
          <w:rFonts w:cstheme="minorHAnsi"/>
        </w:rPr>
      </w:pPr>
      <w:r w:rsidRPr="00F77D27">
        <w:rPr>
          <w:rFonts w:cstheme="minorHAnsi"/>
        </w:rPr>
        <w:t>Navigate to clear app data and press enter</w:t>
      </w:r>
    </w:p>
    <w:p w:rsidR="00B74598" w:rsidRPr="00F77D27" w:rsidRDefault="00B74598" w:rsidP="00F77D27">
      <w:pPr>
        <w:pStyle w:val="Paragraphedeliste"/>
        <w:numPr>
          <w:ilvl w:val="1"/>
          <w:numId w:val="8"/>
        </w:numPr>
        <w:ind w:left="2127" w:hanging="709"/>
        <w:rPr>
          <w:rFonts w:cstheme="minorHAnsi"/>
          <w:noProof/>
        </w:rPr>
      </w:pPr>
      <w:r w:rsidRPr="00D457BE">
        <w:rPr>
          <w:rFonts w:cstheme="minorHAnsi"/>
        </w:rPr>
        <w:t xml:space="preserve">Clear </w:t>
      </w:r>
      <w:proofErr w:type="gramStart"/>
      <w:r w:rsidRPr="00F77D27">
        <w:rPr>
          <w:rFonts w:cstheme="minorHAnsi"/>
        </w:rPr>
        <w:t>all of</w:t>
      </w:r>
      <w:proofErr w:type="gramEnd"/>
      <w:r w:rsidRPr="00F77D27">
        <w:rPr>
          <w:rFonts w:cstheme="minorHAnsi"/>
        </w:rPr>
        <w:t xml:space="preserve"> your apps by a short press of the context </w:t>
      </w:r>
      <w:r w:rsidRPr="00F77D27">
        <w:rPr>
          <w:rFonts w:cstheme="minorHAnsi"/>
          <w:noProof/>
        </w:rPr>
        <w:t xml:space="preserve">button and press </w:t>
      </w:r>
      <w:r w:rsidR="00B07E69">
        <w:rPr>
          <w:rFonts w:cstheme="minorHAnsi"/>
          <w:noProof/>
        </w:rPr>
        <w:t>C</w:t>
      </w:r>
      <w:r w:rsidRPr="00F77D27">
        <w:rPr>
          <w:rFonts w:cstheme="minorHAnsi"/>
          <w:noProof/>
        </w:rPr>
        <w:t xml:space="preserve">, followed by enter. </w:t>
      </w:r>
    </w:p>
    <w:p w:rsidR="00B74598" w:rsidRPr="00F77D27" w:rsidRDefault="00B74598" w:rsidP="00F77D27">
      <w:pPr>
        <w:pStyle w:val="Paragraphedeliste"/>
        <w:numPr>
          <w:ilvl w:val="1"/>
          <w:numId w:val="8"/>
        </w:numPr>
        <w:ind w:left="1418"/>
        <w:rPr>
          <w:rFonts w:cstheme="minorHAnsi"/>
          <w:noProof/>
        </w:rPr>
      </w:pPr>
      <w:r w:rsidRPr="00F77D27">
        <w:rPr>
          <w:rFonts w:cstheme="minorHAnsi"/>
        </w:rPr>
        <w:t>Open Face</w:t>
      </w:r>
      <w:r w:rsidR="00B07E69">
        <w:rPr>
          <w:rFonts w:cstheme="minorHAnsi"/>
        </w:rPr>
        <w:t>b</w:t>
      </w:r>
      <w:r w:rsidRPr="00F77D27">
        <w:rPr>
          <w:rFonts w:cstheme="minorHAnsi"/>
        </w:rPr>
        <w:t>ook, you should not be prompted for your credentials.</w:t>
      </w:r>
      <w:r w:rsidR="00BA6350">
        <w:rPr>
          <w:rFonts w:cstheme="minorHAnsi"/>
        </w:rPr>
        <w:t xml:space="preserve"> </w:t>
      </w:r>
    </w:p>
    <w:p w:rsidR="00B74598" w:rsidRPr="00F77D27" w:rsidRDefault="00B74598" w:rsidP="00B74598">
      <w:pPr>
        <w:ind w:left="720"/>
        <w:rPr>
          <w:rFonts w:cstheme="minorHAnsi"/>
        </w:rPr>
      </w:pPr>
      <w:r w:rsidRPr="00F77D27">
        <w:rPr>
          <w:rFonts w:cstheme="minorHAnsi"/>
          <w:noProof/>
        </w:rPr>
        <w:t>As an alternative solution and if the above fails to works it could be related to smart lock auto-login feature.</w:t>
      </w:r>
      <w:r w:rsidRPr="00F77D27">
        <w:rPr>
          <w:rFonts w:cstheme="minorHAnsi"/>
        </w:rPr>
        <w:t xml:space="preserve"> This feature can </w:t>
      </w:r>
      <w:r w:rsidRPr="00F77D27">
        <w:rPr>
          <w:rFonts w:cstheme="minorHAnsi"/>
          <w:noProof/>
        </w:rPr>
        <w:t>be disable</w:t>
      </w:r>
      <w:r w:rsidR="002C033B" w:rsidRPr="00F71958">
        <w:rPr>
          <w:rFonts w:cstheme="minorHAnsi"/>
          <w:noProof/>
        </w:rPr>
        <w:t>d</w:t>
      </w:r>
      <w:r w:rsidRPr="00F77D27">
        <w:rPr>
          <w:rFonts w:cstheme="minorHAnsi"/>
        </w:rPr>
        <w:t xml:space="preserve"> by doing the following:</w:t>
      </w:r>
    </w:p>
    <w:p w:rsidR="00133850" w:rsidRPr="00F77D27" w:rsidRDefault="00B74598" w:rsidP="00B74598">
      <w:pPr>
        <w:pStyle w:val="Paragraphedeliste"/>
        <w:numPr>
          <w:ilvl w:val="0"/>
          <w:numId w:val="29"/>
        </w:numPr>
        <w:rPr>
          <w:rFonts w:cstheme="minorHAnsi"/>
        </w:rPr>
      </w:pPr>
      <w:r w:rsidRPr="00F77D27">
        <w:rPr>
          <w:rFonts w:cstheme="minorHAnsi" w:hint="eastAsia"/>
        </w:rPr>
        <w:t xml:space="preserve">Press </w:t>
      </w:r>
      <w:r w:rsidR="00C00EE2" w:rsidRPr="00F71958">
        <w:rPr>
          <w:rFonts w:cstheme="minorHAnsi"/>
          <w:b/>
        </w:rPr>
        <w:t>E</w:t>
      </w:r>
      <w:r w:rsidRPr="00F77D27">
        <w:rPr>
          <w:rFonts w:cstheme="minorHAnsi" w:hint="eastAsia"/>
          <w:b/>
        </w:rPr>
        <w:t>nter with Q</w:t>
      </w:r>
      <w:r w:rsidRPr="00F77D27">
        <w:rPr>
          <w:rFonts w:cstheme="minorHAnsi" w:hint="eastAsia"/>
        </w:rPr>
        <w:t xml:space="preserve"> for quick settings.</w:t>
      </w:r>
    </w:p>
    <w:p w:rsidR="00133850" w:rsidRPr="00F77D27" w:rsidRDefault="00133850" w:rsidP="00B74598">
      <w:pPr>
        <w:pStyle w:val="Paragraphedeliste"/>
        <w:numPr>
          <w:ilvl w:val="0"/>
          <w:numId w:val="29"/>
        </w:numPr>
        <w:rPr>
          <w:rFonts w:cstheme="minorHAnsi"/>
        </w:rPr>
      </w:pPr>
      <w:r w:rsidRPr="00F77D27">
        <w:rPr>
          <w:rFonts w:cstheme="minorHAnsi" w:hint="eastAsia"/>
          <w:b/>
        </w:rPr>
        <w:t>Press G</w:t>
      </w:r>
      <w:r w:rsidRPr="00F77D27">
        <w:rPr>
          <w:rFonts w:cstheme="minorHAnsi" w:hint="eastAsia"/>
        </w:rPr>
        <w:t xml:space="preserve"> until you are prompted with Google, then press enter</w:t>
      </w:r>
    </w:p>
    <w:p w:rsidR="00133850" w:rsidRPr="00F77D27" w:rsidRDefault="00133850" w:rsidP="00B74598">
      <w:pPr>
        <w:pStyle w:val="Paragraphedeliste"/>
        <w:numPr>
          <w:ilvl w:val="0"/>
          <w:numId w:val="29"/>
        </w:numPr>
        <w:rPr>
          <w:rFonts w:cstheme="minorHAnsi"/>
          <w:b/>
        </w:rPr>
      </w:pPr>
      <w:r w:rsidRPr="00F77D27">
        <w:rPr>
          <w:rFonts w:cstheme="minorHAnsi" w:hint="eastAsia"/>
        </w:rPr>
        <w:t xml:space="preserve">Jump to last option in the menu by </w:t>
      </w:r>
      <w:r w:rsidRPr="00F77D27">
        <w:rPr>
          <w:rFonts w:cstheme="minorHAnsi" w:hint="eastAsia"/>
          <w:b/>
        </w:rPr>
        <w:t>pressing space with dots 4,5,6.</w:t>
      </w:r>
    </w:p>
    <w:p w:rsidR="00B74598" w:rsidRPr="00F77D27" w:rsidRDefault="00133850" w:rsidP="00B74598">
      <w:pPr>
        <w:pStyle w:val="Paragraphedeliste"/>
        <w:numPr>
          <w:ilvl w:val="0"/>
          <w:numId w:val="29"/>
        </w:numPr>
        <w:rPr>
          <w:rFonts w:cstheme="minorHAnsi"/>
        </w:rPr>
      </w:pPr>
      <w:r w:rsidRPr="00F77D27">
        <w:rPr>
          <w:rFonts w:cstheme="minorHAnsi" w:hint="eastAsia"/>
          <w:b/>
        </w:rPr>
        <w:t>Press enter</w:t>
      </w:r>
      <w:r w:rsidRPr="00F77D27">
        <w:rPr>
          <w:rFonts w:cstheme="minorHAnsi" w:hint="eastAsia"/>
        </w:rPr>
        <w:t xml:space="preserve"> on Smart Locks for passwords</w:t>
      </w:r>
    </w:p>
    <w:p w:rsidR="00133850" w:rsidRPr="00F71958" w:rsidRDefault="00133850">
      <w:pPr>
        <w:pStyle w:val="Paragraphedeliste"/>
        <w:numPr>
          <w:ilvl w:val="0"/>
          <w:numId w:val="29"/>
        </w:numPr>
        <w:rPr>
          <w:rFonts w:cstheme="minorHAnsi"/>
        </w:rPr>
      </w:pPr>
      <w:r w:rsidRPr="00D457BE">
        <w:rPr>
          <w:rFonts w:cstheme="minorHAnsi"/>
        </w:rPr>
        <w:t xml:space="preserve">Using your thumb keys navigate to the Switch for “Smart Lock for Passwords” to switch this setting off press </w:t>
      </w:r>
      <w:r w:rsidRPr="00F77D27">
        <w:rPr>
          <w:rFonts w:cstheme="minorHAnsi"/>
          <w:noProof/>
        </w:rPr>
        <w:t>enter</w:t>
      </w:r>
      <w:r w:rsidRPr="00F77D27">
        <w:rPr>
          <w:rFonts w:cstheme="minorHAnsi"/>
        </w:rPr>
        <w:t xml:space="preserve">. You will be prompted “off” if successful. </w:t>
      </w:r>
    </w:p>
    <w:p w:rsidR="00724A0A" w:rsidRPr="00F71958" w:rsidRDefault="00724A0A" w:rsidP="00724A0A">
      <w:pPr>
        <w:rPr>
          <w:rFonts w:cstheme="minorHAnsi"/>
        </w:rPr>
      </w:pPr>
    </w:p>
    <w:p w:rsidR="00724A0A" w:rsidRPr="00F71958" w:rsidRDefault="00724A0A" w:rsidP="00724A0A">
      <w:pPr>
        <w:pStyle w:val="Titre2"/>
      </w:pPr>
      <w:r w:rsidRPr="00F71958">
        <w:t xml:space="preserve">Q: In some applications, menu items are not all easily accessible with </w:t>
      </w:r>
      <w:proofErr w:type="spellStart"/>
      <w:r w:rsidRPr="00F71958">
        <w:t>KeySoft</w:t>
      </w:r>
      <w:proofErr w:type="spellEnd"/>
      <w:r w:rsidR="00B07E69">
        <w:t>.</w:t>
      </w:r>
      <w:r w:rsidRPr="00F71958">
        <w:t xml:space="preserve"> </w:t>
      </w:r>
      <w:r w:rsidR="00B07E69">
        <w:t>F</w:t>
      </w:r>
      <w:r w:rsidRPr="00F71958">
        <w:t xml:space="preserve">or </w:t>
      </w:r>
      <w:r w:rsidRPr="00F71958">
        <w:rPr>
          <w:noProof/>
        </w:rPr>
        <w:t>example</w:t>
      </w:r>
      <w:r w:rsidR="00D01102" w:rsidRPr="00F71958">
        <w:rPr>
          <w:noProof/>
        </w:rPr>
        <w:t>,</w:t>
      </w:r>
      <w:r w:rsidRPr="00F71958">
        <w:t xml:space="preserve"> the more options in Dropbox will not show </w:t>
      </w:r>
      <w:r w:rsidRPr="00F71958">
        <w:rPr>
          <w:noProof/>
        </w:rPr>
        <w:t>items</w:t>
      </w:r>
      <w:r w:rsidRPr="00F71958">
        <w:t xml:space="preserve"> such as export or copy. </w:t>
      </w:r>
    </w:p>
    <w:p w:rsidR="00724A0A" w:rsidRPr="00F71958" w:rsidRDefault="00724A0A" w:rsidP="00724A0A"/>
    <w:p w:rsidR="00724A0A" w:rsidRPr="00F71958" w:rsidRDefault="00724A0A" w:rsidP="00D01102">
      <w:pPr>
        <w:ind w:left="720"/>
      </w:pPr>
      <w:r w:rsidRPr="00F71958">
        <w:t>A: Because the Touch Plus is forced into a landscape orientation</w:t>
      </w:r>
      <w:r w:rsidR="00BB5C8C">
        <w:t>,</w:t>
      </w:r>
      <w:r w:rsidRPr="00F71958">
        <w:t xml:space="preserve"> some of the third-party application menu items might not be accessible with </w:t>
      </w:r>
      <w:proofErr w:type="spellStart"/>
      <w:r w:rsidRPr="00F71958">
        <w:t>KeySoft</w:t>
      </w:r>
      <w:proofErr w:type="spellEnd"/>
      <w:r w:rsidRPr="00F71958">
        <w:t xml:space="preserve">. It is advised to </w:t>
      </w:r>
      <w:r w:rsidR="00D01102" w:rsidRPr="00F71958">
        <w:rPr>
          <w:noProof/>
        </w:rPr>
        <w:t>use explore</w:t>
      </w:r>
      <w:r w:rsidR="00D01102" w:rsidRPr="00F71958">
        <w:t xml:space="preserve"> by touch to </w:t>
      </w:r>
      <w:r w:rsidRPr="00F71958">
        <w:t>reach additional menu items</w:t>
      </w:r>
      <w:r w:rsidR="00D01102" w:rsidRPr="00F71958">
        <w:t xml:space="preserve"> in this case. When on the menu item you wish to explore press </w:t>
      </w:r>
      <w:r w:rsidRPr="00F71958">
        <w:t xml:space="preserve">the two outer thumb keys together. Then using </w:t>
      </w:r>
      <w:r w:rsidR="00D01102" w:rsidRPr="00F71958">
        <w:t xml:space="preserve">a </w:t>
      </w:r>
      <w:r w:rsidRPr="00F71958">
        <w:t>two finger swipe up</w:t>
      </w:r>
      <w:r w:rsidR="00D01102" w:rsidRPr="00F71958">
        <w:t xml:space="preserve"> </w:t>
      </w:r>
      <w:r w:rsidR="00D01102" w:rsidRPr="00F71958">
        <w:rPr>
          <w:noProof/>
        </w:rPr>
        <w:t>gesture</w:t>
      </w:r>
      <w:r w:rsidR="00FE2B10" w:rsidRPr="00F71958">
        <w:rPr>
          <w:noProof/>
        </w:rPr>
        <w:t>,</w:t>
      </w:r>
      <w:r w:rsidR="00D01102" w:rsidRPr="00F71958">
        <w:t xml:space="preserve"> you will have access to any additional menu items that </w:t>
      </w:r>
      <w:r w:rsidR="00D01102" w:rsidRPr="00F71958">
        <w:rPr>
          <w:noProof/>
        </w:rPr>
        <w:t>were</w:t>
      </w:r>
      <w:r w:rsidR="00D01102" w:rsidRPr="00F71958">
        <w:t xml:space="preserve"> not available. Continue to navigate using your thumb keys to reach other menu items.</w:t>
      </w:r>
      <w:r w:rsidR="00BA6350">
        <w:t xml:space="preserve"> </w:t>
      </w:r>
      <w:r w:rsidRPr="00F71958">
        <w:t xml:space="preserve"> </w:t>
      </w:r>
    </w:p>
    <w:p w:rsidR="00054524" w:rsidRPr="00F77D27" w:rsidRDefault="00054524" w:rsidP="00054524">
      <w:pPr>
        <w:pStyle w:val="Titre2"/>
      </w:pPr>
      <w:bookmarkStart w:id="28" w:name="_Toc533757144"/>
      <w:r w:rsidRPr="00F77D27">
        <w:t>Q: How do I use the new Google Chrome</w:t>
      </w:r>
      <w:bookmarkEnd w:id="28"/>
      <w:r w:rsidRPr="00F77D27">
        <w:t xml:space="preserve"> web browser?</w:t>
      </w:r>
    </w:p>
    <w:p w:rsidR="00054524" w:rsidRPr="00F77D27" w:rsidRDefault="00054524" w:rsidP="00F77D27"/>
    <w:p w:rsidR="00054524" w:rsidRPr="00F77D27" w:rsidRDefault="00054524" w:rsidP="00F77D27">
      <w:pPr>
        <w:ind w:left="720"/>
      </w:pPr>
      <w:r w:rsidRPr="00F77D27">
        <w:t xml:space="preserve">A: </w:t>
      </w:r>
      <w:proofErr w:type="spellStart"/>
      <w:r w:rsidRPr="00F77D27">
        <w:t>KeyWeb</w:t>
      </w:r>
      <w:proofErr w:type="spellEnd"/>
      <w:r w:rsidRPr="00F77D27">
        <w:t xml:space="preserve"> has been replaced by an accessible version of Google Chrome, the lightning-fast web browser that needs no introduction. </w:t>
      </w:r>
    </w:p>
    <w:p w:rsidR="00054524" w:rsidRPr="00F77D27" w:rsidRDefault="00054524" w:rsidP="00F77D27">
      <w:pPr>
        <w:pStyle w:val="Corpsdetexte"/>
        <w:ind w:left="720"/>
        <w:rPr>
          <w:lang w:val="en-GB"/>
        </w:rPr>
      </w:pPr>
      <w:r w:rsidRPr="00F77D27">
        <w:rPr>
          <w:lang w:val="en-GB"/>
        </w:rPr>
        <w:t xml:space="preserve">Like anywhere on your Touch, you can navigate in your web browser by either using your thumb keys and the Braille keyboard or Explore by touch mode. </w:t>
      </w:r>
    </w:p>
    <w:p w:rsidR="00054524" w:rsidRPr="00F77D27" w:rsidRDefault="00054524" w:rsidP="00F77D27">
      <w:pPr>
        <w:pStyle w:val="Corpsdetexte"/>
        <w:ind w:left="720"/>
        <w:rPr>
          <w:lang w:val="en-GB"/>
        </w:rPr>
      </w:pPr>
      <w:r w:rsidRPr="00F77D27">
        <w:rPr>
          <w:lang w:val="en-GB"/>
        </w:rPr>
        <w:t>The Chrome browser features many functionalities and options that can be accessed in the context menu by pressing and holding the Recent apps button or by pressing SPACE with M. The available commands are listed below:</w:t>
      </w:r>
    </w:p>
    <w:p w:rsidR="00054524" w:rsidRPr="00F77D27" w:rsidRDefault="00054524" w:rsidP="00F77D27">
      <w:pPr>
        <w:pStyle w:val="Corpsdetexte"/>
        <w:ind w:firstLine="720"/>
        <w:rPr>
          <w:lang w:val="en-GB"/>
        </w:rPr>
      </w:pPr>
      <w:r w:rsidRPr="00F77D27">
        <w:rPr>
          <w:lang w:val="en-GB"/>
        </w:rPr>
        <w:t>Open web page: Enter with O</w:t>
      </w:r>
    </w:p>
    <w:p w:rsidR="00054524" w:rsidRPr="00F77D27" w:rsidRDefault="00054524" w:rsidP="00F77D27">
      <w:pPr>
        <w:pStyle w:val="Corpsdetexte"/>
        <w:ind w:firstLine="720"/>
        <w:rPr>
          <w:lang w:val="en-GB"/>
        </w:rPr>
      </w:pPr>
      <w:r w:rsidRPr="00F77D27">
        <w:rPr>
          <w:lang w:val="en-GB"/>
        </w:rPr>
        <w:t>Forward: Enter with F</w:t>
      </w:r>
    </w:p>
    <w:p w:rsidR="00054524" w:rsidRPr="00F77D27" w:rsidRDefault="00054524" w:rsidP="00F77D27">
      <w:pPr>
        <w:pStyle w:val="Corpsdetexte"/>
        <w:ind w:firstLine="720"/>
        <w:rPr>
          <w:lang w:val="en-GB"/>
        </w:rPr>
      </w:pPr>
      <w:r w:rsidRPr="00F77D27">
        <w:rPr>
          <w:lang w:val="en-GB"/>
        </w:rPr>
        <w:t>Back: Space with E</w:t>
      </w:r>
    </w:p>
    <w:p w:rsidR="00054524" w:rsidRPr="00F77D27" w:rsidRDefault="00054524" w:rsidP="00F77D27">
      <w:pPr>
        <w:pStyle w:val="Corpsdetexte"/>
        <w:ind w:firstLine="720"/>
        <w:rPr>
          <w:lang w:val="en-GB"/>
        </w:rPr>
      </w:pPr>
      <w:r w:rsidRPr="00F77D27">
        <w:rPr>
          <w:lang w:val="en-GB"/>
        </w:rPr>
        <w:lastRenderedPageBreak/>
        <w:t>Reload page: Enter with R</w:t>
      </w:r>
    </w:p>
    <w:p w:rsidR="00054524" w:rsidRPr="00F77D27" w:rsidRDefault="00054524" w:rsidP="00F77D27">
      <w:pPr>
        <w:pStyle w:val="Corpsdetexte"/>
        <w:ind w:firstLine="720"/>
        <w:rPr>
          <w:lang w:val="en-GB"/>
        </w:rPr>
      </w:pPr>
      <w:r w:rsidRPr="00F77D27">
        <w:rPr>
          <w:lang w:val="en-GB"/>
        </w:rPr>
        <w:t>Add or remove a bookmark: Enter with M</w:t>
      </w:r>
    </w:p>
    <w:p w:rsidR="00054524" w:rsidRPr="00F77D27" w:rsidRDefault="00054524" w:rsidP="00F77D27">
      <w:pPr>
        <w:pStyle w:val="Corpsdetexte"/>
        <w:ind w:firstLine="720"/>
        <w:rPr>
          <w:lang w:val="en-GB"/>
        </w:rPr>
      </w:pPr>
      <w:r w:rsidRPr="00F77D27">
        <w:rPr>
          <w:lang w:val="en-GB"/>
        </w:rPr>
        <w:t xml:space="preserve">Open </w:t>
      </w:r>
      <w:r w:rsidRPr="00F77D27">
        <w:rPr>
          <w:noProof/>
          <w:lang w:val="en-GB"/>
        </w:rPr>
        <w:t>bookmarks</w:t>
      </w:r>
      <w:r w:rsidRPr="00F77D27">
        <w:rPr>
          <w:lang w:val="en-GB"/>
        </w:rPr>
        <w:t>: Enter with dots 2 3 5</w:t>
      </w:r>
    </w:p>
    <w:p w:rsidR="00054524" w:rsidRPr="00F77D27" w:rsidRDefault="00054524" w:rsidP="00F77D27">
      <w:pPr>
        <w:pStyle w:val="Corpsdetexte"/>
        <w:ind w:firstLine="720"/>
        <w:rPr>
          <w:lang w:val="en-GB"/>
        </w:rPr>
      </w:pPr>
      <w:r w:rsidRPr="00F77D27">
        <w:rPr>
          <w:lang w:val="en-GB"/>
        </w:rPr>
        <w:t>Open browsing history: Enter with dots 2 3 6</w:t>
      </w:r>
    </w:p>
    <w:p w:rsidR="00054524" w:rsidRPr="00F77D27" w:rsidRDefault="00054524" w:rsidP="00F77D27">
      <w:pPr>
        <w:pStyle w:val="Corpsdetexte"/>
        <w:ind w:firstLine="720"/>
        <w:rPr>
          <w:lang w:val="en-GB"/>
        </w:rPr>
      </w:pPr>
      <w:r w:rsidRPr="00F77D27">
        <w:rPr>
          <w:lang w:val="en-GB"/>
        </w:rPr>
        <w:t>Open new tab: Backspace with N</w:t>
      </w:r>
    </w:p>
    <w:p w:rsidR="00054524" w:rsidRPr="00F77D27" w:rsidRDefault="00054524" w:rsidP="00F77D27">
      <w:pPr>
        <w:pStyle w:val="Corpsdetexte"/>
        <w:ind w:firstLine="720"/>
        <w:rPr>
          <w:lang w:val="en-GB"/>
        </w:rPr>
      </w:pPr>
      <w:r w:rsidRPr="00F77D27">
        <w:rPr>
          <w:lang w:val="en-GB"/>
        </w:rPr>
        <w:t>Close tab: Enter with C</w:t>
      </w:r>
    </w:p>
    <w:p w:rsidR="00054524" w:rsidRPr="00F77D27" w:rsidRDefault="00054524" w:rsidP="00F77D27">
      <w:pPr>
        <w:pStyle w:val="Corpsdetexte"/>
        <w:ind w:firstLine="720"/>
        <w:rPr>
          <w:lang w:val="en-GB"/>
        </w:rPr>
      </w:pPr>
      <w:r w:rsidRPr="00F77D27">
        <w:rPr>
          <w:lang w:val="en-GB"/>
        </w:rPr>
        <w:t>Find: Space with F</w:t>
      </w:r>
    </w:p>
    <w:p w:rsidR="00054524" w:rsidRPr="00F77D27" w:rsidRDefault="00054524" w:rsidP="00F77D27">
      <w:pPr>
        <w:pStyle w:val="Corpsdetexte"/>
        <w:ind w:firstLine="720"/>
        <w:rPr>
          <w:lang w:val="en-GB"/>
        </w:rPr>
      </w:pPr>
      <w:r w:rsidRPr="00F77D27">
        <w:rPr>
          <w:lang w:val="en-GB"/>
        </w:rPr>
        <w:t>Find next: Space with N</w:t>
      </w:r>
    </w:p>
    <w:p w:rsidR="00054524" w:rsidRPr="00F77D27" w:rsidRDefault="00054524" w:rsidP="00F77D27">
      <w:pPr>
        <w:pStyle w:val="Corpsdetexte"/>
        <w:ind w:firstLine="720"/>
        <w:rPr>
          <w:lang w:val="en-GB"/>
        </w:rPr>
      </w:pPr>
      <w:r w:rsidRPr="00F77D27">
        <w:rPr>
          <w:lang w:val="en-GB"/>
        </w:rPr>
        <w:t>Find previous: Space with P</w:t>
      </w:r>
    </w:p>
    <w:p w:rsidR="00054524" w:rsidRPr="00F77D27" w:rsidRDefault="00054524" w:rsidP="00F77D27">
      <w:pPr>
        <w:pStyle w:val="Corpsdetexte"/>
        <w:ind w:firstLine="720"/>
        <w:rPr>
          <w:lang w:val="en-GB"/>
        </w:rPr>
      </w:pPr>
      <w:r w:rsidRPr="00F77D27">
        <w:rPr>
          <w:lang w:val="en-GB"/>
        </w:rPr>
        <w:t>Navigation level menu: Space with T</w:t>
      </w:r>
    </w:p>
    <w:p w:rsidR="00054524" w:rsidRPr="00F77D27" w:rsidRDefault="00054524" w:rsidP="00F77D27">
      <w:pPr>
        <w:pStyle w:val="Corpsdetexte"/>
        <w:ind w:firstLine="720"/>
        <w:rPr>
          <w:lang w:val="en-GB"/>
        </w:rPr>
      </w:pPr>
      <w:r w:rsidRPr="00F77D27">
        <w:rPr>
          <w:lang w:val="en-GB"/>
        </w:rPr>
        <w:t>Next element: Space with dots 4 6</w:t>
      </w:r>
    </w:p>
    <w:p w:rsidR="00054524" w:rsidRPr="00F77D27" w:rsidRDefault="00054524" w:rsidP="00F77D27">
      <w:pPr>
        <w:pStyle w:val="Corpsdetexte"/>
        <w:ind w:firstLine="720"/>
        <w:rPr>
          <w:lang w:val="en-GB"/>
        </w:rPr>
      </w:pPr>
      <w:r w:rsidRPr="00F77D27">
        <w:rPr>
          <w:noProof/>
          <w:lang w:val="en-GB"/>
        </w:rPr>
        <w:t>Previous</w:t>
      </w:r>
      <w:r w:rsidRPr="00F77D27">
        <w:rPr>
          <w:lang w:val="en-GB"/>
        </w:rPr>
        <w:t xml:space="preserve"> </w:t>
      </w:r>
      <w:r w:rsidRPr="00F77D27">
        <w:rPr>
          <w:noProof/>
          <w:lang w:val="en-GB"/>
        </w:rPr>
        <w:t>element</w:t>
      </w:r>
      <w:r w:rsidRPr="00F77D27">
        <w:rPr>
          <w:lang w:val="en-GB"/>
        </w:rPr>
        <w:t>: Space with dots 1 3</w:t>
      </w:r>
    </w:p>
    <w:p w:rsidR="00054524" w:rsidRPr="00F77D27" w:rsidRDefault="00054524" w:rsidP="00F77D27">
      <w:pPr>
        <w:pStyle w:val="Corpsdetexte"/>
        <w:ind w:firstLine="720"/>
        <w:rPr>
          <w:lang w:val="en-GB"/>
        </w:rPr>
      </w:pPr>
      <w:r w:rsidRPr="00F77D27">
        <w:rPr>
          <w:lang w:val="en-GB"/>
        </w:rPr>
        <w:t>Chrome menu: Space with W</w:t>
      </w:r>
    </w:p>
    <w:p w:rsidR="00054524" w:rsidRPr="00F77D27" w:rsidRDefault="00054524" w:rsidP="00F77D27">
      <w:pPr>
        <w:ind w:left="720"/>
      </w:pPr>
      <w:r w:rsidRPr="00F77D27">
        <w:t xml:space="preserve">For more </w:t>
      </w:r>
      <w:r w:rsidRPr="00F77D27">
        <w:rPr>
          <w:noProof/>
        </w:rPr>
        <w:t>advance</w:t>
      </w:r>
      <w:r w:rsidR="005D2E78" w:rsidRPr="00F77D27">
        <w:rPr>
          <w:noProof/>
        </w:rPr>
        <w:t>d</w:t>
      </w:r>
      <w:r w:rsidRPr="00F77D27">
        <w:t xml:space="preserve"> navigation </w:t>
      </w:r>
      <w:r w:rsidRPr="00F77D27">
        <w:rPr>
          <w:noProof/>
        </w:rPr>
        <w:t>please</w:t>
      </w:r>
      <w:r w:rsidRPr="00F77D27">
        <w:t xml:space="preserve"> refer to </w:t>
      </w:r>
      <w:hyperlink w:anchor="_Q:_Advance_navigation" w:history="1">
        <w:r w:rsidR="00FB2FF8" w:rsidRPr="00F77D27">
          <w:rPr>
            <w:rStyle w:val="Lienhypertexte"/>
            <w:noProof/>
          </w:rPr>
          <w:t>“Q: Advance navigation in Chrome and app with web view”.</w:t>
        </w:r>
      </w:hyperlink>
    </w:p>
    <w:p w:rsidR="00FE2B10" w:rsidRPr="00F71958" w:rsidRDefault="00FE2B10" w:rsidP="00FE2B10"/>
    <w:p w:rsidR="00054524" w:rsidRPr="00F77D27" w:rsidRDefault="00FE2B10" w:rsidP="00054524">
      <w:pPr>
        <w:pStyle w:val="Titre2"/>
      </w:pPr>
      <w:bookmarkStart w:id="29" w:name="_Q:_Navigating_in"/>
      <w:bookmarkStart w:id="30" w:name="_Q:_Advance_navigation"/>
      <w:bookmarkEnd w:id="29"/>
      <w:bookmarkEnd w:id="30"/>
      <w:r w:rsidRPr="00F77D27">
        <w:t xml:space="preserve">Q: </w:t>
      </w:r>
      <w:r w:rsidR="00054524" w:rsidRPr="00F77D27">
        <w:t>Advance n</w:t>
      </w:r>
      <w:r w:rsidRPr="00F77D27">
        <w:t>avigat</w:t>
      </w:r>
      <w:r w:rsidR="00054524" w:rsidRPr="00F77D27">
        <w:t>ion</w:t>
      </w:r>
      <w:r w:rsidRPr="00F77D27">
        <w:t xml:space="preserve"> in Chrome and apps with web view</w:t>
      </w:r>
      <w:r w:rsidR="00054524" w:rsidRPr="00F77D27">
        <w:t>.</w:t>
      </w:r>
    </w:p>
    <w:p w:rsidR="00054524" w:rsidRPr="00F77D27" w:rsidRDefault="00054524" w:rsidP="00F77D27"/>
    <w:p w:rsidR="00054524" w:rsidRPr="00F77D27" w:rsidRDefault="00CA2A67" w:rsidP="00F77D27">
      <w:pPr>
        <w:pStyle w:val="Corpsdetexte"/>
        <w:ind w:left="720"/>
        <w:rPr>
          <w:lang w:val="en-GB"/>
        </w:rPr>
      </w:pPr>
      <w:r>
        <w:rPr>
          <w:lang w:val="en-GB"/>
        </w:rPr>
        <w:t>BrailleNote Touch Plus</w:t>
      </w:r>
      <w:r w:rsidR="00054524" w:rsidRPr="00F77D27">
        <w:rPr>
          <w:lang w:val="en-GB"/>
        </w:rPr>
        <w:t xml:space="preserve"> introduces the concept of Web Views, a new and easy way to efficiently navigate through HTML content like web pages and emails. You only need to learn the more </w:t>
      </w:r>
      <w:r w:rsidR="00054524" w:rsidRPr="00F77D27">
        <w:rPr>
          <w:noProof/>
          <w:lang w:val="en-GB"/>
        </w:rPr>
        <w:t>important</w:t>
      </w:r>
      <w:r w:rsidR="00054524" w:rsidRPr="00F77D27">
        <w:rPr>
          <w:lang w:val="en-GB"/>
        </w:rPr>
        <w:t xml:space="preserve"> Html shortcuts </w:t>
      </w:r>
      <w:r w:rsidR="00054524" w:rsidRPr="00F77D27">
        <w:rPr>
          <w:noProof/>
          <w:lang w:val="en-GB"/>
        </w:rPr>
        <w:t>and</w:t>
      </w:r>
      <w:r w:rsidR="00054524" w:rsidRPr="00F77D27">
        <w:rPr>
          <w:lang w:val="en-GB"/>
        </w:rPr>
        <w:t xml:space="preserve"> you will be ready to go. Each </w:t>
      </w:r>
      <w:r w:rsidR="00054524" w:rsidRPr="00F77D27">
        <w:rPr>
          <w:noProof/>
          <w:lang w:val="en-GB"/>
        </w:rPr>
        <w:t>shortcut</w:t>
      </w:r>
      <w:r w:rsidR="00054524" w:rsidRPr="00F77D27">
        <w:rPr>
          <w:lang w:val="en-GB"/>
        </w:rPr>
        <w:t xml:space="preserve"> allows you to scroll through a specific type of Html element, like buttons, graphics, headings, links, etc.</w:t>
      </w:r>
    </w:p>
    <w:p w:rsidR="00054524" w:rsidRPr="00F77D27" w:rsidRDefault="00054524" w:rsidP="00F77D27">
      <w:pPr>
        <w:pStyle w:val="Corpsdetexte"/>
        <w:ind w:left="720"/>
        <w:rPr>
          <w:lang w:val="en-GB"/>
        </w:rPr>
      </w:pPr>
      <w:r w:rsidRPr="00F77D27">
        <w:rPr>
          <w:lang w:val="en-GB"/>
        </w:rPr>
        <w:t xml:space="preserve">For example, the Html Content shortcut to navigate through Headings is H. When you are inside a Web View, press H to reach the next heading on the page. Press H again, and you will jump to the following </w:t>
      </w:r>
      <w:r w:rsidRPr="00F77D27">
        <w:rPr>
          <w:noProof/>
          <w:lang w:val="en-GB"/>
        </w:rPr>
        <w:t>heading</w:t>
      </w:r>
      <w:r w:rsidRPr="00F77D27">
        <w:rPr>
          <w:lang w:val="en-GB"/>
        </w:rPr>
        <w:t xml:space="preserve">, and so on. </w:t>
      </w:r>
    </w:p>
    <w:p w:rsidR="00054524" w:rsidRPr="00F77D27" w:rsidRDefault="00054524" w:rsidP="00054524">
      <w:pPr>
        <w:pStyle w:val="Corpsdetexte"/>
        <w:ind w:left="720"/>
        <w:rPr>
          <w:lang w:val="en-GB"/>
        </w:rPr>
      </w:pPr>
      <w:r w:rsidRPr="00F77D27">
        <w:rPr>
          <w:lang w:val="en-GB"/>
        </w:rPr>
        <w:t xml:space="preserve">To navigate backwards, add Backspace and Enter with the shortcut. For example, to scroll through the headings of a web page </w:t>
      </w:r>
      <w:r w:rsidRPr="00F77D27">
        <w:rPr>
          <w:noProof/>
          <w:lang w:val="en-GB"/>
        </w:rPr>
        <w:t>backwards</w:t>
      </w:r>
      <w:r w:rsidRPr="00F77D27">
        <w:rPr>
          <w:lang w:val="en-GB"/>
        </w:rPr>
        <w:t xml:space="preserve">, simply </w:t>
      </w:r>
      <w:r w:rsidRPr="00F77D27">
        <w:rPr>
          <w:b/>
          <w:lang w:val="en-GB"/>
        </w:rPr>
        <w:t>press Backspace, Enter and H</w:t>
      </w:r>
      <w:r w:rsidRPr="00F77D27">
        <w:rPr>
          <w:lang w:val="en-GB"/>
        </w:rPr>
        <w:t xml:space="preserve"> together. This works for all Html Shortcuts.</w:t>
      </w:r>
    </w:p>
    <w:p w:rsidR="00FB2FF8" w:rsidRPr="00F77D27" w:rsidRDefault="005D2E78" w:rsidP="00054524">
      <w:pPr>
        <w:pStyle w:val="Corpsdetexte"/>
        <w:ind w:left="720"/>
        <w:rPr>
          <w:noProof/>
          <w:lang w:val="en-GB"/>
        </w:rPr>
      </w:pPr>
      <w:r w:rsidRPr="00F77D27">
        <w:rPr>
          <w:lang w:val="en-GB"/>
        </w:rPr>
        <w:t xml:space="preserve">One </w:t>
      </w:r>
      <w:r w:rsidRPr="00F77D27">
        <w:rPr>
          <w:noProof/>
          <w:lang w:val="en-GB"/>
        </w:rPr>
        <w:t>great</w:t>
      </w:r>
      <w:r w:rsidRPr="00F77D27">
        <w:rPr>
          <w:lang w:val="en-GB"/>
        </w:rPr>
        <w:t xml:space="preserve"> advantage</w:t>
      </w:r>
      <w:r w:rsidR="00FB2FF8" w:rsidRPr="00F77D27">
        <w:rPr>
          <w:lang w:val="en-GB"/>
        </w:rPr>
        <w:t xml:space="preserve"> of </w:t>
      </w:r>
      <w:r w:rsidR="00FB2FF8" w:rsidRPr="00F77D27">
        <w:rPr>
          <w:noProof/>
          <w:lang w:val="en-GB"/>
        </w:rPr>
        <w:t>thi</w:t>
      </w:r>
      <w:r w:rsidR="00C00EE2" w:rsidRPr="00F77D27">
        <w:rPr>
          <w:noProof/>
          <w:lang w:val="en-GB"/>
        </w:rPr>
        <w:t>s</w:t>
      </w:r>
      <w:r w:rsidR="00FB2FF8" w:rsidRPr="00F77D27">
        <w:rPr>
          <w:lang w:val="en-GB"/>
        </w:rPr>
        <w:t xml:space="preserve"> </w:t>
      </w:r>
      <w:r w:rsidR="00FB2FF8" w:rsidRPr="00F77D27">
        <w:rPr>
          <w:noProof/>
          <w:lang w:val="en-GB"/>
        </w:rPr>
        <w:t>enhancement</w:t>
      </w:r>
      <w:r w:rsidRPr="00F77D27">
        <w:rPr>
          <w:noProof/>
          <w:lang w:val="en-GB"/>
        </w:rPr>
        <w:t xml:space="preserve"> is having</w:t>
      </w:r>
      <w:r w:rsidRPr="00F77D27">
        <w:rPr>
          <w:lang w:val="en-GB"/>
        </w:rPr>
        <w:t xml:space="preserve"> the option to come out of a web view and use First letter navigation to jump to button controls. I will use the Amazon application as an example; The Amazon application consists of two </w:t>
      </w:r>
      <w:r w:rsidR="00FB2FF8" w:rsidRPr="00F77D27">
        <w:rPr>
          <w:lang w:val="en-GB"/>
        </w:rPr>
        <w:t>sections</w:t>
      </w:r>
      <w:r w:rsidRPr="00F77D27">
        <w:rPr>
          <w:lang w:val="en-GB"/>
        </w:rPr>
        <w:t xml:space="preserve">. The </w:t>
      </w:r>
      <w:r w:rsidRPr="00F77D27">
        <w:rPr>
          <w:noProof/>
          <w:lang w:val="en-GB"/>
        </w:rPr>
        <w:t>fir</w:t>
      </w:r>
      <w:r w:rsidR="00FB2FF8" w:rsidRPr="00F77D27">
        <w:rPr>
          <w:noProof/>
          <w:lang w:val="en-GB"/>
        </w:rPr>
        <w:t>s</w:t>
      </w:r>
      <w:r w:rsidRPr="00F77D27">
        <w:rPr>
          <w:noProof/>
          <w:lang w:val="en-GB"/>
        </w:rPr>
        <w:t>t</w:t>
      </w:r>
      <w:r w:rsidRPr="00F77D27">
        <w:rPr>
          <w:lang w:val="en-GB"/>
        </w:rPr>
        <w:t xml:space="preserve"> </w:t>
      </w:r>
      <w:r w:rsidR="00FB2FF8" w:rsidRPr="00F77D27">
        <w:rPr>
          <w:noProof/>
          <w:lang w:val="en-GB"/>
        </w:rPr>
        <w:t xml:space="preserve">section </w:t>
      </w:r>
      <w:r w:rsidR="00C00EE2" w:rsidRPr="00F77D27">
        <w:rPr>
          <w:noProof/>
          <w:lang w:val="en-GB"/>
        </w:rPr>
        <w:t>includes</w:t>
      </w:r>
      <w:r w:rsidRPr="00F77D27">
        <w:rPr>
          <w:lang w:val="en-GB"/>
        </w:rPr>
        <w:t xml:space="preserve"> a search box, </w:t>
      </w:r>
      <w:r w:rsidR="00FB2FF8" w:rsidRPr="00F77D27">
        <w:rPr>
          <w:lang w:val="en-GB"/>
        </w:rPr>
        <w:t xml:space="preserve">a </w:t>
      </w:r>
      <w:r w:rsidRPr="00F77D27">
        <w:rPr>
          <w:noProof/>
          <w:lang w:val="en-GB"/>
        </w:rPr>
        <w:t>shopping</w:t>
      </w:r>
      <w:r w:rsidRPr="00F77D27">
        <w:rPr>
          <w:lang w:val="en-GB"/>
        </w:rPr>
        <w:t xml:space="preserve"> basket and a navigation side panel. All of these can be accessed by using First letter navigation when in this frame. The second </w:t>
      </w:r>
      <w:r w:rsidR="00FB2FF8" w:rsidRPr="00F77D27">
        <w:rPr>
          <w:lang w:val="en-GB"/>
        </w:rPr>
        <w:t>section</w:t>
      </w:r>
      <w:r w:rsidRPr="00F77D27">
        <w:rPr>
          <w:lang w:val="en-GB"/>
        </w:rPr>
        <w:t xml:space="preserve"> is the web view where all HMTL shortcuts can be used. </w:t>
      </w:r>
    </w:p>
    <w:p w:rsidR="005D2E78" w:rsidRPr="00F77D27" w:rsidRDefault="005D2E78" w:rsidP="00F77D27">
      <w:pPr>
        <w:pStyle w:val="Corpsdetexte"/>
        <w:ind w:left="720"/>
        <w:rPr>
          <w:lang w:val="en-GB"/>
        </w:rPr>
      </w:pPr>
      <w:r w:rsidRPr="00F77D27">
        <w:rPr>
          <w:b/>
          <w:noProof/>
          <w:lang w:val="en-GB"/>
        </w:rPr>
        <w:lastRenderedPageBreak/>
        <w:t>Please</w:t>
      </w:r>
      <w:r w:rsidRPr="00F77D27">
        <w:rPr>
          <w:b/>
          <w:lang w:val="en-GB"/>
        </w:rPr>
        <w:t xml:space="preserve"> </w:t>
      </w:r>
      <w:r w:rsidRPr="00F77D27">
        <w:rPr>
          <w:b/>
          <w:noProof/>
          <w:lang w:val="en-GB"/>
        </w:rPr>
        <w:t>not</w:t>
      </w:r>
      <w:r w:rsidR="00FB2FF8" w:rsidRPr="00F77D27">
        <w:rPr>
          <w:b/>
          <w:noProof/>
          <w:lang w:val="en-GB"/>
        </w:rPr>
        <w:t>e</w:t>
      </w:r>
      <w:r w:rsidR="00FB2FF8" w:rsidRPr="00F77D27">
        <w:rPr>
          <w:lang w:val="en-GB"/>
        </w:rPr>
        <w:t>:</w:t>
      </w:r>
      <w:r w:rsidRPr="00F77D27">
        <w:rPr>
          <w:lang w:val="en-GB"/>
        </w:rPr>
        <w:t xml:space="preserve"> that First Letter navigation </w:t>
      </w:r>
      <w:r w:rsidRPr="00F77D27">
        <w:rPr>
          <w:noProof/>
          <w:lang w:val="en-GB"/>
        </w:rPr>
        <w:t>cannot</w:t>
      </w:r>
      <w:r w:rsidRPr="00F77D27">
        <w:rPr>
          <w:lang w:val="en-GB"/>
        </w:rPr>
        <w:t xml:space="preserve"> be used when in a web view environment. In this </w:t>
      </w:r>
      <w:r w:rsidRPr="00F77D27">
        <w:rPr>
          <w:noProof/>
          <w:lang w:val="en-GB"/>
        </w:rPr>
        <w:t>case</w:t>
      </w:r>
      <w:r w:rsidRPr="00F77D27">
        <w:rPr>
          <w:lang w:val="en-GB"/>
        </w:rPr>
        <w:t xml:space="preserve"> if I am currently focused </w:t>
      </w:r>
      <w:r w:rsidR="00FB2FF8" w:rsidRPr="00F77D27">
        <w:rPr>
          <w:noProof/>
          <w:lang w:val="en-GB"/>
        </w:rPr>
        <w:t>on</w:t>
      </w:r>
      <w:r w:rsidRPr="00F77D27">
        <w:rPr>
          <w:lang w:val="en-GB"/>
        </w:rPr>
        <w:t xml:space="preserve"> the web view and I want to view my shopping </w:t>
      </w:r>
      <w:r w:rsidRPr="00F77D27">
        <w:rPr>
          <w:noProof/>
          <w:lang w:val="en-GB"/>
        </w:rPr>
        <w:t>bastket</w:t>
      </w:r>
      <w:r w:rsidRPr="00F77D27">
        <w:rPr>
          <w:lang w:val="en-GB"/>
        </w:rPr>
        <w:t xml:space="preserve"> I will need to press </w:t>
      </w:r>
      <w:r w:rsidRPr="00F77D27">
        <w:rPr>
          <w:b/>
          <w:lang w:val="en-GB"/>
        </w:rPr>
        <w:t xml:space="preserve">the two left thumb keys together (Previous and </w:t>
      </w:r>
      <w:r w:rsidRPr="00F77D27">
        <w:rPr>
          <w:b/>
          <w:noProof/>
          <w:lang w:val="en-GB"/>
        </w:rPr>
        <w:t>left</w:t>
      </w:r>
      <w:r w:rsidRPr="00F77D27">
        <w:rPr>
          <w:b/>
          <w:lang w:val="en-GB"/>
        </w:rPr>
        <w:t xml:space="preserve"> thumb keys).</w:t>
      </w:r>
      <w:r w:rsidRPr="00F77D27">
        <w:rPr>
          <w:lang w:val="en-GB"/>
        </w:rPr>
        <w:t xml:space="preserve"> My focus will now be on the first frame where I can now use First letter navigation like B for </w:t>
      </w:r>
      <w:r w:rsidRPr="00F77D27">
        <w:rPr>
          <w:noProof/>
          <w:lang w:val="en-GB"/>
        </w:rPr>
        <w:t>basket</w:t>
      </w:r>
      <w:r w:rsidRPr="00F77D27">
        <w:rPr>
          <w:lang w:val="en-GB"/>
        </w:rPr>
        <w:t xml:space="preserve">. If at any point I want to jump back to the web view I can </w:t>
      </w:r>
      <w:r w:rsidRPr="00F77D27">
        <w:rPr>
          <w:b/>
          <w:lang w:val="en-GB"/>
        </w:rPr>
        <w:t>press Enter with W</w:t>
      </w:r>
      <w:r w:rsidRPr="00F77D27">
        <w:rPr>
          <w:lang w:val="en-GB"/>
        </w:rPr>
        <w:t xml:space="preserve">. </w:t>
      </w:r>
    </w:p>
    <w:p w:rsidR="00054524" w:rsidRPr="00F77D27" w:rsidRDefault="00054524" w:rsidP="00054524">
      <w:pPr>
        <w:pStyle w:val="Titre3"/>
      </w:pPr>
      <w:bookmarkStart w:id="31" w:name="_Toc533757143"/>
      <w:bookmarkStart w:id="32" w:name="_Toc527968489"/>
      <w:r w:rsidRPr="00F77D27">
        <w:t>Important Html Shortcuts</w:t>
      </w:r>
      <w:bookmarkEnd w:id="31"/>
      <w:bookmarkEnd w:id="32"/>
    </w:p>
    <w:p w:rsidR="00FB2FF8" w:rsidRPr="00F77D27" w:rsidRDefault="00FB2FF8" w:rsidP="00054524">
      <w:pPr>
        <w:pStyle w:val="Corpsdetexte"/>
        <w:ind w:left="720"/>
        <w:rPr>
          <w:lang w:val="en-GB"/>
        </w:rPr>
      </w:pPr>
    </w:p>
    <w:p w:rsidR="00054524" w:rsidRPr="00F77D27" w:rsidRDefault="00054524" w:rsidP="00F77D27">
      <w:pPr>
        <w:pStyle w:val="Corpsdetexte"/>
        <w:ind w:left="720"/>
        <w:rPr>
          <w:lang w:val="en-GB"/>
        </w:rPr>
      </w:pPr>
      <w:r w:rsidRPr="00F77D27">
        <w:rPr>
          <w:lang w:val="en-GB"/>
        </w:rPr>
        <w:t xml:space="preserve">You will find below a list of the most commonly used Web view shortcuts. You can press </w:t>
      </w:r>
      <w:r w:rsidRPr="00F77D27">
        <w:rPr>
          <w:b/>
          <w:lang w:val="en-GB"/>
        </w:rPr>
        <w:t>Space with H</w:t>
      </w:r>
      <w:r w:rsidRPr="00F77D27">
        <w:rPr>
          <w:lang w:val="en-GB"/>
        </w:rPr>
        <w:t xml:space="preserve"> in most web views to view available commands.</w:t>
      </w:r>
    </w:p>
    <w:p w:rsidR="00054524" w:rsidRPr="00F77D27" w:rsidRDefault="00054524" w:rsidP="00F77D27">
      <w:pPr>
        <w:pStyle w:val="Corpsdetexte"/>
        <w:ind w:firstLine="720"/>
        <w:rPr>
          <w:lang w:val="en-GB"/>
        </w:rPr>
      </w:pPr>
      <w:r w:rsidRPr="00F77D27">
        <w:rPr>
          <w:lang w:val="en-GB"/>
        </w:rPr>
        <w:t>Next Control: C</w:t>
      </w:r>
    </w:p>
    <w:p w:rsidR="00054524" w:rsidRPr="00F77D27" w:rsidRDefault="00054524" w:rsidP="00F77D27">
      <w:pPr>
        <w:pStyle w:val="Corpsdetexte"/>
        <w:ind w:firstLine="720"/>
        <w:rPr>
          <w:lang w:val="en-GB"/>
        </w:rPr>
      </w:pPr>
      <w:r w:rsidRPr="00F77D27">
        <w:rPr>
          <w:lang w:val="en-GB"/>
        </w:rPr>
        <w:t>Next Editable field: E</w:t>
      </w:r>
    </w:p>
    <w:p w:rsidR="00054524" w:rsidRPr="00F77D27" w:rsidRDefault="00054524" w:rsidP="00F77D27">
      <w:pPr>
        <w:pStyle w:val="Corpsdetexte"/>
        <w:ind w:firstLine="720"/>
        <w:rPr>
          <w:lang w:val="en-GB"/>
        </w:rPr>
      </w:pPr>
      <w:r w:rsidRPr="00F77D27">
        <w:rPr>
          <w:lang w:val="en-GB"/>
        </w:rPr>
        <w:t>Next Heading: H</w:t>
      </w:r>
    </w:p>
    <w:p w:rsidR="00054524" w:rsidRPr="00F77D27" w:rsidRDefault="00054524" w:rsidP="00F77D27">
      <w:pPr>
        <w:pStyle w:val="Corpsdetexte"/>
        <w:ind w:firstLine="720"/>
        <w:rPr>
          <w:lang w:val="en-GB"/>
        </w:rPr>
      </w:pPr>
      <w:r w:rsidRPr="00F77D27">
        <w:rPr>
          <w:lang w:val="en-GB"/>
        </w:rPr>
        <w:t>Heading 1: dot 1</w:t>
      </w:r>
    </w:p>
    <w:p w:rsidR="00054524" w:rsidRPr="00F77D27" w:rsidRDefault="00054524" w:rsidP="00F77D27">
      <w:pPr>
        <w:pStyle w:val="Corpsdetexte"/>
        <w:ind w:firstLine="720"/>
        <w:rPr>
          <w:lang w:val="en-GB"/>
        </w:rPr>
      </w:pPr>
      <w:r w:rsidRPr="00F77D27">
        <w:rPr>
          <w:lang w:val="en-GB"/>
        </w:rPr>
        <w:t>Heading 2: dot 2</w:t>
      </w:r>
    </w:p>
    <w:p w:rsidR="00054524" w:rsidRPr="00F77D27" w:rsidRDefault="00054524" w:rsidP="00054524">
      <w:pPr>
        <w:pStyle w:val="Corpsdetexte"/>
        <w:ind w:firstLine="720"/>
        <w:rPr>
          <w:lang w:val="en-GB"/>
        </w:rPr>
      </w:pPr>
      <w:r w:rsidRPr="00F77D27">
        <w:rPr>
          <w:lang w:val="en-GB"/>
        </w:rPr>
        <w:t>Heading 3: dot 3</w:t>
      </w:r>
    </w:p>
    <w:p w:rsidR="005D2E78" w:rsidRPr="00F77D27" w:rsidRDefault="005D2E78" w:rsidP="00054524">
      <w:pPr>
        <w:pStyle w:val="Corpsdetexte"/>
        <w:ind w:firstLine="720"/>
        <w:rPr>
          <w:lang w:val="en-GB"/>
        </w:rPr>
      </w:pPr>
      <w:r w:rsidRPr="00F77D27">
        <w:rPr>
          <w:lang w:val="en-GB"/>
        </w:rPr>
        <w:t>Heading 4: dot 4</w:t>
      </w:r>
    </w:p>
    <w:p w:rsidR="005D2E78" w:rsidRPr="00F77D27" w:rsidRDefault="005D2E78" w:rsidP="00054524">
      <w:pPr>
        <w:pStyle w:val="Corpsdetexte"/>
        <w:ind w:firstLine="720"/>
        <w:rPr>
          <w:lang w:val="en-GB"/>
        </w:rPr>
      </w:pPr>
      <w:r w:rsidRPr="00F77D27">
        <w:rPr>
          <w:lang w:val="en-GB"/>
        </w:rPr>
        <w:t>Heading 5: dot 5</w:t>
      </w:r>
    </w:p>
    <w:p w:rsidR="005D2E78" w:rsidRPr="00F77D27" w:rsidRDefault="005D2E78" w:rsidP="00F77D27">
      <w:pPr>
        <w:pStyle w:val="Corpsdetexte"/>
        <w:ind w:firstLine="720"/>
        <w:rPr>
          <w:lang w:val="en-GB"/>
        </w:rPr>
      </w:pPr>
      <w:r w:rsidRPr="00F77D27">
        <w:rPr>
          <w:lang w:val="en-GB"/>
        </w:rPr>
        <w:t>Heading 6: dot 6</w:t>
      </w:r>
    </w:p>
    <w:p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list: O</w:t>
      </w:r>
    </w:p>
    <w:p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Link: L</w:t>
      </w:r>
    </w:p>
    <w:p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Table: T</w:t>
      </w:r>
    </w:p>
    <w:p w:rsidR="00054524" w:rsidRPr="00F77D27" w:rsidRDefault="00054524" w:rsidP="00F77D27">
      <w:pPr>
        <w:pStyle w:val="Corpsdetexte"/>
        <w:ind w:firstLine="720"/>
        <w:rPr>
          <w:lang w:val="en-GB"/>
        </w:rPr>
      </w:pPr>
      <w:r w:rsidRPr="00F77D27">
        <w:rPr>
          <w:lang w:val="en-GB"/>
        </w:rPr>
        <w:t>Next Section: Right Thumb key Plus Next Thumb Key</w:t>
      </w:r>
    </w:p>
    <w:p w:rsidR="00054524" w:rsidRPr="00F77D27" w:rsidRDefault="00054524" w:rsidP="00F77D27">
      <w:pPr>
        <w:pStyle w:val="Corpsdetexte"/>
        <w:ind w:firstLine="720"/>
        <w:rPr>
          <w:lang w:val="en-GB"/>
        </w:rPr>
      </w:pPr>
      <w:r w:rsidRPr="00F77D27">
        <w:rPr>
          <w:lang w:val="en-GB"/>
        </w:rPr>
        <w:t>Previous Section: Previous Thumb key Plus Left Thumb key</w:t>
      </w:r>
    </w:p>
    <w:p w:rsidR="00054524" w:rsidRPr="00F77D27" w:rsidRDefault="00054524" w:rsidP="00F77D27">
      <w:pPr>
        <w:pStyle w:val="Corpsdetexte"/>
        <w:ind w:firstLine="720"/>
        <w:rPr>
          <w:lang w:val="en-GB"/>
        </w:rPr>
      </w:pPr>
      <w:r w:rsidRPr="00F77D27">
        <w:rPr>
          <w:noProof/>
          <w:lang w:val="en-GB"/>
        </w:rPr>
        <w:t>Next</w:t>
      </w:r>
      <w:r w:rsidRPr="00F77D27">
        <w:rPr>
          <w:lang w:val="en-GB"/>
        </w:rPr>
        <w:t xml:space="preserve"> web view: Enter with W</w:t>
      </w:r>
    </w:p>
    <w:p w:rsidR="002F5118" w:rsidRPr="00F77D27" w:rsidRDefault="002F5118" w:rsidP="002F5118"/>
    <w:p w:rsidR="002F5118" w:rsidRPr="00F77D27" w:rsidRDefault="002F5118" w:rsidP="002F5118">
      <w:pPr>
        <w:pStyle w:val="Titre2"/>
      </w:pPr>
      <w:r w:rsidRPr="00F77D27">
        <w:t>Q: When opening a PDF or Mp3 file directly from a USB thumb drive,</w:t>
      </w:r>
      <w:r w:rsidR="00054524" w:rsidRPr="00F77D27">
        <w:t xml:space="preserve"> I receive prompts such as</w:t>
      </w:r>
      <w:r w:rsidRPr="00F77D27">
        <w:t xml:space="preserve"> "Cannot display PDF (file name.docx.pdf cannot </w:t>
      </w:r>
      <w:r w:rsidRPr="00F77D27">
        <w:rPr>
          <w:noProof/>
        </w:rPr>
        <w:t>be opened</w:t>
      </w:r>
      <w:r w:rsidRPr="00F77D27">
        <w:t>)</w:t>
      </w:r>
      <w:proofErr w:type="gramStart"/>
      <w:r w:rsidRPr="00F77D27">
        <w:t>",</w:t>
      </w:r>
      <w:r w:rsidR="00054524" w:rsidRPr="00F77D27">
        <w:t xml:space="preserve"> or</w:t>
      </w:r>
      <w:proofErr w:type="gramEnd"/>
      <w:r w:rsidRPr="00F77D27">
        <w:t xml:space="preserve"> Couldn't play the track you requested.</w:t>
      </w:r>
    </w:p>
    <w:p w:rsidR="00054524" w:rsidRPr="00D457BE" w:rsidRDefault="00054524" w:rsidP="00F77D27">
      <w:pPr>
        <w:rPr>
          <w:highlight w:val="yellow"/>
        </w:rPr>
      </w:pPr>
    </w:p>
    <w:p w:rsidR="00243296" w:rsidRPr="00F71958" w:rsidRDefault="00054524" w:rsidP="00F77D27">
      <w:pPr>
        <w:ind w:left="720"/>
      </w:pPr>
      <w:r w:rsidRPr="00F71958">
        <w:rPr>
          <w:noProof/>
        </w:rPr>
        <w:t>A:</w:t>
      </w:r>
      <w:r w:rsidRPr="00F71958">
        <w:t xml:space="preserve"> The ability to open files directly from the USB thumb </w:t>
      </w:r>
      <w:r w:rsidRPr="00F71958">
        <w:rPr>
          <w:noProof/>
        </w:rPr>
        <w:t>drive</w:t>
      </w:r>
      <w:r w:rsidRPr="00F71958">
        <w:t xml:space="preserve"> is limited. Providing the file type can be opened with </w:t>
      </w:r>
      <w:proofErr w:type="spellStart"/>
      <w:r w:rsidRPr="00F71958">
        <w:t>KeySoft</w:t>
      </w:r>
      <w:proofErr w:type="spellEnd"/>
      <w:r w:rsidRPr="00F71958">
        <w:t xml:space="preserve"> Core applications such as </w:t>
      </w:r>
      <w:proofErr w:type="spellStart"/>
      <w:r w:rsidRPr="00F71958">
        <w:t>KeyWord</w:t>
      </w:r>
      <w:proofErr w:type="spellEnd"/>
      <w:r w:rsidRPr="00F71958">
        <w:t xml:space="preserve"> it can </w:t>
      </w:r>
      <w:r w:rsidRPr="00116F7F">
        <w:rPr>
          <w:noProof/>
        </w:rPr>
        <w:t>open</w:t>
      </w:r>
      <w:r w:rsidRPr="00F71958">
        <w:t xml:space="preserve">. </w:t>
      </w:r>
      <w:proofErr w:type="gramStart"/>
      <w:r w:rsidRPr="00F71958">
        <w:t>However</w:t>
      </w:r>
      <w:proofErr w:type="gramEnd"/>
      <w:r w:rsidRPr="00F71958">
        <w:t xml:space="preserve"> to avoid </w:t>
      </w:r>
      <w:r w:rsidRPr="00F71958">
        <w:rPr>
          <w:noProof/>
        </w:rPr>
        <w:t>receiving</w:t>
      </w:r>
      <w:r w:rsidRPr="00F71958">
        <w:t xml:space="preserve"> prompts as </w:t>
      </w:r>
      <w:r w:rsidRPr="00F71958">
        <w:rPr>
          <w:noProof/>
        </w:rPr>
        <w:t>indi</w:t>
      </w:r>
      <w:r w:rsidRPr="00F77D27">
        <w:rPr>
          <w:noProof/>
        </w:rPr>
        <w:t>ca</w:t>
      </w:r>
      <w:r w:rsidRPr="00F71958">
        <w:rPr>
          <w:noProof/>
        </w:rPr>
        <w:t>ted and for best practice,</w:t>
      </w:r>
      <w:r w:rsidRPr="00F71958">
        <w:t xml:space="preserve"> then we suggest you copy the file from the </w:t>
      </w:r>
      <w:r w:rsidRPr="00F71958">
        <w:lastRenderedPageBreak/>
        <w:t xml:space="preserve">USB drive to the </w:t>
      </w:r>
      <w:r w:rsidRPr="00F71958">
        <w:rPr>
          <w:noProof/>
        </w:rPr>
        <w:t>internal</w:t>
      </w:r>
      <w:r w:rsidRPr="00F71958">
        <w:t xml:space="preserve"> storage.</w:t>
      </w:r>
      <w:r w:rsidR="00BA6350">
        <w:t xml:space="preserve"> </w:t>
      </w:r>
      <w:r w:rsidRPr="00F71958">
        <w:t xml:space="preserve">One of the </w:t>
      </w:r>
      <w:r w:rsidRPr="00F71958">
        <w:rPr>
          <w:noProof/>
        </w:rPr>
        <w:t>reasons</w:t>
      </w:r>
      <w:r w:rsidRPr="00F71958">
        <w:t xml:space="preserve"> for this is because third-party applications are dependent on permissions to </w:t>
      </w:r>
      <w:r w:rsidRPr="00F71958">
        <w:rPr>
          <w:noProof/>
        </w:rPr>
        <w:t>access</w:t>
      </w:r>
      <w:r w:rsidRPr="00F71958">
        <w:t xml:space="preserve"> external drives. </w:t>
      </w:r>
    </w:p>
    <w:p w:rsidR="00243296" w:rsidRPr="00F71958" w:rsidRDefault="00243296" w:rsidP="00CF57C4">
      <w:pPr>
        <w:pStyle w:val="Titre2"/>
      </w:pPr>
      <w:r w:rsidRPr="00F71958">
        <w:rPr>
          <w:noProof/>
        </w:rPr>
        <w:t>Q:</w:t>
      </w:r>
      <w:r w:rsidRPr="00F71958">
        <w:t xml:space="preserve"> How do I perform a factory reset?</w:t>
      </w:r>
    </w:p>
    <w:p w:rsidR="006F018C" w:rsidRDefault="006F018C" w:rsidP="006F018C">
      <w:pPr>
        <w:ind w:firstLine="720"/>
      </w:pPr>
    </w:p>
    <w:p w:rsidR="006F018C" w:rsidRDefault="006F018C" w:rsidP="006F018C">
      <w:pPr>
        <w:ind w:left="720"/>
      </w:pPr>
      <w:r>
        <w:t>A: In the event of wanting to perform a factory reset, please be aware that all files, folders and apps will be deleted. Please also note that failing to remove any accounts associated in the user and accounts options you will be asked to enter the credentials after the factory reset has been performed.</w:t>
      </w:r>
      <w:r w:rsidR="00BA6350">
        <w:t xml:space="preserve"> </w:t>
      </w:r>
      <w:r>
        <w:t>To avoid this please make sure to remove any user accounts before performing the factory reset. Please follow these steps to perform a factory reset:</w:t>
      </w:r>
    </w:p>
    <w:p w:rsidR="006F018C" w:rsidRDefault="006F018C" w:rsidP="006F018C">
      <w:pPr>
        <w:pStyle w:val="Paragraphedeliste"/>
        <w:numPr>
          <w:ilvl w:val="0"/>
          <w:numId w:val="36"/>
        </w:numPr>
      </w:pPr>
      <w:r>
        <w:t>Press Enter with Q for the Android Settings.</w:t>
      </w:r>
    </w:p>
    <w:p w:rsidR="006F018C" w:rsidRDefault="006F018C" w:rsidP="006F018C">
      <w:pPr>
        <w:pStyle w:val="Paragraphedeliste"/>
        <w:numPr>
          <w:ilvl w:val="0"/>
          <w:numId w:val="36"/>
        </w:numPr>
      </w:pPr>
      <w:r>
        <w:t>Press S multiple times until you get the prompt “System”, then press Enter</w:t>
      </w:r>
    </w:p>
    <w:p w:rsidR="00CF57C4" w:rsidRPr="00F71958" w:rsidRDefault="006F018C" w:rsidP="00F77D27">
      <w:pPr>
        <w:pStyle w:val="Paragraphedeliste"/>
        <w:numPr>
          <w:ilvl w:val="0"/>
          <w:numId w:val="36"/>
        </w:numPr>
      </w:pPr>
      <w:r>
        <w:t>Press R for reset options, then press Enter</w:t>
      </w:r>
      <w:r w:rsidR="00BA6350">
        <w:t xml:space="preserve"> </w:t>
      </w:r>
      <w:r>
        <w:t xml:space="preserve"> </w:t>
      </w:r>
    </w:p>
    <w:p w:rsidR="00054524" w:rsidRPr="00F77D27" w:rsidRDefault="00054524" w:rsidP="00F77D27">
      <w:pPr>
        <w:pStyle w:val="Titre2"/>
      </w:pPr>
      <w:r w:rsidRPr="00D457BE">
        <w:rPr>
          <w:noProof/>
        </w:rPr>
        <w:t>Q:</w:t>
      </w:r>
      <w:r w:rsidRPr="00F77D27">
        <w:t xml:space="preserve"> I have </w:t>
      </w:r>
      <w:r w:rsidRPr="00F77D27">
        <w:rPr>
          <w:noProof/>
        </w:rPr>
        <w:t>accidentally</w:t>
      </w:r>
      <w:r w:rsidRPr="00F77D27">
        <w:t xml:space="preserve"> clicked not allow when prompted for permissions, how to do I reset this?</w:t>
      </w:r>
    </w:p>
    <w:p w:rsidR="00054524" w:rsidRPr="00F71958" w:rsidRDefault="00054524" w:rsidP="00CF57C4"/>
    <w:p w:rsidR="00FB2FF8" w:rsidRPr="00F71958" w:rsidRDefault="00FB2FF8" w:rsidP="00F77D27">
      <w:pPr>
        <w:ind w:left="720"/>
      </w:pPr>
      <w:r w:rsidRPr="00116F7F">
        <w:rPr>
          <w:noProof/>
        </w:rPr>
        <w:t>A :</w:t>
      </w:r>
      <w:r w:rsidRPr="00F71958">
        <w:t xml:space="preserve"> When you first open </w:t>
      </w:r>
      <w:r w:rsidR="00815523" w:rsidRPr="00F71958">
        <w:t xml:space="preserve">an </w:t>
      </w:r>
      <w:r w:rsidRPr="00F71958">
        <w:rPr>
          <w:noProof/>
        </w:rPr>
        <w:t>application</w:t>
      </w:r>
      <w:r w:rsidRPr="00F71958">
        <w:t xml:space="preserve"> such as </w:t>
      </w:r>
      <w:proofErr w:type="spellStart"/>
      <w:r w:rsidRPr="00F71958">
        <w:t>KeyWord</w:t>
      </w:r>
      <w:proofErr w:type="spellEnd"/>
      <w:r w:rsidRPr="00F71958">
        <w:t xml:space="preserve"> you will be given a prompt asking to allow permissions. To continue using the </w:t>
      </w:r>
      <w:r w:rsidRPr="00F71958">
        <w:rPr>
          <w:noProof/>
        </w:rPr>
        <w:t>application</w:t>
      </w:r>
      <w:r w:rsidRPr="00F71958">
        <w:t xml:space="preserve"> you will </w:t>
      </w:r>
      <w:r w:rsidRPr="00F71958">
        <w:rPr>
          <w:noProof/>
        </w:rPr>
        <w:t>need</w:t>
      </w:r>
      <w:r w:rsidR="00815523" w:rsidRPr="00F71958">
        <w:rPr>
          <w:noProof/>
        </w:rPr>
        <w:t xml:space="preserve"> to</w:t>
      </w:r>
      <w:r w:rsidRPr="00F71958">
        <w:t xml:space="preserve"> </w:t>
      </w:r>
      <w:r w:rsidRPr="00116F7F">
        <w:rPr>
          <w:noProof/>
        </w:rPr>
        <w:t>allow</w:t>
      </w:r>
      <w:r w:rsidRPr="00F71958">
        <w:t xml:space="preserve"> the</w:t>
      </w:r>
      <w:r w:rsidR="00815523" w:rsidRPr="00F71958">
        <w:t xml:space="preserve"> correct</w:t>
      </w:r>
      <w:r w:rsidRPr="00F71958">
        <w:t xml:space="preserve"> </w:t>
      </w:r>
      <w:r w:rsidRPr="00F71958">
        <w:rPr>
          <w:noProof/>
        </w:rPr>
        <w:t>permission</w:t>
      </w:r>
      <w:r w:rsidR="00815523" w:rsidRPr="00F77D27">
        <w:rPr>
          <w:noProof/>
        </w:rPr>
        <w:t>s</w:t>
      </w:r>
      <w:r w:rsidR="00BB5C8C">
        <w:t>.</w:t>
      </w:r>
      <w:r w:rsidRPr="00F71958">
        <w:t xml:space="preserve"> </w:t>
      </w:r>
      <w:r w:rsidR="00BB5C8C">
        <w:t>I</w:t>
      </w:r>
      <w:r w:rsidRPr="00F71958">
        <w:t>f</w:t>
      </w:r>
      <w:r w:rsidR="00BB5C8C">
        <w:t>,</w:t>
      </w:r>
      <w:r w:rsidRPr="00F71958">
        <w:t xml:space="preserve"> however</w:t>
      </w:r>
      <w:r w:rsidR="00BB5C8C">
        <w:t>,</w:t>
      </w:r>
      <w:r w:rsidRPr="00F71958">
        <w:t xml:space="preserve"> you deny the </w:t>
      </w:r>
      <w:r w:rsidRPr="00116F7F">
        <w:rPr>
          <w:noProof/>
        </w:rPr>
        <w:t>permission</w:t>
      </w:r>
      <w:r w:rsidRPr="00F71958">
        <w:t xml:space="preserve"> and check the </w:t>
      </w:r>
      <w:r w:rsidRPr="00F71958">
        <w:rPr>
          <w:noProof/>
        </w:rPr>
        <w:t>don</w:t>
      </w:r>
      <w:r w:rsidR="00815523" w:rsidRPr="00F71958">
        <w:rPr>
          <w:noProof/>
        </w:rPr>
        <w:t>'</w:t>
      </w:r>
      <w:r w:rsidRPr="00F71958">
        <w:rPr>
          <w:noProof/>
        </w:rPr>
        <w:t>t</w:t>
      </w:r>
      <w:r w:rsidRPr="00F71958">
        <w:t xml:space="preserve"> ask again </w:t>
      </w:r>
      <w:r w:rsidRPr="00F71958">
        <w:rPr>
          <w:noProof/>
        </w:rPr>
        <w:t>checkbox</w:t>
      </w:r>
      <w:r w:rsidRPr="00F71958">
        <w:t xml:space="preserve"> you will not be able to use that application. In this </w:t>
      </w:r>
      <w:r w:rsidRPr="00F71958">
        <w:rPr>
          <w:noProof/>
        </w:rPr>
        <w:t>case</w:t>
      </w:r>
      <w:r w:rsidR="00815523" w:rsidRPr="00F71958">
        <w:rPr>
          <w:noProof/>
        </w:rPr>
        <w:t>,</w:t>
      </w:r>
      <w:r w:rsidRPr="00F71958">
        <w:t xml:space="preserve"> you will need to do the following steps to reset the permissions:</w:t>
      </w:r>
    </w:p>
    <w:p w:rsidR="00815523" w:rsidRPr="00F77D27" w:rsidRDefault="00815523" w:rsidP="00815523">
      <w:pPr>
        <w:pStyle w:val="Paragraphedeliste"/>
        <w:numPr>
          <w:ilvl w:val="0"/>
          <w:numId w:val="34"/>
        </w:numPr>
      </w:pPr>
      <w:r w:rsidRPr="00F77D27">
        <w:t xml:space="preserve">Navigate to the </w:t>
      </w:r>
      <w:r w:rsidRPr="00F77D27">
        <w:rPr>
          <w:noProof/>
        </w:rPr>
        <w:t>application</w:t>
      </w:r>
      <w:r w:rsidRPr="00F77D27">
        <w:t xml:space="preserve"> that you are not able to open.</w:t>
      </w:r>
    </w:p>
    <w:p w:rsidR="00FB2FF8" w:rsidRPr="00F77D27" w:rsidRDefault="00FB2FF8" w:rsidP="00F77D27">
      <w:pPr>
        <w:pStyle w:val="Paragraphedeliste"/>
        <w:numPr>
          <w:ilvl w:val="0"/>
          <w:numId w:val="34"/>
        </w:numPr>
      </w:pPr>
      <w:r w:rsidRPr="00F77D27">
        <w:t xml:space="preserve">Open the context menu by long pressing the recent </w:t>
      </w:r>
      <w:r w:rsidRPr="00F77D27">
        <w:rPr>
          <w:noProof/>
        </w:rPr>
        <w:t>apps button</w:t>
      </w:r>
      <w:r w:rsidRPr="00F77D27">
        <w:t xml:space="preserve"> or by pressing </w:t>
      </w:r>
      <w:r w:rsidRPr="00F77D27">
        <w:rPr>
          <w:b/>
        </w:rPr>
        <w:t>SPACE with M.</w:t>
      </w:r>
    </w:p>
    <w:p w:rsidR="00FB2FF8" w:rsidRPr="00F77D27" w:rsidRDefault="00FB2FF8" w:rsidP="00F77D27">
      <w:pPr>
        <w:pStyle w:val="Paragraphedeliste"/>
        <w:numPr>
          <w:ilvl w:val="0"/>
          <w:numId w:val="34"/>
        </w:numPr>
      </w:pPr>
      <w:r w:rsidRPr="00F77D27">
        <w:t>Activate “Open App info”.</w:t>
      </w:r>
    </w:p>
    <w:p w:rsidR="00FB2FF8" w:rsidRPr="00F77D27" w:rsidRDefault="00815523" w:rsidP="00F77D27">
      <w:pPr>
        <w:pStyle w:val="Paragraphedeliste"/>
        <w:numPr>
          <w:ilvl w:val="0"/>
          <w:numId w:val="34"/>
        </w:numPr>
      </w:pPr>
      <w:r w:rsidRPr="00F77D27">
        <w:t>Navigate to Permissions and press Enter</w:t>
      </w:r>
    </w:p>
    <w:p w:rsidR="00815523" w:rsidRPr="00F77D27" w:rsidRDefault="00815523" w:rsidP="00F77D27">
      <w:pPr>
        <w:pStyle w:val="Paragraphedeliste"/>
        <w:numPr>
          <w:ilvl w:val="0"/>
          <w:numId w:val="34"/>
        </w:numPr>
      </w:pPr>
      <w:r w:rsidRPr="00F77D27">
        <w:t xml:space="preserve">Navigate to Storage and press enter to switch on. </w:t>
      </w:r>
    </w:p>
    <w:p w:rsidR="00FB2FF8" w:rsidRPr="00F71958" w:rsidRDefault="00815523" w:rsidP="00F77D27">
      <w:pPr>
        <w:pStyle w:val="Paragraphedeliste"/>
        <w:numPr>
          <w:ilvl w:val="0"/>
          <w:numId w:val="34"/>
        </w:numPr>
      </w:pPr>
      <w:r w:rsidRPr="00F77D27">
        <w:t xml:space="preserve">The application will now run correctly. </w:t>
      </w:r>
    </w:p>
    <w:p w:rsidR="00243296" w:rsidRPr="00F71958" w:rsidRDefault="00243296" w:rsidP="00CF57C4">
      <w:pPr>
        <w:pStyle w:val="Titre2"/>
      </w:pPr>
      <w:r w:rsidRPr="00F71958">
        <w:rPr>
          <w:noProof/>
        </w:rPr>
        <w:t>Q:</w:t>
      </w:r>
      <w:r w:rsidRPr="00F71958">
        <w:t xml:space="preserve"> After performing a factory reset</w:t>
      </w:r>
      <w:r w:rsidR="00B87370">
        <w:t>,</w:t>
      </w:r>
      <w:r w:rsidRPr="00F71958">
        <w:t xml:space="preserve"> </w:t>
      </w:r>
      <w:r w:rsidR="00B87370">
        <w:t xml:space="preserve">my device </w:t>
      </w:r>
      <w:r w:rsidRPr="00F71958">
        <w:t>continues to request the previous credentials.</w:t>
      </w:r>
    </w:p>
    <w:p w:rsidR="00CF57C4" w:rsidRPr="00D457BE" w:rsidRDefault="00CF57C4" w:rsidP="00F77D27"/>
    <w:p w:rsidR="00CF57C4" w:rsidRPr="00F77D27" w:rsidRDefault="00CF57C4" w:rsidP="00F77D27">
      <w:pPr>
        <w:pStyle w:val="NormalWeb"/>
        <w:spacing w:before="0" w:beforeAutospacing="0" w:after="225" w:afterAutospacing="0" w:line="293" w:lineRule="atLeast"/>
        <w:ind w:left="720"/>
        <w:textAlignment w:val="baseline"/>
        <w:rPr>
          <w:rFonts w:asciiTheme="minorHAnsi" w:eastAsia="Times New Roman" w:hAnsiTheme="minorHAnsi" w:cstheme="minorHAnsi"/>
          <w:color w:val="242729"/>
          <w:sz w:val="22"/>
          <w:szCs w:val="22"/>
          <w:lang w:val="en-GB" w:eastAsia="en-GB"/>
        </w:rPr>
      </w:pPr>
      <w:r w:rsidRPr="00F77D27">
        <w:rPr>
          <w:rFonts w:asciiTheme="minorHAnsi" w:hAnsiTheme="minorHAnsi" w:cstheme="minorHAnsi"/>
          <w:noProof/>
          <w:sz w:val="22"/>
          <w:szCs w:val="22"/>
          <w:lang w:val="en-GB"/>
        </w:rPr>
        <w:t>A:</w:t>
      </w:r>
      <w:r w:rsidRPr="00F77D27">
        <w:rPr>
          <w:rFonts w:asciiTheme="minorHAnsi" w:hAnsiTheme="minorHAnsi" w:cstheme="minorHAnsi"/>
          <w:sz w:val="22"/>
          <w:szCs w:val="22"/>
          <w:lang w:val="en-GB"/>
        </w:rPr>
        <w:t xml:space="preserve"> </w:t>
      </w:r>
      <w:r w:rsidRPr="00F77D27">
        <w:rPr>
          <w:rFonts w:asciiTheme="minorHAnsi" w:eastAsia="Times New Roman" w:hAnsiTheme="minorHAnsi" w:cstheme="minorHAnsi"/>
          <w:color w:val="242729"/>
          <w:sz w:val="22"/>
          <w:szCs w:val="22"/>
          <w:lang w:val="en-GB" w:eastAsia="en-GB"/>
        </w:rPr>
        <w:t xml:space="preserve">This is the Device Protection Lock. It's basically asking you to sign into any Google account that's synced or added to the device. To avoid this in </w:t>
      </w:r>
      <w:r w:rsidRPr="00F77D27">
        <w:rPr>
          <w:rFonts w:asciiTheme="minorHAnsi" w:eastAsia="Times New Roman" w:hAnsiTheme="minorHAnsi" w:cstheme="minorHAnsi"/>
          <w:noProof/>
          <w:color w:val="242729"/>
          <w:sz w:val="22"/>
          <w:szCs w:val="22"/>
          <w:lang w:val="en-GB" w:eastAsia="en-GB"/>
        </w:rPr>
        <w:t>fu</w:t>
      </w:r>
      <w:r w:rsidR="009B1078" w:rsidRPr="00F71958">
        <w:rPr>
          <w:rFonts w:asciiTheme="minorHAnsi" w:eastAsia="Times New Roman" w:hAnsiTheme="minorHAnsi" w:cstheme="minorHAnsi"/>
          <w:noProof/>
          <w:color w:val="242729"/>
          <w:sz w:val="22"/>
          <w:szCs w:val="22"/>
          <w:lang w:val="en-GB" w:eastAsia="en-GB"/>
        </w:rPr>
        <w:t>ture</w:t>
      </w:r>
      <w:r w:rsidRPr="00F77D27">
        <w:rPr>
          <w:rFonts w:asciiTheme="minorHAnsi" w:eastAsia="Times New Roman" w:hAnsiTheme="minorHAnsi" w:cstheme="minorHAnsi"/>
          <w:color w:val="242729"/>
          <w:sz w:val="22"/>
          <w:szCs w:val="22"/>
          <w:lang w:val="en-GB" w:eastAsia="en-GB"/>
        </w:rPr>
        <w:t xml:space="preserve"> </w:t>
      </w:r>
      <w:r w:rsidRPr="00F77D27">
        <w:rPr>
          <w:rFonts w:asciiTheme="minorHAnsi" w:eastAsia="Times New Roman" w:hAnsiTheme="minorHAnsi" w:cstheme="minorHAnsi"/>
          <w:noProof/>
          <w:color w:val="242729"/>
          <w:sz w:val="22"/>
          <w:szCs w:val="22"/>
          <w:lang w:val="en-GB" w:eastAsia="en-GB"/>
        </w:rPr>
        <w:t>cases</w:t>
      </w:r>
      <w:r w:rsidR="009B1078" w:rsidRPr="00F71958">
        <w:rPr>
          <w:rFonts w:asciiTheme="minorHAnsi" w:eastAsia="Times New Roman" w:hAnsiTheme="minorHAnsi" w:cstheme="minorHAnsi"/>
          <w:noProof/>
          <w:color w:val="242729"/>
          <w:sz w:val="22"/>
          <w:szCs w:val="22"/>
          <w:lang w:val="en-GB" w:eastAsia="en-GB"/>
        </w:rPr>
        <w:t>,</w:t>
      </w:r>
      <w:r w:rsidRPr="00F77D27">
        <w:rPr>
          <w:rFonts w:asciiTheme="minorHAnsi" w:eastAsia="Times New Roman" w:hAnsiTheme="minorHAnsi" w:cstheme="minorHAnsi"/>
          <w:color w:val="242729"/>
          <w:sz w:val="22"/>
          <w:szCs w:val="22"/>
          <w:lang w:val="en-GB" w:eastAsia="en-GB"/>
        </w:rPr>
        <w:t xml:space="preserve"> we recommend removing all your accounts under the user and account option within the Android settings. </w:t>
      </w:r>
    </w:p>
    <w:p w:rsidR="00CF57C4" w:rsidRPr="00F77D27" w:rsidRDefault="00CF57C4" w:rsidP="00F77D27">
      <w:pPr>
        <w:pStyle w:val="NormalWeb"/>
        <w:spacing w:before="0" w:beforeAutospacing="0" w:after="225" w:afterAutospacing="0" w:line="293" w:lineRule="atLeast"/>
        <w:ind w:left="720"/>
        <w:textAlignment w:val="baseline"/>
        <w:rPr>
          <w:rFonts w:asciiTheme="minorHAnsi" w:hAnsiTheme="minorHAnsi" w:cstheme="minorHAnsi"/>
          <w:color w:val="242729"/>
          <w:sz w:val="22"/>
          <w:szCs w:val="23"/>
          <w:lang w:val="en-GB"/>
        </w:rPr>
      </w:pPr>
      <w:r w:rsidRPr="00F77D27">
        <w:rPr>
          <w:rFonts w:asciiTheme="minorHAnsi" w:hAnsiTheme="minorHAnsi" w:cstheme="minorHAnsi"/>
          <w:color w:val="242729"/>
          <w:sz w:val="22"/>
          <w:szCs w:val="23"/>
          <w:lang w:val="en-GB"/>
        </w:rPr>
        <w:t>If you can't remember your credentials, you can reset your password by going to</w:t>
      </w:r>
      <w:r w:rsidRPr="00F77D27">
        <w:rPr>
          <w:rFonts w:asciiTheme="minorHAnsi" w:hAnsiTheme="minorHAnsi" w:cstheme="minorHAnsi"/>
          <w:sz w:val="22"/>
          <w:lang w:val="en-GB"/>
        </w:rPr>
        <w:t xml:space="preserve"> </w:t>
      </w:r>
      <w:hyperlink r:id="rId22" w:history="1">
        <w:r w:rsidR="00054524" w:rsidRPr="00F77D27">
          <w:rPr>
            <w:rStyle w:val="Lienhypertexte"/>
            <w:rFonts w:asciiTheme="minorHAnsi" w:hAnsiTheme="minorHAnsi" w:cstheme="minorHAnsi"/>
            <w:sz w:val="22"/>
            <w:szCs w:val="23"/>
            <w:lang w:val="en-GB"/>
          </w:rPr>
          <w:t>https://accounts.google.com/signin/v2/recoveryidentifier?flowName=GlifWebSignIn&amp;flowEntry=ServiceLogin</w:t>
        </w:r>
      </w:hyperlink>
    </w:p>
    <w:p w:rsidR="00CF57C4" w:rsidRPr="00F71958" w:rsidRDefault="00CF57C4" w:rsidP="00CF57C4"/>
    <w:p w:rsidR="002C033B" w:rsidRPr="00F77D27" w:rsidRDefault="002C033B" w:rsidP="00F77D27">
      <w:pPr>
        <w:pStyle w:val="Titre2"/>
      </w:pPr>
      <w:r w:rsidRPr="00D457BE">
        <w:rPr>
          <w:noProof/>
        </w:rPr>
        <w:lastRenderedPageBreak/>
        <w:t>Q:</w:t>
      </w:r>
      <w:r w:rsidRPr="00F77D27">
        <w:t xml:space="preserve"> I have an SD card from the Victor Reader Stream, but it is not being recognised on the Touch Plus?</w:t>
      </w:r>
    </w:p>
    <w:p w:rsidR="002C033B" w:rsidRPr="00F71958" w:rsidRDefault="002C033B" w:rsidP="00CF57C4"/>
    <w:p w:rsidR="005348E2" w:rsidRPr="00F77D27" w:rsidRDefault="005348E2" w:rsidP="00F77D27">
      <w:pPr>
        <w:pStyle w:val="NormalWeb"/>
        <w:spacing w:before="0" w:beforeAutospacing="0" w:after="0" w:afterAutospacing="0"/>
        <w:ind w:left="720"/>
        <w:rPr>
          <w:rFonts w:asciiTheme="minorHAnsi" w:eastAsia="Times New Roman" w:hAnsiTheme="minorHAnsi" w:cstheme="minorHAnsi"/>
          <w:color w:val="172B4D"/>
          <w:sz w:val="22"/>
          <w:szCs w:val="22"/>
          <w:lang w:val="en-GB" w:eastAsia="en-GB"/>
        </w:rPr>
      </w:pPr>
      <w:r w:rsidRPr="00F77D27">
        <w:rPr>
          <w:rFonts w:asciiTheme="minorHAnsi" w:hAnsiTheme="minorHAnsi" w:cstheme="minorHAnsi"/>
          <w:noProof/>
          <w:sz w:val="22"/>
          <w:szCs w:val="22"/>
          <w:lang w:val="en-GB"/>
        </w:rPr>
        <w:t>A:</w:t>
      </w:r>
      <w:r w:rsidRPr="00F77D27">
        <w:rPr>
          <w:rFonts w:asciiTheme="minorHAnsi" w:hAnsiTheme="minorHAnsi" w:cstheme="minorHAnsi" w:hint="eastAsia"/>
          <w:color w:val="172B4D"/>
          <w:sz w:val="22"/>
          <w:szCs w:val="22"/>
          <w:lang w:val="en-GB"/>
        </w:rPr>
        <w:t xml:space="preserve"> </w:t>
      </w:r>
      <w:r w:rsidRPr="00F77D27">
        <w:rPr>
          <w:rFonts w:asciiTheme="minorHAnsi" w:eastAsia="Times New Roman" w:hAnsiTheme="minorHAnsi" w:cstheme="minorHAnsi"/>
          <w:color w:val="172B4D"/>
          <w:sz w:val="22"/>
          <w:szCs w:val="22"/>
          <w:lang w:val="en-GB" w:eastAsia="en-GB"/>
        </w:rPr>
        <w:t xml:space="preserve">The Stream and Trek are using a </w:t>
      </w:r>
      <w:r w:rsidRPr="00F77D27">
        <w:rPr>
          <w:rFonts w:asciiTheme="minorHAnsi" w:eastAsia="Times New Roman" w:hAnsiTheme="minorHAnsi" w:cstheme="minorHAnsi"/>
          <w:noProof/>
          <w:color w:val="172B4D"/>
          <w:sz w:val="22"/>
          <w:szCs w:val="22"/>
          <w:lang w:val="en-GB" w:eastAsia="en-GB"/>
        </w:rPr>
        <w:t>non</w:t>
      </w:r>
      <w:r w:rsidR="00F73A03" w:rsidRPr="00F71958">
        <w:rPr>
          <w:rFonts w:asciiTheme="minorHAnsi" w:eastAsia="Times New Roman" w:hAnsiTheme="minorHAnsi" w:cstheme="minorHAnsi"/>
          <w:noProof/>
          <w:color w:val="172B4D"/>
          <w:sz w:val="22"/>
          <w:szCs w:val="22"/>
          <w:lang w:val="en-GB" w:eastAsia="en-GB"/>
        </w:rPr>
        <w:t>-</w:t>
      </w:r>
      <w:r w:rsidRPr="00F77D27">
        <w:rPr>
          <w:rFonts w:asciiTheme="minorHAnsi" w:eastAsia="Times New Roman" w:hAnsiTheme="minorHAnsi" w:cstheme="minorHAnsi"/>
          <w:noProof/>
          <w:color w:val="172B4D"/>
          <w:sz w:val="22"/>
          <w:szCs w:val="22"/>
          <w:lang w:val="en-GB" w:eastAsia="en-GB"/>
        </w:rPr>
        <w:t>standard</w:t>
      </w:r>
      <w:r w:rsidRPr="00F77D27">
        <w:rPr>
          <w:rFonts w:asciiTheme="minorHAnsi" w:eastAsia="Times New Roman" w:hAnsiTheme="minorHAnsi" w:cstheme="minorHAnsi"/>
          <w:color w:val="172B4D"/>
          <w:sz w:val="22"/>
          <w:szCs w:val="22"/>
          <w:lang w:val="en-GB" w:eastAsia="en-GB"/>
        </w:rPr>
        <w:t xml:space="preserve"> way to format SD cards. </w:t>
      </w:r>
      <w:r w:rsidR="00F73A03" w:rsidRPr="00F71958">
        <w:rPr>
          <w:rFonts w:asciiTheme="minorHAnsi" w:eastAsia="Times New Roman" w:hAnsiTheme="minorHAnsi" w:cstheme="minorHAnsi"/>
          <w:color w:val="172B4D"/>
          <w:sz w:val="22"/>
          <w:szCs w:val="22"/>
          <w:lang w:val="en-GB" w:eastAsia="en-GB"/>
        </w:rPr>
        <w:t>Therefore</w:t>
      </w:r>
      <w:r w:rsidR="00ED2696">
        <w:rPr>
          <w:rFonts w:asciiTheme="minorHAnsi" w:eastAsia="Times New Roman" w:hAnsiTheme="minorHAnsi" w:cstheme="minorHAnsi"/>
          <w:color w:val="172B4D"/>
          <w:sz w:val="22"/>
          <w:szCs w:val="22"/>
          <w:lang w:val="en-GB" w:eastAsia="en-GB"/>
        </w:rPr>
        <w:t>,</w:t>
      </w:r>
      <w:r w:rsidR="00F73A03" w:rsidRPr="00F71958">
        <w:rPr>
          <w:rFonts w:asciiTheme="minorHAnsi" w:eastAsia="Times New Roman" w:hAnsiTheme="minorHAnsi" w:cstheme="minorHAnsi"/>
          <w:color w:val="172B4D"/>
          <w:sz w:val="22"/>
          <w:szCs w:val="22"/>
          <w:lang w:val="en-GB" w:eastAsia="en-GB"/>
        </w:rPr>
        <w:t xml:space="preserve"> </w:t>
      </w:r>
      <w:proofErr w:type="gramStart"/>
      <w:r w:rsidR="00F73A03" w:rsidRPr="00F71958">
        <w:rPr>
          <w:rFonts w:asciiTheme="minorHAnsi" w:eastAsia="Times New Roman" w:hAnsiTheme="minorHAnsi" w:cstheme="minorHAnsi"/>
          <w:color w:val="172B4D"/>
          <w:sz w:val="22"/>
          <w:szCs w:val="22"/>
          <w:lang w:val="en-GB" w:eastAsia="en-GB"/>
        </w:rPr>
        <w:t>this is why</w:t>
      </w:r>
      <w:proofErr w:type="gramEnd"/>
      <w:r w:rsidR="00F73A03" w:rsidRPr="00F71958">
        <w:rPr>
          <w:rFonts w:asciiTheme="minorHAnsi" w:eastAsia="Times New Roman" w:hAnsiTheme="minorHAnsi" w:cstheme="minorHAnsi"/>
          <w:color w:val="172B4D"/>
          <w:sz w:val="22"/>
          <w:szCs w:val="22"/>
          <w:lang w:val="en-GB" w:eastAsia="en-GB"/>
        </w:rPr>
        <w:t xml:space="preserve"> the Touch Plus is </w:t>
      </w:r>
      <w:r w:rsidR="00F73A03" w:rsidRPr="00F71958">
        <w:rPr>
          <w:rFonts w:asciiTheme="minorHAnsi" w:eastAsia="Times New Roman" w:hAnsiTheme="minorHAnsi" w:cstheme="minorHAnsi"/>
          <w:noProof/>
          <w:color w:val="172B4D"/>
          <w:sz w:val="22"/>
          <w:szCs w:val="22"/>
          <w:lang w:val="en-GB" w:eastAsia="en-GB"/>
        </w:rPr>
        <w:t>unable</w:t>
      </w:r>
      <w:r w:rsidR="00F73A03" w:rsidRPr="00F71958">
        <w:rPr>
          <w:rFonts w:asciiTheme="minorHAnsi" w:eastAsia="Times New Roman" w:hAnsiTheme="minorHAnsi" w:cstheme="minorHAnsi"/>
          <w:color w:val="172B4D"/>
          <w:sz w:val="22"/>
          <w:szCs w:val="22"/>
          <w:lang w:val="en-GB" w:eastAsia="en-GB"/>
        </w:rPr>
        <w:t xml:space="preserve"> to recognise the SD card. </w:t>
      </w:r>
    </w:p>
    <w:p w:rsidR="005348E2" w:rsidRPr="00F77D27" w:rsidRDefault="005348E2" w:rsidP="00F77D27">
      <w:pPr>
        <w:spacing w:before="150" w:after="0" w:line="240" w:lineRule="auto"/>
        <w:ind w:left="720"/>
        <w:rPr>
          <w:rFonts w:eastAsia="Times New Roman" w:cstheme="minorHAnsi"/>
          <w:color w:val="172B4D"/>
          <w:lang w:eastAsia="en-GB"/>
        </w:rPr>
      </w:pPr>
      <w:r w:rsidRPr="00F77D27">
        <w:rPr>
          <w:rFonts w:eastAsia="Times New Roman" w:cstheme="minorHAnsi"/>
          <w:color w:val="172B4D"/>
          <w:lang w:eastAsia="en-GB"/>
        </w:rPr>
        <w:t xml:space="preserve">For the users that have both a BN Touch and either a Trek or Stream, </w:t>
      </w:r>
      <w:r w:rsidR="00C82B57" w:rsidRPr="00F71958">
        <w:rPr>
          <w:rFonts w:eastAsia="Times New Roman" w:cstheme="minorHAnsi"/>
          <w:color w:val="172B4D"/>
          <w:lang w:eastAsia="en-GB"/>
        </w:rPr>
        <w:t xml:space="preserve">we suggest </w:t>
      </w:r>
      <w:r w:rsidR="00ED2696" w:rsidRPr="00F77D27">
        <w:rPr>
          <w:rFonts w:eastAsia="Times New Roman" w:cstheme="minorHAnsi"/>
          <w:color w:val="172B4D"/>
          <w:lang w:eastAsia="en-GB"/>
        </w:rPr>
        <w:t>formatting</w:t>
      </w:r>
      <w:r w:rsidRPr="00F77D27">
        <w:rPr>
          <w:rFonts w:eastAsia="Times New Roman" w:cstheme="minorHAnsi"/>
          <w:color w:val="172B4D"/>
          <w:lang w:eastAsia="en-GB"/>
        </w:rPr>
        <w:t xml:space="preserve"> the SD</w:t>
      </w:r>
      <w:r w:rsidR="00C82B57" w:rsidRPr="00F71958">
        <w:rPr>
          <w:rFonts w:eastAsia="Times New Roman" w:cstheme="minorHAnsi"/>
          <w:color w:val="172B4D"/>
          <w:lang w:eastAsia="en-GB"/>
        </w:rPr>
        <w:t xml:space="preserve"> </w:t>
      </w:r>
      <w:r w:rsidRPr="00F77D27">
        <w:rPr>
          <w:rFonts w:eastAsia="Times New Roman" w:cstheme="minorHAnsi"/>
          <w:color w:val="172B4D"/>
          <w:lang w:eastAsia="en-GB"/>
        </w:rPr>
        <w:t xml:space="preserve">card in the BN </w:t>
      </w:r>
      <w:r w:rsidR="00054524" w:rsidRPr="00F71958">
        <w:rPr>
          <w:rFonts w:eastAsia="Times New Roman" w:cstheme="minorHAnsi"/>
          <w:color w:val="172B4D"/>
          <w:lang w:eastAsia="en-GB"/>
        </w:rPr>
        <w:t>T</w:t>
      </w:r>
      <w:r w:rsidRPr="00F77D27">
        <w:rPr>
          <w:rFonts w:eastAsia="Times New Roman" w:cstheme="minorHAnsi"/>
          <w:color w:val="172B4D"/>
          <w:lang w:eastAsia="en-GB"/>
        </w:rPr>
        <w:t>ouch</w:t>
      </w:r>
      <w:r w:rsidR="00054524" w:rsidRPr="00F71958">
        <w:rPr>
          <w:rFonts w:eastAsia="Times New Roman" w:cstheme="minorHAnsi"/>
          <w:color w:val="172B4D"/>
          <w:lang w:eastAsia="en-GB"/>
        </w:rPr>
        <w:t xml:space="preserve"> </w:t>
      </w:r>
      <w:proofErr w:type="gramStart"/>
      <w:r w:rsidR="00054524" w:rsidRPr="00F71958">
        <w:rPr>
          <w:rFonts w:eastAsia="Times New Roman" w:cstheme="minorHAnsi"/>
          <w:color w:val="172B4D"/>
          <w:lang w:eastAsia="en-GB"/>
        </w:rPr>
        <w:t>Plus</w:t>
      </w:r>
      <w:proofErr w:type="gramEnd"/>
      <w:r w:rsidRPr="00F77D27">
        <w:rPr>
          <w:rFonts w:eastAsia="Times New Roman" w:cstheme="minorHAnsi"/>
          <w:color w:val="172B4D"/>
          <w:lang w:eastAsia="en-GB"/>
        </w:rPr>
        <w:t xml:space="preserve"> </w:t>
      </w:r>
      <w:r w:rsidRPr="00F77D27">
        <w:rPr>
          <w:rFonts w:eastAsia="Times New Roman" w:cstheme="minorHAnsi"/>
          <w:noProof/>
          <w:color w:val="172B4D"/>
          <w:lang w:eastAsia="en-GB"/>
        </w:rPr>
        <w:t>so</w:t>
      </w:r>
      <w:r w:rsidRPr="00F77D27">
        <w:rPr>
          <w:rFonts w:eastAsia="Times New Roman" w:cstheme="minorHAnsi"/>
          <w:color w:val="172B4D"/>
          <w:lang w:eastAsia="en-GB"/>
        </w:rPr>
        <w:t xml:space="preserve"> it works everywhere.</w:t>
      </w:r>
    </w:p>
    <w:p w:rsidR="005348E2" w:rsidRPr="00F71958" w:rsidRDefault="005348E2"/>
    <w:p w:rsidR="002C033B" w:rsidRPr="00F71958" w:rsidRDefault="00243296">
      <w:pPr>
        <w:pStyle w:val="Titre2"/>
      </w:pPr>
      <w:r w:rsidRPr="00F71958">
        <w:rPr>
          <w:noProof/>
        </w:rPr>
        <w:t>Q:</w:t>
      </w:r>
      <w:r w:rsidRPr="00F71958">
        <w:t xml:space="preserve"> </w:t>
      </w:r>
      <w:r w:rsidR="00054524" w:rsidRPr="00F71958">
        <w:t xml:space="preserve">Is it possible to create </w:t>
      </w:r>
      <w:r w:rsidRPr="00F71958">
        <w:t>multiple users on the Touch Plus?</w:t>
      </w:r>
    </w:p>
    <w:p w:rsidR="00CF57C4" w:rsidRPr="00F71958" w:rsidRDefault="00CF57C4" w:rsidP="00CF57C4">
      <w:r w:rsidRPr="00F71958">
        <w:tab/>
      </w:r>
    </w:p>
    <w:p w:rsidR="00CF57C4" w:rsidRPr="00F71958" w:rsidRDefault="00CF57C4" w:rsidP="00F77D27">
      <w:pPr>
        <w:ind w:left="720"/>
      </w:pPr>
      <w:r w:rsidRPr="00F71958">
        <w:rPr>
          <w:noProof/>
        </w:rPr>
        <w:t>A:</w:t>
      </w:r>
      <w:r w:rsidRPr="00F71958">
        <w:t xml:space="preserve"> </w:t>
      </w:r>
      <w:r w:rsidR="00054524" w:rsidRPr="00F71958">
        <w:t xml:space="preserve">Yes, </w:t>
      </w:r>
      <w:r w:rsidR="00815523" w:rsidRPr="00F71958">
        <w:t xml:space="preserve">the </w:t>
      </w:r>
      <w:r w:rsidR="00CA2A67">
        <w:t>BrailleNote Touch Plus</w:t>
      </w:r>
      <w:r w:rsidR="00815523" w:rsidRPr="00F71958">
        <w:t xml:space="preserve"> allows you to create multiple user accounts. This can be very useful if you want the student to use the Touch Plus in an Exam environment.</w:t>
      </w:r>
      <w:r w:rsidR="00BA6350">
        <w:t xml:space="preserve"> </w:t>
      </w:r>
      <w:r w:rsidRPr="00F71958">
        <w:t xml:space="preserve">If your Touch Plus is being used in an education </w:t>
      </w:r>
      <w:r w:rsidRPr="00F71958">
        <w:rPr>
          <w:noProof/>
        </w:rPr>
        <w:t>environment</w:t>
      </w:r>
      <w:r w:rsidR="00C00EE2" w:rsidRPr="00F71958">
        <w:rPr>
          <w:noProof/>
        </w:rPr>
        <w:t>,</w:t>
      </w:r>
      <w:r w:rsidRPr="00F71958">
        <w:t xml:space="preserve"> we recommend that the IT department </w:t>
      </w:r>
      <w:r w:rsidR="00C82B57" w:rsidRPr="00F71958">
        <w:rPr>
          <w:noProof/>
        </w:rPr>
        <w:t>is</w:t>
      </w:r>
      <w:r w:rsidRPr="00F71958">
        <w:t xml:space="preserve"> set as the Admin</w:t>
      </w:r>
      <w:r w:rsidR="00C82B57" w:rsidRPr="00F71958">
        <w:t xml:space="preserve">istrator </w:t>
      </w:r>
      <w:r w:rsidRPr="00F71958">
        <w:t xml:space="preserve">of the device. On the initial </w:t>
      </w:r>
      <w:proofErr w:type="spellStart"/>
      <w:r w:rsidRPr="00F71958">
        <w:t>startup</w:t>
      </w:r>
      <w:proofErr w:type="spellEnd"/>
      <w:r w:rsidRPr="00F71958">
        <w:t xml:space="preserve"> of the Touch </w:t>
      </w:r>
      <w:r w:rsidRPr="00F71958">
        <w:rPr>
          <w:noProof/>
        </w:rPr>
        <w:t>Plus,</w:t>
      </w:r>
      <w:r w:rsidRPr="00F71958">
        <w:t xml:space="preserve"> this will be the Administrator.</w:t>
      </w:r>
      <w:r w:rsidR="00BA6350">
        <w:t xml:space="preserve"> </w:t>
      </w:r>
      <w:r w:rsidRPr="00F71958">
        <w:t xml:space="preserve">Remember </w:t>
      </w:r>
      <w:r w:rsidR="00557088">
        <w:t xml:space="preserve">that </w:t>
      </w:r>
      <w:r w:rsidR="00054524" w:rsidRPr="00F71958">
        <w:t>s</w:t>
      </w:r>
      <w:r w:rsidRPr="00F71958">
        <w:t xml:space="preserve">ighted peers can disable the </w:t>
      </w:r>
      <w:r w:rsidRPr="00F71958">
        <w:rPr>
          <w:noProof/>
        </w:rPr>
        <w:t>accessibility</w:t>
      </w:r>
      <w:r w:rsidRPr="00F71958">
        <w:t xml:space="preserve"> by pressing and holding down the volume up and volume down key</w:t>
      </w:r>
      <w:r w:rsidR="00054524" w:rsidRPr="00F71958">
        <w:t xml:space="preserve"> if they are not familiar with </w:t>
      </w:r>
      <w:proofErr w:type="spellStart"/>
      <w:r w:rsidR="00054524" w:rsidRPr="00F71958">
        <w:t>KeySoft</w:t>
      </w:r>
      <w:proofErr w:type="spellEnd"/>
      <w:r w:rsidRPr="00F71958">
        <w:t>. When in Android</w:t>
      </w:r>
      <w:r w:rsidR="00054524" w:rsidRPr="00F71958">
        <w:t xml:space="preserve"> settings,</w:t>
      </w:r>
      <w:r w:rsidRPr="00F71958">
        <w:t xml:space="preserve"> </w:t>
      </w:r>
      <w:r w:rsidR="009C5013" w:rsidRPr="00F71958">
        <w:t xml:space="preserve">activate the user and account </w:t>
      </w:r>
      <w:r w:rsidR="00054524" w:rsidRPr="00F71958">
        <w:t>option</w:t>
      </w:r>
      <w:r w:rsidR="009C5013" w:rsidRPr="00F71958">
        <w:t xml:space="preserve">. Here you will have an </w:t>
      </w:r>
      <w:r w:rsidR="009C5013" w:rsidRPr="00116F7F">
        <w:rPr>
          <w:noProof/>
        </w:rPr>
        <w:t>option</w:t>
      </w:r>
      <w:r w:rsidR="009C5013" w:rsidRPr="00F71958">
        <w:t xml:space="preserve"> to add a user. When adding </w:t>
      </w:r>
      <w:r w:rsidR="00C82B57" w:rsidRPr="00F71958">
        <w:t xml:space="preserve">a </w:t>
      </w:r>
      <w:r w:rsidR="009C5013" w:rsidRPr="00F71958">
        <w:rPr>
          <w:noProof/>
        </w:rPr>
        <w:t>new</w:t>
      </w:r>
      <w:r w:rsidR="009C5013" w:rsidRPr="00F71958">
        <w:t xml:space="preserve"> user</w:t>
      </w:r>
      <w:r w:rsidR="00140AFB">
        <w:t>,</w:t>
      </w:r>
      <w:r w:rsidR="009C5013" w:rsidRPr="00F71958">
        <w:t xml:space="preserve"> the Touch plus will go through th</w:t>
      </w:r>
      <w:r w:rsidR="00054524" w:rsidRPr="00F71958">
        <w:t xml:space="preserve">e </w:t>
      </w:r>
      <w:r w:rsidR="009C5013" w:rsidRPr="00F71958">
        <w:t>Tutorial.</w:t>
      </w:r>
      <w:r w:rsidR="00054524" w:rsidRPr="00F71958">
        <w:t xml:space="preserve"> </w:t>
      </w:r>
    </w:p>
    <w:p w:rsidR="00CF57C4" w:rsidRPr="00F71958" w:rsidRDefault="00CF57C4">
      <w:r w:rsidRPr="00F71958">
        <w:tab/>
      </w:r>
      <w:r w:rsidRPr="00F77D27">
        <w:rPr>
          <w:noProof/>
        </w:rPr>
        <w:t xml:space="preserve"> </w:t>
      </w:r>
    </w:p>
    <w:p w:rsidR="00444F12" w:rsidRPr="00F71958" w:rsidRDefault="00444F12" w:rsidP="00EF6902">
      <w:pPr>
        <w:pStyle w:val="Titre2"/>
      </w:pPr>
      <w:r w:rsidRPr="00F71958">
        <w:rPr>
          <w:noProof/>
        </w:rPr>
        <w:t>Q:</w:t>
      </w:r>
      <w:r w:rsidRPr="00F71958">
        <w:t xml:space="preserve"> How do I access the recovery mode?</w:t>
      </w:r>
    </w:p>
    <w:p w:rsidR="009B1078" w:rsidRPr="00F71958" w:rsidRDefault="009B1078"/>
    <w:p w:rsidR="00444F12" w:rsidRPr="00F71958" w:rsidRDefault="00444F12" w:rsidP="00F77D27">
      <w:pPr>
        <w:ind w:left="720"/>
      </w:pPr>
      <w:r w:rsidRPr="00F71958">
        <w:rPr>
          <w:noProof/>
        </w:rPr>
        <w:t>A:</w:t>
      </w:r>
      <w:r w:rsidRPr="00F71958">
        <w:t xml:space="preserve"> Make sure the Touch Plus is </w:t>
      </w:r>
      <w:r w:rsidRPr="00116F7F">
        <w:rPr>
          <w:noProof/>
        </w:rPr>
        <w:t>fully</w:t>
      </w:r>
      <w:r w:rsidRPr="00F71958">
        <w:t xml:space="preserve"> </w:t>
      </w:r>
      <w:r w:rsidRPr="00F71958">
        <w:rPr>
          <w:noProof/>
        </w:rPr>
        <w:t>shut</w:t>
      </w:r>
      <w:r w:rsidR="00CF57C4" w:rsidRPr="00F71958">
        <w:rPr>
          <w:noProof/>
        </w:rPr>
        <w:t xml:space="preserve"> </w:t>
      </w:r>
      <w:r w:rsidRPr="00F71958">
        <w:rPr>
          <w:noProof/>
        </w:rPr>
        <w:t>down</w:t>
      </w:r>
      <w:r w:rsidRPr="00F71958">
        <w:t xml:space="preserve"> and not connect to either a PC or a charger.</w:t>
      </w:r>
      <w:r w:rsidR="00BA6350">
        <w:t xml:space="preserve"> </w:t>
      </w:r>
      <w:r w:rsidRPr="00F71958">
        <w:t xml:space="preserve">With the Touch Plus off </w:t>
      </w:r>
      <w:r w:rsidRPr="00F77D27">
        <w:rPr>
          <w:b/>
        </w:rPr>
        <w:t>Press and hold the Power button and the Volume Up button together.</w:t>
      </w:r>
      <w:r w:rsidRPr="00F71958">
        <w:t xml:space="preserve"> When you feel a </w:t>
      </w:r>
      <w:r w:rsidRPr="00F71958">
        <w:rPr>
          <w:noProof/>
        </w:rPr>
        <w:t>vibration,</w:t>
      </w:r>
      <w:r w:rsidRPr="00F71958">
        <w:t xml:space="preserve"> these keys can be released. In the Recovery </w:t>
      </w:r>
      <w:r w:rsidRPr="00F71958">
        <w:rPr>
          <w:noProof/>
        </w:rPr>
        <w:t>mode,</w:t>
      </w:r>
      <w:r w:rsidRPr="00F71958">
        <w:t xml:space="preserve"> you will have a variety of options</w:t>
      </w:r>
      <w:r w:rsidR="00140AFB">
        <w:t>.</w:t>
      </w:r>
      <w:r w:rsidRPr="00F71958">
        <w:t xml:space="preserve"> </w:t>
      </w:r>
      <w:r w:rsidR="00140AFB">
        <w:t>T</w:t>
      </w:r>
      <w:r w:rsidRPr="00F71958">
        <w:t xml:space="preserve">he </w:t>
      </w:r>
      <w:r w:rsidRPr="00116F7F">
        <w:rPr>
          <w:noProof/>
        </w:rPr>
        <w:t>front</w:t>
      </w:r>
      <w:r w:rsidRPr="00F71958">
        <w:t xml:space="preserve"> thumb keys can be used</w:t>
      </w:r>
      <w:r w:rsidR="00140AFB" w:rsidRPr="00140AFB">
        <w:t xml:space="preserve"> </w:t>
      </w:r>
      <w:r w:rsidR="00140AFB">
        <w:t>t</w:t>
      </w:r>
      <w:r w:rsidR="00140AFB" w:rsidRPr="00F71958">
        <w:t xml:space="preserve">o move through </w:t>
      </w:r>
      <w:r w:rsidR="00140AFB" w:rsidRPr="00F71958">
        <w:rPr>
          <w:noProof/>
        </w:rPr>
        <w:t>these options</w:t>
      </w:r>
      <w:r w:rsidRPr="00F71958">
        <w:t>. To activate your selection</w:t>
      </w:r>
      <w:r w:rsidR="00140AFB">
        <w:t>,</w:t>
      </w:r>
      <w:r w:rsidRPr="00F71958">
        <w:t xml:space="preserve"> press a cursor key. </w:t>
      </w:r>
    </w:p>
    <w:p w:rsidR="00EF6902" w:rsidRPr="00F71958" w:rsidRDefault="00EF6902" w:rsidP="00EF6902">
      <w:pPr>
        <w:pStyle w:val="Titre2"/>
      </w:pPr>
      <w:r w:rsidRPr="00F71958">
        <w:rPr>
          <w:noProof/>
        </w:rPr>
        <w:t>Q:</w:t>
      </w:r>
      <w:r w:rsidRPr="00F71958">
        <w:t xml:space="preserve"> How should I prepare my Touch V1 before it gets upgraded to the new </w:t>
      </w:r>
      <w:r w:rsidR="00CA2A67">
        <w:t>BrailleNote Touch Plus</w:t>
      </w:r>
      <w:r w:rsidRPr="00F71958">
        <w:t>?</w:t>
      </w:r>
    </w:p>
    <w:p w:rsidR="00CF57C4" w:rsidRPr="00F71958" w:rsidRDefault="00CF57C4" w:rsidP="00CF57C4">
      <w:pPr>
        <w:ind w:left="720"/>
      </w:pPr>
    </w:p>
    <w:p w:rsidR="00CF57C4" w:rsidRPr="00F77D27" w:rsidRDefault="00CF57C4" w:rsidP="00CF57C4">
      <w:pPr>
        <w:ind w:left="720"/>
        <w:rPr>
          <w:noProof/>
        </w:rPr>
      </w:pPr>
      <w:r w:rsidRPr="00F71958">
        <w:rPr>
          <w:noProof/>
        </w:rPr>
        <w:t>A:</w:t>
      </w:r>
      <w:r w:rsidRPr="00F71958">
        <w:t xml:space="preserve"> Before HumanWare collects your Touch V1</w:t>
      </w:r>
      <w:r w:rsidR="003D7E8D">
        <w:t>,</w:t>
      </w:r>
      <w:r w:rsidRPr="00F71958">
        <w:t xml:space="preserve"> we advised to that you back</w:t>
      </w:r>
      <w:r w:rsidR="00F77D27">
        <w:t xml:space="preserve"> </w:t>
      </w:r>
      <w:r w:rsidRPr="00F71958">
        <w:t xml:space="preserve">up all of </w:t>
      </w:r>
      <w:r w:rsidR="00815523" w:rsidRPr="00F71958">
        <w:rPr>
          <w:noProof/>
        </w:rPr>
        <w:t xml:space="preserve">the </w:t>
      </w:r>
      <w:r w:rsidRPr="00F71958">
        <w:rPr>
          <w:noProof/>
        </w:rPr>
        <w:t>folders</w:t>
      </w:r>
      <w:r w:rsidRPr="00F71958">
        <w:t xml:space="preserve">. Please refer to </w:t>
      </w:r>
      <w:hyperlink w:anchor="_Q:_How_do" w:history="1">
        <w:r w:rsidRPr="00F77D27">
          <w:rPr>
            <w:rStyle w:val="Lienhypertexte"/>
            <w:noProof/>
          </w:rPr>
          <w:t>“How do I copy folders to an external drive such as a USB Thumb drive or SD card?.”</w:t>
        </w:r>
      </w:hyperlink>
      <w:r w:rsidRPr="00F77D27">
        <w:rPr>
          <w:noProof/>
        </w:rPr>
        <w:t xml:space="preserve"> For more information on how to perform this task.</w:t>
      </w:r>
    </w:p>
    <w:p w:rsidR="00815523" w:rsidRPr="00D457BE" w:rsidRDefault="00815523" w:rsidP="00F77D27">
      <w:pPr>
        <w:pStyle w:val="Titre2"/>
      </w:pPr>
    </w:p>
    <w:p w:rsidR="00815523" w:rsidRPr="00F77D27" w:rsidRDefault="00815523" w:rsidP="00F77D27">
      <w:r w:rsidRPr="00F71958">
        <w:t xml:space="preserve"> </w:t>
      </w:r>
    </w:p>
    <w:p w:rsidR="001000F9" w:rsidRPr="00F77D27" w:rsidRDefault="00B45E33" w:rsidP="001000F9">
      <w:r w:rsidRPr="00F77D27">
        <w:t>Rev 0</w:t>
      </w:r>
      <w:r w:rsidR="001C56B3" w:rsidRPr="00F77D27">
        <w:t>1</w:t>
      </w:r>
      <w:r w:rsidRPr="00F77D27">
        <w:t xml:space="preserve"> 201</w:t>
      </w:r>
      <w:r w:rsidR="00D8657D" w:rsidRPr="00F77D27">
        <w:t>9</w:t>
      </w:r>
      <w:r w:rsidRPr="00F77D27">
        <w:t>/</w:t>
      </w:r>
      <w:r w:rsidR="00D8657D" w:rsidRPr="00F77D27">
        <w:t>01</w:t>
      </w:r>
      <w:r w:rsidRPr="00F77D27">
        <w:t>/</w:t>
      </w:r>
      <w:r w:rsidR="00FB2FF8" w:rsidRPr="00F77D27">
        <w:t>21</w:t>
      </w:r>
    </w:p>
    <w:sectPr w:rsidR="001000F9" w:rsidRPr="00F77D27">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3CBE" w:rsidRDefault="00FF3CBE" w:rsidP="00E8661E">
      <w:pPr>
        <w:spacing w:line="240" w:lineRule="auto"/>
      </w:pPr>
      <w:r>
        <w:separator/>
      </w:r>
    </w:p>
  </w:endnote>
  <w:endnote w:type="continuationSeparator" w:id="0">
    <w:p w:rsidR="00FF3CBE" w:rsidRDefault="00FF3CBE" w:rsidP="00E866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mp;quot">
    <w:altName w:val="Calibri"/>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2AFC" w:rsidRDefault="00F22AF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2AFC" w:rsidRDefault="00F22AF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2AFC" w:rsidRDefault="00F22AF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3CBE" w:rsidRDefault="00FF3CBE" w:rsidP="00E8661E">
      <w:pPr>
        <w:spacing w:line="240" w:lineRule="auto"/>
      </w:pPr>
      <w:r>
        <w:separator/>
      </w:r>
    </w:p>
  </w:footnote>
  <w:footnote w:type="continuationSeparator" w:id="0">
    <w:p w:rsidR="00FF3CBE" w:rsidRDefault="00FF3CBE" w:rsidP="00E866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2AFC" w:rsidRDefault="00F22AF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2AFC" w:rsidRDefault="00F22AF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2AFC" w:rsidRDefault="00F22AF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1DC0AE2"/>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1DB68D9"/>
    <w:multiLevelType w:val="hybridMultilevel"/>
    <w:tmpl w:val="52B8E9D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7F444A8"/>
    <w:multiLevelType w:val="hybridMultilevel"/>
    <w:tmpl w:val="30DA7050"/>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CA2F3E"/>
    <w:multiLevelType w:val="hybridMultilevel"/>
    <w:tmpl w:val="8C3EAF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202885"/>
    <w:multiLevelType w:val="hybridMultilevel"/>
    <w:tmpl w:val="46DA9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A477CA0"/>
    <w:multiLevelType w:val="hybridMultilevel"/>
    <w:tmpl w:val="D88C2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C84459"/>
    <w:multiLevelType w:val="hybridMultilevel"/>
    <w:tmpl w:val="A9FCCD2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BA20776"/>
    <w:multiLevelType w:val="hybridMultilevel"/>
    <w:tmpl w:val="6374AF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0C2C264E"/>
    <w:multiLevelType w:val="hybridMultilevel"/>
    <w:tmpl w:val="E8E09B5E"/>
    <w:lvl w:ilvl="0" w:tplc="569273B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F170CFF"/>
    <w:multiLevelType w:val="hybridMultilevel"/>
    <w:tmpl w:val="951611D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0FA3149D"/>
    <w:multiLevelType w:val="singleLevel"/>
    <w:tmpl w:val="46905F82"/>
    <w:lvl w:ilvl="0">
      <w:start w:val="1"/>
      <w:numFmt w:val="bullet"/>
      <w:lvlText w:val=""/>
      <w:lvlJc w:val="left"/>
      <w:pPr>
        <w:tabs>
          <w:tab w:val="num" w:pos="432"/>
        </w:tabs>
        <w:ind w:left="720" w:hanging="360"/>
      </w:pPr>
      <w:rPr>
        <w:rFonts w:ascii="Symbol" w:hAnsi="Symbol" w:hint="default"/>
      </w:rPr>
    </w:lvl>
  </w:abstractNum>
  <w:abstractNum w:abstractNumId="11" w15:restartNumberingAfterBreak="0">
    <w:nsid w:val="17F95D72"/>
    <w:multiLevelType w:val="hybridMultilevel"/>
    <w:tmpl w:val="626894AC"/>
    <w:lvl w:ilvl="0" w:tplc="9BE677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7446AA"/>
    <w:multiLevelType w:val="hybridMultilevel"/>
    <w:tmpl w:val="53F8D1DA"/>
    <w:lvl w:ilvl="0" w:tplc="0809000F">
      <w:start w:val="1"/>
      <w:numFmt w:val="decimal"/>
      <w:lvlText w:val="%1."/>
      <w:lvlJc w:val="left"/>
      <w:pPr>
        <w:ind w:left="1490" w:hanging="360"/>
      </w:pPr>
    </w:lvl>
    <w:lvl w:ilvl="1" w:tplc="08090019" w:tentative="1">
      <w:start w:val="1"/>
      <w:numFmt w:val="lowerLetter"/>
      <w:lvlText w:val="%2."/>
      <w:lvlJc w:val="left"/>
      <w:pPr>
        <w:ind w:left="2210" w:hanging="360"/>
      </w:pPr>
    </w:lvl>
    <w:lvl w:ilvl="2" w:tplc="0809001B" w:tentative="1">
      <w:start w:val="1"/>
      <w:numFmt w:val="lowerRoman"/>
      <w:lvlText w:val="%3."/>
      <w:lvlJc w:val="right"/>
      <w:pPr>
        <w:ind w:left="2930" w:hanging="180"/>
      </w:pPr>
    </w:lvl>
    <w:lvl w:ilvl="3" w:tplc="0809000F" w:tentative="1">
      <w:start w:val="1"/>
      <w:numFmt w:val="decimal"/>
      <w:lvlText w:val="%4."/>
      <w:lvlJc w:val="left"/>
      <w:pPr>
        <w:ind w:left="3650" w:hanging="360"/>
      </w:pPr>
    </w:lvl>
    <w:lvl w:ilvl="4" w:tplc="08090019" w:tentative="1">
      <w:start w:val="1"/>
      <w:numFmt w:val="lowerLetter"/>
      <w:lvlText w:val="%5."/>
      <w:lvlJc w:val="left"/>
      <w:pPr>
        <w:ind w:left="4370" w:hanging="360"/>
      </w:pPr>
    </w:lvl>
    <w:lvl w:ilvl="5" w:tplc="0809001B" w:tentative="1">
      <w:start w:val="1"/>
      <w:numFmt w:val="lowerRoman"/>
      <w:lvlText w:val="%6."/>
      <w:lvlJc w:val="right"/>
      <w:pPr>
        <w:ind w:left="5090" w:hanging="180"/>
      </w:pPr>
    </w:lvl>
    <w:lvl w:ilvl="6" w:tplc="0809000F" w:tentative="1">
      <w:start w:val="1"/>
      <w:numFmt w:val="decimal"/>
      <w:lvlText w:val="%7."/>
      <w:lvlJc w:val="left"/>
      <w:pPr>
        <w:ind w:left="5810" w:hanging="360"/>
      </w:pPr>
    </w:lvl>
    <w:lvl w:ilvl="7" w:tplc="08090019" w:tentative="1">
      <w:start w:val="1"/>
      <w:numFmt w:val="lowerLetter"/>
      <w:lvlText w:val="%8."/>
      <w:lvlJc w:val="left"/>
      <w:pPr>
        <w:ind w:left="6530" w:hanging="360"/>
      </w:pPr>
    </w:lvl>
    <w:lvl w:ilvl="8" w:tplc="0809001B" w:tentative="1">
      <w:start w:val="1"/>
      <w:numFmt w:val="lowerRoman"/>
      <w:lvlText w:val="%9."/>
      <w:lvlJc w:val="right"/>
      <w:pPr>
        <w:ind w:left="7250" w:hanging="180"/>
      </w:pPr>
    </w:lvl>
  </w:abstractNum>
  <w:abstractNum w:abstractNumId="13" w15:restartNumberingAfterBreak="0">
    <w:nsid w:val="19BD19B6"/>
    <w:multiLevelType w:val="hybridMultilevel"/>
    <w:tmpl w:val="3B2C7A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31C2919"/>
    <w:multiLevelType w:val="hybridMultilevel"/>
    <w:tmpl w:val="2B7ED254"/>
    <w:lvl w:ilvl="0" w:tplc="691A966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270A6830"/>
    <w:multiLevelType w:val="hybridMultilevel"/>
    <w:tmpl w:val="AE2E95D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78B4BB4"/>
    <w:multiLevelType w:val="hybridMultilevel"/>
    <w:tmpl w:val="FAC01B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4151A8"/>
    <w:multiLevelType w:val="hybridMultilevel"/>
    <w:tmpl w:val="CF2087F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2C53801"/>
    <w:multiLevelType w:val="hybridMultilevel"/>
    <w:tmpl w:val="3F8E996C"/>
    <w:lvl w:ilvl="0" w:tplc="F0A47AD2">
      <w:numFmt w:val="bullet"/>
      <w:lvlText w:val="-"/>
      <w:lvlJc w:val="left"/>
      <w:pPr>
        <w:ind w:left="720" w:hanging="360"/>
      </w:pPr>
      <w:rPr>
        <w:rFonts w:ascii="Calibri" w:eastAsia="Calibri" w:hAnsi="Calibri" w:cs="Aria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19" w15:restartNumberingAfterBreak="0">
    <w:nsid w:val="443976BC"/>
    <w:multiLevelType w:val="multilevel"/>
    <w:tmpl w:val="D6A406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C4823AE"/>
    <w:multiLevelType w:val="hybridMultilevel"/>
    <w:tmpl w:val="D88C21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5F062E"/>
    <w:multiLevelType w:val="multilevel"/>
    <w:tmpl w:val="63F2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87328C"/>
    <w:multiLevelType w:val="hybridMultilevel"/>
    <w:tmpl w:val="409C01AE"/>
    <w:lvl w:ilvl="0" w:tplc="08090001">
      <w:start w:val="1"/>
      <w:numFmt w:val="bullet"/>
      <w:lvlText w:val=""/>
      <w:lvlJc w:val="left"/>
      <w:pPr>
        <w:ind w:left="1490" w:hanging="360"/>
      </w:pPr>
      <w:rPr>
        <w:rFonts w:ascii="Symbol" w:hAnsi="Symbol" w:hint="default"/>
      </w:rPr>
    </w:lvl>
    <w:lvl w:ilvl="1" w:tplc="EAC8C2FE">
      <w:numFmt w:val="bullet"/>
      <w:lvlText w:val="-"/>
      <w:lvlJc w:val="left"/>
      <w:pPr>
        <w:ind w:left="2210" w:hanging="360"/>
      </w:pPr>
      <w:rPr>
        <w:rFonts w:ascii="Calibri" w:eastAsiaTheme="minorEastAsia" w:hAnsi="Calibri" w:cs="Calibri" w:hint="default"/>
      </w:rPr>
    </w:lvl>
    <w:lvl w:ilvl="2" w:tplc="08090005" w:tentative="1">
      <w:start w:val="1"/>
      <w:numFmt w:val="bullet"/>
      <w:lvlText w:val=""/>
      <w:lvlJc w:val="left"/>
      <w:pPr>
        <w:ind w:left="2930" w:hanging="360"/>
      </w:pPr>
      <w:rPr>
        <w:rFonts w:ascii="Wingdings" w:hAnsi="Wingdings" w:hint="default"/>
      </w:rPr>
    </w:lvl>
    <w:lvl w:ilvl="3" w:tplc="08090001" w:tentative="1">
      <w:start w:val="1"/>
      <w:numFmt w:val="bullet"/>
      <w:lvlText w:val=""/>
      <w:lvlJc w:val="left"/>
      <w:pPr>
        <w:ind w:left="3650" w:hanging="360"/>
      </w:pPr>
      <w:rPr>
        <w:rFonts w:ascii="Symbol" w:hAnsi="Symbol" w:hint="default"/>
      </w:rPr>
    </w:lvl>
    <w:lvl w:ilvl="4" w:tplc="08090003" w:tentative="1">
      <w:start w:val="1"/>
      <w:numFmt w:val="bullet"/>
      <w:lvlText w:val="o"/>
      <w:lvlJc w:val="left"/>
      <w:pPr>
        <w:ind w:left="4370" w:hanging="360"/>
      </w:pPr>
      <w:rPr>
        <w:rFonts w:ascii="Courier New" w:hAnsi="Courier New" w:cs="Courier New" w:hint="default"/>
      </w:rPr>
    </w:lvl>
    <w:lvl w:ilvl="5" w:tplc="08090005" w:tentative="1">
      <w:start w:val="1"/>
      <w:numFmt w:val="bullet"/>
      <w:lvlText w:val=""/>
      <w:lvlJc w:val="left"/>
      <w:pPr>
        <w:ind w:left="5090" w:hanging="360"/>
      </w:pPr>
      <w:rPr>
        <w:rFonts w:ascii="Wingdings" w:hAnsi="Wingdings" w:hint="default"/>
      </w:rPr>
    </w:lvl>
    <w:lvl w:ilvl="6" w:tplc="08090001" w:tentative="1">
      <w:start w:val="1"/>
      <w:numFmt w:val="bullet"/>
      <w:lvlText w:val=""/>
      <w:lvlJc w:val="left"/>
      <w:pPr>
        <w:ind w:left="5810" w:hanging="360"/>
      </w:pPr>
      <w:rPr>
        <w:rFonts w:ascii="Symbol" w:hAnsi="Symbol" w:hint="default"/>
      </w:rPr>
    </w:lvl>
    <w:lvl w:ilvl="7" w:tplc="08090003" w:tentative="1">
      <w:start w:val="1"/>
      <w:numFmt w:val="bullet"/>
      <w:lvlText w:val="o"/>
      <w:lvlJc w:val="left"/>
      <w:pPr>
        <w:ind w:left="6530" w:hanging="360"/>
      </w:pPr>
      <w:rPr>
        <w:rFonts w:ascii="Courier New" w:hAnsi="Courier New" w:cs="Courier New" w:hint="default"/>
      </w:rPr>
    </w:lvl>
    <w:lvl w:ilvl="8" w:tplc="08090005" w:tentative="1">
      <w:start w:val="1"/>
      <w:numFmt w:val="bullet"/>
      <w:lvlText w:val=""/>
      <w:lvlJc w:val="left"/>
      <w:pPr>
        <w:ind w:left="7250" w:hanging="360"/>
      </w:pPr>
      <w:rPr>
        <w:rFonts w:ascii="Wingdings" w:hAnsi="Wingdings" w:hint="default"/>
      </w:rPr>
    </w:lvl>
  </w:abstractNum>
  <w:abstractNum w:abstractNumId="23" w15:restartNumberingAfterBreak="0">
    <w:nsid w:val="5B330968"/>
    <w:multiLevelType w:val="hybridMultilevel"/>
    <w:tmpl w:val="AE265562"/>
    <w:lvl w:ilvl="0" w:tplc="0DF25FD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5F062C96"/>
    <w:multiLevelType w:val="hybridMultilevel"/>
    <w:tmpl w:val="1158BC36"/>
    <w:lvl w:ilvl="0" w:tplc="2124D7D2">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274556C"/>
    <w:multiLevelType w:val="hybridMultilevel"/>
    <w:tmpl w:val="4978FF90"/>
    <w:lvl w:ilvl="0" w:tplc="22B029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3870148"/>
    <w:multiLevelType w:val="hybridMultilevel"/>
    <w:tmpl w:val="483C75B0"/>
    <w:lvl w:ilvl="0" w:tplc="9C88B3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A40D51"/>
    <w:multiLevelType w:val="hybridMultilevel"/>
    <w:tmpl w:val="F78A087C"/>
    <w:lvl w:ilvl="0" w:tplc="88CEEB3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89729C5"/>
    <w:multiLevelType w:val="hybridMultilevel"/>
    <w:tmpl w:val="5D8C1B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6A976C20"/>
    <w:multiLevelType w:val="hybridMultilevel"/>
    <w:tmpl w:val="3E4678C8"/>
    <w:lvl w:ilvl="0" w:tplc="9D8EE964">
      <w:start w:val="1"/>
      <w:numFmt w:val="decimal"/>
      <w:lvlText w:val="%1."/>
      <w:lvlJc w:val="left"/>
      <w:pPr>
        <w:ind w:left="1800" w:hanging="360"/>
      </w:pPr>
      <w:rPr>
        <w:rFonts w:ascii="&amp;quot" w:hAnsi="&amp;quot" w:hint="default"/>
        <w:color w:val="172B4D"/>
        <w:sz w:val="21"/>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76A03A2E"/>
    <w:multiLevelType w:val="hybridMultilevel"/>
    <w:tmpl w:val="8EAA7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536A55"/>
    <w:multiLevelType w:val="hybridMultilevel"/>
    <w:tmpl w:val="571C6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7D3215F"/>
    <w:multiLevelType w:val="hybridMultilevel"/>
    <w:tmpl w:val="FAE0F126"/>
    <w:lvl w:ilvl="0" w:tplc="00F4110C">
      <w:start w:val="1"/>
      <w:numFmt w:val="bullet"/>
      <w:lvlText w:val="•"/>
      <w:lvlJc w:val="left"/>
      <w:pPr>
        <w:tabs>
          <w:tab w:val="num" w:pos="1490"/>
        </w:tabs>
        <w:ind w:left="1490" w:hanging="360"/>
      </w:pPr>
      <w:rPr>
        <w:rFonts w:ascii="Arial" w:hAnsi="Arial" w:hint="default"/>
      </w:rPr>
    </w:lvl>
    <w:lvl w:ilvl="1" w:tplc="429AA33A">
      <w:numFmt w:val="bullet"/>
      <w:lvlText w:val="–"/>
      <w:lvlJc w:val="left"/>
      <w:pPr>
        <w:tabs>
          <w:tab w:val="num" w:pos="2210"/>
        </w:tabs>
        <w:ind w:left="2210" w:hanging="360"/>
      </w:pPr>
      <w:rPr>
        <w:rFonts w:ascii="Arial" w:hAnsi="Arial" w:hint="default"/>
      </w:rPr>
    </w:lvl>
    <w:lvl w:ilvl="2" w:tplc="8DA46B88" w:tentative="1">
      <w:start w:val="1"/>
      <w:numFmt w:val="bullet"/>
      <w:lvlText w:val="•"/>
      <w:lvlJc w:val="left"/>
      <w:pPr>
        <w:tabs>
          <w:tab w:val="num" w:pos="2930"/>
        </w:tabs>
        <w:ind w:left="2930" w:hanging="360"/>
      </w:pPr>
      <w:rPr>
        <w:rFonts w:ascii="Arial" w:hAnsi="Arial" w:hint="default"/>
      </w:rPr>
    </w:lvl>
    <w:lvl w:ilvl="3" w:tplc="D1D2DCA2" w:tentative="1">
      <w:start w:val="1"/>
      <w:numFmt w:val="bullet"/>
      <w:lvlText w:val="•"/>
      <w:lvlJc w:val="left"/>
      <w:pPr>
        <w:tabs>
          <w:tab w:val="num" w:pos="3650"/>
        </w:tabs>
        <w:ind w:left="3650" w:hanging="360"/>
      </w:pPr>
      <w:rPr>
        <w:rFonts w:ascii="Arial" w:hAnsi="Arial" w:hint="default"/>
      </w:rPr>
    </w:lvl>
    <w:lvl w:ilvl="4" w:tplc="EC46E25A" w:tentative="1">
      <w:start w:val="1"/>
      <w:numFmt w:val="bullet"/>
      <w:lvlText w:val="•"/>
      <w:lvlJc w:val="left"/>
      <w:pPr>
        <w:tabs>
          <w:tab w:val="num" w:pos="4370"/>
        </w:tabs>
        <w:ind w:left="4370" w:hanging="360"/>
      </w:pPr>
      <w:rPr>
        <w:rFonts w:ascii="Arial" w:hAnsi="Arial" w:hint="default"/>
      </w:rPr>
    </w:lvl>
    <w:lvl w:ilvl="5" w:tplc="41C8E11A" w:tentative="1">
      <w:start w:val="1"/>
      <w:numFmt w:val="bullet"/>
      <w:lvlText w:val="•"/>
      <w:lvlJc w:val="left"/>
      <w:pPr>
        <w:tabs>
          <w:tab w:val="num" w:pos="5090"/>
        </w:tabs>
        <w:ind w:left="5090" w:hanging="360"/>
      </w:pPr>
      <w:rPr>
        <w:rFonts w:ascii="Arial" w:hAnsi="Arial" w:hint="default"/>
      </w:rPr>
    </w:lvl>
    <w:lvl w:ilvl="6" w:tplc="64DCE4C4" w:tentative="1">
      <w:start w:val="1"/>
      <w:numFmt w:val="bullet"/>
      <w:lvlText w:val="•"/>
      <w:lvlJc w:val="left"/>
      <w:pPr>
        <w:tabs>
          <w:tab w:val="num" w:pos="5810"/>
        </w:tabs>
        <w:ind w:left="5810" w:hanging="360"/>
      </w:pPr>
      <w:rPr>
        <w:rFonts w:ascii="Arial" w:hAnsi="Arial" w:hint="default"/>
      </w:rPr>
    </w:lvl>
    <w:lvl w:ilvl="7" w:tplc="D3FC08D8" w:tentative="1">
      <w:start w:val="1"/>
      <w:numFmt w:val="bullet"/>
      <w:lvlText w:val="•"/>
      <w:lvlJc w:val="left"/>
      <w:pPr>
        <w:tabs>
          <w:tab w:val="num" w:pos="6530"/>
        </w:tabs>
        <w:ind w:left="6530" w:hanging="360"/>
      </w:pPr>
      <w:rPr>
        <w:rFonts w:ascii="Arial" w:hAnsi="Arial" w:hint="default"/>
      </w:rPr>
    </w:lvl>
    <w:lvl w:ilvl="8" w:tplc="9D704328" w:tentative="1">
      <w:start w:val="1"/>
      <w:numFmt w:val="bullet"/>
      <w:lvlText w:val="•"/>
      <w:lvlJc w:val="left"/>
      <w:pPr>
        <w:tabs>
          <w:tab w:val="num" w:pos="7250"/>
        </w:tabs>
        <w:ind w:left="7250" w:hanging="360"/>
      </w:pPr>
      <w:rPr>
        <w:rFonts w:ascii="Arial" w:hAnsi="Arial" w:hint="default"/>
      </w:rPr>
    </w:lvl>
  </w:abstractNum>
  <w:abstractNum w:abstractNumId="33" w15:restartNumberingAfterBreak="0">
    <w:nsid w:val="7ADB07B9"/>
    <w:multiLevelType w:val="multilevel"/>
    <w:tmpl w:val="C9C2B05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3403"/>
        </w:tabs>
        <w:ind w:left="3403" w:hanging="1134"/>
      </w:pPr>
      <w:rPr>
        <w:rFonts w:hint="default"/>
      </w:rPr>
    </w:lvl>
    <w:lvl w:ilvl="2">
      <w:start w:val="1"/>
      <w:numFmt w:val="decimal"/>
      <w:lvlText w:val="%1.%2.%3"/>
      <w:lvlJc w:val="left"/>
      <w:pPr>
        <w:tabs>
          <w:tab w:val="num" w:pos="1418"/>
        </w:tabs>
        <w:ind w:left="1418" w:hanging="1418"/>
      </w:pPr>
      <w:rPr>
        <w:rFonts w:hint="default"/>
        <w:lang w:val="en-CA"/>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Text w:val="Appendix %7"/>
      <w:lvlJc w:val="left"/>
      <w:pPr>
        <w:tabs>
          <w:tab w:val="num" w:pos="2268"/>
        </w:tabs>
        <w:ind w:left="2268" w:hanging="2268"/>
      </w:pPr>
      <w:rPr>
        <w:rFonts w:hint="default"/>
      </w:rPr>
    </w:lvl>
    <w:lvl w:ilvl="7">
      <w:start w:val="1"/>
      <w:numFmt w:val="decimal"/>
      <w:lvlText w:val="%7.%8"/>
      <w:lvlJc w:val="left"/>
      <w:pPr>
        <w:tabs>
          <w:tab w:val="num" w:pos="1440"/>
        </w:tabs>
        <w:ind w:left="1440" w:hanging="1440"/>
      </w:pPr>
      <w:rPr>
        <w:rFonts w:hint="default"/>
      </w:rPr>
    </w:lvl>
    <w:lvl w:ilvl="8">
      <w:start w:val="1"/>
      <w:numFmt w:val="decimal"/>
      <w:lvlText w:val="%7.%8.%9"/>
      <w:lvlJc w:val="left"/>
      <w:pPr>
        <w:tabs>
          <w:tab w:val="num" w:pos="1584"/>
        </w:tabs>
        <w:ind w:left="1584" w:hanging="1584"/>
      </w:pPr>
      <w:rPr>
        <w:rFonts w:hint="default"/>
      </w:rPr>
    </w:lvl>
  </w:abstractNum>
  <w:abstractNum w:abstractNumId="34" w15:restartNumberingAfterBreak="0">
    <w:nsid w:val="7C4714E9"/>
    <w:multiLevelType w:val="hybridMultilevel"/>
    <w:tmpl w:val="B33CA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6"/>
  </w:num>
  <w:num w:numId="3">
    <w:abstractNumId w:val="11"/>
  </w:num>
  <w:num w:numId="4">
    <w:abstractNumId w:val="34"/>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lvl w:ilvl="0">
        <w:start w:val="1"/>
        <w:numFmt w:val="decimal"/>
        <w:lvlText w:val=""/>
        <w:lvlJc w:val="left"/>
      </w:lvl>
    </w:lvlOverride>
    <w:lvlOverride w:ilvl="1">
      <w:lvl w:ilvl="1">
        <w:start w:val="1"/>
        <w:numFmt w:val="decimal"/>
        <w:lvlText w:val="%2."/>
        <w:lvlJc w:val="left"/>
        <w:pPr>
          <w:ind w:left="0" w:firstLine="0"/>
        </w:pPr>
        <w:rPr>
          <w:rFonts w:ascii="Symbol" w:hAnsi="Symbol" w:hint="default"/>
          <w:sz w:val="20"/>
        </w:rPr>
      </w:lvl>
    </w:lvlOverride>
    <w:lvlOverride w:ilvl="2">
      <w:lvl w:ilvl="2">
        <w:start w:val="1"/>
        <w:numFmt w:val="decimal"/>
        <w:lvlText w:val=""/>
        <w:lvlJc w:val="left"/>
      </w:lvl>
    </w:lvlOverride>
    <w:lvlOverride w:ilvl="3">
      <w:lvl w:ilvl="3">
        <w:start w:val="1"/>
        <w:numFmt w:val="decimal"/>
        <w:lvlText w:val=""/>
        <w:lvlJc w:val="left"/>
      </w:lvl>
    </w:lvlOverride>
    <w:lvlOverride w:ilvl="4">
      <w:lvl w:ilvl="4">
        <w:start w:val="1"/>
        <w:numFmt w:val="decimal"/>
        <w:lvlText w:val=""/>
        <w:lvlJc w:val="left"/>
      </w:lvl>
    </w:lvlOverride>
    <w:lvlOverride w:ilvl="5">
      <w:lvl w:ilvl="5">
        <w:start w:val="1"/>
        <w:numFmt w:val="decimal"/>
        <w:lvlText w:val=""/>
        <w:lvlJc w:val="left"/>
      </w:lvl>
    </w:lvlOverride>
    <w:lvlOverride w:ilvl="6">
      <w:lvl w:ilvl="6">
        <w:start w:val="1"/>
        <w:numFmt w:val="decimal"/>
        <w:lvlText w:val=""/>
        <w:lvlJc w:val="left"/>
      </w:lvl>
    </w:lvlOverride>
    <w:lvlOverride w:ilvl="7">
      <w:lvl w:ilvl="7">
        <w:start w:val="1"/>
        <w:numFmt w:val="decimal"/>
        <w:lvlText w:val=""/>
        <w:lvlJc w:val="left"/>
      </w:lvl>
    </w:lvlOverride>
    <w:lvlOverride w:ilvl="8">
      <w:lvl w:ilvl="8">
        <w:start w:val="1"/>
        <w:numFmt w:val="decimal"/>
        <w:lvlText w:val=""/>
        <w:lvlJc w:val="left"/>
      </w:lvl>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5"/>
  </w:num>
  <w:num w:numId="13">
    <w:abstractNumId w:val="21"/>
  </w:num>
  <w:num w:numId="14">
    <w:abstractNumId w:val="16"/>
  </w:num>
  <w:num w:numId="15">
    <w:abstractNumId w:val="5"/>
  </w:num>
  <w:num w:numId="16">
    <w:abstractNumId w:val="20"/>
  </w:num>
  <w:num w:numId="17">
    <w:abstractNumId w:val="12"/>
  </w:num>
  <w:num w:numId="18">
    <w:abstractNumId w:val="13"/>
  </w:num>
  <w:num w:numId="19">
    <w:abstractNumId w:val="9"/>
  </w:num>
  <w:num w:numId="20">
    <w:abstractNumId w:val="1"/>
  </w:num>
  <w:num w:numId="21">
    <w:abstractNumId w:val="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32"/>
  </w:num>
  <w:num w:numId="25">
    <w:abstractNumId w:val="6"/>
  </w:num>
  <w:num w:numId="26">
    <w:abstractNumId w:val="24"/>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29"/>
  </w:num>
  <w:num w:numId="30">
    <w:abstractNumId w:val="27"/>
  </w:num>
  <w:num w:numId="31">
    <w:abstractNumId w:val="8"/>
  </w:num>
  <w:num w:numId="32">
    <w:abstractNumId w:val="33"/>
  </w:num>
  <w:num w:numId="33">
    <w:abstractNumId w:val="3"/>
  </w:num>
  <w:num w:numId="34">
    <w:abstractNumId w:val="2"/>
  </w:num>
  <w:num w:numId="35">
    <w:abstractNumId w:val="30"/>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jM3MjcxMbA0tDRS0lEKTi0uzszPAykwMqkFAKPS3VwtAAAA"/>
  </w:docVars>
  <w:rsids>
    <w:rsidRoot w:val="00937C8D"/>
    <w:rsid w:val="00002A4E"/>
    <w:rsid w:val="00007DF7"/>
    <w:rsid w:val="00011E45"/>
    <w:rsid w:val="000121F0"/>
    <w:rsid w:val="00021033"/>
    <w:rsid w:val="000215A4"/>
    <w:rsid w:val="00022FF4"/>
    <w:rsid w:val="00026A6B"/>
    <w:rsid w:val="00027353"/>
    <w:rsid w:val="000279C4"/>
    <w:rsid w:val="00032E52"/>
    <w:rsid w:val="0003607A"/>
    <w:rsid w:val="00046C91"/>
    <w:rsid w:val="00050DCB"/>
    <w:rsid w:val="00051B95"/>
    <w:rsid w:val="00053A42"/>
    <w:rsid w:val="00054524"/>
    <w:rsid w:val="000566B7"/>
    <w:rsid w:val="00060564"/>
    <w:rsid w:val="0006368E"/>
    <w:rsid w:val="0006395C"/>
    <w:rsid w:val="00067CE9"/>
    <w:rsid w:val="00070549"/>
    <w:rsid w:val="00073C67"/>
    <w:rsid w:val="000741FE"/>
    <w:rsid w:val="000746EE"/>
    <w:rsid w:val="000762DC"/>
    <w:rsid w:val="00077843"/>
    <w:rsid w:val="0008016E"/>
    <w:rsid w:val="000907B5"/>
    <w:rsid w:val="00091B78"/>
    <w:rsid w:val="0009230C"/>
    <w:rsid w:val="000979B9"/>
    <w:rsid w:val="000A076E"/>
    <w:rsid w:val="000A4256"/>
    <w:rsid w:val="000A4E71"/>
    <w:rsid w:val="000A749E"/>
    <w:rsid w:val="000A7892"/>
    <w:rsid w:val="000B02D6"/>
    <w:rsid w:val="000B18C6"/>
    <w:rsid w:val="000B3B35"/>
    <w:rsid w:val="000C6609"/>
    <w:rsid w:val="000C7189"/>
    <w:rsid w:val="000C7BA2"/>
    <w:rsid w:val="000D1D99"/>
    <w:rsid w:val="000E1B37"/>
    <w:rsid w:val="000E2433"/>
    <w:rsid w:val="000E2E1D"/>
    <w:rsid w:val="000E5E6B"/>
    <w:rsid w:val="000E5FE7"/>
    <w:rsid w:val="000E7280"/>
    <w:rsid w:val="000F134D"/>
    <w:rsid w:val="000F3234"/>
    <w:rsid w:val="000F39C1"/>
    <w:rsid w:val="00100087"/>
    <w:rsid w:val="001000F9"/>
    <w:rsid w:val="00101977"/>
    <w:rsid w:val="00102121"/>
    <w:rsid w:val="00103B01"/>
    <w:rsid w:val="00104C83"/>
    <w:rsid w:val="001062D3"/>
    <w:rsid w:val="00114BEC"/>
    <w:rsid w:val="00114FC9"/>
    <w:rsid w:val="00116F7F"/>
    <w:rsid w:val="00117110"/>
    <w:rsid w:val="00117F5D"/>
    <w:rsid w:val="0012291F"/>
    <w:rsid w:val="001229CF"/>
    <w:rsid w:val="00124D63"/>
    <w:rsid w:val="0012779A"/>
    <w:rsid w:val="00132285"/>
    <w:rsid w:val="00132A04"/>
    <w:rsid w:val="00133850"/>
    <w:rsid w:val="00133E81"/>
    <w:rsid w:val="00140AFB"/>
    <w:rsid w:val="001410AB"/>
    <w:rsid w:val="00142D6E"/>
    <w:rsid w:val="00155385"/>
    <w:rsid w:val="00156E94"/>
    <w:rsid w:val="0016336F"/>
    <w:rsid w:val="00166070"/>
    <w:rsid w:val="00170CE9"/>
    <w:rsid w:val="00170ED0"/>
    <w:rsid w:val="00171518"/>
    <w:rsid w:val="00171FA0"/>
    <w:rsid w:val="00172FF9"/>
    <w:rsid w:val="0017390E"/>
    <w:rsid w:val="0017791B"/>
    <w:rsid w:val="0018171E"/>
    <w:rsid w:val="00183696"/>
    <w:rsid w:val="0018658E"/>
    <w:rsid w:val="00187320"/>
    <w:rsid w:val="00190D3B"/>
    <w:rsid w:val="0019725F"/>
    <w:rsid w:val="001A0964"/>
    <w:rsid w:val="001A3159"/>
    <w:rsid w:val="001A3E81"/>
    <w:rsid w:val="001A480A"/>
    <w:rsid w:val="001A5555"/>
    <w:rsid w:val="001A6C70"/>
    <w:rsid w:val="001A7264"/>
    <w:rsid w:val="001B2811"/>
    <w:rsid w:val="001B6432"/>
    <w:rsid w:val="001B6979"/>
    <w:rsid w:val="001B7104"/>
    <w:rsid w:val="001B7CAC"/>
    <w:rsid w:val="001C568E"/>
    <w:rsid w:val="001C56B3"/>
    <w:rsid w:val="001D3AFE"/>
    <w:rsid w:val="001D729E"/>
    <w:rsid w:val="001E0219"/>
    <w:rsid w:val="001E33A3"/>
    <w:rsid w:val="001E4D1D"/>
    <w:rsid w:val="001E66B1"/>
    <w:rsid w:val="001E66D6"/>
    <w:rsid w:val="001F0F64"/>
    <w:rsid w:val="001F2E35"/>
    <w:rsid w:val="001F30D1"/>
    <w:rsid w:val="001F60C4"/>
    <w:rsid w:val="001F6E7B"/>
    <w:rsid w:val="002005E6"/>
    <w:rsid w:val="00203995"/>
    <w:rsid w:val="00204714"/>
    <w:rsid w:val="00207B13"/>
    <w:rsid w:val="00216E0B"/>
    <w:rsid w:val="00221576"/>
    <w:rsid w:val="00222E62"/>
    <w:rsid w:val="00223BC1"/>
    <w:rsid w:val="0022587C"/>
    <w:rsid w:val="00233F8B"/>
    <w:rsid w:val="002412A3"/>
    <w:rsid w:val="00243296"/>
    <w:rsid w:val="002437D7"/>
    <w:rsid w:val="00243C1B"/>
    <w:rsid w:val="002459CF"/>
    <w:rsid w:val="002472AD"/>
    <w:rsid w:val="00253988"/>
    <w:rsid w:val="00257BE7"/>
    <w:rsid w:val="0026052C"/>
    <w:rsid w:val="00270945"/>
    <w:rsid w:val="00276C3D"/>
    <w:rsid w:val="00281956"/>
    <w:rsid w:val="0028567D"/>
    <w:rsid w:val="002859BA"/>
    <w:rsid w:val="00290189"/>
    <w:rsid w:val="002904E9"/>
    <w:rsid w:val="00292690"/>
    <w:rsid w:val="002926E9"/>
    <w:rsid w:val="00293F36"/>
    <w:rsid w:val="00297F29"/>
    <w:rsid w:val="002A1EA9"/>
    <w:rsid w:val="002A3100"/>
    <w:rsid w:val="002A348C"/>
    <w:rsid w:val="002A4B83"/>
    <w:rsid w:val="002A5273"/>
    <w:rsid w:val="002B2BC2"/>
    <w:rsid w:val="002B44ED"/>
    <w:rsid w:val="002B46EE"/>
    <w:rsid w:val="002B63E1"/>
    <w:rsid w:val="002C033B"/>
    <w:rsid w:val="002C3E36"/>
    <w:rsid w:val="002C58C0"/>
    <w:rsid w:val="002C5CA0"/>
    <w:rsid w:val="002C62DA"/>
    <w:rsid w:val="002C6A34"/>
    <w:rsid w:val="002D16BE"/>
    <w:rsid w:val="002D1818"/>
    <w:rsid w:val="002D43EF"/>
    <w:rsid w:val="002D5D43"/>
    <w:rsid w:val="002D7A8D"/>
    <w:rsid w:val="002E2FED"/>
    <w:rsid w:val="002E58E7"/>
    <w:rsid w:val="002F2358"/>
    <w:rsid w:val="002F2F7F"/>
    <w:rsid w:val="002F4696"/>
    <w:rsid w:val="002F5118"/>
    <w:rsid w:val="002F5EA5"/>
    <w:rsid w:val="002F702B"/>
    <w:rsid w:val="002F702F"/>
    <w:rsid w:val="00307245"/>
    <w:rsid w:val="00312E07"/>
    <w:rsid w:val="0031387D"/>
    <w:rsid w:val="00315700"/>
    <w:rsid w:val="00323B7F"/>
    <w:rsid w:val="00330008"/>
    <w:rsid w:val="00330F02"/>
    <w:rsid w:val="00331A04"/>
    <w:rsid w:val="0033274D"/>
    <w:rsid w:val="00333CD1"/>
    <w:rsid w:val="00333EE7"/>
    <w:rsid w:val="0033539C"/>
    <w:rsid w:val="003365E1"/>
    <w:rsid w:val="00341C89"/>
    <w:rsid w:val="003445DD"/>
    <w:rsid w:val="00344796"/>
    <w:rsid w:val="00344FB8"/>
    <w:rsid w:val="0034624C"/>
    <w:rsid w:val="0034728E"/>
    <w:rsid w:val="003514D8"/>
    <w:rsid w:val="00351C6B"/>
    <w:rsid w:val="00354373"/>
    <w:rsid w:val="0036359A"/>
    <w:rsid w:val="00366737"/>
    <w:rsid w:val="00366B92"/>
    <w:rsid w:val="00367C3B"/>
    <w:rsid w:val="00370058"/>
    <w:rsid w:val="00371547"/>
    <w:rsid w:val="00372CA3"/>
    <w:rsid w:val="00373302"/>
    <w:rsid w:val="00373381"/>
    <w:rsid w:val="003751C7"/>
    <w:rsid w:val="003770D2"/>
    <w:rsid w:val="00377624"/>
    <w:rsid w:val="0039290F"/>
    <w:rsid w:val="003A2288"/>
    <w:rsid w:val="003A249A"/>
    <w:rsid w:val="003A51A3"/>
    <w:rsid w:val="003B52EB"/>
    <w:rsid w:val="003B5698"/>
    <w:rsid w:val="003B7525"/>
    <w:rsid w:val="003B75DD"/>
    <w:rsid w:val="003C7AA3"/>
    <w:rsid w:val="003D0028"/>
    <w:rsid w:val="003D048F"/>
    <w:rsid w:val="003D2654"/>
    <w:rsid w:val="003D7E8D"/>
    <w:rsid w:val="003E4700"/>
    <w:rsid w:val="003F26AB"/>
    <w:rsid w:val="00403534"/>
    <w:rsid w:val="004059AD"/>
    <w:rsid w:val="00407E43"/>
    <w:rsid w:val="00410A40"/>
    <w:rsid w:val="00417D57"/>
    <w:rsid w:val="00423ECD"/>
    <w:rsid w:val="004303C6"/>
    <w:rsid w:val="00431230"/>
    <w:rsid w:val="004345D4"/>
    <w:rsid w:val="00436540"/>
    <w:rsid w:val="00440B5A"/>
    <w:rsid w:val="00444F12"/>
    <w:rsid w:val="00445617"/>
    <w:rsid w:val="00447DA8"/>
    <w:rsid w:val="00450C24"/>
    <w:rsid w:val="00452506"/>
    <w:rsid w:val="00452A8C"/>
    <w:rsid w:val="00453DB7"/>
    <w:rsid w:val="00453FCE"/>
    <w:rsid w:val="00454186"/>
    <w:rsid w:val="00455246"/>
    <w:rsid w:val="0045650B"/>
    <w:rsid w:val="00462B19"/>
    <w:rsid w:val="00462CFC"/>
    <w:rsid w:val="00470B28"/>
    <w:rsid w:val="0047758A"/>
    <w:rsid w:val="00482EC9"/>
    <w:rsid w:val="0049752D"/>
    <w:rsid w:val="00497DB2"/>
    <w:rsid w:val="004A086A"/>
    <w:rsid w:val="004A2B56"/>
    <w:rsid w:val="004A3725"/>
    <w:rsid w:val="004A459C"/>
    <w:rsid w:val="004A48DE"/>
    <w:rsid w:val="004A648F"/>
    <w:rsid w:val="004B1C6B"/>
    <w:rsid w:val="004B328A"/>
    <w:rsid w:val="004B66DA"/>
    <w:rsid w:val="004C0A51"/>
    <w:rsid w:val="004C1414"/>
    <w:rsid w:val="004C19A8"/>
    <w:rsid w:val="004C2441"/>
    <w:rsid w:val="004C3925"/>
    <w:rsid w:val="004C4BDD"/>
    <w:rsid w:val="004C4F99"/>
    <w:rsid w:val="004C52A7"/>
    <w:rsid w:val="004D006B"/>
    <w:rsid w:val="004D173E"/>
    <w:rsid w:val="004D60F0"/>
    <w:rsid w:val="004D61C1"/>
    <w:rsid w:val="004E0E2A"/>
    <w:rsid w:val="004E1026"/>
    <w:rsid w:val="004E4C30"/>
    <w:rsid w:val="004E4E9C"/>
    <w:rsid w:val="004E63C5"/>
    <w:rsid w:val="004E74ED"/>
    <w:rsid w:val="004E7B85"/>
    <w:rsid w:val="004F0DE7"/>
    <w:rsid w:val="004F128F"/>
    <w:rsid w:val="004F28A7"/>
    <w:rsid w:val="004F36C7"/>
    <w:rsid w:val="004F449B"/>
    <w:rsid w:val="004F5903"/>
    <w:rsid w:val="004F67C5"/>
    <w:rsid w:val="004F7357"/>
    <w:rsid w:val="004F79C3"/>
    <w:rsid w:val="005032A9"/>
    <w:rsid w:val="00503766"/>
    <w:rsid w:val="005045B3"/>
    <w:rsid w:val="00504F30"/>
    <w:rsid w:val="00505E04"/>
    <w:rsid w:val="00507BCE"/>
    <w:rsid w:val="005178C0"/>
    <w:rsid w:val="00520E00"/>
    <w:rsid w:val="00530C92"/>
    <w:rsid w:val="005328A4"/>
    <w:rsid w:val="005330A6"/>
    <w:rsid w:val="005348E2"/>
    <w:rsid w:val="00540176"/>
    <w:rsid w:val="00541BE7"/>
    <w:rsid w:val="00545731"/>
    <w:rsid w:val="00547D7B"/>
    <w:rsid w:val="00550B0E"/>
    <w:rsid w:val="00550ED8"/>
    <w:rsid w:val="005532AF"/>
    <w:rsid w:val="00553DAB"/>
    <w:rsid w:val="00554B1C"/>
    <w:rsid w:val="00557088"/>
    <w:rsid w:val="00560A8C"/>
    <w:rsid w:val="0056565A"/>
    <w:rsid w:val="00566A1F"/>
    <w:rsid w:val="00570051"/>
    <w:rsid w:val="005756D7"/>
    <w:rsid w:val="00575976"/>
    <w:rsid w:val="00576EAD"/>
    <w:rsid w:val="0058218F"/>
    <w:rsid w:val="00583318"/>
    <w:rsid w:val="00583D47"/>
    <w:rsid w:val="00587DC7"/>
    <w:rsid w:val="00591492"/>
    <w:rsid w:val="00592675"/>
    <w:rsid w:val="00592692"/>
    <w:rsid w:val="005A067A"/>
    <w:rsid w:val="005A0FEC"/>
    <w:rsid w:val="005A2408"/>
    <w:rsid w:val="005A4268"/>
    <w:rsid w:val="005A449C"/>
    <w:rsid w:val="005A6222"/>
    <w:rsid w:val="005A64E3"/>
    <w:rsid w:val="005A73E7"/>
    <w:rsid w:val="005B1F41"/>
    <w:rsid w:val="005B298A"/>
    <w:rsid w:val="005B5EE4"/>
    <w:rsid w:val="005B779F"/>
    <w:rsid w:val="005B77D1"/>
    <w:rsid w:val="005B7975"/>
    <w:rsid w:val="005C180A"/>
    <w:rsid w:val="005D2E78"/>
    <w:rsid w:val="005D39DD"/>
    <w:rsid w:val="005D4BC7"/>
    <w:rsid w:val="005E07EA"/>
    <w:rsid w:val="005E3809"/>
    <w:rsid w:val="005E403A"/>
    <w:rsid w:val="005E57D1"/>
    <w:rsid w:val="005F023F"/>
    <w:rsid w:val="005F1D31"/>
    <w:rsid w:val="005F5D05"/>
    <w:rsid w:val="005F7535"/>
    <w:rsid w:val="006007EC"/>
    <w:rsid w:val="00602030"/>
    <w:rsid w:val="0060500D"/>
    <w:rsid w:val="00606737"/>
    <w:rsid w:val="006076D1"/>
    <w:rsid w:val="00610940"/>
    <w:rsid w:val="00613D00"/>
    <w:rsid w:val="006168BC"/>
    <w:rsid w:val="00616CC5"/>
    <w:rsid w:val="006170AA"/>
    <w:rsid w:val="00621A10"/>
    <w:rsid w:val="00624556"/>
    <w:rsid w:val="00625FB6"/>
    <w:rsid w:val="006270C1"/>
    <w:rsid w:val="006275F3"/>
    <w:rsid w:val="00635E35"/>
    <w:rsid w:val="00635ECC"/>
    <w:rsid w:val="006368FD"/>
    <w:rsid w:val="00636D47"/>
    <w:rsid w:val="00637CEC"/>
    <w:rsid w:val="00640DEA"/>
    <w:rsid w:val="00642E84"/>
    <w:rsid w:val="0064646C"/>
    <w:rsid w:val="0065068C"/>
    <w:rsid w:val="00651F1E"/>
    <w:rsid w:val="00651FCE"/>
    <w:rsid w:val="00656C30"/>
    <w:rsid w:val="006579B9"/>
    <w:rsid w:val="0066000F"/>
    <w:rsid w:val="00660C49"/>
    <w:rsid w:val="00661C78"/>
    <w:rsid w:val="00664C9E"/>
    <w:rsid w:val="006661D9"/>
    <w:rsid w:val="0066664C"/>
    <w:rsid w:val="00666865"/>
    <w:rsid w:val="0067154B"/>
    <w:rsid w:val="006728CD"/>
    <w:rsid w:val="00672977"/>
    <w:rsid w:val="00673EE9"/>
    <w:rsid w:val="006869FA"/>
    <w:rsid w:val="00690AAD"/>
    <w:rsid w:val="006915FF"/>
    <w:rsid w:val="00694651"/>
    <w:rsid w:val="00695FD4"/>
    <w:rsid w:val="006A1544"/>
    <w:rsid w:val="006A2FE7"/>
    <w:rsid w:val="006A6798"/>
    <w:rsid w:val="006A7312"/>
    <w:rsid w:val="006C6A6B"/>
    <w:rsid w:val="006D1EFF"/>
    <w:rsid w:val="006D3D8B"/>
    <w:rsid w:val="006D47F1"/>
    <w:rsid w:val="006D775C"/>
    <w:rsid w:val="006E0BB5"/>
    <w:rsid w:val="006E78AD"/>
    <w:rsid w:val="006F018C"/>
    <w:rsid w:val="006F0D04"/>
    <w:rsid w:val="006F2986"/>
    <w:rsid w:val="006F4842"/>
    <w:rsid w:val="006F6EE8"/>
    <w:rsid w:val="007034F1"/>
    <w:rsid w:val="0070503F"/>
    <w:rsid w:val="0070560F"/>
    <w:rsid w:val="00710C8A"/>
    <w:rsid w:val="00716688"/>
    <w:rsid w:val="00716E41"/>
    <w:rsid w:val="00724A0A"/>
    <w:rsid w:val="00733845"/>
    <w:rsid w:val="00734F55"/>
    <w:rsid w:val="0073521F"/>
    <w:rsid w:val="00743057"/>
    <w:rsid w:val="007529B0"/>
    <w:rsid w:val="00753FBA"/>
    <w:rsid w:val="007619DC"/>
    <w:rsid w:val="0076212A"/>
    <w:rsid w:val="007634FC"/>
    <w:rsid w:val="007647EE"/>
    <w:rsid w:val="007649EA"/>
    <w:rsid w:val="00765FFD"/>
    <w:rsid w:val="007705A2"/>
    <w:rsid w:val="007712D7"/>
    <w:rsid w:val="00772576"/>
    <w:rsid w:val="007725ED"/>
    <w:rsid w:val="00773990"/>
    <w:rsid w:val="00790DD0"/>
    <w:rsid w:val="00793A2B"/>
    <w:rsid w:val="007948B3"/>
    <w:rsid w:val="00797950"/>
    <w:rsid w:val="00797C74"/>
    <w:rsid w:val="007A6D28"/>
    <w:rsid w:val="007A6FA6"/>
    <w:rsid w:val="007A7E1B"/>
    <w:rsid w:val="007B024B"/>
    <w:rsid w:val="007B5A89"/>
    <w:rsid w:val="007C5510"/>
    <w:rsid w:val="007C57F6"/>
    <w:rsid w:val="007C5EF0"/>
    <w:rsid w:val="007C7A51"/>
    <w:rsid w:val="007D12AF"/>
    <w:rsid w:val="007D4C76"/>
    <w:rsid w:val="007D5BFD"/>
    <w:rsid w:val="007D6E99"/>
    <w:rsid w:val="007D7A01"/>
    <w:rsid w:val="007D7B5A"/>
    <w:rsid w:val="007E1829"/>
    <w:rsid w:val="007E297F"/>
    <w:rsid w:val="007E4367"/>
    <w:rsid w:val="007E5660"/>
    <w:rsid w:val="007F00E6"/>
    <w:rsid w:val="007F25E9"/>
    <w:rsid w:val="008010F5"/>
    <w:rsid w:val="00804CF2"/>
    <w:rsid w:val="00804D72"/>
    <w:rsid w:val="00805AD4"/>
    <w:rsid w:val="00810EB4"/>
    <w:rsid w:val="0081119E"/>
    <w:rsid w:val="008113AA"/>
    <w:rsid w:val="00811D1E"/>
    <w:rsid w:val="008120B6"/>
    <w:rsid w:val="008123F0"/>
    <w:rsid w:val="00813167"/>
    <w:rsid w:val="008134D2"/>
    <w:rsid w:val="008150BD"/>
    <w:rsid w:val="00815523"/>
    <w:rsid w:val="008216B5"/>
    <w:rsid w:val="0082232E"/>
    <w:rsid w:val="0082534E"/>
    <w:rsid w:val="008330F9"/>
    <w:rsid w:val="00833EA7"/>
    <w:rsid w:val="00836168"/>
    <w:rsid w:val="00837523"/>
    <w:rsid w:val="00843AD1"/>
    <w:rsid w:val="00843CE9"/>
    <w:rsid w:val="00843D1B"/>
    <w:rsid w:val="00844706"/>
    <w:rsid w:val="00845EDD"/>
    <w:rsid w:val="00852715"/>
    <w:rsid w:val="00852E0C"/>
    <w:rsid w:val="0085583A"/>
    <w:rsid w:val="00856993"/>
    <w:rsid w:val="008667EF"/>
    <w:rsid w:val="008711A1"/>
    <w:rsid w:val="00871239"/>
    <w:rsid w:val="0087453F"/>
    <w:rsid w:val="00877AA9"/>
    <w:rsid w:val="00877FD3"/>
    <w:rsid w:val="0088015F"/>
    <w:rsid w:val="008820F5"/>
    <w:rsid w:val="00884685"/>
    <w:rsid w:val="0089005A"/>
    <w:rsid w:val="00896E63"/>
    <w:rsid w:val="008A3F95"/>
    <w:rsid w:val="008B4D0B"/>
    <w:rsid w:val="008B6697"/>
    <w:rsid w:val="008C125B"/>
    <w:rsid w:val="008D06A2"/>
    <w:rsid w:val="008D349B"/>
    <w:rsid w:val="008D5109"/>
    <w:rsid w:val="008D73FE"/>
    <w:rsid w:val="008E27C8"/>
    <w:rsid w:val="008E3464"/>
    <w:rsid w:val="008E4C0D"/>
    <w:rsid w:val="008E4F88"/>
    <w:rsid w:val="008E55F7"/>
    <w:rsid w:val="008E5DB3"/>
    <w:rsid w:val="008E7BCA"/>
    <w:rsid w:val="008F1A67"/>
    <w:rsid w:val="008F4721"/>
    <w:rsid w:val="008F4E90"/>
    <w:rsid w:val="008F5656"/>
    <w:rsid w:val="008F7CB4"/>
    <w:rsid w:val="00901DD0"/>
    <w:rsid w:val="00907141"/>
    <w:rsid w:val="009122CB"/>
    <w:rsid w:val="009133D3"/>
    <w:rsid w:val="009207BF"/>
    <w:rsid w:val="00922612"/>
    <w:rsid w:val="00924359"/>
    <w:rsid w:val="009310FC"/>
    <w:rsid w:val="00936D40"/>
    <w:rsid w:val="00937C8D"/>
    <w:rsid w:val="00943449"/>
    <w:rsid w:val="00945F13"/>
    <w:rsid w:val="00950EFC"/>
    <w:rsid w:val="0095197F"/>
    <w:rsid w:val="00954A9A"/>
    <w:rsid w:val="00955A2D"/>
    <w:rsid w:val="009603CA"/>
    <w:rsid w:val="00961C84"/>
    <w:rsid w:val="009624A0"/>
    <w:rsid w:val="009708FF"/>
    <w:rsid w:val="00970AD9"/>
    <w:rsid w:val="00971CD5"/>
    <w:rsid w:val="00976BC0"/>
    <w:rsid w:val="009778FB"/>
    <w:rsid w:val="0098246E"/>
    <w:rsid w:val="0098318B"/>
    <w:rsid w:val="00985977"/>
    <w:rsid w:val="009859CE"/>
    <w:rsid w:val="00985D3B"/>
    <w:rsid w:val="00986935"/>
    <w:rsid w:val="00991C4A"/>
    <w:rsid w:val="00993A82"/>
    <w:rsid w:val="0099547B"/>
    <w:rsid w:val="009A1B65"/>
    <w:rsid w:val="009A24C6"/>
    <w:rsid w:val="009A3660"/>
    <w:rsid w:val="009A417C"/>
    <w:rsid w:val="009A7DBC"/>
    <w:rsid w:val="009B1078"/>
    <w:rsid w:val="009B4EE3"/>
    <w:rsid w:val="009C14F6"/>
    <w:rsid w:val="009C2DE0"/>
    <w:rsid w:val="009C41F0"/>
    <w:rsid w:val="009C5013"/>
    <w:rsid w:val="009D338B"/>
    <w:rsid w:val="009D574C"/>
    <w:rsid w:val="009E0812"/>
    <w:rsid w:val="009E191A"/>
    <w:rsid w:val="009E1A93"/>
    <w:rsid w:val="009E4984"/>
    <w:rsid w:val="009E7617"/>
    <w:rsid w:val="009F2B02"/>
    <w:rsid w:val="009F2BAA"/>
    <w:rsid w:val="009F3B7D"/>
    <w:rsid w:val="009F59BA"/>
    <w:rsid w:val="009F5BEA"/>
    <w:rsid w:val="009F7303"/>
    <w:rsid w:val="00A029F3"/>
    <w:rsid w:val="00A0324A"/>
    <w:rsid w:val="00A05E78"/>
    <w:rsid w:val="00A06530"/>
    <w:rsid w:val="00A13383"/>
    <w:rsid w:val="00A177FD"/>
    <w:rsid w:val="00A20A74"/>
    <w:rsid w:val="00A26D79"/>
    <w:rsid w:val="00A32D6E"/>
    <w:rsid w:val="00A354AD"/>
    <w:rsid w:val="00A364D5"/>
    <w:rsid w:val="00A40365"/>
    <w:rsid w:val="00A4245C"/>
    <w:rsid w:val="00A4442D"/>
    <w:rsid w:val="00A47494"/>
    <w:rsid w:val="00A478E8"/>
    <w:rsid w:val="00A51150"/>
    <w:rsid w:val="00A51C23"/>
    <w:rsid w:val="00A548D4"/>
    <w:rsid w:val="00A555BA"/>
    <w:rsid w:val="00A55B29"/>
    <w:rsid w:val="00A612D3"/>
    <w:rsid w:val="00A72576"/>
    <w:rsid w:val="00A72806"/>
    <w:rsid w:val="00A7450F"/>
    <w:rsid w:val="00A75A22"/>
    <w:rsid w:val="00A76B54"/>
    <w:rsid w:val="00A807FA"/>
    <w:rsid w:val="00A83D66"/>
    <w:rsid w:val="00A83DF9"/>
    <w:rsid w:val="00A83F51"/>
    <w:rsid w:val="00A92019"/>
    <w:rsid w:val="00A929B1"/>
    <w:rsid w:val="00A92D36"/>
    <w:rsid w:val="00AA7F9B"/>
    <w:rsid w:val="00AB0666"/>
    <w:rsid w:val="00AB090A"/>
    <w:rsid w:val="00AB1441"/>
    <w:rsid w:val="00AB6151"/>
    <w:rsid w:val="00AC10E5"/>
    <w:rsid w:val="00AC442F"/>
    <w:rsid w:val="00AC6956"/>
    <w:rsid w:val="00AD30D2"/>
    <w:rsid w:val="00AD34AE"/>
    <w:rsid w:val="00AD47DC"/>
    <w:rsid w:val="00AD753E"/>
    <w:rsid w:val="00AD78C8"/>
    <w:rsid w:val="00AE5CAA"/>
    <w:rsid w:val="00AE7D20"/>
    <w:rsid w:val="00AF28D3"/>
    <w:rsid w:val="00AF3111"/>
    <w:rsid w:val="00AF46F3"/>
    <w:rsid w:val="00AF57D3"/>
    <w:rsid w:val="00B0402D"/>
    <w:rsid w:val="00B06F3C"/>
    <w:rsid w:val="00B07B47"/>
    <w:rsid w:val="00B07E69"/>
    <w:rsid w:val="00B10D42"/>
    <w:rsid w:val="00B10EAC"/>
    <w:rsid w:val="00B13FDD"/>
    <w:rsid w:val="00B14E19"/>
    <w:rsid w:val="00B164AF"/>
    <w:rsid w:val="00B204C3"/>
    <w:rsid w:val="00B20BFE"/>
    <w:rsid w:val="00B20D6D"/>
    <w:rsid w:val="00B25810"/>
    <w:rsid w:val="00B27031"/>
    <w:rsid w:val="00B27582"/>
    <w:rsid w:val="00B35F9A"/>
    <w:rsid w:val="00B36120"/>
    <w:rsid w:val="00B3705D"/>
    <w:rsid w:val="00B428B2"/>
    <w:rsid w:val="00B428D6"/>
    <w:rsid w:val="00B459A2"/>
    <w:rsid w:val="00B45E33"/>
    <w:rsid w:val="00B510EA"/>
    <w:rsid w:val="00B515B3"/>
    <w:rsid w:val="00B52636"/>
    <w:rsid w:val="00B52BA2"/>
    <w:rsid w:val="00B530A9"/>
    <w:rsid w:val="00B61007"/>
    <w:rsid w:val="00B62615"/>
    <w:rsid w:val="00B63B2A"/>
    <w:rsid w:val="00B658E4"/>
    <w:rsid w:val="00B67E54"/>
    <w:rsid w:val="00B70911"/>
    <w:rsid w:val="00B74598"/>
    <w:rsid w:val="00B76498"/>
    <w:rsid w:val="00B764C5"/>
    <w:rsid w:val="00B76596"/>
    <w:rsid w:val="00B851F5"/>
    <w:rsid w:val="00B86B5B"/>
    <w:rsid w:val="00B87370"/>
    <w:rsid w:val="00B87F8E"/>
    <w:rsid w:val="00B91275"/>
    <w:rsid w:val="00B92C06"/>
    <w:rsid w:val="00B94C03"/>
    <w:rsid w:val="00B9657E"/>
    <w:rsid w:val="00B967CF"/>
    <w:rsid w:val="00BA1E24"/>
    <w:rsid w:val="00BA22E9"/>
    <w:rsid w:val="00BA528B"/>
    <w:rsid w:val="00BA6350"/>
    <w:rsid w:val="00BA6901"/>
    <w:rsid w:val="00BA7793"/>
    <w:rsid w:val="00BB1627"/>
    <w:rsid w:val="00BB353F"/>
    <w:rsid w:val="00BB35FE"/>
    <w:rsid w:val="00BB4716"/>
    <w:rsid w:val="00BB4AF2"/>
    <w:rsid w:val="00BB5C8C"/>
    <w:rsid w:val="00BC3A89"/>
    <w:rsid w:val="00BC55C0"/>
    <w:rsid w:val="00BC73E3"/>
    <w:rsid w:val="00BD016B"/>
    <w:rsid w:val="00BD3D45"/>
    <w:rsid w:val="00BD4223"/>
    <w:rsid w:val="00BD731C"/>
    <w:rsid w:val="00BE2FC0"/>
    <w:rsid w:val="00BE546D"/>
    <w:rsid w:val="00BF0ABC"/>
    <w:rsid w:val="00BF1903"/>
    <w:rsid w:val="00BF1E31"/>
    <w:rsid w:val="00BF49A0"/>
    <w:rsid w:val="00BF5339"/>
    <w:rsid w:val="00BF7709"/>
    <w:rsid w:val="00BF796D"/>
    <w:rsid w:val="00C00EE2"/>
    <w:rsid w:val="00C0194E"/>
    <w:rsid w:val="00C01E77"/>
    <w:rsid w:val="00C033A2"/>
    <w:rsid w:val="00C03B10"/>
    <w:rsid w:val="00C10990"/>
    <w:rsid w:val="00C12F57"/>
    <w:rsid w:val="00C134C0"/>
    <w:rsid w:val="00C205BF"/>
    <w:rsid w:val="00C23BFC"/>
    <w:rsid w:val="00C317B9"/>
    <w:rsid w:val="00C320CF"/>
    <w:rsid w:val="00C32CED"/>
    <w:rsid w:val="00C36575"/>
    <w:rsid w:val="00C3699D"/>
    <w:rsid w:val="00C41545"/>
    <w:rsid w:val="00C42367"/>
    <w:rsid w:val="00C440E5"/>
    <w:rsid w:val="00C44446"/>
    <w:rsid w:val="00C444B8"/>
    <w:rsid w:val="00C519F0"/>
    <w:rsid w:val="00C53512"/>
    <w:rsid w:val="00C57760"/>
    <w:rsid w:val="00C61A43"/>
    <w:rsid w:val="00C62333"/>
    <w:rsid w:val="00C6242F"/>
    <w:rsid w:val="00C63F33"/>
    <w:rsid w:val="00C67F63"/>
    <w:rsid w:val="00C74082"/>
    <w:rsid w:val="00C74352"/>
    <w:rsid w:val="00C7732E"/>
    <w:rsid w:val="00C77748"/>
    <w:rsid w:val="00C77990"/>
    <w:rsid w:val="00C80291"/>
    <w:rsid w:val="00C826A2"/>
    <w:rsid w:val="00C82B57"/>
    <w:rsid w:val="00C82D81"/>
    <w:rsid w:val="00C83A76"/>
    <w:rsid w:val="00C85389"/>
    <w:rsid w:val="00C87E23"/>
    <w:rsid w:val="00C91610"/>
    <w:rsid w:val="00C93934"/>
    <w:rsid w:val="00C94A66"/>
    <w:rsid w:val="00C96880"/>
    <w:rsid w:val="00C96ED7"/>
    <w:rsid w:val="00CA06B6"/>
    <w:rsid w:val="00CA15A2"/>
    <w:rsid w:val="00CA2A67"/>
    <w:rsid w:val="00CA6043"/>
    <w:rsid w:val="00CA7BBE"/>
    <w:rsid w:val="00CB105E"/>
    <w:rsid w:val="00CB19C3"/>
    <w:rsid w:val="00CB5C63"/>
    <w:rsid w:val="00CB710C"/>
    <w:rsid w:val="00CC1FFB"/>
    <w:rsid w:val="00CC36DE"/>
    <w:rsid w:val="00CC377F"/>
    <w:rsid w:val="00CC6717"/>
    <w:rsid w:val="00CC6C0F"/>
    <w:rsid w:val="00CD3B79"/>
    <w:rsid w:val="00CD4277"/>
    <w:rsid w:val="00CF1818"/>
    <w:rsid w:val="00CF397F"/>
    <w:rsid w:val="00CF3F07"/>
    <w:rsid w:val="00CF57C4"/>
    <w:rsid w:val="00CF7909"/>
    <w:rsid w:val="00D01102"/>
    <w:rsid w:val="00D01D35"/>
    <w:rsid w:val="00D01F5C"/>
    <w:rsid w:val="00D05F8D"/>
    <w:rsid w:val="00D06787"/>
    <w:rsid w:val="00D06B5A"/>
    <w:rsid w:val="00D073DB"/>
    <w:rsid w:val="00D13B24"/>
    <w:rsid w:val="00D16437"/>
    <w:rsid w:val="00D22AA9"/>
    <w:rsid w:val="00D22D39"/>
    <w:rsid w:val="00D2451C"/>
    <w:rsid w:val="00D328B2"/>
    <w:rsid w:val="00D32B65"/>
    <w:rsid w:val="00D33F79"/>
    <w:rsid w:val="00D36D15"/>
    <w:rsid w:val="00D43EC0"/>
    <w:rsid w:val="00D441AA"/>
    <w:rsid w:val="00D457BE"/>
    <w:rsid w:val="00D45B09"/>
    <w:rsid w:val="00D517CA"/>
    <w:rsid w:val="00D528E2"/>
    <w:rsid w:val="00D52F4B"/>
    <w:rsid w:val="00D53808"/>
    <w:rsid w:val="00D571E4"/>
    <w:rsid w:val="00D64FD3"/>
    <w:rsid w:val="00D65DCA"/>
    <w:rsid w:val="00D65EAB"/>
    <w:rsid w:val="00D66058"/>
    <w:rsid w:val="00D67FD4"/>
    <w:rsid w:val="00D7005A"/>
    <w:rsid w:val="00D749D1"/>
    <w:rsid w:val="00D75478"/>
    <w:rsid w:val="00D807E1"/>
    <w:rsid w:val="00D8191B"/>
    <w:rsid w:val="00D82484"/>
    <w:rsid w:val="00D855AF"/>
    <w:rsid w:val="00D8657D"/>
    <w:rsid w:val="00D91206"/>
    <w:rsid w:val="00D93604"/>
    <w:rsid w:val="00D961B9"/>
    <w:rsid w:val="00D96889"/>
    <w:rsid w:val="00DA22BA"/>
    <w:rsid w:val="00DA7F7A"/>
    <w:rsid w:val="00DB20B4"/>
    <w:rsid w:val="00DB7060"/>
    <w:rsid w:val="00DC09AE"/>
    <w:rsid w:val="00DC1B4D"/>
    <w:rsid w:val="00DC5570"/>
    <w:rsid w:val="00DC5D88"/>
    <w:rsid w:val="00DD07A5"/>
    <w:rsid w:val="00DD416D"/>
    <w:rsid w:val="00DD65E3"/>
    <w:rsid w:val="00DE07D1"/>
    <w:rsid w:val="00DE0C55"/>
    <w:rsid w:val="00DE3E96"/>
    <w:rsid w:val="00DE4488"/>
    <w:rsid w:val="00DE73C1"/>
    <w:rsid w:val="00DF0FE0"/>
    <w:rsid w:val="00DF5C0D"/>
    <w:rsid w:val="00DF6398"/>
    <w:rsid w:val="00E01777"/>
    <w:rsid w:val="00E02DFE"/>
    <w:rsid w:val="00E033A7"/>
    <w:rsid w:val="00E0340E"/>
    <w:rsid w:val="00E050B7"/>
    <w:rsid w:val="00E12279"/>
    <w:rsid w:val="00E13917"/>
    <w:rsid w:val="00E13E61"/>
    <w:rsid w:val="00E302F4"/>
    <w:rsid w:val="00E3062D"/>
    <w:rsid w:val="00E32E55"/>
    <w:rsid w:val="00E358E0"/>
    <w:rsid w:val="00E3720A"/>
    <w:rsid w:val="00E4272F"/>
    <w:rsid w:val="00E458E8"/>
    <w:rsid w:val="00E47C11"/>
    <w:rsid w:val="00E53044"/>
    <w:rsid w:val="00E53D73"/>
    <w:rsid w:val="00E54EA8"/>
    <w:rsid w:val="00E551B9"/>
    <w:rsid w:val="00E57750"/>
    <w:rsid w:val="00E6056B"/>
    <w:rsid w:val="00E634A2"/>
    <w:rsid w:val="00E64D20"/>
    <w:rsid w:val="00E7200A"/>
    <w:rsid w:val="00E7458F"/>
    <w:rsid w:val="00E84B6B"/>
    <w:rsid w:val="00E8661E"/>
    <w:rsid w:val="00E8779D"/>
    <w:rsid w:val="00E90FBB"/>
    <w:rsid w:val="00E91EF4"/>
    <w:rsid w:val="00E9229A"/>
    <w:rsid w:val="00E92F74"/>
    <w:rsid w:val="00E973C8"/>
    <w:rsid w:val="00EA10F0"/>
    <w:rsid w:val="00EA3287"/>
    <w:rsid w:val="00EA4764"/>
    <w:rsid w:val="00EA4DA0"/>
    <w:rsid w:val="00EB1267"/>
    <w:rsid w:val="00EB196E"/>
    <w:rsid w:val="00EB2416"/>
    <w:rsid w:val="00EB4273"/>
    <w:rsid w:val="00EC3AB6"/>
    <w:rsid w:val="00EC621F"/>
    <w:rsid w:val="00EC7355"/>
    <w:rsid w:val="00ED0A3E"/>
    <w:rsid w:val="00ED0C74"/>
    <w:rsid w:val="00ED2696"/>
    <w:rsid w:val="00ED48EE"/>
    <w:rsid w:val="00EE00DE"/>
    <w:rsid w:val="00EE4132"/>
    <w:rsid w:val="00EF5F54"/>
    <w:rsid w:val="00EF6902"/>
    <w:rsid w:val="00EF7603"/>
    <w:rsid w:val="00F00997"/>
    <w:rsid w:val="00F02055"/>
    <w:rsid w:val="00F12C9F"/>
    <w:rsid w:val="00F12CA7"/>
    <w:rsid w:val="00F1351D"/>
    <w:rsid w:val="00F1605C"/>
    <w:rsid w:val="00F16064"/>
    <w:rsid w:val="00F171DD"/>
    <w:rsid w:val="00F20E62"/>
    <w:rsid w:val="00F22AFC"/>
    <w:rsid w:val="00F3041F"/>
    <w:rsid w:val="00F35ED7"/>
    <w:rsid w:val="00F37684"/>
    <w:rsid w:val="00F3776D"/>
    <w:rsid w:val="00F40600"/>
    <w:rsid w:val="00F42152"/>
    <w:rsid w:val="00F44DD3"/>
    <w:rsid w:val="00F46D8A"/>
    <w:rsid w:val="00F52BD7"/>
    <w:rsid w:val="00F55581"/>
    <w:rsid w:val="00F55D5A"/>
    <w:rsid w:val="00F56D49"/>
    <w:rsid w:val="00F6154F"/>
    <w:rsid w:val="00F639F1"/>
    <w:rsid w:val="00F64109"/>
    <w:rsid w:val="00F66583"/>
    <w:rsid w:val="00F67731"/>
    <w:rsid w:val="00F71958"/>
    <w:rsid w:val="00F73A03"/>
    <w:rsid w:val="00F760B0"/>
    <w:rsid w:val="00F765A0"/>
    <w:rsid w:val="00F769E6"/>
    <w:rsid w:val="00F77D27"/>
    <w:rsid w:val="00F80C54"/>
    <w:rsid w:val="00F81F5A"/>
    <w:rsid w:val="00F8358E"/>
    <w:rsid w:val="00F8730A"/>
    <w:rsid w:val="00F9388B"/>
    <w:rsid w:val="00F95719"/>
    <w:rsid w:val="00F96570"/>
    <w:rsid w:val="00FA36B7"/>
    <w:rsid w:val="00FA4826"/>
    <w:rsid w:val="00FB038B"/>
    <w:rsid w:val="00FB15CD"/>
    <w:rsid w:val="00FB2DC5"/>
    <w:rsid w:val="00FB2FF8"/>
    <w:rsid w:val="00FB3A44"/>
    <w:rsid w:val="00FC4F8A"/>
    <w:rsid w:val="00FC71C5"/>
    <w:rsid w:val="00FD2CC7"/>
    <w:rsid w:val="00FD2CE2"/>
    <w:rsid w:val="00FE016F"/>
    <w:rsid w:val="00FE2B10"/>
    <w:rsid w:val="00FE5CA4"/>
    <w:rsid w:val="00FE6819"/>
    <w:rsid w:val="00FE6DFB"/>
    <w:rsid w:val="00FE785B"/>
    <w:rsid w:val="00FF13D6"/>
    <w:rsid w:val="00FF2AD7"/>
    <w:rsid w:val="00FF3CBE"/>
    <w:rsid w:val="00FF4FB1"/>
    <w:rsid w:val="00FF501C"/>
    <w:rsid w:val="00FF7F3E"/>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38695F2-3783-4BE1-8D70-7F4C6B0D2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6043"/>
    <w:rPr>
      <w:lang w:val="en-GB"/>
    </w:rPr>
  </w:style>
  <w:style w:type="paragraph" w:styleId="Titre1">
    <w:name w:val="heading 1"/>
    <w:basedOn w:val="Normal"/>
    <w:next w:val="Normal"/>
    <w:link w:val="Titre1Car"/>
    <w:qFormat/>
    <w:rsid w:val="00CA6043"/>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Titre2">
    <w:name w:val="heading 2"/>
    <w:basedOn w:val="Normal"/>
    <w:next w:val="Normal"/>
    <w:link w:val="Titre2Car"/>
    <w:unhideWhenUsed/>
    <w:qFormat/>
    <w:rsid w:val="00CA6043"/>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Titre3">
    <w:name w:val="heading 3"/>
    <w:basedOn w:val="Normal"/>
    <w:next w:val="Normal"/>
    <w:link w:val="Titre3Car"/>
    <w:unhideWhenUsed/>
    <w:qFormat/>
    <w:rsid w:val="00CA6043"/>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Titre4">
    <w:name w:val="heading 4"/>
    <w:basedOn w:val="Normal"/>
    <w:next w:val="Normal"/>
    <w:link w:val="Titre4Car"/>
    <w:unhideWhenUsed/>
    <w:qFormat/>
    <w:rsid w:val="00CA6043"/>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Titre5">
    <w:name w:val="heading 5"/>
    <w:basedOn w:val="Normal"/>
    <w:next w:val="Normal"/>
    <w:link w:val="Titre5Car"/>
    <w:uiPriority w:val="9"/>
    <w:unhideWhenUsed/>
    <w:qFormat/>
    <w:rsid w:val="00CA6043"/>
    <w:pPr>
      <w:keepNext/>
      <w:keepLines/>
      <w:spacing w:before="40" w:after="0"/>
      <w:outlineLvl w:val="4"/>
    </w:pPr>
    <w:rPr>
      <w:rFonts w:asciiTheme="majorHAnsi" w:eastAsiaTheme="majorEastAsia" w:hAnsiTheme="majorHAnsi" w:cstheme="majorBidi"/>
      <w:caps/>
      <w:color w:val="2E74B5" w:themeColor="accent1" w:themeShade="BF"/>
    </w:rPr>
  </w:style>
  <w:style w:type="paragraph" w:styleId="Titre6">
    <w:name w:val="heading 6"/>
    <w:basedOn w:val="Normal"/>
    <w:next w:val="Normal"/>
    <w:link w:val="Titre6Car"/>
    <w:uiPriority w:val="9"/>
    <w:unhideWhenUsed/>
    <w:qFormat/>
    <w:rsid w:val="00CA6043"/>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Titre7">
    <w:name w:val="heading 7"/>
    <w:basedOn w:val="Normal"/>
    <w:next w:val="Normal"/>
    <w:link w:val="Titre7Car"/>
    <w:unhideWhenUsed/>
    <w:qFormat/>
    <w:rsid w:val="00CA6043"/>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Titre8">
    <w:name w:val="heading 8"/>
    <w:basedOn w:val="Normal"/>
    <w:next w:val="Normal"/>
    <w:link w:val="Titre8Car"/>
    <w:unhideWhenUsed/>
    <w:qFormat/>
    <w:rsid w:val="00CA6043"/>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Titre9">
    <w:name w:val="heading 9"/>
    <w:basedOn w:val="Normal"/>
    <w:next w:val="Normal"/>
    <w:link w:val="Titre9Car"/>
    <w:unhideWhenUsed/>
    <w:qFormat/>
    <w:rsid w:val="00CA6043"/>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CA6043"/>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Sous-titre">
    <w:name w:val="Subtitle"/>
    <w:basedOn w:val="Normal"/>
    <w:next w:val="Normal"/>
    <w:link w:val="Sous-titreCar"/>
    <w:uiPriority w:val="11"/>
    <w:qFormat/>
    <w:rsid w:val="00CA6043"/>
    <w:pPr>
      <w:numPr>
        <w:ilvl w:val="1"/>
      </w:numPr>
      <w:spacing w:after="240" w:line="240" w:lineRule="auto"/>
    </w:pPr>
    <w:rPr>
      <w:rFonts w:asciiTheme="majorHAnsi" w:eastAsiaTheme="majorEastAsia" w:hAnsiTheme="majorHAnsi" w:cstheme="majorBidi"/>
      <w:color w:val="5B9BD5" w:themeColor="accent1"/>
      <w:sz w:val="28"/>
      <w:szCs w:val="28"/>
    </w:rPr>
  </w:style>
  <w:style w:type="paragraph" w:styleId="Textedebulles">
    <w:name w:val="Balloon Text"/>
    <w:basedOn w:val="Normal"/>
    <w:link w:val="TextedebullesCar"/>
    <w:uiPriority w:val="99"/>
    <w:semiHidden/>
    <w:unhideWhenUsed/>
    <w:rsid w:val="006368FD"/>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6368FD"/>
    <w:rPr>
      <w:rFonts w:ascii="Segoe UI" w:hAnsi="Segoe UI" w:cs="Segoe UI"/>
      <w:sz w:val="18"/>
      <w:szCs w:val="18"/>
    </w:rPr>
  </w:style>
  <w:style w:type="paragraph" w:styleId="Paragraphedeliste">
    <w:name w:val="List Paragraph"/>
    <w:basedOn w:val="Normal"/>
    <w:uiPriority w:val="34"/>
    <w:qFormat/>
    <w:rsid w:val="007D12AF"/>
    <w:pPr>
      <w:ind w:left="720"/>
      <w:contextualSpacing/>
    </w:pPr>
  </w:style>
  <w:style w:type="paragraph" w:styleId="NormalWeb">
    <w:name w:val="Normal (Web)"/>
    <w:basedOn w:val="Normal"/>
    <w:uiPriority w:val="99"/>
    <w:unhideWhenUsed/>
    <w:rsid w:val="00243C1B"/>
    <w:pPr>
      <w:spacing w:before="100" w:beforeAutospacing="1" w:after="100" w:afterAutospacing="1" w:line="240" w:lineRule="auto"/>
    </w:pPr>
    <w:rPr>
      <w:rFonts w:ascii="Times New Roman" w:hAnsi="Times New Roman" w:cs="Times New Roman"/>
      <w:sz w:val="24"/>
      <w:szCs w:val="24"/>
      <w:lang w:val="en-CA" w:eastAsia="zh-CN"/>
    </w:rPr>
  </w:style>
  <w:style w:type="character" w:styleId="Textedelespacerserv">
    <w:name w:val="Placeholder Text"/>
    <w:basedOn w:val="Policepardfaut"/>
    <w:uiPriority w:val="99"/>
    <w:semiHidden/>
    <w:rsid w:val="00836168"/>
    <w:rPr>
      <w:color w:val="808080"/>
    </w:rPr>
  </w:style>
  <w:style w:type="paragraph" w:styleId="Listepuces">
    <w:name w:val="List Bullet"/>
    <w:basedOn w:val="Normal"/>
    <w:uiPriority w:val="99"/>
    <w:unhideWhenUsed/>
    <w:rsid w:val="004F0DE7"/>
    <w:pPr>
      <w:numPr>
        <w:numId w:val="1"/>
      </w:numPr>
      <w:contextualSpacing/>
    </w:pPr>
  </w:style>
  <w:style w:type="character" w:styleId="Lienhypertexte">
    <w:name w:val="Hyperlink"/>
    <w:basedOn w:val="Policepardfaut"/>
    <w:uiPriority w:val="99"/>
    <w:unhideWhenUsed/>
    <w:rsid w:val="004C19A8"/>
    <w:rPr>
      <w:color w:val="0563C1" w:themeColor="hyperlink"/>
      <w:u w:val="single"/>
    </w:rPr>
  </w:style>
  <w:style w:type="paragraph" w:styleId="En-tte">
    <w:name w:val="header"/>
    <w:basedOn w:val="Normal"/>
    <w:link w:val="En-tteCar"/>
    <w:uiPriority w:val="99"/>
    <w:unhideWhenUsed/>
    <w:rsid w:val="00E8661E"/>
    <w:pPr>
      <w:tabs>
        <w:tab w:val="center" w:pos="4680"/>
        <w:tab w:val="right" w:pos="9360"/>
      </w:tabs>
      <w:spacing w:line="240" w:lineRule="auto"/>
    </w:pPr>
  </w:style>
  <w:style w:type="character" w:customStyle="1" w:styleId="En-tteCar">
    <w:name w:val="En-tête Car"/>
    <w:basedOn w:val="Policepardfaut"/>
    <w:link w:val="En-tte"/>
    <w:uiPriority w:val="99"/>
    <w:rsid w:val="00E8661E"/>
  </w:style>
  <w:style w:type="paragraph" w:styleId="Pieddepage">
    <w:name w:val="footer"/>
    <w:basedOn w:val="Normal"/>
    <w:link w:val="PieddepageCar"/>
    <w:uiPriority w:val="99"/>
    <w:unhideWhenUsed/>
    <w:rsid w:val="00E8661E"/>
    <w:pPr>
      <w:tabs>
        <w:tab w:val="center" w:pos="4680"/>
        <w:tab w:val="right" w:pos="9360"/>
      </w:tabs>
      <w:spacing w:line="240" w:lineRule="auto"/>
    </w:pPr>
  </w:style>
  <w:style w:type="character" w:customStyle="1" w:styleId="PieddepageCar">
    <w:name w:val="Pied de page Car"/>
    <w:basedOn w:val="Policepardfaut"/>
    <w:link w:val="Pieddepage"/>
    <w:uiPriority w:val="99"/>
    <w:rsid w:val="00E8661E"/>
  </w:style>
  <w:style w:type="paragraph" w:customStyle="1" w:styleId="Normal1">
    <w:name w:val="Normal1"/>
    <w:rsid w:val="00E8661E"/>
    <w:rPr>
      <w:lang w:val="en-AU" w:eastAsia="en-AU"/>
    </w:rPr>
  </w:style>
  <w:style w:type="character" w:customStyle="1" w:styleId="Titre2Car">
    <w:name w:val="Titre 2 Car"/>
    <w:basedOn w:val="Policepardfaut"/>
    <w:link w:val="Titre2"/>
    <w:uiPriority w:val="9"/>
    <w:rsid w:val="00CA6043"/>
    <w:rPr>
      <w:rFonts w:asciiTheme="majorHAnsi" w:eastAsiaTheme="majorEastAsia" w:hAnsiTheme="majorHAnsi" w:cstheme="majorBidi"/>
      <w:color w:val="2E74B5" w:themeColor="accent1" w:themeShade="BF"/>
      <w:sz w:val="32"/>
      <w:szCs w:val="32"/>
    </w:rPr>
  </w:style>
  <w:style w:type="character" w:styleId="lev">
    <w:name w:val="Strong"/>
    <w:basedOn w:val="Policepardfaut"/>
    <w:uiPriority w:val="22"/>
    <w:qFormat/>
    <w:rsid w:val="00CA6043"/>
    <w:rPr>
      <w:b/>
      <w:bCs/>
    </w:rPr>
  </w:style>
  <w:style w:type="character" w:customStyle="1" w:styleId="Titre1Car">
    <w:name w:val="Titre 1 Car"/>
    <w:basedOn w:val="Policepardfaut"/>
    <w:link w:val="Titre1"/>
    <w:uiPriority w:val="9"/>
    <w:rsid w:val="00CA6043"/>
    <w:rPr>
      <w:rFonts w:asciiTheme="majorHAnsi" w:eastAsiaTheme="majorEastAsia" w:hAnsiTheme="majorHAnsi" w:cstheme="majorBidi"/>
      <w:color w:val="1F4E79" w:themeColor="accent1" w:themeShade="80"/>
      <w:sz w:val="36"/>
      <w:szCs w:val="36"/>
    </w:rPr>
  </w:style>
  <w:style w:type="character" w:customStyle="1" w:styleId="Titre3Car">
    <w:name w:val="Titre 3 Car"/>
    <w:basedOn w:val="Policepardfaut"/>
    <w:link w:val="Titre3"/>
    <w:uiPriority w:val="9"/>
    <w:rsid w:val="00CA6043"/>
    <w:rPr>
      <w:rFonts w:asciiTheme="majorHAnsi" w:eastAsiaTheme="majorEastAsia" w:hAnsiTheme="majorHAnsi" w:cstheme="majorBidi"/>
      <w:color w:val="2E74B5" w:themeColor="accent1" w:themeShade="BF"/>
      <w:sz w:val="28"/>
      <w:szCs w:val="28"/>
    </w:rPr>
  </w:style>
  <w:style w:type="character" w:customStyle="1" w:styleId="Titre4Car">
    <w:name w:val="Titre 4 Car"/>
    <w:basedOn w:val="Policepardfaut"/>
    <w:link w:val="Titre4"/>
    <w:uiPriority w:val="9"/>
    <w:rsid w:val="00CA6043"/>
    <w:rPr>
      <w:rFonts w:asciiTheme="majorHAnsi" w:eastAsiaTheme="majorEastAsia" w:hAnsiTheme="majorHAnsi" w:cstheme="majorBidi"/>
      <w:color w:val="2E74B5" w:themeColor="accent1" w:themeShade="BF"/>
      <w:sz w:val="24"/>
      <w:szCs w:val="24"/>
    </w:rPr>
  </w:style>
  <w:style w:type="character" w:customStyle="1" w:styleId="Titre5Car">
    <w:name w:val="Titre 5 Car"/>
    <w:basedOn w:val="Policepardfaut"/>
    <w:link w:val="Titre5"/>
    <w:uiPriority w:val="9"/>
    <w:rsid w:val="00CA6043"/>
    <w:rPr>
      <w:rFonts w:asciiTheme="majorHAnsi" w:eastAsiaTheme="majorEastAsia" w:hAnsiTheme="majorHAnsi" w:cstheme="majorBidi"/>
      <w:caps/>
      <w:color w:val="2E74B5" w:themeColor="accent1" w:themeShade="BF"/>
    </w:rPr>
  </w:style>
  <w:style w:type="character" w:customStyle="1" w:styleId="Titre6Car">
    <w:name w:val="Titre 6 Car"/>
    <w:basedOn w:val="Policepardfaut"/>
    <w:link w:val="Titre6"/>
    <w:uiPriority w:val="9"/>
    <w:rsid w:val="00CA6043"/>
    <w:rPr>
      <w:rFonts w:asciiTheme="majorHAnsi" w:eastAsiaTheme="majorEastAsia" w:hAnsiTheme="majorHAnsi" w:cstheme="majorBidi"/>
      <w:i/>
      <w:iCs/>
      <w:caps/>
      <w:color w:val="1F4E79" w:themeColor="accent1" w:themeShade="80"/>
    </w:rPr>
  </w:style>
  <w:style w:type="character" w:customStyle="1" w:styleId="Titre7Car">
    <w:name w:val="Titre 7 Car"/>
    <w:basedOn w:val="Policepardfaut"/>
    <w:link w:val="Titre7"/>
    <w:uiPriority w:val="9"/>
    <w:semiHidden/>
    <w:rsid w:val="00CA6043"/>
    <w:rPr>
      <w:rFonts w:asciiTheme="majorHAnsi" w:eastAsiaTheme="majorEastAsia" w:hAnsiTheme="majorHAnsi" w:cstheme="majorBidi"/>
      <w:b/>
      <w:bCs/>
      <w:color w:val="1F4E79" w:themeColor="accent1" w:themeShade="80"/>
    </w:rPr>
  </w:style>
  <w:style w:type="character" w:customStyle="1" w:styleId="Titre8Car">
    <w:name w:val="Titre 8 Car"/>
    <w:basedOn w:val="Policepardfaut"/>
    <w:link w:val="Titre8"/>
    <w:uiPriority w:val="9"/>
    <w:semiHidden/>
    <w:rsid w:val="00CA6043"/>
    <w:rPr>
      <w:rFonts w:asciiTheme="majorHAnsi" w:eastAsiaTheme="majorEastAsia" w:hAnsiTheme="majorHAnsi" w:cstheme="majorBidi"/>
      <w:b/>
      <w:bCs/>
      <w:i/>
      <w:iCs/>
      <w:color w:val="1F4E79" w:themeColor="accent1" w:themeShade="80"/>
    </w:rPr>
  </w:style>
  <w:style w:type="character" w:customStyle="1" w:styleId="Titre9Car">
    <w:name w:val="Titre 9 Car"/>
    <w:basedOn w:val="Policepardfaut"/>
    <w:link w:val="Titre9"/>
    <w:uiPriority w:val="9"/>
    <w:semiHidden/>
    <w:rsid w:val="00CA6043"/>
    <w:rPr>
      <w:rFonts w:asciiTheme="majorHAnsi" w:eastAsiaTheme="majorEastAsia" w:hAnsiTheme="majorHAnsi" w:cstheme="majorBidi"/>
      <w:i/>
      <w:iCs/>
      <w:color w:val="1F4E79" w:themeColor="accent1" w:themeShade="80"/>
    </w:rPr>
  </w:style>
  <w:style w:type="paragraph" w:styleId="Lgende">
    <w:name w:val="caption"/>
    <w:basedOn w:val="Normal"/>
    <w:next w:val="Normal"/>
    <w:uiPriority w:val="35"/>
    <w:semiHidden/>
    <w:unhideWhenUsed/>
    <w:qFormat/>
    <w:rsid w:val="00CA6043"/>
    <w:pPr>
      <w:spacing w:line="240" w:lineRule="auto"/>
    </w:pPr>
    <w:rPr>
      <w:b/>
      <w:bCs/>
      <w:smallCaps/>
      <w:color w:val="44546A" w:themeColor="text2"/>
    </w:rPr>
  </w:style>
  <w:style w:type="character" w:customStyle="1" w:styleId="TitreCar">
    <w:name w:val="Titre Car"/>
    <w:basedOn w:val="Policepardfaut"/>
    <w:link w:val="Titre"/>
    <w:uiPriority w:val="10"/>
    <w:rsid w:val="00CA6043"/>
    <w:rPr>
      <w:rFonts w:asciiTheme="majorHAnsi" w:eastAsiaTheme="majorEastAsia" w:hAnsiTheme="majorHAnsi" w:cstheme="majorBidi"/>
      <w:caps/>
      <w:color w:val="44546A" w:themeColor="text2"/>
      <w:spacing w:val="-15"/>
      <w:sz w:val="72"/>
      <w:szCs w:val="72"/>
    </w:rPr>
  </w:style>
  <w:style w:type="character" w:customStyle="1" w:styleId="Sous-titreCar">
    <w:name w:val="Sous-titre Car"/>
    <w:basedOn w:val="Policepardfaut"/>
    <w:link w:val="Sous-titre"/>
    <w:uiPriority w:val="11"/>
    <w:rsid w:val="00CA6043"/>
    <w:rPr>
      <w:rFonts w:asciiTheme="majorHAnsi" w:eastAsiaTheme="majorEastAsia" w:hAnsiTheme="majorHAnsi" w:cstheme="majorBidi"/>
      <w:color w:val="5B9BD5" w:themeColor="accent1"/>
      <w:sz w:val="28"/>
      <w:szCs w:val="28"/>
    </w:rPr>
  </w:style>
  <w:style w:type="character" w:styleId="Accentuation">
    <w:name w:val="Emphasis"/>
    <w:basedOn w:val="Policepardfaut"/>
    <w:uiPriority w:val="20"/>
    <w:qFormat/>
    <w:rsid w:val="00CA6043"/>
    <w:rPr>
      <w:i/>
      <w:iCs/>
    </w:rPr>
  </w:style>
  <w:style w:type="paragraph" w:styleId="Sansinterligne">
    <w:name w:val="No Spacing"/>
    <w:uiPriority w:val="1"/>
    <w:qFormat/>
    <w:rsid w:val="00CA6043"/>
    <w:pPr>
      <w:spacing w:after="0" w:line="240" w:lineRule="auto"/>
    </w:pPr>
  </w:style>
  <w:style w:type="paragraph" w:styleId="Citation">
    <w:name w:val="Quote"/>
    <w:basedOn w:val="Normal"/>
    <w:next w:val="Normal"/>
    <w:link w:val="CitationCar"/>
    <w:uiPriority w:val="29"/>
    <w:qFormat/>
    <w:rsid w:val="00CA6043"/>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CA6043"/>
    <w:rPr>
      <w:color w:val="44546A" w:themeColor="text2"/>
      <w:sz w:val="24"/>
      <w:szCs w:val="24"/>
    </w:rPr>
  </w:style>
  <w:style w:type="paragraph" w:styleId="Citationintense">
    <w:name w:val="Intense Quote"/>
    <w:basedOn w:val="Normal"/>
    <w:next w:val="Normal"/>
    <w:link w:val="CitationintenseCar"/>
    <w:uiPriority w:val="30"/>
    <w:qFormat/>
    <w:rsid w:val="00CA604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CA6043"/>
    <w:rPr>
      <w:rFonts w:asciiTheme="majorHAnsi" w:eastAsiaTheme="majorEastAsia" w:hAnsiTheme="majorHAnsi" w:cstheme="majorBidi"/>
      <w:color w:val="44546A" w:themeColor="text2"/>
      <w:spacing w:val="-6"/>
      <w:sz w:val="32"/>
      <w:szCs w:val="32"/>
    </w:rPr>
  </w:style>
  <w:style w:type="character" w:styleId="Accentuationlgre">
    <w:name w:val="Subtle Emphasis"/>
    <w:basedOn w:val="Policepardfaut"/>
    <w:uiPriority w:val="19"/>
    <w:qFormat/>
    <w:rsid w:val="00CA6043"/>
    <w:rPr>
      <w:i/>
      <w:iCs/>
      <w:color w:val="595959" w:themeColor="text1" w:themeTint="A6"/>
    </w:rPr>
  </w:style>
  <w:style w:type="character" w:styleId="Accentuationintense">
    <w:name w:val="Intense Emphasis"/>
    <w:basedOn w:val="Policepardfaut"/>
    <w:uiPriority w:val="21"/>
    <w:qFormat/>
    <w:rsid w:val="00CA6043"/>
    <w:rPr>
      <w:b/>
      <w:bCs/>
      <w:i/>
      <w:iCs/>
    </w:rPr>
  </w:style>
  <w:style w:type="character" w:styleId="Rfrencelgre">
    <w:name w:val="Subtle Reference"/>
    <w:basedOn w:val="Policepardfaut"/>
    <w:uiPriority w:val="31"/>
    <w:qFormat/>
    <w:rsid w:val="00CA6043"/>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CA6043"/>
    <w:rPr>
      <w:b/>
      <w:bCs/>
      <w:smallCaps/>
      <w:color w:val="44546A" w:themeColor="text2"/>
      <w:u w:val="single"/>
    </w:rPr>
  </w:style>
  <w:style w:type="character" w:styleId="Titredulivre">
    <w:name w:val="Book Title"/>
    <w:basedOn w:val="Policepardfaut"/>
    <w:uiPriority w:val="33"/>
    <w:qFormat/>
    <w:rsid w:val="00CA6043"/>
    <w:rPr>
      <w:b/>
      <w:bCs/>
      <w:smallCaps/>
      <w:spacing w:val="10"/>
    </w:rPr>
  </w:style>
  <w:style w:type="paragraph" w:styleId="En-ttedetabledesmatires">
    <w:name w:val="TOC Heading"/>
    <w:basedOn w:val="Titre1"/>
    <w:next w:val="Normal"/>
    <w:uiPriority w:val="39"/>
    <w:semiHidden/>
    <w:unhideWhenUsed/>
    <w:qFormat/>
    <w:rsid w:val="00CA6043"/>
    <w:pPr>
      <w:outlineLvl w:val="9"/>
    </w:pPr>
  </w:style>
  <w:style w:type="character" w:styleId="Mentionnonrsolue">
    <w:name w:val="Unresolved Mention"/>
    <w:basedOn w:val="Policepardfaut"/>
    <w:uiPriority w:val="99"/>
    <w:semiHidden/>
    <w:unhideWhenUsed/>
    <w:rsid w:val="00CA6043"/>
    <w:rPr>
      <w:color w:val="808080"/>
      <w:shd w:val="clear" w:color="auto" w:fill="E6E6E6"/>
    </w:rPr>
  </w:style>
  <w:style w:type="paragraph" w:styleId="Corpsdetexte">
    <w:name w:val="Body Text"/>
    <w:basedOn w:val="Normal"/>
    <w:link w:val="CorpsdetexteCar"/>
    <w:uiPriority w:val="99"/>
    <w:unhideWhenUsed/>
    <w:rsid w:val="00844706"/>
    <w:pPr>
      <w:spacing w:after="120" w:line="276" w:lineRule="auto"/>
    </w:pPr>
    <w:rPr>
      <w:rFonts w:eastAsiaTheme="minorHAnsi"/>
      <w:lang w:val="en-CA" w:eastAsia="en-US"/>
    </w:rPr>
  </w:style>
  <w:style w:type="character" w:customStyle="1" w:styleId="CorpsdetexteCar">
    <w:name w:val="Corps de texte Car"/>
    <w:basedOn w:val="Policepardfaut"/>
    <w:link w:val="Corpsdetexte"/>
    <w:uiPriority w:val="99"/>
    <w:rsid w:val="00844706"/>
    <w:rPr>
      <w:rFonts w:eastAsiaTheme="minorHAnsi"/>
      <w:lang w:val="en-CA" w:eastAsia="en-US"/>
    </w:rPr>
  </w:style>
  <w:style w:type="paragraph" w:customStyle="1" w:styleId="diff-block-target">
    <w:name w:val="diff-block-target"/>
    <w:basedOn w:val="Normal"/>
    <w:rsid w:val="004F67C5"/>
    <w:pPr>
      <w:spacing w:before="100" w:beforeAutospacing="1" w:after="100" w:afterAutospacing="1" w:line="240" w:lineRule="auto"/>
    </w:pPr>
    <w:rPr>
      <w:rFonts w:ascii="Calibri" w:eastAsiaTheme="minorHAnsi" w:hAnsi="Calibri" w:cs="Calibri"/>
      <w:lang w:eastAsia="en-GB"/>
    </w:rPr>
  </w:style>
  <w:style w:type="character" w:customStyle="1" w:styleId="diff-html-removed">
    <w:name w:val="diff-html-removed"/>
    <w:basedOn w:val="Policepardfaut"/>
    <w:rsid w:val="004F67C5"/>
  </w:style>
  <w:style w:type="character" w:customStyle="1" w:styleId="diff-html-added">
    <w:name w:val="diff-html-added"/>
    <w:basedOn w:val="Policepardfaut"/>
    <w:rsid w:val="004F67C5"/>
  </w:style>
  <w:style w:type="character" w:styleId="Lienhypertextesuivivisit">
    <w:name w:val="FollowedHyperlink"/>
    <w:basedOn w:val="Policepardfaut"/>
    <w:uiPriority w:val="99"/>
    <w:semiHidden/>
    <w:unhideWhenUsed/>
    <w:rsid w:val="00B74598"/>
    <w:rPr>
      <w:color w:val="954F72" w:themeColor="followedHyperlink"/>
      <w:u w:val="single"/>
    </w:rPr>
  </w:style>
  <w:style w:type="character" w:styleId="Marquedecommentaire">
    <w:name w:val="annotation reference"/>
    <w:basedOn w:val="Policepardfaut"/>
    <w:uiPriority w:val="99"/>
    <w:semiHidden/>
    <w:unhideWhenUsed/>
    <w:rsid w:val="005D2E78"/>
    <w:rPr>
      <w:sz w:val="16"/>
      <w:szCs w:val="16"/>
    </w:rPr>
  </w:style>
  <w:style w:type="paragraph" w:styleId="Commentaire">
    <w:name w:val="annotation text"/>
    <w:basedOn w:val="Normal"/>
    <w:link w:val="CommentaireCar"/>
    <w:uiPriority w:val="99"/>
    <w:semiHidden/>
    <w:unhideWhenUsed/>
    <w:rsid w:val="005D2E78"/>
    <w:pPr>
      <w:spacing w:line="240" w:lineRule="auto"/>
    </w:pPr>
    <w:rPr>
      <w:sz w:val="20"/>
      <w:szCs w:val="20"/>
    </w:rPr>
  </w:style>
  <w:style w:type="character" w:customStyle="1" w:styleId="CommentaireCar">
    <w:name w:val="Commentaire Car"/>
    <w:basedOn w:val="Policepardfaut"/>
    <w:link w:val="Commentaire"/>
    <w:uiPriority w:val="99"/>
    <w:semiHidden/>
    <w:rsid w:val="005D2E78"/>
    <w:rPr>
      <w:sz w:val="20"/>
      <w:szCs w:val="20"/>
    </w:rPr>
  </w:style>
  <w:style w:type="paragraph" w:styleId="Objetducommentaire">
    <w:name w:val="annotation subject"/>
    <w:basedOn w:val="Commentaire"/>
    <w:next w:val="Commentaire"/>
    <w:link w:val="ObjetducommentaireCar"/>
    <w:uiPriority w:val="99"/>
    <w:semiHidden/>
    <w:unhideWhenUsed/>
    <w:rsid w:val="005D2E78"/>
    <w:rPr>
      <w:b/>
      <w:bCs/>
    </w:rPr>
  </w:style>
  <w:style w:type="character" w:customStyle="1" w:styleId="ObjetducommentaireCar">
    <w:name w:val="Objet du commentaire Car"/>
    <w:basedOn w:val="CommentaireCar"/>
    <w:link w:val="Objetducommentaire"/>
    <w:uiPriority w:val="99"/>
    <w:semiHidden/>
    <w:rsid w:val="005D2E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6926">
      <w:bodyDiv w:val="1"/>
      <w:marLeft w:val="0"/>
      <w:marRight w:val="0"/>
      <w:marTop w:val="0"/>
      <w:marBottom w:val="0"/>
      <w:divBdr>
        <w:top w:val="none" w:sz="0" w:space="0" w:color="auto"/>
        <w:left w:val="none" w:sz="0" w:space="0" w:color="auto"/>
        <w:bottom w:val="none" w:sz="0" w:space="0" w:color="auto"/>
        <w:right w:val="none" w:sz="0" w:space="0" w:color="auto"/>
      </w:divBdr>
    </w:div>
    <w:div w:id="133569623">
      <w:bodyDiv w:val="1"/>
      <w:marLeft w:val="0"/>
      <w:marRight w:val="0"/>
      <w:marTop w:val="0"/>
      <w:marBottom w:val="0"/>
      <w:divBdr>
        <w:top w:val="none" w:sz="0" w:space="0" w:color="auto"/>
        <w:left w:val="none" w:sz="0" w:space="0" w:color="auto"/>
        <w:bottom w:val="none" w:sz="0" w:space="0" w:color="auto"/>
        <w:right w:val="none" w:sz="0" w:space="0" w:color="auto"/>
      </w:divBdr>
    </w:div>
    <w:div w:id="290864655">
      <w:bodyDiv w:val="1"/>
      <w:marLeft w:val="0"/>
      <w:marRight w:val="0"/>
      <w:marTop w:val="0"/>
      <w:marBottom w:val="0"/>
      <w:divBdr>
        <w:top w:val="none" w:sz="0" w:space="0" w:color="auto"/>
        <w:left w:val="none" w:sz="0" w:space="0" w:color="auto"/>
        <w:bottom w:val="none" w:sz="0" w:space="0" w:color="auto"/>
        <w:right w:val="none" w:sz="0" w:space="0" w:color="auto"/>
      </w:divBdr>
    </w:div>
    <w:div w:id="491219206">
      <w:bodyDiv w:val="1"/>
      <w:marLeft w:val="0"/>
      <w:marRight w:val="0"/>
      <w:marTop w:val="0"/>
      <w:marBottom w:val="0"/>
      <w:divBdr>
        <w:top w:val="none" w:sz="0" w:space="0" w:color="auto"/>
        <w:left w:val="none" w:sz="0" w:space="0" w:color="auto"/>
        <w:bottom w:val="none" w:sz="0" w:space="0" w:color="auto"/>
        <w:right w:val="none" w:sz="0" w:space="0" w:color="auto"/>
      </w:divBdr>
    </w:div>
    <w:div w:id="494342006">
      <w:bodyDiv w:val="1"/>
      <w:marLeft w:val="0"/>
      <w:marRight w:val="0"/>
      <w:marTop w:val="0"/>
      <w:marBottom w:val="0"/>
      <w:divBdr>
        <w:top w:val="none" w:sz="0" w:space="0" w:color="auto"/>
        <w:left w:val="none" w:sz="0" w:space="0" w:color="auto"/>
        <w:bottom w:val="none" w:sz="0" w:space="0" w:color="auto"/>
        <w:right w:val="none" w:sz="0" w:space="0" w:color="auto"/>
      </w:divBdr>
    </w:div>
    <w:div w:id="502479602">
      <w:bodyDiv w:val="1"/>
      <w:marLeft w:val="0"/>
      <w:marRight w:val="0"/>
      <w:marTop w:val="0"/>
      <w:marBottom w:val="0"/>
      <w:divBdr>
        <w:top w:val="none" w:sz="0" w:space="0" w:color="auto"/>
        <w:left w:val="none" w:sz="0" w:space="0" w:color="auto"/>
        <w:bottom w:val="none" w:sz="0" w:space="0" w:color="auto"/>
        <w:right w:val="none" w:sz="0" w:space="0" w:color="auto"/>
      </w:divBdr>
    </w:div>
    <w:div w:id="551770535">
      <w:bodyDiv w:val="1"/>
      <w:marLeft w:val="0"/>
      <w:marRight w:val="0"/>
      <w:marTop w:val="0"/>
      <w:marBottom w:val="0"/>
      <w:divBdr>
        <w:top w:val="none" w:sz="0" w:space="0" w:color="auto"/>
        <w:left w:val="none" w:sz="0" w:space="0" w:color="auto"/>
        <w:bottom w:val="none" w:sz="0" w:space="0" w:color="auto"/>
        <w:right w:val="none" w:sz="0" w:space="0" w:color="auto"/>
      </w:divBdr>
    </w:div>
    <w:div w:id="553540412">
      <w:bodyDiv w:val="1"/>
      <w:marLeft w:val="0"/>
      <w:marRight w:val="0"/>
      <w:marTop w:val="0"/>
      <w:marBottom w:val="0"/>
      <w:divBdr>
        <w:top w:val="none" w:sz="0" w:space="0" w:color="auto"/>
        <w:left w:val="none" w:sz="0" w:space="0" w:color="auto"/>
        <w:bottom w:val="none" w:sz="0" w:space="0" w:color="auto"/>
        <w:right w:val="none" w:sz="0" w:space="0" w:color="auto"/>
      </w:divBdr>
    </w:div>
    <w:div w:id="764762368">
      <w:bodyDiv w:val="1"/>
      <w:marLeft w:val="0"/>
      <w:marRight w:val="0"/>
      <w:marTop w:val="0"/>
      <w:marBottom w:val="0"/>
      <w:divBdr>
        <w:top w:val="none" w:sz="0" w:space="0" w:color="auto"/>
        <w:left w:val="none" w:sz="0" w:space="0" w:color="auto"/>
        <w:bottom w:val="none" w:sz="0" w:space="0" w:color="auto"/>
        <w:right w:val="none" w:sz="0" w:space="0" w:color="auto"/>
      </w:divBdr>
    </w:div>
    <w:div w:id="788233843">
      <w:bodyDiv w:val="1"/>
      <w:marLeft w:val="0"/>
      <w:marRight w:val="0"/>
      <w:marTop w:val="0"/>
      <w:marBottom w:val="0"/>
      <w:divBdr>
        <w:top w:val="none" w:sz="0" w:space="0" w:color="auto"/>
        <w:left w:val="none" w:sz="0" w:space="0" w:color="auto"/>
        <w:bottom w:val="none" w:sz="0" w:space="0" w:color="auto"/>
        <w:right w:val="none" w:sz="0" w:space="0" w:color="auto"/>
      </w:divBdr>
      <w:divsChild>
        <w:div w:id="120853421">
          <w:marLeft w:val="547"/>
          <w:marRight w:val="0"/>
          <w:marTop w:val="86"/>
          <w:marBottom w:val="0"/>
          <w:divBdr>
            <w:top w:val="none" w:sz="0" w:space="0" w:color="auto"/>
            <w:left w:val="none" w:sz="0" w:space="0" w:color="auto"/>
            <w:bottom w:val="none" w:sz="0" w:space="0" w:color="auto"/>
            <w:right w:val="none" w:sz="0" w:space="0" w:color="auto"/>
          </w:divBdr>
        </w:div>
        <w:div w:id="128666934">
          <w:marLeft w:val="1166"/>
          <w:marRight w:val="0"/>
          <w:marTop w:val="77"/>
          <w:marBottom w:val="0"/>
          <w:divBdr>
            <w:top w:val="none" w:sz="0" w:space="0" w:color="auto"/>
            <w:left w:val="none" w:sz="0" w:space="0" w:color="auto"/>
            <w:bottom w:val="none" w:sz="0" w:space="0" w:color="auto"/>
            <w:right w:val="none" w:sz="0" w:space="0" w:color="auto"/>
          </w:divBdr>
        </w:div>
        <w:div w:id="166748835">
          <w:marLeft w:val="547"/>
          <w:marRight w:val="0"/>
          <w:marTop w:val="86"/>
          <w:marBottom w:val="0"/>
          <w:divBdr>
            <w:top w:val="none" w:sz="0" w:space="0" w:color="auto"/>
            <w:left w:val="none" w:sz="0" w:space="0" w:color="auto"/>
            <w:bottom w:val="none" w:sz="0" w:space="0" w:color="auto"/>
            <w:right w:val="none" w:sz="0" w:space="0" w:color="auto"/>
          </w:divBdr>
        </w:div>
        <w:div w:id="182983402">
          <w:marLeft w:val="547"/>
          <w:marRight w:val="0"/>
          <w:marTop w:val="86"/>
          <w:marBottom w:val="0"/>
          <w:divBdr>
            <w:top w:val="none" w:sz="0" w:space="0" w:color="auto"/>
            <w:left w:val="none" w:sz="0" w:space="0" w:color="auto"/>
            <w:bottom w:val="none" w:sz="0" w:space="0" w:color="auto"/>
            <w:right w:val="none" w:sz="0" w:space="0" w:color="auto"/>
          </w:divBdr>
        </w:div>
        <w:div w:id="618530190">
          <w:marLeft w:val="547"/>
          <w:marRight w:val="0"/>
          <w:marTop w:val="86"/>
          <w:marBottom w:val="0"/>
          <w:divBdr>
            <w:top w:val="none" w:sz="0" w:space="0" w:color="auto"/>
            <w:left w:val="none" w:sz="0" w:space="0" w:color="auto"/>
            <w:bottom w:val="none" w:sz="0" w:space="0" w:color="auto"/>
            <w:right w:val="none" w:sz="0" w:space="0" w:color="auto"/>
          </w:divBdr>
        </w:div>
        <w:div w:id="791243158">
          <w:marLeft w:val="547"/>
          <w:marRight w:val="0"/>
          <w:marTop w:val="86"/>
          <w:marBottom w:val="0"/>
          <w:divBdr>
            <w:top w:val="none" w:sz="0" w:space="0" w:color="auto"/>
            <w:left w:val="none" w:sz="0" w:space="0" w:color="auto"/>
            <w:bottom w:val="none" w:sz="0" w:space="0" w:color="auto"/>
            <w:right w:val="none" w:sz="0" w:space="0" w:color="auto"/>
          </w:divBdr>
        </w:div>
        <w:div w:id="802578191">
          <w:marLeft w:val="1166"/>
          <w:marRight w:val="0"/>
          <w:marTop w:val="77"/>
          <w:marBottom w:val="0"/>
          <w:divBdr>
            <w:top w:val="none" w:sz="0" w:space="0" w:color="auto"/>
            <w:left w:val="none" w:sz="0" w:space="0" w:color="auto"/>
            <w:bottom w:val="none" w:sz="0" w:space="0" w:color="auto"/>
            <w:right w:val="none" w:sz="0" w:space="0" w:color="auto"/>
          </w:divBdr>
        </w:div>
        <w:div w:id="884682407">
          <w:marLeft w:val="1166"/>
          <w:marRight w:val="0"/>
          <w:marTop w:val="77"/>
          <w:marBottom w:val="0"/>
          <w:divBdr>
            <w:top w:val="none" w:sz="0" w:space="0" w:color="auto"/>
            <w:left w:val="none" w:sz="0" w:space="0" w:color="auto"/>
            <w:bottom w:val="none" w:sz="0" w:space="0" w:color="auto"/>
            <w:right w:val="none" w:sz="0" w:space="0" w:color="auto"/>
          </w:divBdr>
        </w:div>
        <w:div w:id="914322760">
          <w:marLeft w:val="547"/>
          <w:marRight w:val="0"/>
          <w:marTop w:val="86"/>
          <w:marBottom w:val="0"/>
          <w:divBdr>
            <w:top w:val="none" w:sz="0" w:space="0" w:color="auto"/>
            <w:left w:val="none" w:sz="0" w:space="0" w:color="auto"/>
            <w:bottom w:val="none" w:sz="0" w:space="0" w:color="auto"/>
            <w:right w:val="none" w:sz="0" w:space="0" w:color="auto"/>
          </w:divBdr>
        </w:div>
        <w:div w:id="1243025560">
          <w:marLeft w:val="547"/>
          <w:marRight w:val="0"/>
          <w:marTop w:val="86"/>
          <w:marBottom w:val="0"/>
          <w:divBdr>
            <w:top w:val="none" w:sz="0" w:space="0" w:color="auto"/>
            <w:left w:val="none" w:sz="0" w:space="0" w:color="auto"/>
            <w:bottom w:val="none" w:sz="0" w:space="0" w:color="auto"/>
            <w:right w:val="none" w:sz="0" w:space="0" w:color="auto"/>
          </w:divBdr>
        </w:div>
        <w:div w:id="1249384610">
          <w:marLeft w:val="1166"/>
          <w:marRight w:val="0"/>
          <w:marTop w:val="77"/>
          <w:marBottom w:val="0"/>
          <w:divBdr>
            <w:top w:val="none" w:sz="0" w:space="0" w:color="auto"/>
            <w:left w:val="none" w:sz="0" w:space="0" w:color="auto"/>
            <w:bottom w:val="none" w:sz="0" w:space="0" w:color="auto"/>
            <w:right w:val="none" w:sz="0" w:space="0" w:color="auto"/>
          </w:divBdr>
        </w:div>
        <w:div w:id="1379087042">
          <w:marLeft w:val="1166"/>
          <w:marRight w:val="0"/>
          <w:marTop w:val="77"/>
          <w:marBottom w:val="0"/>
          <w:divBdr>
            <w:top w:val="none" w:sz="0" w:space="0" w:color="auto"/>
            <w:left w:val="none" w:sz="0" w:space="0" w:color="auto"/>
            <w:bottom w:val="none" w:sz="0" w:space="0" w:color="auto"/>
            <w:right w:val="none" w:sz="0" w:space="0" w:color="auto"/>
          </w:divBdr>
        </w:div>
        <w:div w:id="1690139547">
          <w:marLeft w:val="547"/>
          <w:marRight w:val="0"/>
          <w:marTop w:val="86"/>
          <w:marBottom w:val="0"/>
          <w:divBdr>
            <w:top w:val="none" w:sz="0" w:space="0" w:color="auto"/>
            <w:left w:val="none" w:sz="0" w:space="0" w:color="auto"/>
            <w:bottom w:val="none" w:sz="0" w:space="0" w:color="auto"/>
            <w:right w:val="none" w:sz="0" w:space="0" w:color="auto"/>
          </w:divBdr>
        </w:div>
        <w:div w:id="1718774973">
          <w:marLeft w:val="1166"/>
          <w:marRight w:val="0"/>
          <w:marTop w:val="77"/>
          <w:marBottom w:val="0"/>
          <w:divBdr>
            <w:top w:val="none" w:sz="0" w:space="0" w:color="auto"/>
            <w:left w:val="none" w:sz="0" w:space="0" w:color="auto"/>
            <w:bottom w:val="none" w:sz="0" w:space="0" w:color="auto"/>
            <w:right w:val="none" w:sz="0" w:space="0" w:color="auto"/>
          </w:divBdr>
        </w:div>
        <w:div w:id="1904292244">
          <w:marLeft w:val="547"/>
          <w:marRight w:val="0"/>
          <w:marTop w:val="86"/>
          <w:marBottom w:val="0"/>
          <w:divBdr>
            <w:top w:val="none" w:sz="0" w:space="0" w:color="auto"/>
            <w:left w:val="none" w:sz="0" w:space="0" w:color="auto"/>
            <w:bottom w:val="none" w:sz="0" w:space="0" w:color="auto"/>
            <w:right w:val="none" w:sz="0" w:space="0" w:color="auto"/>
          </w:divBdr>
        </w:div>
      </w:divsChild>
    </w:div>
    <w:div w:id="809399677">
      <w:bodyDiv w:val="1"/>
      <w:marLeft w:val="0"/>
      <w:marRight w:val="0"/>
      <w:marTop w:val="0"/>
      <w:marBottom w:val="0"/>
      <w:divBdr>
        <w:top w:val="none" w:sz="0" w:space="0" w:color="auto"/>
        <w:left w:val="none" w:sz="0" w:space="0" w:color="auto"/>
        <w:bottom w:val="none" w:sz="0" w:space="0" w:color="auto"/>
        <w:right w:val="none" w:sz="0" w:space="0" w:color="auto"/>
      </w:divBdr>
    </w:div>
    <w:div w:id="949553957">
      <w:bodyDiv w:val="1"/>
      <w:marLeft w:val="0"/>
      <w:marRight w:val="0"/>
      <w:marTop w:val="0"/>
      <w:marBottom w:val="0"/>
      <w:divBdr>
        <w:top w:val="none" w:sz="0" w:space="0" w:color="auto"/>
        <w:left w:val="none" w:sz="0" w:space="0" w:color="auto"/>
        <w:bottom w:val="none" w:sz="0" w:space="0" w:color="auto"/>
        <w:right w:val="none" w:sz="0" w:space="0" w:color="auto"/>
      </w:divBdr>
    </w:div>
    <w:div w:id="1007754250">
      <w:bodyDiv w:val="1"/>
      <w:marLeft w:val="0"/>
      <w:marRight w:val="0"/>
      <w:marTop w:val="0"/>
      <w:marBottom w:val="0"/>
      <w:divBdr>
        <w:top w:val="none" w:sz="0" w:space="0" w:color="auto"/>
        <w:left w:val="none" w:sz="0" w:space="0" w:color="auto"/>
        <w:bottom w:val="none" w:sz="0" w:space="0" w:color="auto"/>
        <w:right w:val="none" w:sz="0" w:space="0" w:color="auto"/>
      </w:divBdr>
    </w:div>
    <w:div w:id="1356468688">
      <w:bodyDiv w:val="1"/>
      <w:marLeft w:val="0"/>
      <w:marRight w:val="0"/>
      <w:marTop w:val="0"/>
      <w:marBottom w:val="0"/>
      <w:divBdr>
        <w:top w:val="none" w:sz="0" w:space="0" w:color="auto"/>
        <w:left w:val="none" w:sz="0" w:space="0" w:color="auto"/>
        <w:bottom w:val="none" w:sz="0" w:space="0" w:color="auto"/>
        <w:right w:val="none" w:sz="0" w:space="0" w:color="auto"/>
      </w:divBdr>
    </w:div>
    <w:div w:id="1484542524">
      <w:bodyDiv w:val="1"/>
      <w:marLeft w:val="0"/>
      <w:marRight w:val="0"/>
      <w:marTop w:val="0"/>
      <w:marBottom w:val="0"/>
      <w:divBdr>
        <w:top w:val="none" w:sz="0" w:space="0" w:color="auto"/>
        <w:left w:val="none" w:sz="0" w:space="0" w:color="auto"/>
        <w:bottom w:val="none" w:sz="0" w:space="0" w:color="auto"/>
        <w:right w:val="none" w:sz="0" w:space="0" w:color="auto"/>
      </w:divBdr>
    </w:div>
    <w:div w:id="1603025204">
      <w:bodyDiv w:val="1"/>
      <w:marLeft w:val="0"/>
      <w:marRight w:val="0"/>
      <w:marTop w:val="0"/>
      <w:marBottom w:val="0"/>
      <w:divBdr>
        <w:top w:val="none" w:sz="0" w:space="0" w:color="auto"/>
        <w:left w:val="none" w:sz="0" w:space="0" w:color="auto"/>
        <w:bottom w:val="none" w:sz="0" w:space="0" w:color="auto"/>
        <w:right w:val="none" w:sz="0" w:space="0" w:color="auto"/>
      </w:divBdr>
    </w:div>
    <w:div w:id="1609586525">
      <w:bodyDiv w:val="1"/>
      <w:marLeft w:val="0"/>
      <w:marRight w:val="0"/>
      <w:marTop w:val="0"/>
      <w:marBottom w:val="0"/>
      <w:divBdr>
        <w:top w:val="none" w:sz="0" w:space="0" w:color="auto"/>
        <w:left w:val="none" w:sz="0" w:space="0" w:color="auto"/>
        <w:bottom w:val="none" w:sz="0" w:space="0" w:color="auto"/>
        <w:right w:val="none" w:sz="0" w:space="0" w:color="auto"/>
      </w:divBdr>
    </w:div>
    <w:div w:id="1674797350">
      <w:bodyDiv w:val="1"/>
      <w:marLeft w:val="0"/>
      <w:marRight w:val="0"/>
      <w:marTop w:val="0"/>
      <w:marBottom w:val="0"/>
      <w:divBdr>
        <w:top w:val="none" w:sz="0" w:space="0" w:color="auto"/>
        <w:left w:val="none" w:sz="0" w:space="0" w:color="auto"/>
        <w:bottom w:val="none" w:sz="0" w:space="0" w:color="auto"/>
        <w:right w:val="none" w:sz="0" w:space="0" w:color="auto"/>
      </w:divBdr>
    </w:div>
    <w:div w:id="1791240305">
      <w:bodyDiv w:val="1"/>
      <w:marLeft w:val="0"/>
      <w:marRight w:val="0"/>
      <w:marTop w:val="0"/>
      <w:marBottom w:val="0"/>
      <w:divBdr>
        <w:top w:val="none" w:sz="0" w:space="0" w:color="auto"/>
        <w:left w:val="none" w:sz="0" w:space="0" w:color="auto"/>
        <w:bottom w:val="none" w:sz="0" w:space="0" w:color="auto"/>
        <w:right w:val="none" w:sz="0" w:space="0" w:color="auto"/>
      </w:divBdr>
    </w:div>
    <w:div w:id="1853495628">
      <w:bodyDiv w:val="1"/>
      <w:marLeft w:val="0"/>
      <w:marRight w:val="0"/>
      <w:marTop w:val="0"/>
      <w:marBottom w:val="0"/>
      <w:divBdr>
        <w:top w:val="none" w:sz="0" w:space="0" w:color="auto"/>
        <w:left w:val="none" w:sz="0" w:space="0" w:color="auto"/>
        <w:bottom w:val="none" w:sz="0" w:space="0" w:color="auto"/>
        <w:right w:val="none" w:sz="0" w:space="0" w:color="auto"/>
      </w:divBdr>
    </w:div>
    <w:div w:id="1858425147">
      <w:bodyDiv w:val="1"/>
      <w:marLeft w:val="0"/>
      <w:marRight w:val="0"/>
      <w:marTop w:val="0"/>
      <w:marBottom w:val="0"/>
      <w:divBdr>
        <w:top w:val="none" w:sz="0" w:space="0" w:color="auto"/>
        <w:left w:val="none" w:sz="0" w:space="0" w:color="auto"/>
        <w:bottom w:val="none" w:sz="0" w:space="0" w:color="auto"/>
        <w:right w:val="none" w:sz="0" w:space="0" w:color="auto"/>
      </w:divBdr>
    </w:div>
    <w:div w:id="1863741244">
      <w:bodyDiv w:val="1"/>
      <w:marLeft w:val="0"/>
      <w:marRight w:val="0"/>
      <w:marTop w:val="0"/>
      <w:marBottom w:val="0"/>
      <w:divBdr>
        <w:top w:val="none" w:sz="0" w:space="0" w:color="auto"/>
        <w:left w:val="none" w:sz="0" w:space="0" w:color="auto"/>
        <w:bottom w:val="none" w:sz="0" w:space="0" w:color="auto"/>
        <w:right w:val="none" w:sz="0" w:space="0" w:color="auto"/>
      </w:divBdr>
    </w:div>
    <w:div w:id="1982030838">
      <w:bodyDiv w:val="1"/>
      <w:marLeft w:val="0"/>
      <w:marRight w:val="0"/>
      <w:marTop w:val="0"/>
      <w:marBottom w:val="0"/>
      <w:divBdr>
        <w:top w:val="none" w:sz="0" w:space="0" w:color="auto"/>
        <w:left w:val="none" w:sz="0" w:space="0" w:color="auto"/>
        <w:bottom w:val="none" w:sz="0" w:space="0" w:color="auto"/>
        <w:right w:val="none" w:sz="0" w:space="0" w:color="auto"/>
      </w:divBdr>
    </w:div>
    <w:div w:id="2087847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account.google.com/security?utm_source=OGB&amp;utm_medium=act" TargetMode="External"/><Relationship Id="rId13" Type="http://schemas.openxmlformats.org/officeDocument/2006/relationships/hyperlink" Target="https://support.google.com/a/answer/182537" TargetMode="External"/><Relationship Id="rId18" Type="http://schemas.openxmlformats.org/officeDocument/2006/relationships/image" Target="cid:image002.png@01D32710.80323390"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support.google.com/a/answer/4352075" TargetMode="External"/><Relationship Id="rId7" Type="http://schemas.openxmlformats.org/officeDocument/2006/relationships/hyperlink" Target="http://www.businesswire.com/news/home/20170822005181/en/" TargetMode="External"/><Relationship Id="rId12" Type="http://schemas.openxmlformats.org/officeDocument/2006/relationships/hyperlink" Target="http://www.humanware.com/touch_support"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cid:image001.png@01D32710.80323390" TargetMode="External"/><Relationship Id="rId20" Type="http://schemas.openxmlformats.org/officeDocument/2006/relationships/image" Target="cid:image003.png@01D32710.8032339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umanware.com/touch_support"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security.google.com/settings/security/apppasswords"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security.google.com/settings/security/apppasswords" TargetMode="External"/><Relationship Id="rId14" Type="http://schemas.openxmlformats.org/officeDocument/2006/relationships/hyperlink" Target="https://admin.google.com/AdminHome" TargetMode="External"/><Relationship Id="rId22" Type="http://schemas.openxmlformats.org/officeDocument/2006/relationships/hyperlink" Target="https://accounts.google.com/signin/v2/recoveryidentifier?flowName=GlifWebSignIn&amp;flowEntry=ServiceLogin"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11096</Words>
  <Characters>61031</Characters>
  <Application>Microsoft Office Word</Application>
  <DocSecurity>0</DocSecurity>
  <Lines>508</Lines>
  <Paragraphs>1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umanware</Company>
  <LinksUpToDate>false</LinksUpToDate>
  <CharactersWithSpaces>7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 Marchand</dc:creator>
  <cp:keywords/>
  <dc:description/>
  <cp:lastModifiedBy>Sofia Saadaoui</cp:lastModifiedBy>
  <cp:revision>2</cp:revision>
  <dcterms:created xsi:type="dcterms:W3CDTF">2019-03-05T15:20:00Z</dcterms:created>
  <dcterms:modified xsi:type="dcterms:W3CDTF">2019-03-05T15:20:00Z</dcterms:modified>
</cp:coreProperties>
</file>